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tblpXSpec="center" w:tblpY="1"/>
        <w:tblOverlap w:val="never"/>
        <w:tblW w:w="15439" w:type="dxa"/>
        <w:tblLook w:val="04A0" w:firstRow="1" w:lastRow="0" w:firstColumn="1" w:lastColumn="0" w:noHBand="0" w:noVBand="1"/>
      </w:tblPr>
      <w:tblGrid>
        <w:gridCol w:w="1257"/>
        <w:gridCol w:w="824"/>
        <w:gridCol w:w="708"/>
        <w:gridCol w:w="506"/>
        <w:gridCol w:w="1768"/>
        <w:gridCol w:w="962"/>
        <w:gridCol w:w="713"/>
        <w:gridCol w:w="1201"/>
        <w:gridCol w:w="1865"/>
        <w:gridCol w:w="1864"/>
        <w:gridCol w:w="1882"/>
        <w:gridCol w:w="1889"/>
      </w:tblGrid>
      <w:tr w:rsidR="00D45E63" w:rsidRPr="00EE73EF" w14:paraId="34F62B2A" w14:textId="77777777" w:rsidTr="00D45E63">
        <w:trPr>
          <w:trHeight w:val="454"/>
        </w:trPr>
        <w:tc>
          <w:tcPr>
            <w:tcW w:w="1257" w:type="dxa"/>
            <w:vAlign w:val="center"/>
          </w:tcPr>
          <w:sdt>
            <w:sdtPr>
              <w:rPr>
                <w:rFonts w:cs="Arial"/>
                <w:b/>
              </w:rPr>
              <w:alias w:val="Cannot be deleted or edited"/>
              <w:tag w:val="Cannot be deleted or edited"/>
              <w:id w:val="-627237751"/>
              <w:lock w:val="sdtContentLocked"/>
              <w:placeholder>
                <w:docPart w:val="20A01331F4874D0C8EE4903E089B7717"/>
              </w:placeholder>
            </w:sdtPr>
            <w:sdtEndPr/>
            <w:sdtContent>
              <w:p w14:paraId="0DFED395" w14:textId="77777777" w:rsidR="00D45E63" w:rsidRPr="00EE73EF" w:rsidRDefault="00D45E63" w:rsidP="000A0230">
                <w:pPr>
                  <w:rPr>
                    <w:rFonts w:cs="Arial"/>
                  </w:rPr>
                </w:pPr>
                <w:r>
                  <w:rPr>
                    <w:rFonts w:cs="Arial"/>
                    <w:b/>
                  </w:rPr>
                  <w:t>Activity:</w:t>
                </w:r>
              </w:p>
            </w:sdtContent>
          </w:sdt>
        </w:tc>
        <w:tc>
          <w:tcPr>
            <w:tcW w:w="14182" w:type="dxa"/>
            <w:gridSpan w:val="11"/>
            <w:vAlign w:val="center"/>
          </w:tcPr>
          <w:p w14:paraId="0407A94A" w14:textId="092C74E1" w:rsidR="00D45E63" w:rsidRPr="004A38BE" w:rsidRDefault="00434945" w:rsidP="00D45E63">
            <w:pPr>
              <w:rPr>
                <w:rFonts w:cs="Arial"/>
                <w:b/>
                <w:color w:val="FF0000"/>
                <w:sz w:val="24"/>
              </w:rPr>
            </w:pPr>
            <w:sdt>
              <w:sdtPr>
                <w:rPr>
                  <w:rFonts w:cs="Arial"/>
                  <w:b/>
                  <w:color w:val="FF0000"/>
                  <w:sz w:val="24"/>
                </w:rPr>
                <w:alias w:val="Title"/>
                <w:tag w:val=""/>
                <w:id w:val="1712840184"/>
                <w:placeholder>
                  <w:docPart w:val="5FB707ADF6334A9CA15551A687389A6A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/>
              <w:sdtContent>
                <w:r w:rsidR="00B2162C">
                  <w:rPr>
                    <w:rFonts w:cs="Arial"/>
                    <w:b/>
                    <w:color w:val="FF0000"/>
                    <w:sz w:val="24"/>
                  </w:rPr>
                  <w:t>High Rise Buildings over 18 Metres - ORA</w:t>
                </w:r>
              </w:sdtContent>
            </w:sdt>
          </w:p>
        </w:tc>
      </w:tr>
      <w:tr w:rsidR="00C90383" w:rsidRPr="00EE73EF" w14:paraId="2E537E3C" w14:textId="77777777" w:rsidTr="00D45E63">
        <w:trPr>
          <w:trHeight w:val="454"/>
        </w:trPr>
        <w:tc>
          <w:tcPr>
            <w:tcW w:w="15439" w:type="dxa"/>
            <w:gridSpan w:val="12"/>
            <w:vAlign w:val="center"/>
          </w:tcPr>
          <w:p w14:paraId="62E2B556" w14:textId="77777777" w:rsidR="00C90383" w:rsidRPr="00C90383" w:rsidRDefault="00434945" w:rsidP="000A0230">
            <w:pPr>
              <w:rPr>
                <w:rFonts w:cs="Arial"/>
                <w:b/>
              </w:rPr>
            </w:pPr>
            <w:sdt>
              <w:sdtPr>
                <w:rPr>
                  <w:rFonts w:cs="Arial"/>
                  <w:b/>
                </w:rPr>
                <w:alias w:val="Cannot be deleted or edited"/>
                <w:tag w:val="Cannot be deleted or edited"/>
                <w:id w:val="1673760061"/>
                <w:lock w:val="sdtContentLocked"/>
                <w:placeholder>
                  <w:docPart w:val="972359BDFA964F88BBC9F8AE1F092C7A"/>
                </w:placeholder>
              </w:sdtPr>
              <w:sdtEndPr/>
              <w:sdtContent>
                <w:r w:rsidR="00C90383">
                  <w:rPr>
                    <w:rFonts w:cs="Arial"/>
                    <w:b/>
                  </w:rPr>
                  <w:t>Work Area / Location:</w:t>
                </w:r>
              </w:sdtContent>
            </w:sdt>
            <w:r w:rsidR="00C90383">
              <w:rPr>
                <w:rFonts w:cs="Arial"/>
                <w:b/>
              </w:rPr>
              <w:t xml:space="preserve">  Operational Incidents</w:t>
            </w:r>
          </w:p>
        </w:tc>
      </w:tr>
      <w:sdt>
        <w:sdtPr>
          <w:rPr>
            <w:rFonts w:cs="Arial"/>
            <w:b/>
          </w:rPr>
          <w:alias w:val="Cannot be deleted or edited"/>
          <w:tag w:val="Cannot be deleted or edited"/>
          <w:id w:val="-1427652071"/>
          <w:lock w:val="sdtContentLocked"/>
          <w:placeholder>
            <w:docPart w:val="972359BDFA964F88BBC9F8AE1F092C7A"/>
          </w:placeholder>
        </w:sdtPr>
        <w:sdtEndPr>
          <w:rPr>
            <w:b w:val="0"/>
          </w:rPr>
        </w:sdtEndPr>
        <w:sdtContent>
          <w:tr w:rsidR="009B0004" w:rsidRPr="00EE73EF" w14:paraId="685159F9" w14:textId="77777777" w:rsidTr="00D45E63">
            <w:trPr>
              <w:trHeight w:val="454"/>
            </w:trPr>
            <w:tc>
              <w:tcPr>
                <w:tcW w:w="6025" w:type="dxa"/>
                <w:gridSpan w:val="6"/>
                <w:shd w:val="clear" w:color="auto" w:fill="BFBFBF" w:themeFill="background1" w:themeFillShade="BF"/>
                <w:vAlign w:val="center"/>
              </w:tcPr>
              <w:p w14:paraId="541E7D0B" w14:textId="77777777" w:rsidR="009B0004" w:rsidRPr="009B0004" w:rsidRDefault="009B0004" w:rsidP="000A0230">
                <w:pPr>
                  <w:jc w:val="right"/>
                  <w:rPr>
                    <w:rFonts w:cs="Arial"/>
                    <w:b/>
                  </w:rPr>
                </w:pPr>
                <w:r w:rsidRPr="009B0004">
                  <w:rPr>
                    <w:rFonts w:cs="Arial"/>
                    <w:b/>
                  </w:rPr>
                  <w:t>Likelihood of Hazardous Event:</w:t>
                </w:r>
              </w:p>
            </w:tc>
            <w:tc>
              <w:tcPr>
                <w:tcW w:w="1914" w:type="dxa"/>
                <w:gridSpan w:val="2"/>
              </w:tcPr>
              <w:p w14:paraId="30AFE025" w14:textId="77777777" w:rsidR="009B0004" w:rsidRPr="00EE73EF" w:rsidRDefault="009B0004" w:rsidP="000A0230">
                <w:pPr>
                  <w:rPr>
                    <w:rFonts w:cs="Arial"/>
                  </w:rPr>
                </w:pPr>
                <w:r>
                  <w:rPr>
                    <w:rFonts w:cs="Arial"/>
                  </w:rPr>
                  <w:t>1 = Very unlikely</w:t>
                </w:r>
              </w:p>
            </w:tc>
            <w:tc>
              <w:tcPr>
                <w:tcW w:w="1865" w:type="dxa"/>
              </w:tcPr>
              <w:p w14:paraId="6636BA6A" w14:textId="77777777" w:rsidR="009B0004" w:rsidRPr="00EE73EF" w:rsidRDefault="009B0004" w:rsidP="000A0230">
                <w:pPr>
                  <w:rPr>
                    <w:rFonts w:cs="Arial"/>
                  </w:rPr>
                </w:pPr>
                <w:r>
                  <w:rPr>
                    <w:rFonts w:cs="Arial"/>
                  </w:rPr>
                  <w:t>2 = Unlikely</w:t>
                </w:r>
              </w:p>
            </w:tc>
            <w:tc>
              <w:tcPr>
                <w:tcW w:w="1864" w:type="dxa"/>
              </w:tcPr>
              <w:p w14:paraId="5C9A5F94" w14:textId="77777777" w:rsidR="009B0004" w:rsidRPr="00EE73EF" w:rsidRDefault="009B0004" w:rsidP="000A0230">
                <w:pPr>
                  <w:rPr>
                    <w:rFonts w:cs="Arial"/>
                  </w:rPr>
                </w:pPr>
                <w:r>
                  <w:rPr>
                    <w:rFonts w:cs="Arial"/>
                  </w:rPr>
                  <w:t>3 = May happen</w:t>
                </w:r>
              </w:p>
            </w:tc>
            <w:tc>
              <w:tcPr>
                <w:tcW w:w="1882" w:type="dxa"/>
              </w:tcPr>
              <w:p w14:paraId="2951A043" w14:textId="77777777" w:rsidR="009B0004" w:rsidRPr="00EE73EF" w:rsidRDefault="009B0004" w:rsidP="000A0230">
                <w:pPr>
                  <w:rPr>
                    <w:rFonts w:cs="Arial"/>
                  </w:rPr>
                </w:pPr>
                <w:r>
                  <w:rPr>
                    <w:rFonts w:cs="Arial"/>
                  </w:rPr>
                  <w:t>4 = Likely</w:t>
                </w:r>
              </w:p>
            </w:tc>
            <w:tc>
              <w:tcPr>
                <w:tcW w:w="1889" w:type="dxa"/>
              </w:tcPr>
              <w:p w14:paraId="3B7DE89B" w14:textId="77777777" w:rsidR="009B0004" w:rsidRPr="00EE73EF" w:rsidRDefault="009B0004" w:rsidP="000A0230">
                <w:pPr>
                  <w:rPr>
                    <w:rFonts w:cs="Arial"/>
                  </w:rPr>
                </w:pPr>
                <w:r>
                  <w:rPr>
                    <w:rFonts w:cs="Arial"/>
                  </w:rPr>
                  <w:t>5 = Imminent</w:t>
                </w:r>
              </w:p>
            </w:tc>
          </w:tr>
        </w:sdtContent>
      </w:sdt>
      <w:sdt>
        <w:sdtPr>
          <w:rPr>
            <w:rFonts w:cs="Arial"/>
            <w:b/>
          </w:rPr>
          <w:alias w:val="Cannot be deleted or edited"/>
          <w:tag w:val="Cannot be deleted or edited"/>
          <w:id w:val="-1612976803"/>
          <w:lock w:val="sdtContentLocked"/>
          <w:placeholder>
            <w:docPart w:val="972359BDFA964F88BBC9F8AE1F092C7A"/>
          </w:placeholder>
        </w:sdtPr>
        <w:sdtEndPr>
          <w:rPr>
            <w:b w:val="0"/>
          </w:rPr>
        </w:sdtEndPr>
        <w:sdtContent>
          <w:tr w:rsidR="009B0004" w:rsidRPr="00EE73EF" w14:paraId="2C48BFA0" w14:textId="77777777" w:rsidTr="00D45E63">
            <w:tc>
              <w:tcPr>
                <w:tcW w:w="6025" w:type="dxa"/>
                <w:gridSpan w:val="6"/>
                <w:shd w:val="clear" w:color="auto" w:fill="BFBFBF" w:themeFill="background1" w:themeFillShade="BF"/>
                <w:vAlign w:val="center"/>
              </w:tcPr>
              <w:p w14:paraId="13F5933B" w14:textId="77777777" w:rsidR="009B0004" w:rsidRPr="009B0004" w:rsidRDefault="009B0004" w:rsidP="000A0230">
                <w:pPr>
                  <w:jc w:val="right"/>
                  <w:rPr>
                    <w:rFonts w:cs="Arial"/>
                    <w:b/>
                  </w:rPr>
                </w:pPr>
                <w:r w:rsidRPr="009B0004">
                  <w:rPr>
                    <w:rFonts w:cs="Arial"/>
                    <w:b/>
                  </w:rPr>
                  <w:t>Severity of Consequence:</w:t>
                </w:r>
              </w:p>
            </w:tc>
            <w:tc>
              <w:tcPr>
                <w:tcW w:w="1914" w:type="dxa"/>
                <w:gridSpan w:val="2"/>
              </w:tcPr>
              <w:p w14:paraId="4F1DF5E1" w14:textId="77777777" w:rsidR="009B0004" w:rsidRPr="00EE73EF" w:rsidRDefault="009B0004" w:rsidP="000A0230">
                <w:pPr>
                  <w:rPr>
                    <w:rFonts w:cs="Arial"/>
                  </w:rPr>
                </w:pPr>
                <w:r>
                  <w:rPr>
                    <w:rFonts w:cs="Arial"/>
                  </w:rPr>
                  <w:t>1 = Minor delay</w:t>
                </w:r>
              </w:p>
            </w:tc>
            <w:tc>
              <w:tcPr>
                <w:tcW w:w="1865" w:type="dxa"/>
              </w:tcPr>
              <w:p w14:paraId="4B6EA276" w14:textId="77777777" w:rsidR="009B0004" w:rsidRPr="00EE73EF" w:rsidRDefault="009B0004" w:rsidP="000A0230">
                <w:pPr>
                  <w:rPr>
                    <w:rFonts w:cs="Arial"/>
                  </w:rPr>
                </w:pPr>
                <w:r>
                  <w:rPr>
                    <w:rFonts w:cs="Arial"/>
                  </w:rPr>
                  <w:t>2 = Minor injury</w:t>
                </w:r>
              </w:p>
            </w:tc>
            <w:tc>
              <w:tcPr>
                <w:tcW w:w="1864" w:type="dxa"/>
              </w:tcPr>
              <w:p w14:paraId="6E5B6E05" w14:textId="77777777" w:rsidR="009B0004" w:rsidRPr="00EE73EF" w:rsidRDefault="009B0004" w:rsidP="000A0230">
                <w:pPr>
                  <w:rPr>
                    <w:rFonts w:cs="Arial"/>
                  </w:rPr>
                </w:pPr>
                <w:r>
                  <w:rPr>
                    <w:rFonts w:cs="Arial"/>
                  </w:rPr>
                  <w:t>3 = Up to 7 day loss</w:t>
                </w:r>
              </w:p>
            </w:tc>
            <w:tc>
              <w:tcPr>
                <w:tcW w:w="1882" w:type="dxa"/>
              </w:tcPr>
              <w:p w14:paraId="449897E6" w14:textId="77777777" w:rsidR="009B0004" w:rsidRPr="00EE73EF" w:rsidRDefault="009B0004" w:rsidP="000A0230">
                <w:pPr>
                  <w:rPr>
                    <w:rFonts w:cs="Arial"/>
                  </w:rPr>
                </w:pPr>
                <w:r>
                  <w:rPr>
                    <w:rFonts w:cs="Arial"/>
                  </w:rPr>
                  <w:t>4 = Over 7 day loss/major injury</w:t>
                </w:r>
              </w:p>
            </w:tc>
            <w:tc>
              <w:tcPr>
                <w:tcW w:w="1889" w:type="dxa"/>
              </w:tcPr>
              <w:p w14:paraId="2D08238E" w14:textId="77777777" w:rsidR="009B0004" w:rsidRPr="00EE73EF" w:rsidRDefault="009B0004" w:rsidP="000A0230">
                <w:pPr>
                  <w:rPr>
                    <w:rFonts w:cs="Arial"/>
                  </w:rPr>
                </w:pPr>
                <w:r>
                  <w:rPr>
                    <w:rFonts w:cs="Arial"/>
                  </w:rPr>
                  <w:t>5 = Fatality</w:t>
                </w:r>
              </w:p>
            </w:tc>
          </w:tr>
        </w:sdtContent>
      </w:sdt>
      <w:sdt>
        <w:sdtPr>
          <w:rPr>
            <w:rFonts w:cs="Arial"/>
            <w:b/>
          </w:rPr>
          <w:alias w:val="Cannot be deleted or edited"/>
          <w:tag w:val="Cannot be deleted or edited"/>
          <w:id w:val="1706761327"/>
          <w:lock w:val="sdtContentLocked"/>
          <w:placeholder>
            <w:docPart w:val="972359BDFA964F88BBC9F8AE1F092C7A"/>
          </w:placeholder>
        </w:sdtPr>
        <w:sdtEndPr/>
        <w:sdtContent>
          <w:tr w:rsidR="009B0004" w:rsidRPr="00EE73EF" w14:paraId="56D9EAC3" w14:textId="77777777" w:rsidTr="00D45E63">
            <w:trPr>
              <w:trHeight w:val="454"/>
            </w:trPr>
            <w:tc>
              <w:tcPr>
                <w:tcW w:w="6738" w:type="dxa"/>
                <w:gridSpan w:val="7"/>
                <w:shd w:val="clear" w:color="auto" w:fill="BFBFBF" w:themeFill="background1" w:themeFillShade="BF"/>
                <w:vAlign w:val="center"/>
              </w:tcPr>
              <w:p w14:paraId="7DEC2A13" w14:textId="77777777" w:rsidR="009B0004" w:rsidRPr="009B0004" w:rsidRDefault="009B0004" w:rsidP="000A0230">
                <w:pPr>
                  <w:jc w:val="center"/>
                  <w:rPr>
                    <w:rFonts w:cs="Arial"/>
                    <w:b/>
                  </w:rPr>
                </w:pPr>
                <w:r w:rsidRPr="009B0004">
                  <w:rPr>
                    <w:rFonts w:cs="Arial"/>
                    <w:b/>
                  </w:rPr>
                  <w:t xml:space="preserve">LIKELIHOOD </w:t>
                </w:r>
                <w:r>
                  <w:rPr>
                    <w:rFonts w:cs="Arial"/>
                    <w:b/>
                  </w:rPr>
                  <w:t>x</w:t>
                </w:r>
                <w:r w:rsidRPr="009B0004">
                  <w:rPr>
                    <w:rFonts w:cs="Arial"/>
                    <w:b/>
                  </w:rPr>
                  <w:t xml:space="preserve"> SEVERITY = RISK FACTOR</w:t>
                </w:r>
              </w:p>
            </w:tc>
            <w:tc>
              <w:tcPr>
                <w:tcW w:w="8701" w:type="dxa"/>
                <w:gridSpan w:val="5"/>
                <w:shd w:val="clear" w:color="auto" w:fill="BFBFBF" w:themeFill="background1" w:themeFillShade="BF"/>
                <w:vAlign w:val="center"/>
              </w:tcPr>
              <w:p w14:paraId="681709A5" w14:textId="77777777" w:rsidR="009B0004" w:rsidRPr="009B0004" w:rsidRDefault="009B0004" w:rsidP="000A0230">
                <w:pPr>
                  <w:jc w:val="center"/>
                  <w:rPr>
                    <w:rFonts w:cs="Arial"/>
                    <w:b/>
                  </w:rPr>
                </w:pPr>
                <w:r>
                  <w:rPr>
                    <w:rFonts w:cs="Arial"/>
                    <w:b/>
                  </w:rPr>
                  <w:t>RISK RATING</w:t>
                </w:r>
              </w:p>
            </w:tc>
          </w:tr>
        </w:sdtContent>
      </w:sdt>
      <w:sdt>
        <w:sdtPr>
          <w:rPr>
            <w:rFonts w:cs="Arial"/>
            <w:b/>
          </w:rPr>
          <w:alias w:val="Cannot be deleted or edited"/>
          <w:tag w:val="Cannot be deleted or edited"/>
          <w:id w:val="425475342"/>
          <w:lock w:val="sdtContentLocked"/>
          <w:placeholder>
            <w:docPart w:val="972359BDFA964F88BBC9F8AE1F092C7A"/>
          </w:placeholder>
        </w:sdtPr>
        <w:sdtEndPr>
          <w:rPr>
            <w:b w:val="0"/>
          </w:rPr>
        </w:sdtEndPr>
        <w:sdtContent>
          <w:tr w:rsidR="00EE73EF" w:rsidRPr="00EE73EF" w14:paraId="31569FBC" w14:textId="77777777" w:rsidTr="00D45E63">
            <w:tc>
              <w:tcPr>
                <w:tcW w:w="1257" w:type="dxa"/>
                <w:vMerge w:val="restart"/>
                <w:shd w:val="clear" w:color="auto" w:fill="BFBFBF" w:themeFill="background1" w:themeFillShade="BF"/>
                <w:vAlign w:val="center"/>
              </w:tcPr>
              <w:p w14:paraId="0110234B" w14:textId="77777777" w:rsidR="00EE73EF" w:rsidRPr="00EE73EF" w:rsidRDefault="00EE73EF" w:rsidP="000A0230">
                <w:pPr>
                  <w:rPr>
                    <w:rFonts w:cs="Arial"/>
                    <w:b/>
                  </w:rPr>
                </w:pPr>
                <w:r w:rsidRPr="00EE73EF">
                  <w:rPr>
                    <w:rFonts w:cs="Arial"/>
                    <w:b/>
                  </w:rPr>
                  <w:t>Risk Rating</w:t>
                </w:r>
              </w:p>
            </w:tc>
            <w:tc>
              <w:tcPr>
                <w:tcW w:w="824" w:type="dxa"/>
                <w:vMerge w:val="restart"/>
                <w:shd w:val="clear" w:color="auto" w:fill="00B050"/>
                <w:vAlign w:val="center"/>
              </w:tcPr>
              <w:p w14:paraId="6326AFAA" w14:textId="77777777" w:rsidR="00EE73EF" w:rsidRPr="00EE73EF" w:rsidRDefault="00EE73EF" w:rsidP="000A0230">
                <w:pPr>
                  <w:jc w:val="center"/>
                  <w:rPr>
                    <w:rFonts w:cs="Arial"/>
                  </w:rPr>
                </w:pPr>
                <w:r w:rsidRPr="00EE73EF">
                  <w:rPr>
                    <w:rFonts w:cs="Arial"/>
                  </w:rPr>
                  <w:t>1-11 =</w:t>
                </w:r>
              </w:p>
            </w:tc>
            <w:tc>
              <w:tcPr>
                <w:tcW w:w="708" w:type="dxa"/>
                <w:vMerge w:val="restart"/>
                <w:shd w:val="clear" w:color="auto" w:fill="00B050"/>
                <w:vAlign w:val="center"/>
              </w:tcPr>
              <w:p w14:paraId="5E2DE82C" w14:textId="77777777" w:rsidR="00EE73EF" w:rsidRPr="00EE73EF" w:rsidRDefault="00EE73EF" w:rsidP="000A0230">
                <w:pPr>
                  <w:jc w:val="center"/>
                  <w:rPr>
                    <w:rFonts w:cs="Arial"/>
                    <w:b/>
                  </w:rPr>
                </w:pPr>
                <w:r w:rsidRPr="00EE73EF">
                  <w:rPr>
                    <w:rFonts w:cs="Arial"/>
                    <w:b/>
                  </w:rPr>
                  <w:t>Low</w:t>
                </w:r>
              </w:p>
            </w:tc>
            <w:tc>
              <w:tcPr>
                <w:tcW w:w="506" w:type="dxa"/>
                <w:vMerge w:val="restart"/>
                <w:shd w:val="clear" w:color="auto" w:fill="FFC000"/>
                <w:vAlign w:val="center"/>
              </w:tcPr>
              <w:p w14:paraId="2230B601" w14:textId="77777777" w:rsidR="00EE73EF" w:rsidRPr="00EE73EF" w:rsidRDefault="00EE73EF" w:rsidP="000A0230">
                <w:pPr>
                  <w:jc w:val="center"/>
                  <w:rPr>
                    <w:rFonts w:cs="Arial"/>
                  </w:rPr>
                </w:pPr>
                <w:r w:rsidRPr="00EE73EF">
                  <w:rPr>
                    <w:rFonts w:cs="Arial"/>
                  </w:rPr>
                  <w:t>12-19 =</w:t>
                </w:r>
              </w:p>
            </w:tc>
            <w:tc>
              <w:tcPr>
                <w:tcW w:w="1768" w:type="dxa"/>
                <w:vMerge w:val="restart"/>
                <w:shd w:val="clear" w:color="auto" w:fill="FFC000"/>
                <w:vAlign w:val="center"/>
              </w:tcPr>
              <w:p w14:paraId="41C30BEC" w14:textId="77777777" w:rsidR="00EE73EF" w:rsidRPr="00EE73EF" w:rsidRDefault="00EE73EF" w:rsidP="000A0230">
                <w:pPr>
                  <w:jc w:val="center"/>
                  <w:rPr>
                    <w:rFonts w:cs="Arial"/>
                    <w:b/>
                  </w:rPr>
                </w:pPr>
                <w:r w:rsidRPr="00EE73EF">
                  <w:rPr>
                    <w:rFonts w:cs="Arial"/>
                    <w:b/>
                  </w:rPr>
                  <w:t>Medium</w:t>
                </w:r>
              </w:p>
            </w:tc>
            <w:tc>
              <w:tcPr>
                <w:tcW w:w="962" w:type="dxa"/>
                <w:vMerge w:val="restart"/>
                <w:shd w:val="clear" w:color="auto" w:fill="FF0000"/>
                <w:vAlign w:val="center"/>
              </w:tcPr>
              <w:p w14:paraId="72AD221D" w14:textId="77777777" w:rsidR="00EE73EF" w:rsidRPr="00EE73EF" w:rsidRDefault="00EE73EF" w:rsidP="000A0230">
                <w:pPr>
                  <w:jc w:val="center"/>
                  <w:rPr>
                    <w:rFonts w:cs="Arial"/>
                  </w:rPr>
                </w:pPr>
                <w:r w:rsidRPr="00EE73EF">
                  <w:rPr>
                    <w:rFonts w:cs="Arial"/>
                  </w:rPr>
                  <w:t>20-25 =</w:t>
                </w:r>
              </w:p>
            </w:tc>
            <w:tc>
              <w:tcPr>
                <w:tcW w:w="713" w:type="dxa"/>
                <w:vMerge w:val="restart"/>
                <w:shd w:val="clear" w:color="auto" w:fill="FF0000"/>
                <w:vAlign w:val="center"/>
              </w:tcPr>
              <w:p w14:paraId="7702BA61" w14:textId="77777777" w:rsidR="00EE73EF" w:rsidRPr="00EE73EF" w:rsidRDefault="00EE73EF" w:rsidP="000A0230">
                <w:pPr>
                  <w:jc w:val="center"/>
                  <w:rPr>
                    <w:rFonts w:cs="Arial"/>
                    <w:b/>
                  </w:rPr>
                </w:pPr>
                <w:r w:rsidRPr="00EE73EF">
                  <w:rPr>
                    <w:rFonts w:cs="Arial"/>
                    <w:b/>
                  </w:rPr>
                  <w:t>High</w:t>
                </w:r>
              </w:p>
            </w:tc>
            <w:tc>
              <w:tcPr>
                <w:tcW w:w="1201" w:type="dxa"/>
                <w:shd w:val="clear" w:color="auto" w:fill="00B050"/>
                <w:vAlign w:val="center"/>
              </w:tcPr>
              <w:p w14:paraId="3EB50137" w14:textId="77777777" w:rsidR="00EE73EF" w:rsidRPr="00EE73EF" w:rsidRDefault="00EE73EF" w:rsidP="000A0230">
                <w:pPr>
                  <w:jc w:val="center"/>
                  <w:rPr>
                    <w:rFonts w:cs="Arial"/>
                    <w:b/>
                  </w:rPr>
                </w:pPr>
                <w:r w:rsidRPr="00EE73EF">
                  <w:rPr>
                    <w:rFonts w:cs="Arial"/>
                    <w:b/>
                  </w:rPr>
                  <w:t>LOW</w:t>
                </w:r>
              </w:p>
            </w:tc>
            <w:tc>
              <w:tcPr>
                <w:tcW w:w="7500" w:type="dxa"/>
                <w:gridSpan w:val="4"/>
                <w:shd w:val="clear" w:color="auto" w:fill="00B050"/>
              </w:tcPr>
              <w:p w14:paraId="40FC7D10" w14:textId="77777777" w:rsidR="00EE73EF" w:rsidRPr="00EE73EF" w:rsidRDefault="00EE73EF" w:rsidP="000A0230">
                <w:pPr>
                  <w:rPr>
                    <w:rFonts w:cs="Arial"/>
                  </w:rPr>
                </w:pPr>
                <w:r w:rsidRPr="00EE73EF">
                  <w:rPr>
                    <w:rFonts w:cs="Arial"/>
                  </w:rPr>
                  <w:t>Review at least every 2 years</w:t>
                </w:r>
              </w:p>
            </w:tc>
          </w:tr>
        </w:sdtContent>
      </w:sdt>
      <w:tr w:rsidR="00EE73EF" w:rsidRPr="00EE73EF" w14:paraId="268E9C9B" w14:textId="77777777" w:rsidTr="00D45E63">
        <w:tc>
          <w:tcPr>
            <w:tcW w:w="1257" w:type="dxa"/>
            <w:vMerge/>
            <w:shd w:val="clear" w:color="auto" w:fill="BFBFBF" w:themeFill="background1" w:themeFillShade="BF"/>
          </w:tcPr>
          <w:p w14:paraId="633ACFBA" w14:textId="77777777" w:rsidR="00EE73EF" w:rsidRPr="00EE73EF" w:rsidRDefault="00EE73EF" w:rsidP="000A0230">
            <w:pPr>
              <w:rPr>
                <w:rFonts w:cs="Arial"/>
              </w:rPr>
            </w:pPr>
          </w:p>
        </w:tc>
        <w:tc>
          <w:tcPr>
            <w:tcW w:w="824" w:type="dxa"/>
            <w:vMerge/>
            <w:shd w:val="clear" w:color="auto" w:fill="00B050"/>
          </w:tcPr>
          <w:p w14:paraId="62400A01" w14:textId="77777777" w:rsidR="00EE73EF" w:rsidRPr="00EE73EF" w:rsidRDefault="00EE73EF" w:rsidP="000A0230">
            <w:pPr>
              <w:rPr>
                <w:rFonts w:cs="Arial"/>
              </w:rPr>
            </w:pPr>
          </w:p>
        </w:tc>
        <w:tc>
          <w:tcPr>
            <w:tcW w:w="708" w:type="dxa"/>
            <w:vMerge/>
            <w:shd w:val="clear" w:color="auto" w:fill="00B050"/>
            <w:vAlign w:val="center"/>
          </w:tcPr>
          <w:p w14:paraId="4DCCB6BB" w14:textId="77777777" w:rsidR="00EE73EF" w:rsidRPr="00EE73EF" w:rsidRDefault="00EE73EF" w:rsidP="000A0230">
            <w:pPr>
              <w:rPr>
                <w:rFonts w:cs="Arial"/>
              </w:rPr>
            </w:pPr>
          </w:p>
        </w:tc>
        <w:tc>
          <w:tcPr>
            <w:tcW w:w="506" w:type="dxa"/>
            <w:vMerge/>
            <w:shd w:val="clear" w:color="auto" w:fill="FFC000"/>
          </w:tcPr>
          <w:p w14:paraId="418B1321" w14:textId="77777777" w:rsidR="00EE73EF" w:rsidRPr="00EE73EF" w:rsidRDefault="00EE73EF" w:rsidP="000A0230">
            <w:pPr>
              <w:rPr>
                <w:rFonts w:cs="Arial"/>
              </w:rPr>
            </w:pPr>
          </w:p>
        </w:tc>
        <w:tc>
          <w:tcPr>
            <w:tcW w:w="1768" w:type="dxa"/>
            <w:vMerge/>
            <w:shd w:val="clear" w:color="auto" w:fill="FFC000"/>
          </w:tcPr>
          <w:p w14:paraId="0F69A1BF" w14:textId="77777777" w:rsidR="00EE73EF" w:rsidRPr="00EE73EF" w:rsidRDefault="00EE73EF" w:rsidP="000A0230">
            <w:pPr>
              <w:rPr>
                <w:rFonts w:cs="Arial"/>
              </w:rPr>
            </w:pPr>
          </w:p>
        </w:tc>
        <w:tc>
          <w:tcPr>
            <w:tcW w:w="962" w:type="dxa"/>
            <w:vMerge/>
            <w:shd w:val="clear" w:color="auto" w:fill="FF0000"/>
          </w:tcPr>
          <w:p w14:paraId="626EDE2C" w14:textId="77777777" w:rsidR="00EE73EF" w:rsidRPr="00EE73EF" w:rsidRDefault="00EE73EF" w:rsidP="000A0230">
            <w:pPr>
              <w:rPr>
                <w:rFonts w:cs="Arial"/>
              </w:rPr>
            </w:pPr>
          </w:p>
        </w:tc>
        <w:tc>
          <w:tcPr>
            <w:tcW w:w="713" w:type="dxa"/>
            <w:vMerge/>
            <w:shd w:val="clear" w:color="auto" w:fill="FF0000"/>
          </w:tcPr>
          <w:p w14:paraId="524E2A41" w14:textId="77777777" w:rsidR="00EE73EF" w:rsidRPr="00EE73EF" w:rsidRDefault="00EE73EF" w:rsidP="000A0230">
            <w:pPr>
              <w:rPr>
                <w:rFonts w:cs="Arial"/>
              </w:rPr>
            </w:pPr>
          </w:p>
        </w:tc>
        <w:tc>
          <w:tcPr>
            <w:tcW w:w="1201" w:type="dxa"/>
            <w:shd w:val="clear" w:color="auto" w:fill="FFC000"/>
            <w:vAlign w:val="center"/>
          </w:tcPr>
          <w:sdt>
            <w:sdtPr>
              <w:rPr>
                <w:rFonts w:cs="Arial"/>
                <w:b/>
              </w:rPr>
              <w:alias w:val="Cannot be deleted or edited"/>
              <w:tag w:val="Cannot be deleted or edited"/>
              <w:id w:val="315613634"/>
              <w:lock w:val="sdtContentLocked"/>
              <w:placeholder>
                <w:docPart w:val="972359BDFA964F88BBC9F8AE1F092C7A"/>
              </w:placeholder>
            </w:sdtPr>
            <w:sdtEndPr/>
            <w:sdtContent>
              <w:p w14:paraId="1BB7EB83" w14:textId="77777777" w:rsidR="00EE73EF" w:rsidRPr="00EE73EF" w:rsidRDefault="00EE73EF" w:rsidP="000A0230">
                <w:pPr>
                  <w:jc w:val="center"/>
                  <w:rPr>
                    <w:rFonts w:cs="Arial"/>
                    <w:b/>
                  </w:rPr>
                </w:pPr>
                <w:r w:rsidRPr="00EE73EF">
                  <w:rPr>
                    <w:rFonts w:cs="Arial"/>
                    <w:b/>
                  </w:rPr>
                  <w:t>MEDIUM</w:t>
                </w:r>
              </w:p>
            </w:sdtContent>
          </w:sdt>
        </w:tc>
        <w:tc>
          <w:tcPr>
            <w:tcW w:w="7500" w:type="dxa"/>
            <w:gridSpan w:val="4"/>
            <w:shd w:val="clear" w:color="auto" w:fill="FFC000"/>
          </w:tcPr>
          <w:sdt>
            <w:sdtPr>
              <w:rPr>
                <w:rFonts w:cs="Arial"/>
              </w:rPr>
              <w:alias w:val="Cannot be deleted or edited"/>
              <w:tag w:val="Cannot be deleted or edited"/>
              <w:id w:val="940879134"/>
              <w:lock w:val="sdtContentLocked"/>
              <w:placeholder>
                <w:docPart w:val="972359BDFA964F88BBC9F8AE1F092C7A"/>
              </w:placeholder>
            </w:sdtPr>
            <w:sdtEndPr/>
            <w:sdtContent>
              <w:p w14:paraId="79D2C9A4" w14:textId="77777777" w:rsidR="00EE73EF" w:rsidRPr="00EE73EF" w:rsidRDefault="00EE73EF" w:rsidP="000A0230">
                <w:pPr>
                  <w:rPr>
                    <w:rFonts w:cs="Arial"/>
                  </w:rPr>
                </w:pPr>
                <w:r w:rsidRPr="00EE73EF">
                  <w:rPr>
                    <w:rFonts w:cs="Arial"/>
                  </w:rPr>
                  <w:t>Additional controls if reasonably practicable.  Review regularly</w:t>
                </w:r>
              </w:p>
            </w:sdtContent>
          </w:sdt>
        </w:tc>
      </w:tr>
      <w:tr w:rsidR="00EE73EF" w:rsidRPr="00EE73EF" w14:paraId="4DD82122" w14:textId="77777777" w:rsidTr="00D45E63">
        <w:trPr>
          <w:trHeight w:val="164"/>
        </w:trPr>
        <w:tc>
          <w:tcPr>
            <w:tcW w:w="1257" w:type="dxa"/>
            <w:vMerge/>
            <w:shd w:val="clear" w:color="auto" w:fill="BFBFBF" w:themeFill="background1" w:themeFillShade="BF"/>
          </w:tcPr>
          <w:p w14:paraId="481A9BE2" w14:textId="77777777" w:rsidR="00EE73EF" w:rsidRPr="00EE73EF" w:rsidRDefault="00EE73EF" w:rsidP="000A0230">
            <w:pPr>
              <w:rPr>
                <w:rFonts w:cs="Arial"/>
              </w:rPr>
            </w:pPr>
          </w:p>
        </w:tc>
        <w:tc>
          <w:tcPr>
            <w:tcW w:w="824" w:type="dxa"/>
            <w:vMerge/>
            <w:shd w:val="clear" w:color="auto" w:fill="00B050"/>
          </w:tcPr>
          <w:p w14:paraId="3FDB0212" w14:textId="77777777" w:rsidR="00EE73EF" w:rsidRPr="00EE73EF" w:rsidRDefault="00EE73EF" w:rsidP="000A0230">
            <w:pPr>
              <w:rPr>
                <w:rFonts w:cs="Arial"/>
              </w:rPr>
            </w:pPr>
          </w:p>
        </w:tc>
        <w:tc>
          <w:tcPr>
            <w:tcW w:w="708" w:type="dxa"/>
            <w:vMerge/>
            <w:shd w:val="clear" w:color="auto" w:fill="00B050"/>
            <w:vAlign w:val="center"/>
          </w:tcPr>
          <w:p w14:paraId="4FEB45A1" w14:textId="77777777" w:rsidR="00EE73EF" w:rsidRPr="00EE73EF" w:rsidRDefault="00EE73EF" w:rsidP="000A0230">
            <w:pPr>
              <w:rPr>
                <w:rFonts w:cs="Arial"/>
              </w:rPr>
            </w:pPr>
          </w:p>
        </w:tc>
        <w:tc>
          <w:tcPr>
            <w:tcW w:w="506" w:type="dxa"/>
            <w:vMerge/>
            <w:shd w:val="clear" w:color="auto" w:fill="FFC000"/>
          </w:tcPr>
          <w:p w14:paraId="0FDB0A35" w14:textId="77777777" w:rsidR="00EE73EF" w:rsidRPr="00EE73EF" w:rsidRDefault="00EE73EF" w:rsidP="000A0230">
            <w:pPr>
              <w:rPr>
                <w:rFonts w:cs="Arial"/>
              </w:rPr>
            </w:pPr>
          </w:p>
        </w:tc>
        <w:tc>
          <w:tcPr>
            <w:tcW w:w="1768" w:type="dxa"/>
            <w:vMerge/>
            <w:shd w:val="clear" w:color="auto" w:fill="FFC000"/>
          </w:tcPr>
          <w:p w14:paraId="61234920" w14:textId="77777777" w:rsidR="00EE73EF" w:rsidRPr="00EE73EF" w:rsidRDefault="00EE73EF" w:rsidP="000A0230">
            <w:pPr>
              <w:rPr>
                <w:rFonts w:cs="Arial"/>
              </w:rPr>
            </w:pPr>
          </w:p>
        </w:tc>
        <w:tc>
          <w:tcPr>
            <w:tcW w:w="962" w:type="dxa"/>
            <w:vMerge/>
            <w:shd w:val="clear" w:color="auto" w:fill="FF0000"/>
          </w:tcPr>
          <w:p w14:paraId="21B94178" w14:textId="77777777" w:rsidR="00EE73EF" w:rsidRPr="00EE73EF" w:rsidRDefault="00EE73EF" w:rsidP="000A0230">
            <w:pPr>
              <w:rPr>
                <w:rFonts w:cs="Arial"/>
              </w:rPr>
            </w:pPr>
          </w:p>
        </w:tc>
        <w:tc>
          <w:tcPr>
            <w:tcW w:w="713" w:type="dxa"/>
            <w:vMerge/>
            <w:shd w:val="clear" w:color="auto" w:fill="FF0000"/>
          </w:tcPr>
          <w:p w14:paraId="5B116133" w14:textId="77777777" w:rsidR="00EE73EF" w:rsidRPr="00EE73EF" w:rsidRDefault="00EE73EF" w:rsidP="000A0230">
            <w:pPr>
              <w:rPr>
                <w:rFonts w:cs="Arial"/>
              </w:rPr>
            </w:pPr>
          </w:p>
        </w:tc>
        <w:tc>
          <w:tcPr>
            <w:tcW w:w="1201" w:type="dxa"/>
            <w:shd w:val="clear" w:color="auto" w:fill="FF0000"/>
            <w:vAlign w:val="center"/>
          </w:tcPr>
          <w:sdt>
            <w:sdtPr>
              <w:rPr>
                <w:rFonts w:cs="Arial"/>
                <w:b/>
                <w:color w:val="FFFFFF" w:themeColor="background1"/>
              </w:rPr>
              <w:alias w:val="Cannot be deleted or edited"/>
              <w:tag w:val="Cannot be deleted or edited"/>
              <w:id w:val="1195738257"/>
              <w:lock w:val="sdtContentLocked"/>
              <w:placeholder>
                <w:docPart w:val="972359BDFA964F88BBC9F8AE1F092C7A"/>
              </w:placeholder>
            </w:sdtPr>
            <w:sdtEndPr/>
            <w:sdtContent>
              <w:p w14:paraId="44CABBBE" w14:textId="77777777" w:rsidR="00EE73EF" w:rsidRPr="00EE73EF" w:rsidRDefault="00EE73EF" w:rsidP="000A0230">
                <w:pPr>
                  <w:jc w:val="center"/>
                  <w:rPr>
                    <w:rFonts w:cs="Arial"/>
                    <w:b/>
                    <w:color w:val="FFFFFF" w:themeColor="background1"/>
                  </w:rPr>
                </w:pPr>
                <w:r w:rsidRPr="00EE73EF">
                  <w:rPr>
                    <w:rFonts w:cs="Arial"/>
                    <w:b/>
                    <w:color w:val="FFFFFF" w:themeColor="background1"/>
                  </w:rPr>
                  <w:t>HIGH</w:t>
                </w:r>
              </w:p>
            </w:sdtContent>
          </w:sdt>
        </w:tc>
        <w:tc>
          <w:tcPr>
            <w:tcW w:w="7500" w:type="dxa"/>
            <w:gridSpan w:val="4"/>
            <w:shd w:val="clear" w:color="auto" w:fill="FF0000"/>
          </w:tcPr>
          <w:sdt>
            <w:sdtPr>
              <w:rPr>
                <w:rFonts w:cs="Arial"/>
                <w:color w:val="FFFFFF" w:themeColor="background1"/>
              </w:rPr>
              <w:alias w:val="Cannot be deleted or edited"/>
              <w:tag w:val="Cannot be deleted or edited"/>
              <w:id w:val="-1185201333"/>
              <w:lock w:val="sdtContentLocked"/>
              <w:placeholder>
                <w:docPart w:val="972359BDFA964F88BBC9F8AE1F092C7A"/>
              </w:placeholder>
            </w:sdtPr>
            <w:sdtEndPr/>
            <w:sdtContent>
              <w:p w14:paraId="3091362D" w14:textId="77777777" w:rsidR="00EE73EF" w:rsidRPr="00EE73EF" w:rsidRDefault="00EE73EF" w:rsidP="000A0230">
                <w:pPr>
                  <w:rPr>
                    <w:rFonts w:cs="Arial"/>
                    <w:color w:val="FFFFFF" w:themeColor="background1"/>
                  </w:rPr>
                </w:pPr>
                <w:r w:rsidRPr="00EE73EF">
                  <w:rPr>
                    <w:rFonts w:cs="Arial"/>
                    <w:color w:val="FFFFFF" w:themeColor="background1"/>
                  </w:rPr>
                  <w:t>Urgent action required, where residual risk is identified in this category, all reasonably practicable controls must have been considered</w:t>
                </w:r>
              </w:p>
            </w:sdtContent>
          </w:sdt>
        </w:tc>
      </w:tr>
    </w:tbl>
    <w:p w14:paraId="777BE572" w14:textId="77777777" w:rsidR="00210717" w:rsidRPr="00636ADA" w:rsidRDefault="00210717" w:rsidP="000F55CE">
      <w:pPr>
        <w:rPr>
          <w:sz w:val="28"/>
          <w:szCs w:val="28"/>
          <w:u w:val="single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15441" w:type="dxa"/>
        <w:tblLook w:val="04A0" w:firstRow="1" w:lastRow="0" w:firstColumn="1" w:lastColumn="0" w:noHBand="0" w:noVBand="1"/>
      </w:tblPr>
      <w:tblGrid>
        <w:gridCol w:w="1577"/>
        <w:gridCol w:w="1650"/>
        <w:gridCol w:w="2905"/>
        <w:gridCol w:w="411"/>
        <w:gridCol w:w="449"/>
        <w:gridCol w:w="417"/>
        <w:gridCol w:w="420"/>
        <w:gridCol w:w="5882"/>
        <w:gridCol w:w="411"/>
        <w:gridCol w:w="451"/>
        <w:gridCol w:w="417"/>
        <w:gridCol w:w="451"/>
      </w:tblGrid>
      <w:sdt>
        <w:sdtPr>
          <w:rPr>
            <w:rFonts w:cs="Arial"/>
            <w:b/>
          </w:rPr>
          <w:alias w:val="Cannot be deleted or edited"/>
          <w:tag w:val="Cannot be deleted or edited"/>
          <w:id w:val="761030632"/>
          <w:lock w:val="sdtContentLocked"/>
          <w:placeholder>
            <w:docPart w:val="972359BDFA964F88BBC9F8AE1F092C7A"/>
          </w:placeholder>
        </w:sdtPr>
        <w:sdtEndPr>
          <w:rPr>
            <w:b w:val="0"/>
            <w:sz w:val="16"/>
            <w:szCs w:val="16"/>
          </w:rPr>
        </w:sdtEndPr>
        <w:sdtContent>
          <w:tr w:rsidR="00DB175F" w:rsidRPr="00DB0795" w14:paraId="7AE461CC" w14:textId="77777777" w:rsidTr="001437BC">
            <w:trPr>
              <w:tblHeader/>
            </w:trPr>
            <w:tc>
              <w:tcPr>
                <w:tcW w:w="1577" w:type="dxa"/>
                <w:shd w:val="clear" w:color="auto" w:fill="BFBFBF" w:themeFill="background1" w:themeFillShade="BF"/>
                <w:vAlign w:val="center"/>
              </w:tcPr>
              <w:p w14:paraId="671E4D48" w14:textId="77777777" w:rsidR="00DB175F" w:rsidRPr="00DB175F" w:rsidRDefault="00DB175F" w:rsidP="000A0230">
                <w:pPr>
                  <w:rPr>
                    <w:rFonts w:cs="Arial"/>
                    <w:b/>
                  </w:rPr>
                </w:pPr>
                <w:r w:rsidRPr="00DB175F">
                  <w:rPr>
                    <w:rFonts w:cs="Arial"/>
                    <w:b/>
                  </w:rPr>
                  <w:t>HAZARD</w:t>
                </w:r>
              </w:p>
            </w:tc>
            <w:tc>
              <w:tcPr>
                <w:tcW w:w="4558" w:type="dxa"/>
                <w:gridSpan w:val="2"/>
                <w:shd w:val="clear" w:color="auto" w:fill="BFBFBF" w:themeFill="background1" w:themeFillShade="BF"/>
                <w:vAlign w:val="center"/>
              </w:tcPr>
              <w:p w14:paraId="1087C190" w14:textId="77777777" w:rsidR="00DB175F" w:rsidRPr="00DB0795" w:rsidRDefault="00DB175F" w:rsidP="000A0230">
                <w:pPr>
                  <w:jc w:val="center"/>
                  <w:rPr>
                    <w:rFonts w:cs="Arial"/>
                    <w:b/>
                  </w:rPr>
                </w:pPr>
                <w:r>
                  <w:rPr>
                    <w:rFonts w:cs="Arial"/>
                    <w:b/>
                  </w:rPr>
                  <w:t>HAZARDOUS EVENT</w:t>
                </w:r>
              </w:p>
            </w:tc>
            <w:tc>
              <w:tcPr>
                <w:tcW w:w="1692" w:type="dxa"/>
                <w:gridSpan w:val="4"/>
                <w:shd w:val="clear" w:color="auto" w:fill="BFBFBF" w:themeFill="background1" w:themeFillShade="BF"/>
              </w:tcPr>
              <w:p w14:paraId="43197533" w14:textId="77777777" w:rsidR="00DB175F" w:rsidRPr="00DB0795" w:rsidRDefault="00DB175F" w:rsidP="000A0230">
                <w:pPr>
                  <w:jc w:val="center"/>
                  <w:rPr>
                    <w:rFonts w:cs="Arial"/>
                    <w:b/>
                  </w:rPr>
                </w:pPr>
                <w:r w:rsidRPr="00DB0795">
                  <w:rPr>
                    <w:rFonts w:cs="Arial"/>
                    <w:b/>
                  </w:rPr>
                  <w:t>Level of Risk</w:t>
                </w:r>
              </w:p>
              <w:p w14:paraId="42B1EEBC" w14:textId="77777777" w:rsidR="00DB175F" w:rsidRPr="00DB0795" w:rsidRDefault="00DB175F" w:rsidP="000A0230">
                <w:pPr>
                  <w:jc w:val="center"/>
                  <w:rPr>
                    <w:rFonts w:cs="Arial"/>
                    <w:sz w:val="16"/>
                    <w:szCs w:val="16"/>
                  </w:rPr>
                </w:pPr>
                <w:r w:rsidRPr="00DB0795">
                  <w:rPr>
                    <w:rFonts w:cs="Arial"/>
                    <w:sz w:val="16"/>
                    <w:szCs w:val="16"/>
                  </w:rPr>
                  <w:t>Initial Risk without control measures</w:t>
                </w:r>
              </w:p>
            </w:tc>
            <w:tc>
              <w:tcPr>
                <w:tcW w:w="5889" w:type="dxa"/>
                <w:vMerge w:val="restart"/>
                <w:shd w:val="clear" w:color="auto" w:fill="BFBFBF" w:themeFill="background1" w:themeFillShade="BF"/>
                <w:vAlign w:val="center"/>
              </w:tcPr>
              <w:p w14:paraId="3F206788" w14:textId="77777777" w:rsidR="00DB175F" w:rsidRDefault="00DB175F" w:rsidP="000A0230">
                <w:pPr>
                  <w:jc w:val="center"/>
                  <w:rPr>
                    <w:rFonts w:cs="Arial"/>
                    <w:b/>
                  </w:rPr>
                </w:pPr>
                <w:r>
                  <w:rPr>
                    <w:rFonts w:cs="Arial"/>
                    <w:b/>
                  </w:rPr>
                  <w:t>RISK CONTROLS</w:t>
                </w:r>
              </w:p>
              <w:p w14:paraId="59309FF3" w14:textId="77777777" w:rsidR="00DB175F" w:rsidRPr="00DB175F" w:rsidRDefault="00DB175F" w:rsidP="000A0230">
                <w:pPr>
                  <w:jc w:val="center"/>
                  <w:rPr>
                    <w:rFonts w:cs="Arial"/>
                    <w:sz w:val="16"/>
                    <w:szCs w:val="16"/>
                  </w:rPr>
                </w:pPr>
                <w:r w:rsidRPr="00DB175F">
                  <w:rPr>
                    <w:rFonts w:cs="Arial"/>
                    <w:sz w:val="16"/>
                    <w:szCs w:val="16"/>
                  </w:rPr>
                  <w:t>(What action is necessary?)</w:t>
                </w:r>
              </w:p>
            </w:tc>
            <w:tc>
              <w:tcPr>
                <w:tcW w:w="1725" w:type="dxa"/>
                <w:gridSpan w:val="4"/>
                <w:shd w:val="clear" w:color="auto" w:fill="BFBFBF" w:themeFill="background1" w:themeFillShade="BF"/>
                <w:vAlign w:val="center"/>
              </w:tcPr>
              <w:p w14:paraId="39751B6C" w14:textId="77777777" w:rsidR="00DB175F" w:rsidRPr="00DB0795" w:rsidRDefault="00DB175F" w:rsidP="000A0230">
                <w:pPr>
                  <w:jc w:val="center"/>
                  <w:rPr>
                    <w:rFonts w:cs="Arial"/>
                    <w:b/>
                  </w:rPr>
                </w:pPr>
                <w:r w:rsidRPr="00DB0795">
                  <w:rPr>
                    <w:rFonts w:cs="Arial"/>
                    <w:b/>
                  </w:rPr>
                  <w:t>Level of Risk</w:t>
                </w:r>
              </w:p>
              <w:p w14:paraId="5CA9D886" w14:textId="77777777" w:rsidR="00DB175F" w:rsidRPr="00DB0795" w:rsidRDefault="00827E21" w:rsidP="00611BE3">
                <w:pPr>
                  <w:jc w:val="center"/>
                  <w:rPr>
                    <w:rFonts w:cs="Arial"/>
                    <w:sz w:val="16"/>
                    <w:szCs w:val="16"/>
                  </w:rPr>
                </w:pPr>
                <w:r>
                  <w:rPr>
                    <w:rFonts w:cs="Arial"/>
                    <w:sz w:val="16"/>
                    <w:szCs w:val="16"/>
                  </w:rPr>
                  <w:t>Residual</w:t>
                </w:r>
                <w:r w:rsidR="00611BE3">
                  <w:rPr>
                    <w:rFonts w:cs="Arial"/>
                    <w:sz w:val="16"/>
                    <w:szCs w:val="16"/>
                  </w:rPr>
                  <w:t xml:space="preserve"> </w:t>
                </w:r>
                <w:r w:rsidR="00DB175F" w:rsidRPr="00DB0795">
                  <w:rPr>
                    <w:rFonts w:cs="Arial"/>
                    <w:sz w:val="16"/>
                    <w:szCs w:val="16"/>
                  </w:rPr>
                  <w:t>Risk with control measures</w:t>
                </w:r>
              </w:p>
            </w:tc>
          </w:tr>
        </w:sdtContent>
      </w:sdt>
      <w:tr w:rsidR="00210717" w:rsidRPr="00DB0795" w14:paraId="00278A90" w14:textId="77777777" w:rsidTr="001437BC">
        <w:trPr>
          <w:cantSplit/>
          <w:trHeight w:val="1626"/>
          <w:tblHeader/>
        </w:trPr>
        <w:tc>
          <w:tcPr>
            <w:tcW w:w="1577" w:type="dxa"/>
            <w:shd w:val="clear" w:color="auto" w:fill="D9D9D9" w:themeFill="background1" w:themeFillShade="D9"/>
          </w:tcPr>
          <w:sdt>
            <w:sdtPr>
              <w:rPr>
                <w:rFonts w:cs="Arial"/>
                <w:szCs w:val="20"/>
              </w:rPr>
              <w:alias w:val="Cannot be deleted or edited"/>
              <w:tag w:val="Cannot be deleted or edited"/>
              <w:id w:val="-2003879663"/>
              <w:lock w:val="sdtContentLocked"/>
              <w:placeholder>
                <w:docPart w:val="972359BDFA964F88BBC9F8AE1F092C7A"/>
              </w:placeholder>
            </w:sdtPr>
            <w:sdtEndPr/>
            <w:sdtContent>
              <w:p w14:paraId="2688B623" w14:textId="77777777" w:rsidR="00DB175F" w:rsidRPr="00DB0795" w:rsidRDefault="00DB175F" w:rsidP="00611BE3">
                <w:pPr>
                  <w:jc w:val="center"/>
                  <w:rPr>
                    <w:rFonts w:cs="Arial"/>
                    <w:szCs w:val="20"/>
                  </w:rPr>
                </w:pPr>
                <w:r w:rsidRPr="00DB0795">
                  <w:rPr>
                    <w:rFonts w:cs="Arial"/>
                    <w:szCs w:val="20"/>
                  </w:rPr>
                  <w:t>(What could potentially cause harm?)</w:t>
                </w:r>
              </w:p>
            </w:sdtContent>
          </w:sdt>
        </w:tc>
        <w:tc>
          <w:tcPr>
            <w:tcW w:w="1651" w:type="dxa"/>
            <w:shd w:val="clear" w:color="auto" w:fill="D9D9D9" w:themeFill="background1" w:themeFillShade="D9"/>
          </w:tcPr>
          <w:sdt>
            <w:sdtPr>
              <w:rPr>
                <w:rFonts w:cs="Arial"/>
                <w:szCs w:val="20"/>
              </w:rPr>
              <w:alias w:val="Cannot be deleted or edited"/>
              <w:tag w:val="Cannot be deleted or edited"/>
              <w:id w:val="-2060467877"/>
              <w:lock w:val="sdtContentLocked"/>
              <w:placeholder>
                <w:docPart w:val="972359BDFA964F88BBC9F8AE1F092C7A"/>
              </w:placeholder>
            </w:sdtPr>
            <w:sdtEndPr/>
            <w:sdtContent>
              <w:p w14:paraId="65C02D43" w14:textId="77777777" w:rsidR="00DB175F" w:rsidRPr="00DB0795" w:rsidRDefault="00DB175F" w:rsidP="00611BE3">
                <w:pPr>
                  <w:jc w:val="center"/>
                  <w:rPr>
                    <w:rFonts w:cs="Arial"/>
                    <w:szCs w:val="20"/>
                  </w:rPr>
                </w:pPr>
                <w:r w:rsidRPr="00DB0795">
                  <w:rPr>
                    <w:rFonts w:cs="Arial"/>
                    <w:szCs w:val="20"/>
                  </w:rPr>
                  <w:t>Who might be harmed</w:t>
                </w:r>
              </w:p>
            </w:sdtContent>
          </w:sdt>
        </w:tc>
        <w:tc>
          <w:tcPr>
            <w:tcW w:w="2907" w:type="dxa"/>
            <w:shd w:val="clear" w:color="auto" w:fill="D9D9D9" w:themeFill="background1" w:themeFillShade="D9"/>
          </w:tcPr>
          <w:sdt>
            <w:sdtPr>
              <w:rPr>
                <w:rFonts w:cs="Arial"/>
                <w:szCs w:val="20"/>
              </w:rPr>
              <w:alias w:val="Cannot be deleted or edited"/>
              <w:tag w:val="Cannot be deleted or edited"/>
              <w:id w:val="356014202"/>
              <w:lock w:val="sdtContentLocked"/>
              <w:placeholder>
                <w:docPart w:val="972359BDFA964F88BBC9F8AE1F092C7A"/>
              </w:placeholder>
            </w:sdtPr>
            <w:sdtEndPr/>
            <w:sdtContent>
              <w:p w14:paraId="1895474C" w14:textId="77777777" w:rsidR="00DB175F" w:rsidRPr="00DB175F" w:rsidRDefault="00DB175F" w:rsidP="000A0230">
                <w:pPr>
                  <w:jc w:val="center"/>
                  <w:rPr>
                    <w:rFonts w:cs="Arial"/>
                    <w:szCs w:val="20"/>
                  </w:rPr>
                </w:pPr>
                <w:r w:rsidRPr="00DB175F">
                  <w:rPr>
                    <w:rFonts w:cs="Arial"/>
                    <w:szCs w:val="20"/>
                  </w:rPr>
                  <w:t>How might they be harmed?</w:t>
                </w:r>
              </w:p>
              <w:p w14:paraId="31DCEDED" w14:textId="77777777" w:rsidR="00DB175F" w:rsidRPr="00DB175F" w:rsidRDefault="00DB175F" w:rsidP="00926B5A">
                <w:pPr>
                  <w:jc w:val="center"/>
                  <w:rPr>
                    <w:rFonts w:cs="Arial"/>
                    <w:szCs w:val="20"/>
                  </w:rPr>
                </w:pPr>
                <w:r w:rsidRPr="00DB175F">
                  <w:rPr>
                    <w:rFonts w:cs="Arial"/>
                    <w:szCs w:val="20"/>
                  </w:rPr>
                  <w:t>(Most likely outcome NOT worst possible case)</w:t>
                </w:r>
              </w:p>
            </w:sdtContent>
          </w:sdt>
        </w:tc>
        <w:tc>
          <w:tcPr>
            <w:tcW w:w="406" w:type="dxa"/>
            <w:shd w:val="clear" w:color="auto" w:fill="D9D9D9" w:themeFill="background1" w:themeFillShade="D9"/>
            <w:textDirection w:val="btLr"/>
          </w:tcPr>
          <w:sdt>
            <w:sdtPr>
              <w:rPr>
                <w:rFonts w:cs="Arial"/>
                <w:b/>
                <w:sz w:val="16"/>
                <w:szCs w:val="16"/>
              </w:rPr>
              <w:alias w:val="Cannot be deleted or edited"/>
              <w:tag w:val="Cannot be deleted or edited"/>
              <w:id w:val="-1483992483"/>
              <w:lock w:val="sdtContentLocked"/>
              <w:placeholder>
                <w:docPart w:val="972359BDFA964F88BBC9F8AE1F092C7A"/>
              </w:placeholder>
            </w:sdtPr>
            <w:sdtEndPr/>
            <w:sdtContent>
              <w:p w14:paraId="03A0633C" w14:textId="77777777" w:rsidR="00DB175F" w:rsidRPr="00DB0795" w:rsidRDefault="00DB175F" w:rsidP="000A0230">
                <w:pPr>
                  <w:ind w:left="113" w:right="113"/>
                  <w:rPr>
                    <w:rFonts w:cs="Arial"/>
                    <w:b/>
                    <w:sz w:val="16"/>
                    <w:szCs w:val="16"/>
                  </w:rPr>
                </w:pPr>
                <w:r w:rsidRPr="00DB0795">
                  <w:rPr>
                    <w:rFonts w:cs="Arial"/>
                    <w:b/>
                    <w:sz w:val="16"/>
                    <w:szCs w:val="16"/>
                  </w:rPr>
                  <w:t>Likelihood</w:t>
                </w:r>
              </w:p>
            </w:sdtContent>
          </w:sdt>
        </w:tc>
        <w:tc>
          <w:tcPr>
            <w:tcW w:w="449" w:type="dxa"/>
            <w:shd w:val="clear" w:color="auto" w:fill="D9D9D9" w:themeFill="background1" w:themeFillShade="D9"/>
            <w:textDirection w:val="btLr"/>
          </w:tcPr>
          <w:sdt>
            <w:sdtPr>
              <w:rPr>
                <w:rFonts w:cs="Arial"/>
                <w:b/>
                <w:sz w:val="16"/>
                <w:szCs w:val="16"/>
              </w:rPr>
              <w:alias w:val="Cannot be deleted or edited"/>
              <w:tag w:val="Cannot be deleted or edited"/>
              <w:id w:val="-757828661"/>
              <w:lock w:val="sdtContentLocked"/>
              <w:placeholder>
                <w:docPart w:val="972359BDFA964F88BBC9F8AE1F092C7A"/>
              </w:placeholder>
            </w:sdtPr>
            <w:sdtEndPr/>
            <w:sdtContent>
              <w:p w14:paraId="3B0BA8DF" w14:textId="77777777" w:rsidR="00DB175F" w:rsidRPr="00DB0795" w:rsidRDefault="00DB175F" w:rsidP="00827E21">
                <w:pPr>
                  <w:ind w:left="113" w:right="113"/>
                  <w:rPr>
                    <w:rFonts w:cs="Arial"/>
                    <w:b/>
                    <w:sz w:val="16"/>
                    <w:szCs w:val="16"/>
                  </w:rPr>
                </w:pPr>
                <w:r w:rsidRPr="00DB0795">
                  <w:rPr>
                    <w:rFonts w:cs="Arial"/>
                    <w:b/>
                    <w:sz w:val="16"/>
                    <w:szCs w:val="16"/>
                  </w:rPr>
                  <w:t>Severity of Consequence</w:t>
                </w:r>
              </w:p>
            </w:sdtContent>
          </w:sdt>
        </w:tc>
        <w:tc>
          <w:tcPr>
            <w:tcW w:w="417" w:type="dxa"/>
            <w:shd w:val="clear" w:color="auto" w:fill="D9D9D9" w:themeFill="background1" w:themeFillShade="D9"/>
            <w:textDirection w:val="btLr"/>
          </w:tcPr>
          <w:sdt>
            <w:sdtPr>
              <w:rPr>
                <w:rFonts w:cs="Arial"/>
                <w:b/>
                <w:sz w:val="16"/>
                <w:szCs w:val="16"/>
              </w:rPr>
              <w:alias w:val="Cannot be deleted or edited"/>
              <w:tag w:val="Cannot be deleted or edited"/>
              <w:id w:val="-1990400786"/>
              <w:lock w:val="sdtContentLocked"/>
              <w:placeholder>
                <w:docPart w:val="972359BDFA964F88BBC9F8AE1F092C7A"/>
              </w:placeholder>
            </w:sdtPr>
            <w:sdtEndPr/>
            <w:sdtContent>
              <w:p w14:paraId="495A5611" w14:textId="77777777" w:rsidR="00DB175F" w:rsidRPr="00DB0795" w:rsidRDefault="00DB175F" w:rsidP="000A0230">
                <w:pPr>
                  <w:ind w:left="113" w:right="113"/>
                  <w:rPr>
                    <w:rFonts w:cs="Arial"/>
                    <w:b/>
                    <w:sz w:val="16"/>
                    <w:szCs w:val="16"/>
                  </w:rPr>
                </w:pPr>
                <w:r w:rsidRPr="00DB0795">
                  <w:rPr>
                    <w:rFonts w:cs="Arial"/>
                    <w:b/>
                    <w:sz w:val="16"/>
                    <w:szCs w:val="16"/>
                  </w:rPr>
                  <w:t>Risk Factor</w:t>
                </w:r>
              </w:p>
            </w:sdtContent>
          </w:sdt>
        </w:tc>
        <w:tc>
          <w:tcPr>
            <w:tcW w:w="420" w:type="dxa"/>
            <w:shd w:val="clear" w:color="auto" w:fill="D9D9D9" w:themeFill="background1" w:themeFillShade="D9"/>
            <w:textDirection w:val="btLr"/>
          </w:tcPr>
          <w:sdt>
            <w:sdtPr>
              <w:rPr>
                <w:rFonts w:cs="Arial"/>
                <w:b/>
                <w:sz w:val="16"/>
                <w:szCs w:val="16"/>
              </w:rPr>
              <w:alias w:val="Cannot be deleted or edited"/>
              <w:tag w:val="Cannot be deleted or edited"/>
              <w:id w:val="-262542939"/>
              <w:lock w:val="sdtContentLocked"/>
              <w:placeholder>
                <w:docPart w:val="972359BDFA964F88BBC9F8AE1F092C7A"/>
              </w:placeholder>
            </w:sdtPr>
            <w:sdtEndPr/>
            <w:sdtContent>
              <w:p w14:paraId="29A4A8F6" w14:textId="77777777" w:rsidR="00DB175F" w:rsidRPr="00DB0795" w:rsidRDefault="00DB175F" w:rsidP="000A0230">
                <w:pPr>
                  <w:ind w:left="113" w:right="113"/>
                  <w:rPr>
                    <w:rFonts w:cs="Arial"/>
                    <w:b/>
                    <w:sz w:val="16"/>
                    <w:szCs w:val="16"/>
                  </w:rPr>
                </w:pPr>
                <w:r w:rsidRPr="00DB0795">
                  <w:rPr>
                    <w:rFonts w:cs="Arial"/>
                    <w:b/>
                    <w:sz w:val="16"/>
                    <w:szCs w:val="16"/>
                  </w:rPr>
                  <w:t>Risk Rating</w:t>
                </w:r>
              </w:p>
            </w:sdtContent>
          </w:sdt>
        </w:tc>
        <w:tc>
          <w:tcPr>
            <w:tcW w:w="5889" w:type="dxa"/>
            <w:vMerge/>
            <w:shd w:val="clear" w:color="auto" w:fill="BFBFBF" w:themeFill="background1" w:themeFillShade="BF"/>
          </w:tcPr>
          <w:p w14:paraId="2CF2B697" w14:textId="77777777" w:rsidR="00DB175F" w:rsidRPr="00DB0795" w:rsidRDefault="00DB175F" w:rsidP="000A0230">
            <w:pPr>
              <w:rPr>
                <w:rFonts w:cs="Arial"/>
              </w:rPr>
            </w:pPr>
          </w:p>
        </w:tc>
        <w:tc>
          <w:tcPr>
            <w:tcW w:w="406" w:type="dxa"/>
            <w:shd w:val="clear" w:color="auto" w:fill="D9D9D9" w:themeFill="background1" w:themeFillShade="D9"/>
            <w:textDirection w:val="btLr"/>
          </w:tcPr>
          <w:sdt>
            <w:sdtPr>
              <w:rPr>
                <w:rFonts w:cs="Arial"/>
                <w:b/>
                <w:sz w:val="16"/>
                <w:szCs w:val="16"/>
              </w:rPr>
              <w:alias w:val="Cannot be deleted or edited"/>
              <w:tag w:val="Cannot be deleted or edited"/>
              <w:id w:val="-775491932"/>
              <w:lock w:val="sdtContentLocked"/>
              <w:placeholder>
                <w:docPart w:val="972359BDFA964F88BBC9F8AE1F092C7A"/>
              </w:placeholder>
            </w:sdtPr>
            <w:sdtEndPr/>
            <w:sdtContent>
              <w:p w14:paraId="765394CC" w14:textId="77777777" w:rsidR="00DB175F" w:rsidRPr="00DB0795" w:rsidRDefault="00DB175F" w:rsidP="000A0230">
                <w:pPr>
                  <w:ind w:left="113" w:right="113"/>
                  <w:rPr>
                    <w:rFonts w:cs="Arial"/>
                    <w:b/>
                    <w:sz w:val="16"/>
                    <w:szCs w:val="16"/>
                  </w:rPr>
                </w:pPr>
                <w:r w:rsidRPr="00DB0795">
                  <w:rPr>
                    <w:rFonts w:cs="Arial"/>
                    <w:b/>
                    <w:sz w:val="16"/>
                    <w:szCs w:val="16"/>
                  </w:rPr>
                  <w:t>Likelihood</w:t>
                </w:r>
              </w:p>
            </w:sdtContent>
          </w:sdt>
        </w:tc>
        <w:tc>
          <w:tcPr>
            <w:tcW w:w="451" w:type="dxa"/>
            <w:shd w:val="clear" w:color="auto" w:fill="D9D9D9" w:themeFill="background1" w:themeFillShade="D9"/>
            <w:textDirection w:val="btLr"/>
          </w:tcPr>
          <w:sdt>
            <w:sdtPr>
              <w:rPr>
                <w:rFonts w:cs="Arial"/>
                <w:b/>
                <w:sz w:val="16"/>
                <w:szCs w:val="16"/>
              </w:rPr>
              <w:alias w:val="Cannot be deleted or edited"/>
              <w:tag w:val="Cannot be deleted or edited"/>
              <w:id w:val="-2097236038"/>
              <w:lock w:val="sdtContentLocked"/>
              <w:placeholder>
                <w:docPart w:val="972359BDFA964F88BBC9F8AE1F092C7A"/>
              </w:placeholder>
            </w:sdtPr>
            <w:sdtEndPr/>
            <w:sdtContent>
              <w:p w14:paraId="7F803D0F" w14:textId="77777777" w:rsidR="00DB175F" w:rsidRPr="00DB0795" w:rsidRDefault="00DB175F" w:rsidP="00827E21">
                <w:pPr>
                  <w:ind w:left="113" w:right="113"/>
                  <w:rPr>
                    <w:rFonts w:cs="Arial"/>
                    <w:b/>
                    <w:sz w:val="16"/>
                    <w:szCs w:val="16"/>
                  </w:rPr>
                </w:pPr>
                <w:r w:rsidRPr="00DB0795">
                  <w:rPr>
                    <w:rFonts w:cs="Arial"/>
                    <w:b/>
                    <w:sz w:val="16"/>
                    <w:szCs w:val="16"/>
                  </w:rPr>
                  <w:t>Severity of Consequence</w:t>
                </w:r>
              </w:p>
            </w:sdtContent>
          </w:sdt>
        </w:tc>
        <w:tc>
          <w:tcPr>
            <w:tcW w:w="417" w:type="dxa"/>
            <w:shd w:val="clear" w:color="auto" w:fill="D9D9D9" w:themeFill="background1" w:themeFillShade="D9"/>
            <w:textDirection w:val="btLr"/>
          </w:tcPr>
          <w:sdt>
            <w:sdtPr>
              <w:rPr>
                <w:rFonts w:cs="Arial"/>
                <w:b/>
                <w:sz w:val="16"/>
                <w:szCs w:val="16"/>
              </w:rPr>
              <w:alias w:val="Cannot be deleted or edited"/>
              <w:tag w:val="Cannot be deleted or edited"/>
              <w:id w:val="-815418350"/>
              <w:lock w:val="sdtContentLocked"/>
              <w:placeholder>
                <w:docPart w:val="972359BDFA964F88BBC9F8AE1F092C7A"/>
              </w:placeholder>
            </w:sdtPr>
            <w:sdtEndPr/>
            <w:sdtContent>
              <w:p w14:paraId="75B35877" w14:textId="77777777" w:rsidR="00DB175F" w:rsidRPr="00DB0795" w:rsidRDefault="00DB175F" w:rsidP="000A0230">
                <w:pPr>
                  <w:ind w:left="113" w:right="113"/>
                  <w:rPr>
                    <w:rFonts w:cs="Arial"/>
                    <w:b/>
                    <w:sz w:val="16"/>
                    <w:szCs w:val="16"/>
                  </w:rPr>
                </w:pPr>
                <w:r w:rsidRPr="00DB0795">
                  <w:rPr>
                    <w:rFonts w:cs="Arial"/>
                    <w:b/>
                    <w:sz w:val="16"/>
                    <w:szCs w:val="16"/>
                  </w:rPr>
                  <w:t>Risk Factor</w:t>
                </w:r>
              </w:p>
            </w:sdtContent>
          </w:sdt>
        </w:tc>
        <w:tc>
          <w:tcPr>
            <w:tcW w:w="451" w:type="dxa"/>
            <w:shd w:val="clear" w:color="auto" w:fill="D9D9D9" w:themeFill="background1" w:themeFillShade="D9"/>
            <w:textDirection w:val="btLr"/>
          </w:tcPr>
          <w:sdt>
            <w:sdtPr>
              <w:rPr>
                <w:rFonts w:cs="Arial"/>
                <w:b/>
                <w:sz w:val="16"/>
                <w:szCs w:val="16"/>
              </w:rPr>
              <w:alias w:val="Cannot be deleted or edited"/>
              <w:tag w:val="Cannot be deleted or edited"/>
              <w:id w:val="-2136012678"/>
              <w:lock w:val="sdtContentLocked"/>
              <w:placeholder>
                <w:docPart w:val="972359BDFA964F88BBC9F8AE1F092C7A"/>
              </w:placeholder>
            </w:sdtPr>
            <w:sdtEndPr/>
            <w:sdtContent>
              <w:p w14:paraId="7C55BC59" w14:textId="77777777" w:rsidR="00DB175F" w:rsidRPr="00DB0795" w:rsidRDefault="00DB175F" w:rsidP="000A0230">
                <w:pPr>
                  <w:ind w:left="113" w:right="113"/>
                  <w:rPr>
                    <w:rFonts w:cs="Arial"/>
                    <w:b/>
                    <w:sz w:val="16"/>
                    <w:szCs w:val="16"/>
                  </w:rPr>
                </w:pPr>
                <w:r w:rsidRPr="00DB0795">
                  <w:rPr>
                    <w:rFonts w:cs="Arial"/>
                    <w:b/>
                    <w:sz w:val="16"/>
                    <w:szCs w:val="16"/>
                  </w:rPr>
                  <w:t>Residual Risk Rating</w:t>
                </w:r>
              </w:p>
            </w:sdtContent>
          </w:sdt>
        </w:tc>
      </w:tr>
      <w:tr w:rsidR="00DB175F" w:rsidRPr="00DB0795" w14:paraId="6812D46B" w14:textId="77777777" w:rsidTr="00D4027B">
        <w:trPr>
          <w:cantSplit/>
          <w:trHeight w:val="1626"/>
        </w:trPr>
        <w:tc>
          <w:tcPr>
            <w:tcW w:w="1577" w:type="dxa"/>
            <w:shd w:val="clear" w:color="auto" w:fill="auto"/>
            <w:vAlign w:val="center"/>
          </w:tcPr>
          <w:p w14:paraId="07FB5CE8" w14:textId="61A6F2D6" w:rsidR="003F0789" w:rsidRPr="00164D6C" w:rsidRDefault="008F2E06" w:rsidP="00CD6FEC">
            <w:pPr>
              <w:jc w:val="center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Fire Spread</w:t>
            </w:r>
          </w:p>
        </w:tc>
        <w:tc>
          <w:tcPr>
            <w:tcW w:w="1651" w:type="dxa"/>
            <w:shd w:val="clear" w:color="auto" w:fill="auto"/>
            <w:vAlign w:val="center"/>
          </w:tcPr>
          <w:p w14:paraId="0D5AC8F8" w14:textId="42384DB5" w:rsidR="0058002E" w:rsidRDefault="008F2E06" w:rsidP="0058002E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RS personnel</w:t>
            </w:r>
          </w:p>
          <w:p w14:paraId="21FDDD0B" w14:textId="39B4E2A9" w:rsidR="008F2E06" w:rsidRDefault="008F2E06" w:rsidP="0058002E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ther agencies</w:t>
            </w:r>
          </w:p>
          <w:p w14:paraId="6B68517F" w14:textId="04EF593F" w:rsidR="008F2E06" w:rsidRDefault="008F2E06" w:rsidP="0058002E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ccupants</w:t>
            </w:r>
          </w:p>
          <w:p w14:paraId="6EDC7E4D" w14:textId="77777777" w:rsidR="0058002E" w:rsidRPr="00DB0795" w:rsidRDefault="0058002E" w:rsidP="00635277">
            <w:pPr>
              <w:widowControl w:val="0"/>
              <w:rPr>
                <w:rFonts w:cs="Arial"/>
                <w:szCs w:val="20"/>
              </w:rPr>
            </w:pPr>
          </w:p>
        </w:tc>
        <w:tc>
          <w:tcPr>
            <w:tcW w:w="2907" w:type="dxa"/>
            <w:shd w:val="clear" w:color="auto" w:fill="auto"/>
            <w:vAlign w:val="center"/>
          </w:tcPr>
          <w:p w14:paraId="784463A7" w14:textId="41B2DCC2" w:rsidR="00957555" w:rsidRDefault="008F2E06" w:rsidP="00957555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njury or Death by burning</w:t>
            </w:r>
          </w:p>
          <w:p w14:paraId="72AFE7FD" w14:textId="77777777" w:rsidR="0058002E" w:rsidRPr="00DB175F" w:rsidRDefault="0058002E" w:rsidP="000A0230">
            <w:pPr>
              <w:widowControl w:val="0"/>
              <w:jc w:val="center"/>
              <w:rPr>
                <w:rFonts w:cs="Arial"/>
                <w:szCs w:val="20"/>
              </w:rPr>
            </w:pPr>
          </w:p>
        </w:tc>
        <w:tc>
          <w:tcPr>
            <w:tcW w:w="406" w:type="dxa"/>
            <w:shd w:val="clear" w:color="auto" w:fill="auto"/>
            <w:vAlign w:val="center"/>
          </w:tcPr>
          <w:p w14:paraId="6163CB85" w14:textId="0B3C4BDB" w:rsidR="00DB175F" w:rsidRPr="00EB6AE0" w:rsidRDefault="00D4027B" w:rsidP="008C6FF0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5</w:t>
            </w:r>
          </w:p>
        </w:tc>
        <w:tc>
          <w:tcPr>
            <w:tcW w:w="449" w:type="dxa"/>
            <w:shd w:val="clear" w:color="auto" w:fill="auto"/>
            <w:vAlign w:val="center"/>
          </w:tcPr>
          <w:p w14:paraId="4C839BD6" w14:textId="73A200DA" w:rsidR="00DB175F" w:rsidRPr="00DB0795" w:rsidRDefault="00D4027B" w:rsidP="008C6FF0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5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6FFE3782" w14:textId="41997EBE" w:rsidR="00DB175F" w:rsidRPr="00DB0795" w:rsidRDefault="00D4027B" w:rsidP="008C6FF0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25</w:t>
            </w:r>
          </w:p>
        </w:tc>
        <w:tc>
          <w:tcPr>
            <w:tcW w:w="420" w:type="dxa"/>
            <w:shd w:val="clear" w:color="auto" w:fill="FF0000"/>
            <w:textDirection w:val="btLr"/>
          </w:tcPr>
          <w:p w14:paraId="06A45D1B" w14:textId="77777777" w:rsidR="00DB175F" w:rsidRPr="00DB0795" w:rsidRDefault="00DB175F" w:rsidP="000A0230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5889" w:type="dxa"/>
            <w:shd w:val="clear" w:color="auto" w:fill="auto"/>
          </w:tcPr>
          <w:p w14:paraId="73769AC0" w14:textId="77777777" w:rsidR="008F2E06" w:rsidRPr="00835758" w:rsidRDefault="008F2E06" w:rsidP="008F2E06">
            <w:pPr>
              <w:widowControl w:val="0"/>
              <w:rPr>
                <w:rFonts w:cs="Arial"/>
                <w:b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K</w:t>
            </w:r>
            <w:r w:rsidRPr="00835758">
              <w:rPr>
                <w:rFonts w:cs="Arial"/>
                <w:b/>
                <w:szCs w:val="20"/>
              </w:rPr>
              <w:t>nowledge</w:t>
            </w:r>
          </w:p>
          <w:p w14:paraId="281BA06D" w14:textId="5BC31952" w:rsidR="008F2E06" w:rsidRDefault="008F2E06" w:rsidP="00635277">
            <w:pPr>
              <w:pStyle w:val="BulletList"/>
              <w:framePr w:hSpace="0" w:wrap="auto" w:vAnchor="margin" w:yAlign="inline"/>
              <w:numPr>
                <w:ilvl w:val="0"/>
                <w:numId w:val="4"/>
              </w:numPr>
              <w:suppressOverlap w:val="0"/>
            </w:pPr>
            <w:r>
              <w:t>Buildings over 18 metres</w:t>
            </w:r>
            <w:r w:rsidRPr="00835758">
              <w:t xml:space="preserve"> S</w:t>
            </w:r>
            <w:r>
              <w:t>tandard Operating Procedure (S</w:t>
            </w:r>
            <w:r w:rsidRPr="00835758">
              <w:t>OP</w:t>
            </w:r>
            <w:r>
              <w:t>)</w:t>
            </w:r>
            <w:r w:rsidRPr="00835758">
              <w:t xml:space="preserve"> and SOP Action Card</w:t>
            </w:r>
          </w:p>
          <w:p w14:paraId="46E645FF" w14:textId="77777777" w:rsidR="008F2E06" w:rsidRDefault="008F2E06" w:rsidP="00635277">
            <w:pPr>
              <w:pStyle w:val="BulletList"/>
              <w:framePr w:hSpace="0" w:wrap="auto" w:vAnchor="margin" w:yAlign="inline"/>
              <w:numPr>
                <w:ilvl w:val="0"/>
                <w:numId w:val="4"/>
              </w:numPr>
              <w:suppressOverlap w:val="0"/>
            </w:pPr>
            <w:r>
              <w:t>7.2(d) and Site Specific Risk Information (SSRI)</w:t>
            </w:r>
          </w:p>
          <w:p w14:paraId="0B181DA8" w14:textId="77777777" w:rsidR="008F2E06" w:rsidRPr="00171904" w:rsidRDefault="008F2E06" w:rsidP="008F2E06">
            <w:pPr>
              <w:widowControl w:val="0"/>
              <w:rPr>
                <w:rFonts w:cs="Arial"/>
                <w:szCs w:val="20"/>
              </w:rPr>
            </w:pPr>
          </w:p>
          <w:p w14:paraId="37367D97" w14:textId="77777777" w:rsidR="008F2E06" w:rsidRPr="00835758" w:rsidRDefault="008F2E06" w:rsidP="008F2E06">
            <w:pPr>
              <w:rPr>
                <w:rFonts w:cs="Arial"/>
                <w:b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E</w:t>
            </w:r>
            <w:r w:rsidRPr="00835758">
              <w:rPr>
                <w:rFonts w:cs="Arial"/>
                <w:b/>
                <w:szCs w:val="20"/>
              </w:rPr>
              <w:t>quipment</w:t>
            </w:r>
          </w:p>
          <w:p w14:paraId="407CCF3D" w14:textId="77777777" w:rsidR="008F2E06" w:rsidRDefault="008F2E06" w:rsidP="00635277">
            <w:pPr>
              <w:pStyle w:val="BulletList"/>
              <w:framePr w:hSpace="0" w:wrap="auto" w:vAnchor="margin" w:yAlign="inline"/>
              <w:numPr>
                <w:ilvl w:val="0"/>
                <w:numId w:val="4"/>
              </w:numPr>
              <w:suppressOverlap w:val="0"/>
            </w:pPr>
            <w:r w:rsidRPr="00706BF9">
              <w:t>Full firefighting kit including mid layer and outer layer jacket, over trousers, fire boots, flash hood, BA gloves and helmet</w:t>
            </w:r>
          </w:p>
          <w:p w14:paraId="0F2738A5" w14:textId="420E25CA" w:rsidR="008F2E06" w:rsidRDefault="008F2E06" w:rsidP="00635277">
            <w:pPr>
              <w:pStyle w:val="BulletList"/>
              <w:framePr w:hSpace="0" w:wrap="auto" w:vAnchor="margin" w:yAlign="inline"/>
              <w:numPr>
                <w:ilvl w:val="0"/>
                <w:numId w:val="4"/>
              </w:numPr>
              <w:suppressOverlap w:val="0"/>
            </w:pPr>
            <w:r w:rsidRPr="00835758">
              <w:t>Breathing Apparatus</w:t>
            </w:r>
            <w:r>
              <w:t xml:space="preserve"> (BA)</w:t>
            </w:r>
          </w:p>
          <w:p w14:paraId="6EB4D17A" w14:textId="77777777" w:rsidR="008F2E06" w:rsidRDefault="008F2E06" w:rsidP="008F2E06">
            <w:pPr>
              <w:pStyle w:val="BulletList"/>
              <w:framePr w:hSpace="0" w:wrap="auto" w:vAnchor="margin" w:yAlign="inline"/>
              <w:numPr>
                <w:ilvl w:val="0"/>
                <w:numId w:val="0"/>
              </w:numPr>
              <w:ind w:left="360" w:hanging="360"/>
              <w:suppressOverlap w:val="0"/>
            </w:pPr>
          </w:p>
          <w:p w14:paraId="29D536B9" w14:textId="77777777" w:rsidR="008F2E06" w:rsidRPr="00835758" w:rsidRDefault="008F2E06" w:rsidP="008F2E06">
            <w:pPr>
              <w:rPr>
                <w:rFonts w:cs="Arial"/>
                <w:b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P</w:t>
            </w:r>
            <w:r w:rsidRPr="00835758">
              <w:rPr>
                <w:rFonts w:cs="Arial"/>
                <w:b/>
                <w:szCs w:val="20"/>
              </w:rPr>
              <w:t>rocedures</w:t>
            </w:r>
          </w:p>
          <w:p w14:paraId="7B059855" w14:textId="77777777" w:rsidR="008F2E06" w:rsidRDefault="008F2E06" w:rsidP="00635277">
            <w:pPr>
              <w:pStyle w:val="ListParagraph"/>
              <w:numPr>
                <w:ilvl w:val="0"/>
                <w:numId w:val="4"/>
              </w:numPr>
              <w:jc w:val="both"/>
              <w:rPr>
                <w:lang w:val="en"/>
              </w:rPr>
            </w:pPr>
            <w:r w:rsidRPr="004433FF">
              <w:rPr>
                <w:lang w:val="en"/>
              </w:rPr>
              <w:t xml:space="preserve">Identification of </w:t>
            </w:r>
            <w:r>
              <w:rPr>
                <w:lang w:val="en"/>
              </w:rPr>
              <w:t>construction type and cladding materials</w:t>
            </w:r>
            <w:r w:rsidRPr="004433FF">
              <w:rPr>
                <w:lang w:val="en"/>
              </w:rPr>
              <w:t xml:space="preserve"> during </w:t>
            </w:r>
            <w:r>
              <w:rPr>
                <w:lang w:val="en"/>
              </w:rPr>
              <w:t>Operational Intelligence System (</w:t>
            </w:r>
            <w:r w:rsidRPr="004433FF">
              <w:rPr>
                <w:lang w:val="en"/>
              </w:rPr>
              <w:t>OIS</w:t>
            </w:r>
            <w:r>
              <w:rPr>
                <w:lang w:val="en"/>
              </w:rPr>
              <w:t>)</w:t>
            </w:r>
            <w:r w:rsidRPr="004433FF">
              <w:rPr>
                <w:lang w:val="en"/>
              </w:rPr>
              <w:t xml:space="preserve"> visits </w:t>
            </w:r>
            <w:r>
              <w:rPr>
                <w:lang w:val="en"/>
              </w:rPr>
              <w:t>and recording on Site Specific Risk Information (SSRI)</w:t>
            </w:r>
          </w:p>
          <w:p w14:paraId="20B1F3CF" w14:textId="77777777" w:rsidR="008F2E06" w:rsidRPr="004433FF" w:rsidRDefault="008F2E06" w:rsidP="00635277">
            <w:pPr>
              <w:pStyle w:val="ListParagraph"/>
              <w:numPr>
                <w:ilvl w:val="0"/>
                <w:numId w:val="4"/>
              </w:numPr>
              <w:jc w:val="both"/>
              <w:rPr>
                <w:lang w:val="en"/>
              </w:rPr>
            </w:pPr>
            <w:r>
              <w:rPr>
                <w:lang w:val="en"/>
              </w:rPr>
              <w:lastRenderedPageBreak/>
              <w:t xml:space="preserve">During OIS visits – noting and reporting defective or missing fire protection measures and/or incorrect materials being used to separate compartments </w:t>
            </w:r>
          </w:p>
          <w:p w14:paraId="65E31AA6" w14:textId="77777777" w:rsidR="008F2E06" w:rsidRDefault="008F2E06" w:rsidP="00635277">
            <w:pPr>
              <w:pStyle w:val="ListParagraph"/>
              <w:numPr>
                <w:ilvl w:val="0"/>
                <w:numId w:val="4"/>
              </w:numPr>
              <w:jc w:val="both"/>
              <w:rPr>
                <w:lang w:val="en"/>
              </w:rPr>
            </w:pPr>
            <w:r>
              <w:rPr>
                <w:lang w:val="en"/>
              </w:rPr>
              <w:t>Consider early evacuation if there is external fire spread or if the building is behaving in a manner not normally expected</w:t>
            </w:r>
          </w:p>
          <w:p w14:paraId="548232F6" w14:textId="28397A8F" w:rsidR="008F2E06" w:rsidRDefault="008F2E06" w:rsidP="00635277">
            <w:pPr>
              <w:pStyle w:val="ListParagraph"/>
              <w:numPr>
                <w:ilvl w:val="0"/>
                <w:numId w:val="4"/>
              </w:numPr>
              <w:jc w:val="both"/>
              <w:rPr>
                <w:lang w:val="en"/>
              </w:rPr>
            </w:pPr>
            <w:r>
              <w:rPr>
                <w:lang w:val="en"/>
              </w:rPr>
              <w:t>Consider early evacuation if the fire involves lightweight structural elements</w:t>
            </w:r>
          </w:p>
          <w:p w14:paraId="401F7D04" w14:textId="2589E970" w:rsidR="008F2E06" w:rsidRDefault="008F2E06" w:rsidP="00635277">
            <w:pPr>
              <w:pStyle w:val="ListParagraph"/>
              <w:numPr>
                <w:ilvl w:val="0"/>
                <w:numId w:val="4"/>
              </w:numPr>
              <w:jc w:val="both"/>
              <w:rPr>
                <w:lang w:val="en"/>
              </w:rPr>
            </w:pPr>
            <w:r>
              <w:rPr>
                <w:lang w:val="en"/>
              </w:rPr>
              <w:t>Deploy personnel in BA when operating above the Bridgehead</w:t>
            </w:r>
          </w:p>
          <w:p w14:paraId="36CD41C2" w14:textId="17269072" w:rsidR="00635277" w:rsidRDefault="00635277" w:rsidP="00635277">
            <w:pPr>
              <w:pStyle w:val="ListParagraph"/>
              <w:numPr>
                <w:ilvl w:val="0"/>
                <w:numId w:val="4"/>
              </w:numPr>
              <w:jc w:val="both"/>
              <w:rPr>
                <w:lang w:val="en"/>
              </w:rPr>
            </w:pPr>
            <w:r>
              <w:rPr>
                <w:lang w:val="en"/>
              </w:rPr>
              <w:t>Identify location of fire</w:t>
            </w:r>
          </w:p>
          <w:p w14:paraId="2C2D94A9" w14:textId="77777777" w:rsidR="00635277" w:rsidRDefault="00635277" w:rsidP="00635277">
            <w:pPr>
              <w:pStyle w:val="ListParagraph"/>
              <w:numPr>
                <w:ilvl w:val="0"/>
                <w:numId w:val="9"/>
              </w:numPr>
              <w:ind w:left="714" w:hanging="357"/>
              <w:jc w:val="both"/>
              <w:rPr>
                <w:lang w:val="en"/>
              </w:rPr>
            </w:pPr>
            <w:r>
              <w:rPr>
                <w:lang w:val="en"/>
              </w:rPr>
              <w:t>Information from Fire Control (FC)</w:t>
            </w:r>
          </w:p>
          <w:p w14:paraId="6BACCF83" w14:textId="77777777" w:rsidR="00635277" w:rsidRDefault="00635277" w:rsidP="00635277">
            <w:pPr>
              <w:pStyle w:val="ListParagraph"/>
              <w:numPr>
                <w:ilvl w:val="0"/>
                <w:numId w:val="9"/>
              </w:numPr>
              <w:ind w:left="714" w:hanging="357"/>
              <w:jc w:val="both"/>
              <w:rPr>
                <w:lang w:val="en"/>
              </w:rPr>
            </w:pPr>
            <w:r>
              <w:rPr>
                <w:lang w:val="en"/>
              </w:rPr>
              <w:t xml:space="preserve">Question occupants, staff and witnesses </w:t>
            </w:r>
          </w:p>
          <w:p w14:paraId="5FA1D6AA" w14:textId="77777777" w:rsidR="00635277" w:rsidRDefault="00635277" w:rsidP="00635277">
            <w:pPr>
              <w:pStyle w:val="ListParagraph"/>
              <w:numPr>
                <w:ilvl w:val="0"/>
                <w:numId w:val="9"/>
              </w:numPr>
              <w:ind w:left="714" w:hanging="357"/>
              <w:jc w:val="both"/>
              <w:rPr>
                <w:lang w:val="en"/>
              </w:rPr>
            </w:pPr>
            <w:r>
              <w:rPr>
                <w:lang w:val="en"/>
              </w:rPr>
              <w:t>Review alarm indicator panels and zone maps</w:t>
            </w:r>
          </w:p>
          <w:p w14:paraId="5EB51E2F" w14:textId="77777777" w:rsidR="00635277" w:rsidRDefault="00635277" w:rsidP="00635277">
            <w:pPr>
              <w:pStyle w:val="ListParagraph"/>
              <w:numPr>
                <w:ilvl w:val="0"/>
                <w:numId w:val="9"/>
              </w:numPr>
              <w:ind w:left="714" w:hanging="357"/>
              <w:jc w:val="both"/>
              <w:rPr>
                <w:lang w:val="en"/>
              </w:rPr>
            </w:pPr>
            <w:r>
              <w:rPr>
                <w:lang w:val="en"/>
              </w:rPr>
              <w:t>Internal scene survey with Thermal Imaging Camera (TIC)</w:t>
            </w:r>
          </w:p>
          <w:p w14:paraId="6553D686" w14:textId="77777777" w:rsidR="00635277" w:rsidRDefault="00635277" w:rsidP="00635277">
            <w:pPr>
              <w:pStyle w:val="ListParagraph"/>
              <w:numPr>
                <w:ilvl w:val="0"/>
                <w:numId w:val="9"/>
              </w:numPr>
              <w:ind w:left="714" w:hanging="357"/>
              <w:jc w:val="both"/>
              <w:rPr>
                <w:lang w:val="en"/>
              </w:rPr>
            </w:pPr>
            <w:r>
              <w:rPr>
                <w:lang w:val="en"/>
              </w:rPr>
              <w:t>Use of TICs by Breathing Apparatus (BA) wearers</w:t>
            </w:r>
          </w:p>
          <w:p w14:paraId="5C59D0A2" w14:textId="77777777" w:rsidR="00635277" w:rsidRDefault="00635277" w:rsidP="00635277">
            <w:pPr>
              <w:pStyle w:val="ListParagraph"/>
              <w:numPr>
                <w:ilvl w:val="0"/>
                <w:numId w:val="9"/>
              </w:numPr>
              <w:ind w:left="714" w:hanging="357"/>
              <w:jc w:val="both"/>
              <w:rPr>
                <w:lang w:val="en"/>
              </w:rPr>
            </w:pPr>
            <w:r>
              <w:rPr>
                <w:lang w:val="en"/>
              </w:rPr>
              <w:t>External scene survey with TIC</w:t>
            </w:r>
          </w:p>
          <w:p w14:paraId="7CA5BDA6" w14:textId="77777777" w:rsidR="00635277" w:rsidRDefault="00635277" w:rsidP="00635277">
            <w:pPr>
              <w:pStyle w:val="ListParagraph"/>
              <w:numPr>
                <w:ilvl w:val="0"/>
                <w:numId w:val="9"/>
              </w:numPr>
              <w:ind w:left="714" w:hanging="357"/>
              <w:jc w:val="both"/>
              <w:rPr>
                <w:lang w:val="en"/>
              </w:rPr>
            </w:pPr>
            <w:r>
              <w:rPr>
                <w:lang w:val="en"/>
              </w:rPr>
              <w:t>Identify the seat of the fire and check all adjacent areas</w:t>
            </w:r>
          </w:p>
          <w:p w14:paraId="3D80354A" w14:textId="77777777" w:rsidR="00635277" w:rsidRDefault="00635277" w:rsidP="00635277">
            <w:pPr>
              <w:pStyle w:val="ListParagraph"/>
              <w:ind w:left="357"/>
              <w:jc w:val="both"/>
              <w:rPr>
                <w:lang w:val="en"/>
              </w:rPr>
            </w:pPr>
          </w:p>
          <w:p w14:paraId="20A065FC" w14:textId="7113D709" w:rsidR="00635277" w:rsidRDefault="00635277" w:rsidP="00635277">
            <w:pPr>
              <w:pStyle w:val="ListParagraph"/>
              <w:numPr>
                <w:ilvl w:val="0"/>
                <w:numId w:val="4"/>
              </w:numPr>
              <w:jc w:val="both"/>
              <w:rPr>
                <w:lang w:val="en"/>
              </w:rPr>
            </w:pPr>
            <w:r>
              <w:rPr>
                <w:lang w:val="en"/>
              </w:rPr>
              <w:t>Control and extinguish fire</w:t>
            </w:r>
          </w:p>
          <w:p w14:paraId="3405CB4C" w14:textId="77777777" w:rsidR="00635277" w:rsidRDefault="00635277" w:rsidP="00635277">
            <w:pPr>
              <w:pStyle w:val="ListParagraph"/>
              <w:numPr>
                <w:ilvl w:val="0"/>
                <w:numId w:val="8"/>
              </w:numPr>
              <w:ind w:left="714" w:hanging="357"/>
              <w:jc w:val="both"/>
              <w:rPr>
                <w:lang w:val="en"/>
              </w:rPr>
            </w:pPr>
            <w:r w:rsidRPr="008A6FE3">
              <w:rPr>
                <w:lang w:val="en"/>
              </w:rPr>
              <w:t>Early application of water to control fire growth</w:t>
            </w:r>
          </w:p>
          <w:p w14:paraId="5D54F8B3" w14:textId="77777777" w:rsidR="00635277" w:rsidRDefault="00635277" w:rsidP="00635277">
            <w:pPr>
              <w:pStyle w:val="ListParagraph"/>
              <w:numPr>
                <w:ilvl w:val="0"/>
                <w:numId w:val="8"/>
              </w:numPr>
              <w:ind w:left="714" w:hanging="357"/>
              <w:jc w:val="both"/>
              <w:rPr>
                <w:lang w:val="en"/>
              </w:rPr>
            </w:pPr>
            <w:r w:rsidRPr="008A6FE3">
              <w:rPr>
                <w:lang w:val="en"/>
              </w:rPr>
              <w:t>Attack and extinguish the fire</w:t>
            </w:r>
          </w:p>
          <w:p w14:paraId="1FD5DFEB" w14:textId="1EB6F559" w:rsidR="00635277" w:rsidRDefault="00635277" w:rsidP="00635277">
            <w:pPr>
              <w:pStyle w:val="ListParagraph"/>
              <w:numPr>
                <w:ilvl w:val="0"/>
                <w:numId w:val="8"/>
              </w:numPr>
              <w:ind w:left="714" w:hanging="357"/>
              <w:jc w:val="both"/>
              <w:rPr>
                <w:lang w:val="en"/>
              </w:rPr>
            </w:pPr>
            <w:r w:rsidRPr="008A6FE3">
              <w:rPr>
                <w:lang w:val="en"/>
              </w:rPr>
              <w:t>Contain the fire and defend protected routes</w:t>
            </w:r>
          </w:p>
          <w:p w14:paraId="498AE277" w14:textId="77777777" w:rsidR="00D4027B" w:rsidRDefault="00D4027B" w:rsidP="00D4027B">
            <w:pPr>
              <w:pStyle w:val="ListParagraph"/>
              <w:numPr>
                <w:ilvl w:val="0"/>
                <w:numId w:val="8"/>
              </w:numPr>
              <w:ind w:left="714" w:hanging="357"/>
              <w:jc w:val="both"/>
              <w:rPr>
                <w:lang w:val="en"/>
              </w:rPr>
            </w:pPr>
            <w:r w:rsidRPr="008A6FE3">
              <w:rPr>
                <w:lang w:val="en"/>
              </w:rPr>
              <w:t>Placement of safety officers (external and on protected routes)</w:t>
            </w:r>
          </w:p>
          <w:p w14:paraId="212D63EA" w14:textId="76DCAA38" w:rsidR="00635277" w:rsidRDefault="00635277" w:rsidP="00635277">
            <w:pPr>
              <w:pStyle w:val="ListParagraph"/>
              <w:numPr>
                <w:ilvl w:val="0"/>
                <w:numId w:val="8"/>
              </w:numPr>
              <w:ind w:left="714" w:hanging="357"/>
              <w:jc w:val="both"/>
              <w:rPr>
                <w:lang w:val="en"/>
              </w:rPr>
            </w:pPr>
            <w:r w:rsidRPr="008A6FE3">
              <w:rPr>
                <w:lang w:val="en"/>
              </w:rPr>
              <w:t>Consider hidden fire spread</w:t>
            </w:r>
          </w:p>
          <w:p w14:paraId="44C74506" w14:textId="7F9B718C" w:rsidR="00D4027B" w:rsidRDefault="00D4027B" w:rsidP="00D4027B">
            <w:pPr>
              <w:jc w:val="both"/>
              <w:rPr>
                <w:lang w:val="en"/>
              </w:rPr>
            </w:pPr>
          </w:p>
          <w:p w14:paraId="095FFE1A" w14:textId="78C0F0E8" w:rsidR="00D4027B" w:rsidRPr="00D4027B" w:rsidRDefault="00D4027B" w:rsidP="00D4027B">
            <w:pPr>
              <w:numPr>
                <w:ilvl w:val="0"/>
                <w:numId w:val="4"/>
              </w:numPr>
              <w:jc w:val="both"/>
              <w:rPr>
                <w:lang w:val="en"/>
              </w:rPr>
            </w:pPr>
            <w:r>
              <w:rPr>
                <w:lang w:val="en"/>
              </w:rPr>
              <w:t>Protect and secure evacuation routes</w:t>
            </w:r>
          </w:p>
          <w:p w14:paraId="03E54197" w14:textId="77777777" w:rsidR="00D4027B" w:rsidRPr="00D4027B" w:rsidRDefault="00D4027B" w:rsidP="00D4027B">
            <w:pPr>
              <w:pStyle w:val="ListParagraph"/>
              <w:numPr>
                <w:ilvl w:val="0"/>
                <w:numId w:val="8"/>
              </w:numPr>
              <w:rPr>
                <w:lang w:val="en"/>
              </w:rPr>
            </w:pPr>
            <w:r w:rsidRPr="00D4027B">
              <w:rPr>
                <w:lang w:val="en"/>
              </w:rPr>
              <w:t>Deploy stairwell protection teams with gas detectors for early warning of smoke</w:t>
            </w:r>
          </w:p>
          <w:p w14:paraId="3EEB9889" w14:textId="77777777" w:rsidR="00D4027B" w:rsidRDefault="00D4027B" w:rsidP="00D4027B">
            <w:pPr>
              <w:pStyle w:val="ListParagraph"/>
              <w:numPr>
                <w:ilvl w:val="0"/>
                <w:numId w:val="8"/>
              </w:numPr>
              <w:ind w:left="714" w:hanging="357"/>
              <w:jc w:val="both"/>
              <w:rPr>
                <w:lang w:val="en"/>
              </w:rPr>
            </w:pPr>
            <w:r w:rsidRPr="008A6FE3">
              <w:rPr>
                <w:lang w:val="en"/>
              </w:rPr>
              <w:t>Deploy portable smoke curtains</w:t>
            </w:r>
          </w:p>
          <w:p w14:paraId="6F479855" w14:textId="11666572" w:rsidR="00D4027B" w:rsidRDefault="00D4027B" w:rsidP="00D4027B">
            <w:pPr>
              <w:pStyle w:val="ListParagraph"/>
              <w:ind w:left="714"/>
              <w:jc w:val="both"/>
              <w:rPr>
                <w:lang w:val="en"/>
              </w:rPr>
            </w:pPr>
          </w:p>
          <w:p w14:paraId="6B0005A5" w14:textId="77777777" w:rsidR="00D4027B" w:rsidRPr="00D4027B" w:rsidRDefault="00D4027B" w:rsidP="00D4027B">
            <w:pPr>
              <w:jc w:val="both"/>
              <w:rPr>
                <w:lang w:val="en"/>
              </w:rPr>
            </w:pPr>
          </w:p>
          <w:p w14:paraId="140B081E" w14:textId="47752B91" w:rsidR="008F2E06" w:rsidRPr="00835758" w:rsidRDefault="008F2E06" w:rsidP="008F2E06">
            <w:pPr>
              <w:rPr>
                <w:rFonts w:cs="Arial"/>
                <w:b/>
                <w:color w:val="FF0000"/>
                <w:szCs w:val="20"/>
              </w:rPr>
            </w:pPr>
          </w:p>
          <w:p w14:paraId="0643349A" w14:textId="77777777" w:rsidR="008F2E06" w:rsidRPr="00835758" w:rsidRDefault="008F2E06" w:rsidP="008F2E06">
            <w:pPr>
              <w:rPr>
                <w:rFonts w:cs="Arial"/>
                <w:b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T</w:t>
            </w:r>
            <w:r w:rsidRPr="00835758">
              <w:rPr>
                <w:rFonts w:cs="Arial"/>
                <w:b/>
                <w:szCs w:val="20"/>
              </w:rPr>
              <w:t>raining</w:t>
            </w:r>
          </w:p>
          <w:p w14:paraId="382605D5" w14:textId="77777777" w:rsidR="008A12D6" w:rsidRPr="008A12D6" w:rsidRDefault="008F2E06" w:rsidP="008A12D6">
            <w:pPr>
              <w:pStyle w:val="ListParagraph"/>
              <w:widowControl w:val="0"/>
              <w:numPr>
                <w:ilvl w:val="0"/>
                <w:numId w:val="4"/>
              </w:numPr>
              <w:rPr>
                <w:rFonts w:cs="Arial"/>
                <w:b/>
                <w:szCs w:val="20"/>
              </w:rPr>
            </w:pPr>
            <w:r>
              <w:t>Buildings over 18 metres</w:t>
            </w:r>
            <w:r w:rsidRPr="00835758">
              <w:t xml:space="preserve"> eLearning packages</w:t>
            </w:r>
            <w:r>
              <w:t xml:space="preserve"> to be</w:t>
            </w:r>
            <w:r w:rsidRPr="00835758">
              <w:t xml:space="preserve"> completed</w:t>
            </w:r>
            <w:r>
              <w:t xml:space="preserve"> by all operational personnel every 6</w:t>
            </w:r>
            <w:r w:rsidRPr="00835758">
              <w:t xml:space="preserve"> months</w:t>
            </w:r>
          </w:p>
          <w:p w14:paraId="326874E2" w14:textId="4D0D1479" w:rsidR="000A0230" w:rsidRPr="008A12D6" w:rsidRDefault="008A12D6" w:rsidP="008A12D6">
            <w:pPr>
              <w:pStyle w:val="ListParagraph"/>
              <w:widowControl w:val="0"/>
              <w:numPr>
                <w:ilvl w:val="0"/>
                <w:numId w:val="4"/>
              </w:numPr>
              <w:rPr>
                <w:rFonts w:cs="Arial"/>
                <w:b/>
                <w:szCs w:val="20"/>
              </w:rPr>
            </w:pPr>
            <w:r>
              <w:t>Firefighting Tactics Guidance</w:t>
            </w:r>
          </w:p>
        </w:tc>
        <w:tc>
          <w:tcPr>
            <w:tcW w:w="406" w:type="dxa"/>
            <w:shd w:val="clear" w:color="auto" w:fill="auto"/>
            <w:vAlign w:val="center"/>
          </w:tcPr>
          <w:p w14:paraId="6C58C396" w14:textId="592410C3" w:rsidR="00DB175F" w:rsidRPr="00DB0795" w:rsidRDefault="00D4027B" w:rsidP="008C6FF0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lastRenderedPageBreak/>
              <w:t>4</w:t>
            </w:r>
          </w:p>
        </w:tc>
        <w:tc>
          <w:tcPr>
            <w:tcW w:w="451" w:type="dxa"/>
            <w:shd w:val="clear" w:color="auto" w:fill="auto"/>
            <w:vAlign w:val="center"/>
          </w:tcPr>
          <w:p w14:paraId="24544841" w14:textId="79825A10" w:rsidR="00DB175F" w:rsidRPr="00DB0795" w:rsidRDefault="00D4027B" w:rsidP="008C6FF0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4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5064BBB5" w14:textId="328B3202" w:rsidR="00DB175F" w:rsidRPr="00DB0795" w:rsidRDefault="00D4027B" w:rsidP="00D4027B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16</w:t>
            </w:r>
          </w:p>
        </w:tc>
        <w:tc>
          <w:tcPr>
            <w:tcW w:w="451" w:type="dxa"/>
            <w:shd w:val="clear" w:color="auto" w:fill="FFC000" w:themeFill="accent4"/>
            <w:textDirection w:val="btLr"/>
          </w:tcPr>
          <w:p w14:paraId="4381DD47" w14:textId="77777777" w:rsidR="00DB175F" w:rsidRPr="00DB0795" w:rsidRDefault="00DB175F" w:rsidP="0058002E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</w:tr>
      <w:tr w:rsidR="00957555" w:rsidRPr="00DB0795" w14:paraId="5A7927C7" w14:textId="77777777" w:rsidTr="00423A47">
        <w:trPr>
          <w:cantSplit/>
          <w:trHeight w:val="1626"/>
        </w:trPr>
        <w:tc>
          <w:tcPr>
            <w:tcW w:w="1577" w:type="dxa"/>
            <w:shd w:val="clear" w:color="auto" w:fill="auto"/>
            <w:vAlign w:val="center"/>
          </w:tcPr>
          <w:p w14:paraId="356BEEBA" w14:textId="7466E752" w:rsidR="00957555" w:rsidRPr="00164D6C" w:rsidRDefault="008F2E06" w:rsidP="00CD6FEC">
            <w:pPr>
              <w:jc w:val="center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lastRenderedPageBreak/>
              <w:t>Smoke Spread</w:t>
            </w:r>
          </w:p>
        </w:tc>
        <w:tc>
          <w:tcPr>
            <w:tcW w:w="1651" w:type="dxa"/>
            <w:shd w:val="clear" w:color="auto" w:fill="auto"/>
            <w:vAlign w:val="center"/>
          </w:tcPr>
          <w:p w14:paraId="5A892083" w14:textId="77777777" w:rsidR="00635277" w:rsidRDefault="00635277" w:rsidP="00635277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RS personnel</w:t>
            </w:r>
          </w:p>
          <w:p w14:paraId="59B119EE" w14:textId="77777777" w:rsidR="00635277" w:rsidRDefault="00635277" w:rsidP="00635277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ther agencies</w:t>
            </w:r>
          </w:p>
          <w:p w14:paraId="7A3C9F37" w14:textId="77777777" w:rsidR="00635277" w:rsidRDefault="00635277" w:rsidP="00635277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ccupants</w:t>
            </w:r>
          </w:p>
          <w:p w14:paraId="2E38E7C5" w14:textId="75C470C4" w:rsidR="00957555" w:rsidRDefault="00635277" w:rsidP="00635277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 </w:t>
            </w:r>
          </w:p>
          <w:p w14:paraId="58202A7C" w14:textId="77777777" w:rsidR="00957555" w:rsidRPr="00DB0795" w:rsidRDefault="00957555" w:rsidP="00957555">
            <w:pPr>
              <w:widowControl w:val="0"/>
              <w:rPr>
                <w:rFonts w:cs="Arial"/>
                <w:szCs w:val="20"/>
              </w:rPr>
            </w:pPr>
          </w:p>
        </w:tc>
        <w:tc>
          <w:tcPr>
            <w:tcW w:w="2907" w:type="dxa"/>
            <w:shd w:val="clear" w:color="auto" w:fill="auto"/>
            <w:vAlign w:val="center"/>
          </w:tcPr>
          <w:p w14:paraId="7FAA7940" w14:textId="336B2F6E" w:rsidR="00957555" w:rsidRDefault="00635277" w:rsidP="00957555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njury or death cause by smoke inhalation</w:t>
            </w:r>
          </w:p>
          <w:p w14:paraId="49FA8269" w14:textId="77777777" w:rsidR="00957555" w:rsidRPr="00DB175F" w:rsidRDefault="00957555" w:rsidP="00957555">
            <w:pPr>
              <w:widowControl w:val="0"/>
              <w:jc w:val="center"/>
              <w:rPr>
                <w:rFonts w:cs="Arial"/>
                <w:szCs w:val="20"/>
              </w:rPr>
            </w:pPr>
          </w:p>
        </w:tc>
        <w:tc>
          <w:tcPr>
            <w:tcW w:w="406" w:type="dxa"/>
            <w:shd w:val="clear" w:color="auto" w:fill="auto"/>
            <w:vAlign w:val="center"/>
          </w:tcPr>
          <w:p w14:paraId="2A69E138" w14:textId="66BF26D1" w:rsidR="00957555" w:rsidRPr="00EB6AE0" w:rsidRDefault="00423A47" w:rsidP="00957555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5</w:t>
            </w:r>
          </w:p>
        </w:tc>
        <w:tc>
          <w:tcPr>
            <w:tcW w:w="449" w:type="dxa"/>
            <w:shd w:val="clear" w:color="auto" w:fill="auto"/>
            <w:vAlign w:val="center"/>
          </w:tcPr>
          <w:p w14:paraId="3AF1EA79" w14:textId="136B2030" w:rsidR="00957555" w:rsidRPr="00DB0795" w:rsidRDefault="00423A47" w:rsidP="00957555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5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6DBD0895" w14:textId="1CFB6CE6" w:rsidR="00957555" w:rsidRPr="00DB0795" w:rsidRDefault="00423A47" w:rsidP="00957555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25</w:t>
            </w:r>
          </w:p>
        </w:tc>
        <w:tc>
          <w:tcPr>
            <w:tcW w:w="420" w:type="dxa"/>
            <w:shd w:val="clear" w:color="auto" w:fill="FF0000"/>
            <w:textDirection w:val="btLr"/>
          </w:tcPr>
          <w:p w14:paraId="07FF3A29" w14:textId="77777777" w:rsidR="00957555" w:rsidRPr="00DB0795" w:rsidRDefault="00957555" w:rsidP="00957555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5889" w:type="dxa"/>
            <w:shd w:val="clear" w:color="auto" w:fill="auto"/>
          </w:tcPr>
          <w:p w14:paraId="5A798085" w14:textId="77777777" w:rsidR="00635277" w:rsidRPr="00835758" w:rsidRDefault="00635277" w:rsidP="00635277">
            <w:pPr>
              <w:widowControl w:val="0"/>
              <w:rPr>
                <w:rFonts w:cs="Arial"/>
                <w:b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K</w:t>
            </w:r>
            <w:r w:rsidRPr="00835758">
              <w:rPr>
                <w:rFonts w:cs="Arial"/>
                <w:b/>
                <w:szCs w:val="20"/>
              </w:rPr>
              <w:t>nowledge</w:t>
            </w:r>
          </w:p>
          <w:p w14:paraId="02445379" w14:textId="77777777" w:rsidR="00635277" w:rsidRDefault="00635277" w:rsidP="00635277">
            <w:pPr>
              <w:pStyle w:val="BulletList"/>
              <w:framePr w:hSpace="0" w:wrap="auto" w:vAnchor="margin" w:yAlign="inline"/>
              <w:numPr>
                <w:ilvl w:val="0"/>
                <w:numId w:val="4"/>
              </w:numPr>
              <w:suppressOverlap w:val="0"/>
            </w:pPr>
            <w:r>
              <w:t>Buildings over 18 metres</w:t>
            </w:r>
            <w:r w:rsidRPr="00835758">
              <w:t xml:space="preserve"> S</w:t>
            </w:r>
            <w:r>
              <w:t>tandard Operating Procedure (S</w:t>
            </w:r>
            <w:r w:rsidRPr="00835758">
              <w:t>OP</w:t>
            </w:r>
            <w:r>
              <w:t>)</w:t>
            </w:r>
            <w:r w:rsidRPr="00835758">
              <w:t xml:space="preserve"> and SOP Action Card</w:t>
            </w:r>
          </w:p>
          <w:p w14:paraId="124304AE" w14:textId="77777777" w:rsidR="00635277" w:rsidRDefault="00635277" w:rsidP="00635277">
            <w:pPr>
              <w:pStyle w:val="BulletList"/>
              <w:framePr w:hSpace="0" w:wrap="auto" w:vAnchor="margin" w:yAlign="inline"/>
              <w:numPr>
                <w:ilvl w:val="0"/>
                <w:numId w:val="4"/>
              </w:numPr>
              <w:suppressOverlap w:val="0"/>
            </w:pPr>
            <w:r>
              <w:t>7.2(d) and Site Specific Risk Information (SSRI)</w:t>
            </w:r>
          </w:p>
          <w:p w14:paraId="301731C6" w14:textId="77777777" w:rsidR="00635277" w:rsidRPr="00171904" w:rsidRDefault="00635277" w:rsidP="00635277">
            <w:pPr>
              <w:widowControl w:val="0"/>
              <w:rPr>
                <w:rFonts w:cs="Arial"/>
                <w:szCs w:val="20"/>
              </w:rPr>
            </w:pPr>
          </w:p>
          <w:p w14:paraId="04DD4A02" w14:textId="77777777" w:rsidR="00635277" w:rsidRPr="00835758" w:rsidRDefault="00635277" w:rsidP="00635277">
            <w:pPr>
              <w:rPr>
                <w:rFonts w:cs="Arial"/>
                <w:b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E</w:t>
            </w:r>
            <w:r w:rsidRPr="00835758">
              <w:rPr>
                <w:rFonts w:cs="Arial"/>
                <w:b/>
                <w:szCs w:val="20"/>
              </w:rPr>
              <w:t>quipment</w:t>
            </w:r>
          </w:p>
          <w:p w14:paraId="386CD05F" w14:textId="77777777" w:rsidR="00635277" w:rsidRDefault="00635277" w:rsidP="00635277">
            <w:pPr>
              <w:pStyle w:val="BulletList"/>
              <w:framePr w:hSpace="0" w:wrap="auto" w:vAnchor="margin" w:yAlign="inline"/>
              <w:numPr>
                <w:ilvl w:val="0"/>
                <w:numId w:val="4"/>
              </w:numPr>
              <w:suppressOverlap w:val="0"/>
            </w:pPr>
            <w:r w:rsidRPr="00706BF9">
              <w:t>Full firefighting kit including mid layer and outer layer jacket, over trousers, fire boots, flash hood, BA gloves and helmet</w:t>
            </w:r>
          </w:p>
          <w:p w14:paraId="4BC14B77" w14:textId="77777777" w:rsidR="0083512B" w:rsidRDefault="0083512B" w:rsidP="0083512B">
            <w:pPr>
              <w:pStyle w:val="ListParagraph"/>
              <w:numPr>
                <w:ilvl w:val="0"/>
                <w:numId w:val="4"/>
              </w:numPr>
              <w:jc w:val="both"/>
              <w:rPr>
                <w:lang w:val="en"/>
              </w:rPr>
            </w:pPr>
            <w:r>
              <w:rPr>
                <w:lang w:val="en"/>
              </w:rPr>
              <w:t>Deploy personnel in BA when operating above the Bridgehead</w:t>
            </w:r>
          </w:p>
          <w:p w14:paraId="49A819B9" w14:textId="77777777" w:rsidR="00635277" w:rsidRDefault="00635277" w:rsidP="00635277">
            <w:pPr>
              <w:pStyle w:val="BulletList"/>
              <w:framePr w:hSpace="0" w:wrap="auto" w:vAnchor="margin" w:yAlign="inline"/>
              <w:numPr>
                <w:ilvl w:val="0"/>
                <w:numId w:val="0"/>
              </w:numPr>
              <w:ind w:left="360" w:hanging="360"/>
              <w:suppressOverlap w:val="0"/>
            </w:pPr>
          </w:p>
          <w:p w14:paraId="25EDC11E" w14:textId="78D0BEB9" w:rsidR="00635277" w:rsidRPr="00635277" w:rsidRDefault="00635277" w:rsidP="00635277">
            <w:pPr>
              <w:rPr>
                <w:rFonts w:cs="Arial"/>
                <w:b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P</w:t>
            </w:r>
            <w:r w:rsidRPr="00835758">
              <w:rPr>
                <w:rFonts w:cs="Arial"/>
                <w:b/>
                <w:szCs w:val="20"/>
              </w:rPr>
              <w:t>rocedures</w:t>
            </w:r>
          </w:p>
          <w:p w14:paraId="7A46E9E5" w14:textId="77777777" w:rsidR="0083512B" w:rsidRPr="0083512B" w:rsidRDefault="0083512B" w:rsidP="0083512B">
            <w:pPr>
              <w:pStyle w:val="ListParagraph"/>
              <w:numPr>
                <w:ilvl w:val="0"/>
                <w:numId w:val="10"/>
              </w:numPr>
              <w:ind w:left="357" w:hanging="357"/>
              <w:rPr>
                <w:lang w:val="en"/>
              </w:rPr>
            </w:pPr>
            <w:r w:rsidRPr="0083512B">
              <w:rPr>
                <w:lang w:val="en"/>
              </w:rPr>
              <w:t>Consider early evacuation if there are large volumes of smoke with the potential to affect other residents</w:t>
            </w:r>
          </w:p>
          <w:p w14:paraId="0D87F619" w14:textId="77777777" w:rsidR="0083512B" w:rsidRPr="0083512B" w:rsidRDefault="0083512B" w:rsidP="0083512B">
            <w:pPr>
              <w:pStyle w:val="ListParagraph"/>
              <w:numPr>
                <w:ilvl w:val="0"/>
                <w:numId w:val="10"/>
              </w:numPr>
              <w:ind w:left="357" w:hanging="357"/>
              <w:rPr>
                <w:lang w:val="en"/>
              </w:rPr>
            </w:pPr>
            <w:r w:rsidRPr="0083512B">
              <w:rPr>
                <w:lang w:val="en"/>
              </w:rPr>
              <w:t>OIS SSRI and high rise initial considerations</w:t>
            </w:r>
          </w:p>
          <w:p w14:paraId="33F8D2F5" w14:textId="77777777" w:rsidR="0083512B" w:rsidRPr="0083512B" w:rsidRDefault="0083512B" w:rsidP="0083512B">
            <w:pPr>
              <w:pStyle w:val="ListParagraph"/>
              <w:numPr>
                <w:ilvl w:val="0"/>
                <w:numId w:val="10"/>
              </w:numPr>
              <w:ind w:left="357" w:hanging="357"/>
              <w:rPr>
                <w:lang w:val="en"/>
              </w:rPr>
            </w:pPr>
            <w:r w:rsidRPr="0083512B">
              <w:rPr>
                <w:lang w:val="en"/>
              </w:rPr>
              <w:t>Question occupants, staff and witnesses</w:t>
            </w:r>
          </w:p>
          <w:p w14:paraId="6BC1CB7B" w14:textId="77777777" w:rsidR="0083512B" w:rsidRPr="0083512B" w:rsidRDefault="0083512B" w:rsidP="0083512B">
            <w:pPr>
              <w:pStyle w:val="ListParagraph"/>
              <w:numPr>
                <w:ilvl w:val="0"/>
                <w:numId w:val="10"/>
              </w:numPr>
              <w:ind w:left="357" w:hanging="357"/>
              <w:rPr>
                <w:lang w:val="en"/>
              </w:rPr>
            </w:pPr>
            <w:r w:rsidRPr="0083512B">
              <w:rPr>
                <w:lang w:val="en"/>
              </w:rPr>
              <w:t>Review alarm indicator panels and zone maps</w:t>
            </w:r>
          </w:p>
          <w:p w14:paraId="04A81CA8" w14:textId="77777777" w:rsidR="0083512B" w:rsidRPr="0083512B" w:rsidRDefault="0083512B" w:rsidP="0083512B">
            <w:pPr>
              <w:pStyle w:val="ListParagraph"/>
              <w:numPr>
                <w:ilvl w:val="0"/>
                <w:numId w:val="10"/>
              </w:numPr>
              <w:ind w:left="357" w:hanging="357"/>
              <w:rPr>
                <w:lang w:val="en"/>
              </w:rPr>
            </w:pPr>
            <w:r w:rsidRPr="0083512B">
              <w:rPr>
                <w:lang w:val="en"/>
              </w:rPr>
              <w:t>Internal scene survey with TIC</w:t>
            </w:r>
          </w:p>
          <w:p w14:paraId="40600CF5" w14:textId="77777777" w:rsidR="0083512B" w:rsidRPr="0083512B" w:rsidRDefault="0083512B" w:rsidP="0083512B">
            <w:pPr>
              <w:pStyle w:val="ListParagraph"/>
              <w:numPr>
                <w:ilvl w:val="0"/>
                <w:numId w:val="10"/>
              </w:numPr>
              <w:ind w:left="357" w:hanging="357"/>
              <w:rPr>
                <w:lang w:val="en"/>
              </w:rPr>
            </w:pPr>
            <w:r w:rsidRPr="0083512B">
              <w:rPr>
                <w:lang w:val="en"/>
              </w:rPr>
              <w:t>External scene survey with TIC</w:t>
            </w:r>
          </w:p>
          <w:p w14:paraId="3FDDE81F" w14:textId="77777777" w:rsidR="0083512B" w:rsidRPr="0083512B" w:rsidRDefault="0083512B" w:rsidP="0083512B">
            <w:pPr>
              <w:pStyle w:val="ListParagraph"/>
              <w:numPr>
                <w:ilvl w:val="0"/>
                <w:numId w:val="10"/>
              </w:numPr>
              <w:ind w:left="357" w:hanging="357"/>
              <w:rPr>
                <w:lang w:val="en"/>
              </w:rPr>
            </w:pPr>
            <w:r w:rsidRPr="0083512B">
              <w:rPr>
                <w:lang w:val="en"/>
              </w:rPr>
              <w:t>Identify all areas affected by smoke or gases (use gas monitor)</w:t>
            </w:r>
          </w:p>
          <w:p w14:paraId="3F1ED44A" w14:textId="77777777" w:rsidR="00581189" w:rsidRPr="0083512B" w:rsidRDefault="0083512B" w:rsidP="0083512B">
            <w:pPr>
              <w:pStyle w:val="ListParagraph"/>
              <w:numPr>
                <w:ilvl w:val="0"/>
                <w:numId w:val="10"/>
              </w:numPr>
              <w:ind w:left="357" w:hanging="357"/>
              <w:rPr>
                <w:lang w:val="en"/>
              </w:rPr>
            </w:pPr>
            <w:r w:rsidRPr="0083512B">
              <w:rPr>
                <w:lang w:val="en"/>
              </w:rPr>
              <w:t>Protect and secure the evacuation routes</w:t>
            </w:r>
          </w:p>
          <w:p w14:paraId="1CC2EB5C" w14:textId="77777777" w:rsidR="0083512B" w:rsidRPr="0083512B" w:rsidRDefault="0083512B" w:rsidP="0083512B">
            <w:pPr>
              <w:pStyle w:val="ListParagraph"/>
              <w:numPr>
                <w:ilvl w:val="0"/>
                <w:numId w:val="10"/>
              </w:numPr>
              <w:ind w:left="357" w:hanging="357"/>
              <w:rPr>
                <w:lang w:val="en"/>
              </w:rPr>
            </w:pPr>
            <w:r w:rsidRPr="0083512B">
              <w:rPr>
                <w:lang w:val="en"/>
              </w:rPr>
              <w:t xml:space="preserve">Contain the smoke </w:t>
            </w:r>
          </w:p>
          <w:p w14:paraId="7CCBDF0B" w14:textId="77777777" w:rsidR="0083512B" w:rsidRPr="0083512B" w:rsidRDefault="0083512B" w:rsidP="0083512B">
            <w:pPr>
              <w:pStyle w:val="ListParagraph"/>
              <w:numPr>
                <w:ilvl w:val="0"/>
                <w:numId w:val="10"/>
              </w:numPr>
              <w:ind w:left="357" w:hanging="357"/>
              <w:rPr>
                <w:lang w:val="en"/>
              </w:rPr>
            </w:pPr>
            <w:r w:rsidRPr="0083512B">
              <w:rPr>
                <w:lang w:val="en"/>
              </w:rPr>
              <w:t>Deploy portable smoke curtains to control smoke spread during operations</w:t>
            </w:r>
          </w:p>
          <w:p w14:paraId="343892CC" w14:textId="77777777" w:rsidR="000A3506" w:rsidRPr="0083512B" w:rsidRDefault="00F96DE3" w:rsidP="0083512B">
            <w:pPr>
              <w:pStyle w:val="ListParagraph"/>
              <w:numPr>
                <w:ilvl w:val="0"/>
                <w:numId w:val="10"/>
              </w:numPr>
              <w:ind w:left="357" w:hanging="357"/>
              <w:rPr>
                <w:lang w:val="en"/>
              </w:rPr>
            </w:pPr>
            <w:r w:rsidRPr="0083512B">
              <w:rPr>
                <w:lang w:val="en"/>
              </w:rPr>
              <w:lastRenderedPageBreak/>
              <w:t>Deploy stairwell protection teams with gas detectors for early warning of smoke</w:t>
            </w:r>
          </w:p>
          <w:p w14:paraId="796461DD" w14:textId="77777777" w:rsidR="0083512B" w:rsidRPr="0083512B" w:rsidRDefault="0083512B" w:rsidP="0083512B">
            <w:pPr>
              <w:pStyle w:val="ListParagraph"/>
              <w:numPr>
                <w:ilvl w:val="0"/>
                <w:numId w:val="10"/>
              </w:numPr>
              <w:ind w:left="357" w:hanging="357"/>
              <w:rPr>
                <w:lang w:val="en"/>
              </w:rPr>
            </w:pPr>
            <w:r w:rsidRPr="0083512B">
              <w:rPr>
                <w:lang w:val="en"/>
              </w:rPr>
              <w:t xml:space="preserve"> Consider the benefit of automatic / manual smoke control equipment</w:t>
            </w:r>
          </w:p>
          <w:p w14:paraId="1B0B5F9C" w14:textId="77777777" w:rsidR="0083512B" w:rsidRPr="0083512B" w:rsidRDefault="0083512B" w:rsidP="0083512B">
            <w:pPr>
              <w:pStyle w:val="ListParagraph"/>
              <w:numPr>
                <w:ilvl w:val="0"/>
                <w:numId w:val="10"/>
              </w:numPr>
              <w:ind w:left="357" w:hanging="357"/>
              <w:rPr>
                <w:lang w:val="en"/>
              </w:rPr>
            </w:pPr>
            <w:r w:rsidRPr="0083512B">
              <w:rPr>
                <w:lang w:val="en"/>
              </w:rPr>
              <w:t>Consider hidden smoke spread</w:t>
            </w:r>
          </w:p>
          <w:p w14:paraId="1E5FB51F" w14:textId="77777777" w:rsidR="000A3506" w:rsidRPr="0083512B" w:rsidRDefault="0083512B" w:rsidP="0083512B">
            <w:pPr>
              <w:pStyle w:val="ListParagraph"/>
              <w:numPr>
                <w:ilvl w:val="0"/>
                <w:numId w:val="10"/>
              </w:numPr>
              <w:ind w:left="357" w:hanging="357"/>
              <w:rPr>
                <w:lang w:val="en"/>
              </w:rPr>
            </w:pPr>
            <w:r w:rsidRPr="0083512B">
              <w:rPr>
                <w:lang w:val="en"/>
              </w:rPr>
              <w:t>Deploy smoke hoods for use by occupants when evacuating</w:t>
            </w:r>
          </w:p>
          <w:p w14:paraId="31C64767" w14:textId="58B42ABF" w:rsidR="00635277" w:rsidRPr="00835758" w:rsidRDefault="0083512B" w:rsidP="0083512B">
            <w:pPr>
              <w:rPr>
                <w:rFonts w:cs="Arial"/>
                <w:b/>
                <w:color w:val="FF0000"/>
                <w:szCs w:val="20"/>
              </w:rPr>
            </w:pPr>
            <w:r w:rsidRPr="0083512B">
              <w:rPr>
                <w:b/>
              </w:rPr>
              <w:t xml:space="preserve"> </w:t>
            </w:r>
          </w:p>
          <w:p w14:paraId="1EAE08CC" w14:textId="77777777" w:rsidR="00635277" w:rsidRPr="00835758" w:rsidRDefault="00635277" w:rsidP="00635277">
            <w:pPr>
              <w:rPr>
                <w:rFonts w:cs="Arial"/>
                <w:b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T</w:t>
            </w:r>
            <w:r w:rsidRPr="00835758">
              <w:rPr>
                <w:rFonts w:cs="Arial"/>
                <w:b/>
                <w:szCs w:val="20"/>
              </w:rPr>
              <w:t>raining</w:t>
            </w:r>
          </w:p>
          <w:p w14:paraId="7E2E1ACC" w14:textId="77777777" w:rsidR="00635277" w:rsidRPr="00F53A28" w:rsidRDefault="00635277" w:rsidP="00F53A28">
            <w:pPr>
              <w:pStyle w:val="BulletList"/>
              <w:framePr w:hSpace="0" w:wrap="auto" w:vAnchor="margin" w:yAlign="inline"/>
              <w:numPr>
                <w:ilvl w:val="0"/>
                <w:numId w:val="20"/>
              </w:numPr>
              <w:suppressOverlap w:val="0"/>
              <w:rPr>
                <w:b/>
                <w:szCs w:val="20"/>
              </w:rPr>
            </w:pPr>
            <w:r>
              <w:t>Buildings over 18 metres</w:t>
            </w:r>
            <w:r w:rsidRPr="00835758">
              <w:t xml:space="preserve"> eLearning packages</w:t>
            </w:r>
            <w:r>
              <w:t xml:space="preserve"> to be</w:t>
            </w:r>
            <w:r w:rsidRPr="00835758">
              <w:t xml:space="preserve"> completed</w:t>
            </w:r>
            <w:r>
              <w:t xml:space="preserve"> by all operational personnel every 6</w:t>
            </w:r>
            <w:r w:rsidRPr="00835758">
              <w:t xml:space="preserve"> months</w:t>
            </w:r>
          </w:p>
          <w:p w14:paraId="228CED8B" w14:textId="6F8C6D6B" w:rsidR="00F53A28" w:rsidRPr="000A0230" w:rsidRDefault="00F53A28" w:rsidP="00F53A28">
            <w:pPr>
              <w:pStyle w:val="BulletList"/>
              <w:framePr w:hSpace="0" w:wrap="auto" w:vAnchor="margin" w:yAlign="inline"/>
              <w:numPr>
                <w:ilvl w:val="0"/>
                <w:numId w:val="20"/>
              </w:numPr>
              <w:suppressOverlap w:val="0"/>
              <w:rPr>
                <w:b/>
                <w:szCs w:val="20"/>
              </w:rPr>
            </w:pPr>
            <w:r>
              <w:t>Fire Science Guidance</w:t>
            </w:r>
          </w:p>
        </w:tc>
        <w:tc>
          <w:tcPr>
            <w:tcW w:w="406" w:type="dxa"/>
            <w:shd w:val="clear" w:color="auto" w:fill="auto"/>
            <w:vAlign w:val="center"/>
          </w:tcPr>
          <w:p w14:paraId="1381C444" w14:textId="16C4B9C9" w:rsidR="00957555" w:rsidRDefault="00423A47" w:rsidP="00957555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lastRenderedPageBreak/>
              <w:t>4</w:t>
            </w:r>
          </w:p>
        </w:tc>
        <w:tc>
          <w:tcPr>
            <w:tcW w:w="451" w:type="dxa"/>
            <w:shd w:val="clear" w:color="auto" w:fill="auto"/>
            <w:vAlign w:val="center"/>
          </w:tcPr>
          <w:p w14:paraId="74532537" w14:textId="3ED71655" w:rsidR="00957555" w:rsidRDefault="00423A47" w:rsidP="00957555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4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34C797E2" w14:textId="133D7125" w:rsidR="00957555" w:rsidRDefault="00423A47" w:rsidP="00957555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16</w:t>
            </w:r>
          </w:p>
        </w:tc>
        <w:tc>
          <w:tcPr>
            <w:tcW w:w="451" w:type="dxa"/>
            <w:shd w:val="clear" w:color="auto" w:fill="FFC000" w:themeFill="accent4"/>
            <w:textDirection w:val="btLr"/>
          </w:tcPr>
          <w:p w14:paraId="681A77F7" w14:textId="77777777" w:rsidR="00957555" w:rsidRDefault="00957555" w:rsidP="00957555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</w:tr>
      <w:tr w:rsidR="00957555" w:rsidRPr="00DB0795" w14:paraId="6196ABF3" w14:textId="77777777" w:rsidTr="008B1611">
        <w:trPr>
          <w:cantSplit/>
          <w:trHeight w:val="1626"/>
        </w:trPr>
        <w:tc>
          <w:tcPr>
            <w:tcW w:w="1577" w:type="dxa"/>
            <w:shd w:val="clear" w:color="auto" w:fill="auto"/>
            <w:vAlign w:val="center"/>
          </w:tcPr>
          <w:p w14:paraId="74F7F074" w14:textId="44FF8D18" w:rsidR="00957555" w:rsidRPr="00164D6C" w:rsidRDefault="00A50838" w:rsidP="00611BE3">
            <w:pPr>
              <w:jc w:val="center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Unstable Structure</w:t>
            </w:r>
          </w:p>
        </w:tc>
        <w:tc>
          <w:tcPr>
            <w:tcW w:w="1651" w:type="dxa"/>
            <w:shd w:val="clear" w:color="auto" w:fill="auto"/>
            <w:vAlign w:val="center"/>
          </w:tcPr>
          <w:p w14:paraId="582EF5BC" w14:textId="77777777" w:rsidR="00A50838" w:rsidRDefault="00A50838" w:rsidP="00A50838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RS personnel</w:t>
            </w:r>
          </w:p>
          <w:p w14:paraId="1C961EF7" w14:textId="77777777" w:rsidR="00A50838" w:rsidRDefault="00A50838" w:rsidP="00A50838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ther agencies</w:t>
            </w:r>
          </w:p>
          <w:p w14:paraId="462EB243" w14:textId="77777777" w:rsidR="00A50838" w:rsidRDefault="00A50838" w:rsidP="00A50838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ccupants</w:t>
            </w:r>
          </w:p>
          <w:p w14:paraId="1AF12D9B" w14:textId="77777777" w:rsidR="00957555" w:rsidRPr="00DB0795" w:rsidRDefault="00957555" w:rsidP="00957555">
            <w:pPr>
              <w:widowControl w:val="0"/>
              <w:rPr>
                <w:rFonts w:cs="Arial"/>
                <w:szCs w:val="20"/>
              </w:rPr>
            </w:pPr>
          </w:p>
        </w:tc>
        <w:tc>
          <w:tcPr>
            <w:tcW w:w="2907" w:type="dxa"/>
            <w:shd w:val="clear" w:color="auto" w:fill="auto"/>
            <w:vAlign w:val="center"/>
          </w:tcPr>
          <w:p w14:paraId="7A99D3A4" w14:textId="2940622F" w:rsidR="00957555" w:rsidRDefault="00FB2875" w:rsidP="00957555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njury or death caused by collapsed structures or falling masonry / structural elements</w:t>
            </w:r>
          </w:p>
          <w:p w14:paraId="7A593D06" w14:textId="77777777" w:rsidR="00957555" w:rsidRPr="00DB175F" w:rsidRDefault="00957555" w:rsidP="00957555">
            <w:pPr>
              <w:widowControl w:val="0"/>
              <w:jc w:val="center"/>
              <w:rPr>
                <w:rFonts w:cs="Arial"/>
                <w:szCs w:val="20"/>
              </w:rPr>
            </w:pPr>
          </w:p>
        </w:tc>
        <w:tc>
          <w:tcPr>
            <w:tcW w:w="406" w:type="dxa"/>
            <w:shd w:val="clear" w:color="auto" w:fill="auto"/>
            <w:vAlign w:val="center"/>
          </w:tcPr>
          <w:p w14:paraId="4C871886" w14:textId="2616CAF7" w:rsidR="00957555" w:rsidRPr="00EB6AE0" w:rsidRDefault="008B1611" w:rsidP="00957555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3</w:t>
            </w:r>
          </w:p>
        </w:tc>
        <w:tc>
          <w:tcPr>
            <w:tcW w:w="449" w:type="dxa"/>
            <w:shd w:val="clear" w:color="auto" w:fill="auto"/>
            <w:vAlign w:val="center"/>
          </w:tcPr>
          <w:p w14:paraId="75C4A491" w14:textId="7F0FEBF0" w:rsidR="00957555" w:rsidRPr="00DB0795" w:rsidRDefault="008B1611" w:rsidP="00957555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5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13EA515B" w14:textId="47F5A12B" w:rsidR="00957555" w:rsidRPr="00DB0795" w:rsidRDefault="008B1611" w:rsidP="00957555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15</w:t>
            </w:r>
          </w:p>
        </w:tc>
        <w:tc>
          <w:tcPr>
            <w:tcW w:w="420" w:type="dxa"/>
            <w:shd w:val="clear" w:color="auto" w:fill="FFC000" w:themeFill="accent4"/>
            <w:textDirection w:val="btLr"/>
          </w:tcPr>
          <w:p w14:paraId="1F3FBB25" w14:textId="77777777" w:rsidR="00957555" w:rsidRPr="00DB0795" w:rsidRDefault="00957555" w:rsidP="00957555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5889" w:type="dxa"/>
            <w:shd w:val="clear" w:color="auto" w:fill="auto"/>
          </w:tcPr>
          <w:p w14:paraId="46C3EF6C" w14:textId="77777777" w:rsidR="00FB2875" w:rsidRPr="00835758" w:rsidRDefault="00FB2875" w:rsidP="00FB2875">
            <w:pPr>
              <w:widowControl w:val="0"/>
              <w:rPr>
                <w:rFonts w:cs="Arial"/>
                <w:b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K</w:t>
            </w:r>
            <w:r w:rsidRPr="00835758">
              <w:rPr>
                <w:rFonts w:cs="Arial"/>
                <w:b/>
                <w:szCs w:val="20"/>
              </w:rPr>
              <w:t>nowledge</w:t>
            </w:r>
          </w:p>
          <w:p w14:paraId="65C4E13E" w14:textId="77777777" w:rsidR="00FB2875" w:rsidRDefault="00FB2875" w:rsidP="00FB2875">
            <w:pPr>
              <w:pStyle w:val="BulletList"/>
              <w:framePr w:hSpace="0" w:wrap="auto" w:vAnchor="margin" w:yAlign="inline"/>
              <w:suppressOverlap w:val="0"/>
            </w:pPr>
            <w:r>
              <w:t>Buildings over 18 metres</w:t>
            </w:r>
            <w:r w:rsidRPr="00835758">
              <w:t xml:space="preserve"> S</w:t>
            </w:r>
            <w:r>
              <w:t>tandard Operating Procedure (S</w:t>
            </w:r>
            <w:r w:rsidRPr="00835758">
              <w:t>OP</w:t>
            </w:r>
            <w:r>
              <w:t>)</w:t>
            </w:r>
            <w:r w:rsidRPr="00835758">
              <w:t xml:space="preserve"> and SOP Action Card</w:t>
            </w:r>
          </w:p>
          <w:p w14:paraId="4D01EDA6" w14:textId="77777777" w:rsidR="00FB2875" w:rsidRDefault="00FB2875" w:rsidP="00FB2875">
            <w:pPr>
              <w:pStyle w:val="BulletList"/>
              <w:framePr w:hSpace="0" w:wrap="auto" w:vAnchor="margin" w:yAlign="inline"/>
              <w:suppressOverlap w:val="0"/>
            </w:pPr>
            <w:r>
              <w:t>7.2(d) and Site Specific Risk Information (SSRI)</w:t>
            </w:r>
          </w:p>
          <w:p w14:paraId="5E06E93F" w14:textId="77777777" w:rsidR="00FB2875" w:rsidRPr="00171904" w:rsidRDefault="00FB2875" w:rsidP="00FB2875">
            <w:pPr>
              <w:widowControl w:val="0"/>
              <w:rPr>
                <w:rFonts w:cs="Arial"/>
                <w:szCs w:val="20"/>
              </w:rPr>
            </w:pPr>
          </w:p>
          <w:p w14:paraId="4A2EFDF6" w14:textId="77777777" w:rsidR="00FB2875" w:rsidRPr="00835758" w:rsidRDefault="00FB2875" w:rsidP="00FB2875">
            <w:pPr>
              <w:rPr>
                <w:rFonts w:cs="Arial"/>
                <w:b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E</w:t>
            </w:r>
            <w:r w:rsidRPr="00835758">
              <w:rPr>
                <w:rFonts w:cs="Arial"/>
                <w:b/>
                <w:szCs w:val="20"/>
              </w:rPr>
              <w:t>quipment</w:t>
            </w:r>
          </w:p>
          <w:p w14:paraId="1C6A44DD" w14:textId="77777777" w:rsidR="00FB2875" w:rsidRPr="00FB2875" w:rsidRDefault="00FB2875" w:rsidP="00FB2875">
            <w:pPr>
              <w:pStyle w:val="BulletList"/>
              <w:framePr w:hSpace="0" w:wrap="auto" w:vAnchor="margin" w:yAlign="inline"/>
              <w:suppressOverlap w:val="0"/>
              <w:rPr>
                <w:b/>
                <w:color w:val="FF0000"/>
                <w:szCs w:val="20"/>
              </w:rPr>
            </w:pPr>
            <w:r w:rsidRPr="00706BF9">
              <w:t>Full firefighting kit including mid layer and outer layer ja</w:t>
            </w:r>
            <w:r>
              <w:t>cket, over trousers, fire boots</w:t>
            </w:r>
          </w:p>
          <w:p w14:paraId="7451AF9A" w14:textId="5F8F6D8B" w:rsidR="00957555" w:rsidRDefault="00FB2875" w:rsidP="00FB2875">
            <w:pPr>
              <w:pStyle w:val="BulletList"/>
              <w:framePr w:hSpace="0" w:wrap="auto" w:vAnchor="margin" w:yAlign="inline"/>
              <w:numPr>
                <w:ilvl w:val="0"/>
                <w:numId w:val="0"/>
              </w:numPr>
              <w:ind w:left="360"/>
              <w:suppressOverlap w:val="0"/>
              <w:rPr>
                <w:b/>
                <w:color w:val="FF0000"/>
                <w:szCs w:val="20"/>
              </w:rPr>
            </w:pPr>
            <w:r>
              <w:rPr>
                <w:b/>
                <w:color w:val="FF0000"/>
                <w:szCs w:val="20"/>
              </w:rPr>
              <w:t xml:space="preserve"> </w:t>
            </w:r>
          </w:p>
          <w:p w14:paraId="7CCA8E7E" w14:textId="77777777" w:rsidR="00957555" w:rsidRPr="00D42272" w:rsidRDefault="00957555" w:rsidP="00957555">
            <w:pPr>
              <w:rPr>
                <w:rFonts w:cs="Arial"/>
                <w:b/>
                <w:szCs w:val="20"/>
              </w:rPr>
            </w:pPr>
            <w:r w:rsidRPr="00D42272">
              <w:rPr>
                <w:rFonts w:cs="Arial"/>
                <w:b/>
                <w:color w:val="FF0000"/>
                <w:szCs w:val="20"/>
              </w:rPr>
              <w:t>P</w:t>
            </w:r>
            <w:r w:rsidRPr="00D42272">
              <w:rPr>
                <w:rFonts w:cs="Arial"/>
                <w:b/>
                <w:szCs w:val="20"/>
              </w:rPr>
              <w:t>rocedures</w:t>
            </w:r>
          </w:p>
          <w:p w14:paraId="73BDB0BB" w14:textId="77777777" w:rsidR="00FB2875" w:rsidRDefault="00FB2875" w:rsidP="00FB2875">
            <w:pPr>
              <w:pStyle w:val="BulletList"/>
              <w:framePr w:hSpace="0" w:wrap="auto" w:vAnchor="margin" w:yAlign="inline"/>
              <w:suppressOverlap w:val="0"/>
            </w:pPr>
            <w:r>
              <w:t>External scene survey</w:t>
            </w:r>
          </w:p>
          <w:p w14:paraId="4F31DF48" w14:textId="77777777" w:rsidR="00FB2875" w:rsidRPr="00EE0F97" w:rsidRDefault="00FB2875" w:rsidP="00FB2875">
            <w:pPr>
              <w:pStyle w:val="BulletList"/>
              <w:framePr w:hSpace="0" w:wrap="auto" w:vAnchor="margin" w:yAlign="inline"/>
              <w:suppressOverlap w:val="0"/>
            </w:pPr>
            <w:r>
              <w:t>Internal scene survey</w:t>
            </w:r>
          </w:p>
          <w:p w14:paraId="474FB5FB" w14:textId="77777777" w:rsidR="00FB2875" w:rsidRPr="008A14DD" w:rsidRDefault="00FB2875" w:rsidP="00FB2875">
            <w:pPr>
              <w:pStyle w:val="BulletList"/>
              <w:framePr w:hSpace="0" w:wrap="auto" w:vAnchor="margin" w:yAlign="inline"/>
              <w:suppressOverlap w:val="0"/>
            </w:pPr>
            <w:r w:rsidRPr="00C03A6D">
              <w:t xml:space="preserve">Placement of safety officers </w:t>
            </w:r>
            <w:r>
              <w:t>(external) to m</w:t>
            </w:r>
            <w:r w:rsidRPr="008A14DD">
              <w:t>onitor building for signs of collapsed</w:t>
            </w:r>
          </w:p>
          <w:p w14:paraId="58053C71" w14:textId="77777777" w:rsidR="00FB2875" w:rsidRDefault="00FB2875" w:rsidP="00FB2875">
            <w:pPr>
              <w:pStyle w:val="BulletList"/>
              <w:framePr w:hSpace="0" w:wrap="auto" w:vAnchor="margin" w:yAlign="inline"/>
              <w:suppressOverlap w:val="0"/>
            </w:pPr>
            <w:r>
              <w:t>Establish appropriate sized safety cordons</w:t>
            </w:r>
          </w:p>
          <w:p w14:paraId="5BECA838" w14:textId="77777777" w:rsidR="00FB2875" w:rsidRDefault="00FB2875" w:rsidP="00FB2875">
            <w:pPr>
              <w:pStyle w:val="BulletList"/>
              <w:framePr w:hSpace="0" w:wrap="auto" w:vAnchor="margin" w:yAlign="inline"/>
              <w:suppressOverlap w:val="0"/>
            </w:pPr>
            <w:r>
              <w:t>Consider potential collapse footprint</w:t>
            </w:r>
          </w:p>
          <w:p w14:paraId="20FE5F23" w14:textId="77777777" w:rsidR="00FB2875" w:rsidRDefault="00FB2875" w:rsidP="00FB2875">
            <w:pPr>
              <w:pStyle w:val="BulletList"/>
              <w:framePr w:hSpace="0" w:wrap="auto" w:vAnchor="margin" w:yAlign="inline"/>
              <w:suppressOverlap w:val="0"/>
            </w:pPr>
            <w:r>
              <w:t>Consider appliance positioning</w:t>
            </w:r>
          </w:p>
          <w:p w14:paraId="59947FAE" w14:textId="77777777" w:rsidR="00FB2875" w:rsidRDefault="00FB2875" w:rsidP="00FB2875">
            <w:pPr>
              <w:pStyle w:val="BulletList"/>
              <w:framePr w:hSpace="0" w:wrap="auto" w:vAnchor="margin" w:yAlign="inline"/>
              <w:suppressOverlap w:val="0"/>
            </w:pPr>
            <w:r>
              <w:t>Secure safe access and egress routes</w:t>
            </w:r>
          </w:p>
          <w:p w14:paraId="30F3185E" w14:textId="77777777" w:rsidR="00FB2875" w:rsidRDefault="00FB2875" w:rsidP="00FB2875">
            <w:pPr>
              <w:pStyle w:val="BulletList"/>
              <w:framePr w:hSpace="0" w:wrap="auto" w:vAnchor="margin" w:yAlign="inline"/>
              <w:suppressOverlap w:val="0"/>
            </w:pPr>
            <w:r>
              <w:t>Re-route or provide alternative water supplies</w:t>
            </w:r>
          </w:p>
          <w:p w14:paraId="78FAA609" w14:textId="77777777" w:rsidR="00FB2875" w:rsidRDefault="00FB2875" w:rsidP="00FB2875">
            <w:pPr>
              <w:pStyle w:val="BulletList"/>
              <w:framePr w:hSpace="0" w:wrap="auto" w:vAnchor="margin" w:yAlign="inline"/>
              <w:suppressOverlap w:val="0"/>
            </w:pPr>
            <w:r>
              <w:t>Consider the effect of fire on building structure</w:t>
            </w:r>
          </w:p>
          <w:p w14:paraId="42C0A9F2" w14:textId="77777777" w:rsidR="00FB2875" w:rsidRDefault="00FB2875" w:rsidP="00FB2875">
            <w:pPr>
              <w:pStyle w:val="BulletList"/>
              <w:framePr w:hSpace="0" w:wrap="auto" w:vAnchor="margin" w:yAlign="inline"/>
              <w:suppressOverlap w:val="0"/>
            </w:pPr>
            <w:r>
              <w:t>Consider advice from Local Authority (LA) Building Control</w:t>
            </w:r>
          </w:p>
          <w:p w14:paraId="293A8180" w14:textId="38BA2F6D" w:rsidR="00957555" w:rsidRPr="00FB2875" w:rsidRDefault="00957555" w:rsidP="00FB2875">
            <w:pPr>
              <w:pStyle w:val="BulletList"/>
              <w:framePr w:hSpace="0" w:wrap="auto" w:vAnchor="margin" w:yAlign="inline"/>
              <w:numPr>
                <w:ilvl w:val="0"/>
                <w:numId w:val="0"/>
              </w:numPr>
              <w:ind w:left="360"/>
              <w:suppressOverlap w:val="0"/>
            </w:pPr>
          </w:p>
          <w:p w14:paraId="4486D049" w14:textId="77777777" w:rsidR="00957555" w:rsidRPr="00D42272" w:rsidRDefault="00957555" w:rsidP="00957555">
            <w:pPr>
              <w:rPr>
                <w:rFonts w:cs="Arial"/>
                <w:b/>
                <w:szCs w:val="20"/>
              </w:rPr>
            </w:pPr>
            <w:r w:rsidRPr="00D42272">
              <w:rPr>
                <w:rFonts w:cs="Arial"/>
                <w:b/>
                <w:color w:val="FF0000"/>
                <w:szCs w:val="20"/>
              </w:rPr>
              <w:t>T</w:t>
            </w:r>
            <w:r w:rsidRPr="00D42272">
              <w:rPr>
                <w:rFonts w:cs="Arial"/>
                <w:b/>
                <w:szCs w:val="20"/>
              </w:rPr>
              <w:t>raining</w:t>
            </w:r>
          </w:p>
          <w:p w14:paraId="5F07BAC4" w14:textId="77777777" w:rsidR="00957555" w:rsidRPr="00F53A28" w:rsidRDefault="00FB2875" w:rsidP="00F53A28">
            <w:pPr>
              <w:pStyle w:val="ListParagraph"/>
              <w:widowControl w:val="0"/>
              <w:numPr>
                <w:ilvl w:val="0"/>
                <w:numId w:val="19"/>
              </w:numPr>
              <w:rPr>
                <w:rFonts w:cs="Arial"/>
                <w:szCs w:val="20"/>
              </w:rPr>
            </w:pPr>
            <w:r>
              <w:t>Buildings over 18 metres</w:t>
            </w:r>
            <w:r w:rsidRPr="00835758">
              <w:t xml:space="preserve"> eLearning packages</w:t>
            </w:r>
            <w:r>
              <w:t xml:space="preserve"> to be</w:t>
            </w:r>
            <w:r w:rsidRPr="00835758">
              <w:t xml:space="preserve"> </w:t>
            </w:r>
            <w:r w:rsidRPr="00F53A28">
              <w:t>completed by all operational personnel every 6 months</w:t>
            </w:r>
            <w:r w:rsidRPr="00F53A28">
              <w:rPr>
                <w:rFonts w:cs="Arial"/>
                <w:szCs w:val="20"/>
              </w:rPr>
              <w:t xml:space="preserve"> </w:t>
            </w:r>
          </w:p>
          <w:p w14:paraId="02211635" w14:textId="2C72D248" w:rsidR="00F53A28" w:rsidRPr="00F53A28" w:rsidRDefault="00F53A28" w:rsidP="00F53A28">
            <w:pPr>
              <w:pStyle w:val="ListParagraph"/>
              <w:widowControl w:val="0"/>
              <w:numPr>
                <w:ilvl w:val="0"/>
                <w:numId w:val="19"/>
              </w:numPr>
              <w:rPr>
                <w:rFonts w:cs="Arial"/>
                <w:b/>
                <w:szCs w:val="20"/>
              </w:rPr>
            </w:pPr>
            <w:r w:rsidRPr="00F53A28">
              <w:rPr>
                <w:rFonts w:cs="Arial"/>
                <w:szCs w:val="20"/>
              </w:rPr>
              <w:t>Fire in Buildings Guidance</w:t>
            </w:r>
          </w:p>
        </w:tc>
        <w:tc>
          <w:tcPr>
            <w:tcW w:w="406" w:type="dxa"/>
            <w:shd w:val="clear" w:color="auto" w:fill="auto"/>
            <w:vAlign w:val="center"/>
          </w:tcPr>
          <w:p w14:paraId="4A5DA1C2" w14:textId="682EF1BC" w:rsidR="00957555" w:rsidRDefault="008B1611" w:rsidP="00957555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3</w:t>
            </w:r>
          </w:p>
        </w:tc>
        <w:tc>
          <w:tcPr>
            <w:tcW w:w="451" w:type="dxa"/>
            <w:shd w:val="clear" w:color="auto" w:fill="auto"/>
            <w:vAlign w:val="center"/>
          </w:tcPr>
          <w:p w14:paraId="05136A4A" w14:textId="68D732F2" w:rsidR="00957555" w:rsidRDefault="008B1611" w:rsidP="00957555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3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54E14A69" w14:textId="35ACA9BB" w:rsidR="00957555" w:rsidRDefault="008B1611" w:rsidP="00957555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9</w:t>
            </w:r>
          </w:p>
        </w:tc>
        <w:tc>
          <w:tcPr>
            <w:tcW w:w="451" w:type="dxa"/>
            <w:shd w:val="clear" w:color="auto" w:fill="00B050"/>
            <w:textDirection w:val="btLr"/>
          </w:tcPr>
          <w:p w14:paraId="61F07A74" w14:textId="77777777" w:rsidR="00957555" w:rsidRDefault="00957555" w:rsidP="00957555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</w:tr>
      <w:tr w:rsidR="008375B9" w:rsidRPr="00DB0795" w14:paraId="48E130A4" w14:textId="77777777" w:rsidTr="008B1611">
        <w:trPr>
          <w:cantSplit/>
          <w:trHeight w:val="1626"/>
        </w:trPr>
        <w:tc>
          <w:tcPr>
            <w:tcW w:w="1577" w:type="dxa"/>
            <w:shd w:val="clear" w:color="auto" w:fill="auto"/>
            <w:vAlign w:val="center"/>
          </w:tcPr>
          <w:p w14:paraId="1CB51539" w14:textId="61F3771B" w:rsidR="008375B9" w:rsidRDefault="008375B9" w:rsidP="000056FD">
            <w:pPr>
              <w:jc w:val="center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Cable Entanglement</w:t>
            </w:r>
          </w:p>
        </w:tc>
        <w:tc>
          <w:tcPr>
            <w:tcW w:w="1651" w:type="dxa"/>
            <w:shd w:val="clear" w:color="auto" w:fill="auto"/>
            <w:vAlign w:val="center"/>
          </w:tcPr>
          <w:p w14:paraId="69FBE27A" w14:textId="5037E74D" w:rsidR="008375B9" w:rsidRDefault="008375B9" w:rsidP="000056FD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FRS Personnel </w:t>
            </w:r>
          </w:p>
        </w:tc>
        <w:tc>
          <w:tcPr>
            <w:tcW w:w="2907" w:type="dxa"/>
            <w:shd w:val="clear" w:color="auto" w:fill="auto"/>
            <w:vAlign w:val="center"/>
          </w:tcPr>
          <w:p w14:paraId="7F2C5A0D" w14:textId="7F9AE554" w:rsidR="008375B9" w:rsidRDefault="008375B9" w:rsidP="000056FD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njury or death caused by entanglement and inability to release oneself</w:t>
            </w:r>
          </w:p>
        </w:tc>
        <w:tc>
          <w:tcPr>
            <w:tcW w:w="406" w:type="dxa"/>
            <w:shd w:val="clear" w:color="auto" w:fill="auto"/>
            <w:vAlign w:val="center"/>
          </w:tcPr>
          <w:p w14:paraId="6387AEF7" w14:textId="63497DF2" w:rsidR="008375B9" w:rsidRDefault="00633091" w:rsidP="000056FD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3</w:t>
            </w:r>
          </w:p>
        </w:tc>
        <w:tc>
          <w:tcPr>
            <w:tcW w:w="449" w:type="dxa"/>
            <w:shd w:val="clear" w:color="auto" w:fill="auto"/>
            <w:vAlign w:val="center"/>
          </w:tcPr>
          <w:p w14:paraId="67501883" w14:textId="43DB0080" w:rsidR="008375B9" w:rsidRDefault="00633091" w:rsidP="000056FD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5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06C9512E" w14:textId="625CBE07" w:rsidR="008375B9" w:rsidRDefault="00633091" w:rsidP="000056FD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15</w:t>
            </w:r>
          </w:p>
        </w:tc>
        <w:tc>
          <w:tcPr>
            <w:tcW w:w="420" w:type="dxa"/>
            <w:shd w:val="clear" w:color="auto" w:fill="FFC000" w:themeFill="accent4"/>
            <w:textDirection w:val="btLr"/>
          </w:tcPr>
          <w:p w14:paraId="743C014A" w14:textId="77777777" w:rsidR="008375B9" w:rsidRPr="00DB0795" w:rsidRDefault="008375B9" w:rsidP="000056FD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5889" w:type="dxa"/>
            <w:shd w:val="clear" w:color="auto" w:fill="auto"/>
          </w:tcPr>
          <w:p w14:paraId="545FF2E3" w14:textId="101C9A13" w:rsidR="008375B9" w:rsidRPr="00835758" w:rsidRDefault="008375B9" w:rsidP="008375B9">
            <w:pPr>
              <w:widowControl w:val="0"/>
              <w:rPr>
                <w:rFonts w:cs="Arial"/>
                <w:b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 xml:space="preserve"> K</w:t>
            </w:r>
            <w:r w:rsidRPr="00835758">
              <w:rPr>
                <w:rFonts w:cs="Arial"/>
                <w:b/>
                <w:szCs w:val="20"/>
              </w:rPr>
              <w:t>nowledge</w:t>
            </w:r>
          </w:p>
          <w:p w14:paraId="7FF5BF89" w14:textId="77777777" w:rsidR="008375B9" w:rsidRDefault="008375B9" w:rsidP="008375B9">
            <w:pPr>
              <w:pStyle w:val="BulletList"/>
              <w:framePr w:hSpace="0" w:wrap="auto" w:vAnchor="margin" w:yAlign="inline"/>
              <w:suppressOverlap w:val="0"/>
            </w:pPr>
            <w:r>
              <w:t>Buildings over 18 metres</w:t>
            </w:r>
            <w:r w:rsidRPr="00835758">
              <w:t xml:space="preserve"> S</w:t>
            </w:r>
            <w:r>
              <w:t>tandard Operating Procedure (S</w:t>
            </w:r>
            <w:r w:rsidRPr="00835758">
              <w:t>OP</w:t>
            </w:r>
            <w:r>
              <w:t>)</w:t>
            </w:r>
            <w:r w:rsidRPr="00835758">
              <w:t xml:space="preserve"> and SOP Action Card</w:t>
            </w:r>
          </w:p>
          <w:p w14:paraId="11C1D924" w14:textId="77777777" w:rsidR="008375B9" w:rsidRDefault="008375B9" w:rsidP="008375B9">
            <w:pPr>
              <w:pStyle w:val="BulletList"/>
              <w:framePr w:hSpace="0" w:wrap="auto" w:vAnchor="margin" w:yAlign="inline"/>
              <w:suppressOverlap w:val="0"/>
            </w:pPr>
            <w:r>
              <w:t>7.2(d) and Site Specific Risk Information (SSRI)</w:t>
            </w:r>
          </w:p>
          <w:p w14:paraId="54B402FB" w14:textId="77777777" w:rsidR="008375B9" w:rsidRPr="00171904" w:rsidRDefault="008375B9" w:rsidP="008375B9">
            <w:pPr>
              <w:widowControl w:val="0"/>
              <w:rPr>
                <w:rFonts w:cs="Arial"/>
                <w:szCs w:val="20"/>
              </w:rPr>
            </w:pPr>
          </w:p>
          <w:p w14:paraId="18E34D46" w14:textId="77777777" w:rsidR="008375B9" w:rsidRPr="007D1F85" w:rsidRDefault="008375B9" w:rsidP="008375B9">
            <w:pPr>
              <w:rPr>
                <w:rFonts w:cs="Arial"/>
                <w:b/>
                <w:color w:val="000000" w:themeColor="text1"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E</w:t>
            </w:r>
            <w:r w:rsidRPr="00835758">
              <w:rPr>
                <w:rFonts w:cs="Arial"/>
                <w:b/>
                <w:szCs w:val="20"/>
              </w:rPr>
              <w:t>qu</w:t>
            </w:r>
            <w:r w:rsidRPr="007D1F85">
              <w:rPr>
                <w:rFonts w:cs="Arial"/>
                <w:b/>
                <w:color w:val="000000" w:themeColor="text1"/>
                <w:szCs w:val="20"/>
              </w:rPr>
              <w:t>ipment</w:t>
            </w:r>
          </w:p>
          <w:p w14:paraId="3F2A7CA3" w14:textId="77777777" w:rsidR="008375B9" w:rsidRPr="008375B9" w:rsidRDefault="008375B9" w:rsidP="008375B9">
            <w:pPr>
              <w:pStyle w:val="BulletList"/>
              <w:framePr w:hSpace="0" w:wrap="auto" w:vAnchor="margin" w:yAlign="inline"/>
              <w:suppressOverlap w:val="0"/>
              <w:rPr>
                <w:b/>
                <w:szCs w:val="20"/>
              </w:rPr>
            </w:pPr>
            <w:r w:rsidRPr="007D1F85">
              <w:t>Full firefighting kit including mid layer and outer layer jacket, over trousers, fire boots</w:t>
            </w:r>
          </w:p>
          <w:p w14:paraId="4BCD6A4C" w14:textId="6334AB29" w:rsidR="008375B9" w:rsidRPr="008375B9" w:rsidRDefault="008375B9" w:rsidP="008375B9">
            <w:pPr>
              <w:pStyle w:val="BulletList"/>
              <w:framePr w:hSpace="0" w:wrap="auto" w:vAnchor="margin" w:yAlign="inline"/>
              <w:suppressOverlap w:val="0"/>
              <w:rPr>
                <w:b/>
                <w:szCs w:val="20"/>
              </w:rPr>
            </w:pPr>
            <w:r w:rsidRPr="008375B9">
              <w:rPr>
                <w:szCs w:val="20"/>
              </w:rPr>
              <w:t>Cable cutters on BA sets</w:t>
            </w:r>
          </w:p>
          <w:p w14:paraId="76972440" w14:textId="1925DDE2" w:rsidR="008375B9" w:rsidRPr="008375B9" w:rsidRDefault="008375B9" w:rsidP="008375B9">
            <w:pPr>
              <w:pStyle w:val="BulletList"/>
              <w:framePr w:hSpace="0" w:wrap="auto" w:vAnchor="margin" w:yAlign="inline"/>
              <w:suppressOverlap w:val="0"/>
              <w:rPr>
                <w:b/>
                <w:szCs w:val="20"/>
              </w:rPr>
            </w:pPr>
            <w:r>
              <w:rPr>
                <w:szCs w:val="20"/>
              </w:rPr>
              <w:t>Anti-entanglement cylinder guards</w:t>
            </w:r>
            <w:r w:rsidRPr="008375B9">
              <w:rPr>
                <w:szCs w:val="20"/>
              </w:rPr>
              <w:t xml:space="preserve"> fitted to BA sets</w:t>
            </w:r>
          </w:p>
          <w:p w14:paraId="1F9141D0" w14:textId="77777777" w:rsidR="008375B9" w:rsidRDefault="008375B9" w:rsidP="008375B9">
            <w:pPr>
              <w:widowControl w:val="0"/>
              <w:rPr>
                <w:rFonts w:cs="Arial"/>
                <w:szCs w:val="20"/>
              </w:rPr>
            </w:pPr>
          </w:p>
          <w:p w14:paraId="3293695E" w14:textId="77777777" w:rsidR="008375B9" w:rsidRDefault="008375B9" w:rsidP="008375B9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  <w:r w:rsidRPr="00D42272">
              <w:rPr>
                <w:rFonts w:cs="Arial"/>
                <w:b/>
                <w:color w:val="FF0000"/>
                <w:szCs w:val="20"/>
              </w:rPr>
              <w:t>P</w:t>
            </w:r>
            <w:r w:rsidRPr="00D42272">
              <w:rPr>
                <w:rFonts w:cs="Arial"/>
                <w:b/>
                <w:szCs w:val="20"/>
              </w:rPr>
              <w:t>rocedures</w:t>
            </w:r>
          </w:p>
          <w:p w14:paraId="4D7523A8" w14:textId="16DDDE4E" w:rsidR="008375B9" w:rsidRPr="008375B9" w:rsidRDefault="008375B9" w:rsidP="008375B9">
            <w:pPr>
              <w:pStyle w:val="BulletList"/>
              <w:framePr w:hSpace="0" w:wrap="auto" w:vAnchor="margin" w:yAlign="inline"/>
              <w:suppressOverlap w:val="0"/>
              <w:rPr>
                <w:b/>
                <w:szCs w:val="20"/>
              </w:rPr>
            </w:pPr>
            <w:r>
              <w:rPr>
                <w:szCs w:val="20"/>
              </w:rPr>
              <w:t>Correct use of BA procedures to avoid entanglement</w:t>
            </w:r>
          </w:p>
          <w:p w14:paraId="3B6391D3" w14:textId="41451195" w:rsidR="008375B9" w:rsidRPr="008375B9" w:rsidRDefault="008375B9" w:rsidP="008375B9">
            <w:pPr>
              <w:pStyle w:val="BulletList"/>
              <w:framePr w:hSpace="0" w:wrap="auto" w:vAnchor="margin" w:yAlign="inline"/>
              <w:suppressOverlap w:val="0"/>
              <w:rPr>
                <w:b/>
                <w:szCs w:val="20"/>
              </w:rPr>
            </w:pPr>
            <w:r>
              <w:rPr>
                <w:szCs w:val="20"/>
              </w:rPr>
              <w:t xml:space="preserve">Correct use of </w:t>
            </w:r>
            <w:r w:rsidRPr="008375B9">
              <w:rPr>
                <w:szCs w:val="20"/>
              </w:rPr>
              <w:t>Cable cutters on BA sets</w:t>
            </w:r>
            <w:r>
              <w:rPr>
                <w:szCs w:val="20"/>
              </w:rPr>
              <w:t xml:space="preserve"> to remove entanglement hazard</w:t>
            </w:r>
          </w:p>
          <w:p w14:paraId="5B8FA92F" w14:textId="20CA12C4" w:rsidR="008375B9" w:rsidRDefault="008375B9" w:rsidP="008375B9">
            <w:pPr>
              <w:widowControl w:val="0"/>
              <w:rPr>
                <w:rFonts w:cs="Arial"/>
                <w:szCs w:val="20"/>
              </w:rPr>
            </w:pPr>
          </w:p>
          <w:p w14:paraId="01EF0171" w14:textId="77777777" w:rsidR="008375B9" w:rsidRPr="00D42272" w:rsidRDefault="008375B9" w:rsidP="008375B9">
            <w:pPr>
              <w:rPr>
                <w:rFonts w:cs="Arial"/>
                <w:b/>
                <w:szCs w:val="20"/>
              </w:rPr>
            </w:pPr>
            <w:r w:rsidRPr="00D42272">
              <w:rPr>
                <w:rFonts w:cs="Arial"/>
                <w:b/>
                <w:color w:val="FF0000"/>
                <w:szCs w:val="20"/>
              </w:rPr>
              <w:t>T</w:t>
            </w:r>
            <w:r w:rsidRPr="00D42272">
              <w:rPr>
                <w:rFonts w:cs="Arial"/>
                <w:b/>
                <w:szCs w:val="20"/>
              </w:rPr>
              <w:t>raining</w:t>
            </w:r>
          </w:p>
          <w:p w14:paraId="5491A950" w14:textId="77777777" w:rsidR="008375B9" w:rsidRPr="008375B9" w:rsidRDefault="008375B9" w:rsidP="008375B9">
            <w:pPr>
              <w:pStyle w:val="BulletList"/>
              <w:framePr w:hSpace="0" w:wrap="auto" w:vAnchor="margin" w:yAlign="inline"/>
              <w:suppressOverlap w:val="0"/>
              <w:rPr>
                <w:lang w:val="en"/>
              </w:rPr>
            </w:pPr>
            <w:r>
              <w:t>Buildings over 18 metres</w:t>
            </w:r>
            <w:r w:rsidRPr="00835758">
              <w:t xml:space="preserve"> eLearning packages</w:t>
            </w:r>
            <w:r>
              <w:t xml:space="preserve"> to be</w:t>
            </w:r>
            <w:r w:rsidRPr="00835758">
              <w:t xml:space="preserve"> completed</w:t>
            </w:r>
            <w:r>
              <w:t xml:space="preserve"> by all operational personnel every 6</w:t>
            </w:r>
            <w:r w:rsidRPr="00835758">
              <w:t xml:space="preserve"> months</w:t>
            </w:r>
          </w:p>
          <w:p w14:paraId="3E14EAB8" w14:textId="1BB6F2EA" w:rsidR="008375B9" w:rsidRPr="008375B9" w:rsidRDefault="008375B9" w:rsidP="008375B9">
            <w:pPr>
              <w:pStyle w:val="BulletList"/>
              <w:framePr w:hSpace="0" w:wrap="auto" w:vAnchor="margin" w:yAlign="inline"/>
              <w:suppressOverlap w:val="0"/>
              <w:rPr>
                <w:lang w:val="en"/>
              </w:rPr>
            </w:pPr>
            <w:r w:rsidRPr="008375B9">
              <w:rPr>
                <w:szCs w:val="20"/>
              </w:rPr>
              <w:t>Training in anti-entanglement procedures</w:t>
            </w:r>
          </w:p>
          <w:p w14:paraId="3D0A5AD6" w14:textId="1E657609" w:rsidR="008375B9" w:rsidRPr="00835758" w:rsidRDefault="008375B9" w:rsidP="008375B9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</w:p>
        </w:tc>
        <w:tc>
          <w:tcPr>
            <w:tcW w:w="406" w:type="dxa"/>
            <w:shd w:val="clear" w:color="auto" w:fill="auto"/>
            <w:vAlign w:val="center"/>
          </w:tcPr>
          <w:p w14:paraId="514B8D65" w14:textId="61562D95" w:rsidR="008375B9" w:rsidRDefault="00633091" w:rsidP="000056FD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2</w:t>
            </w:r>
          </w:p>
        </w:tc>
        <w:tc>
          <w:tcPr>
            <w:tcW w:w="451" w:type="dxa"/>
            <w:shd w:val="clear" w:color="auto" w:fill="auto"/>
            <w:vAlign w:val="center"/>
          </w:tcPr>
          <w:p w14:paraId="5A7C4ABC" w14:textId="7E169930" w:rsidR="008375B9" w:rsidRDefault="00633091" w:rsidP="000056FD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4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6D4BEF7A" w14:textId="0CB449EB" w:rsidR="008375B9" w:rsidRDefault="00633091" w:rsidP="000056FD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8</w:t>
            </w:r>
          </w:p>
        </w:tc>
        <w:tc>
          <w:tcPr>
            <w:tcW w:w="451" w:type="dxa"/>
            <w:shd w:val="clear" w:color="auto" w:fill="00B050"/>
            <w:textDirection w:val="btLr"/>
          </w:tcPr>
          <w:p w14:paraId="152F0BB7" w14:textId="77777777" w:rsidR="008375B9" w:rsidRDefault="008375B9" w:rsidP="000056FD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</w:tr>
      <w:tr w:rsidR="00891B7A" w:rsidRPr="00DB0795" w14:paraId="71DB5A1A" w14:textId="77777777" w:rsidTr="003C725D">
        <w:trPr>
          <w:cantSplit/>
          <w:trHeight w:val="1626"/>
        </w:trPr>
        <w:tc>
          <w:tcPr>
            <w:tcW w:w="1577" w:type="dxa"/>
            <w:shd w:val="clear" w:color="auto" w:fill="auto"/>
            <w:vAlign w:val="center"/>
          </w:tcPr>
          <w:p w14:paraId="6A84E115" w14:textId="76A401B8" w:rsidR="00891B7A" w:rsidRDefault="00891B7A" w:rsidP="00891B7A">
            <w:pPr>
              <w:jc w:val="center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Wall Panel Failure</w:t>
            </w:r>
          </w:p>
        </w:tc>
        <w:tc>
          <w:tcPr>
            <w:tcW w:w="1651" w:type="dxa"/>
            <w:shd w:val="clear" w:color="auto" w:fill="auto"/>
            <w:vAlign w:val="center"/>
          </w:tcPr>
          <w:p w14:paraId="0CE2DD8B" w14:textId="77777777" w:rsidR="00891B7A" w:rsidRDefault="00891B7A" w:rsidP="00891B7A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RS personnel</w:t>
            </w:r>
          </w:p>
          <w:p w14:paraId="7659CDF9" w14:textId="77777777" w:rsidR="00891B7A" w:rsidRDefault="00891B7A" w:rsidP="00891B7A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ther agencies</w:t>
            </w:r>
          </w:p>
          <w:p w14:paraId="6E3FB74D" w14:textId="77777777" w:rsidR="00891B7A" w:rsidRDefault="00891B7A" w:rsidP="00891B7A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ccupants</w:t>
            </w:r>
          </w:p>
          <w:p w14:paraId="06BBC071" w14:textId="77777777" w:rsidR="00891B7A" w:rsidRDefault="00891B7A" w:rsidP="00891B7A">
            <w:pPr>
              <w:widowControl w:val="0"/>
              <w:rPr>
                <w:rFonts w:cs="Arial"/>
                <w:szCs w:val="20"/>
              </w:rPr>
            </w:pPr>
          </w:p>
        </w:tc>
        <w:tc>
          <w:tcPr>
            <w:tcW w:w="2907" w:type="dxa"/>
            <w:shd w:val="clear" w:color="auto" w:fill="auto"/>
            <w:vAlign w:val="center"/>
          </w:tcPr>
          <w:p w14:paraId="1D67E9E7" w14:textId="77777777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njury or death caused by falling panels from height</w:t>
            </w:r>
          </w:p>
          <w:p w14:paraId="6BD27269" w14:textId="77777777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</w:p>
        </w:tc>
        <w:tc>
          <w:tcPr>
            <w:tcW w:w="406" w:type="dxa"/>
            <w:shd w:val="clear" w:color="auto" w:fill="auto"/>
            <w:vAlign w:val="center"/>
          </w:tcPr>
          <w:p w14:paraId="037C0B4D" w14:textId="3685102C" w:rsidR="00891B7A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3</w:t>
            </w:r>
          </w:p>
        </w:tc>
        <w:tc>
          <w:tcPr>
            <w:tcW w:w="449" w:type="dxa"/>
            <w:shd w:val="clear" w:color="auto" w:fill="auto"/>
            <w:vAlign w:val="center"/>
          </w:tcPr>
          <w:p w14:paraId="48CA44D7" w14:textId="29CA25E0" w:rsidR="00891B7A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5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12BFCAF8" w14:textId="4B1BDD90" w:rsidR="00891B7A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15</w:t>
            </w:r>
          </w:p>
        </w:tc>
        <w:tc>
          <w:tcPr>
            <w:tcW w:w="420" w:type="dxa"/>
            <w:shd w:val="clear" w:color="auto" w:fill="FFC000" w:themeFill="accent4"/>
            <w:textDirection w:val="btLr"/>
          </w:tcPr>
          <w:p w14:paraId="62DA3DEB" w14:textId="77777777" w:rsidR="00891B7A" w:rsidRPr="00DB0795" w:rsidRDefault="00891B7A" w:rsidP="00891B7A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5889" w:type="dxa"/>
            <w:shd w:val="clear" w:color="auto" w:fill="auto"/>
          </w:tcPr>
          <w:p w14:paraId="070FB954" w14:textId="77777777" w:rsidR="00891B7A" w:rsidRPr="00835758" w:rsidRDefault="00891B7A" w:rsidP="00891B7A">
            <w:pPr>
              <w:widowControl w:val="0"/>
              <w:rPr>
                <w:rFonts w:cs="Arial"/>
                <w:b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K</w:t>
            </w:r>
            <w:r w:rsidRPr="00835758">
              <w:rPr>
                <w:rFonts w:cs="Arial"/>
                <w:b/>
                <w:szCs w:val="20"/>
              </w:rPr>
              <w:t>nowledge</w:t>
            </w:r>
          </w:p>
          <w:p w14:paraId="01458118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Buildings over 18 metres</w:t>
            </w:r>
            <w:r w:rsidRPr="00835758">
              <w:t xml:space="preserve"> S</w:t>
            </w:r>
            <w:r>
              <w:t>tandard Operating Procedure (S</w:t>
            </w:r>
            <w:r w:rsidRPr="00835758">
              <w:t>OP</w:t>
            </w:r>
            <w:r>
              <w:t>)</w:t>
            </w:r>
            <w:r w:rsidRPr="00835758">
              <w:t xml:space="preserve"> and SOP Action Card</w:t>
            </w:r>
          </w:p>
          <w:p w14:paraId="62762453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7.2(d) and Site Specific Risk Information (SSRI)</w:t>
            </w:r>
          </w:p>
          <w:p w14:paraId="695C5D3E" w14:textId="77777777" w:rsidR="00891B7A" w:rsidRPr="00171904" w:rsidRDefault="00891B7A" w:rsidP="00891B7A">
            <w:pPr>
              <w:widowControl w:val="0"/>
              <w:rPr>
                <w:rFonts w:cs="Arial"/>
                <w:szCs w:val="20"/>
              </w:rPr>
            </w:pPr>
          </w:p>
          <w:p w14:paraId="1771F7B5" w14:textId="77777777" w:rsidR="00891B7A" w:rsidRPr="000056FD" w:rsidRDefault="00891B7A" w:rsidP="00891B7A">
            <w:pPr>
              <w:rPr>
                <w:rFonts w:cs="Arial"/>
                <w:b/>
                <w:color w:val="000000" w:themeColor="text1"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E</w:t>
            </w:r>
            <w:r w:rsidRPr="00835758">
              <w:rPr>
                <w:rFonts w:cs="Arial"/>
                <w:b/>
                <w:szCs w:val="20"/>
              </w:rPr>
              <w:t>quipm</w:t>
            </w:r>
            <w:r w:rsidRPr="000056FD">
              <w:rPr>
                <w:rFonts w:cs="Arial"/>
                <w:b/>
                <w:color w:val="000000" w:themeColor="text1"/>
                <w:szCs w:val="20"/>
              </w:rPr>
              <w:t>ent</w:t>
            </w:r>
          </w:p>
          <w:p w14:paraId="0A38889D" w14:textId="77777777" w:rsidR="00891B7A" w:rsidRPr="000056FD" w:rsidRDefault="00891B7A" w:rsidP="00891B7A">
            <w:pPr>
              <w:pStyle w:val="BulletList"/>
              <w:framePr w:hSpace="0" w:wrap="auto" w:vAnchor="margin" w:yAlign="inline"/>
              <w:numPr>
                <w:ilvl w:val="0"/>
                <w:numId w:val="13"/>
              </w:numPr>
              <w:suppressOverlap w:val="0"/>
              <w:rPr>
                <w:b/>
                <w:color w:val="000000" w:themeColor="text1"/>
                <w:szCs w:val="20"/>
              </w:rPr>
            </w:pPr>
            <w:r w:rsidRPr="000056FD">
              <w:rPr>
                <w:color w:val="000000" w:themeColor="text1"/>
              </w:rPr>
              <w:t>Full firefighting kit including mid layer and outer layer jacket, over trousers, fire boots</w:t>
            </w:r>
          </w:p>
          <w:p w14:paraId="35DDA8CE" w14:textId="77777777" w:rsidR="00891B7A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</w:p>
          <w:p w14:paraId="13A1C267" w14:textId="77777777" w:rsidR="00891B7A" w:rsidRPr="000056FD" w:rsidRDefault="00891B7A" w:rsidP="00891B7A">
            <w:pPr>
              <w:rPr>
                <w:rFonts w:cs="Arial"/>
                <w:b/>
                <w:szCs w:val="20"/>
              </w:rPr>
            </w:pPr>
            <w:r w:rsidRPr="00D42272">
              <w:rPr>
                <w:rFonts w:cs="Arial"/>
                <w:b/>
                <w:color w:val="FF0000"/>
                <w:szCs w:val="20"/>
              </w:rPr>
              <w:t>P</w:t>
            </w:r>
            <w:r w:rsidRPr="00D42272">
              <w:rPr>
                <w:rFonts w:cs="Arial"/>
                <w:b/>
                <w:szCs w:val="20"/>
              </w:rPr>
              <w:t>rocedures</w:t>
            </w:r>
          </w:p>
          <w:p w14:paraId="3FAB9B8C" w14:textId="77777777" w:rsidR="00891B7A" w:rsidRPr="004433FF" w:rsidRDefault="00891B7A" w:rsidP="00891B7A">
            <w:pPr>
              <w:pStyle w:val="ListParagraph"/>
              <w:numPr>
                <w:ilvl w:val="0"/>
                <w:numId w:val="12"/>
              </w:numPr>
              <w:ind w:left="357" w:hanging="357"/>
              <w:jc w:val="both"/>
              <w:rPr>
                <w:lang w:val="en"/>
              </w:rPr>
            </w:pPr>
            <w:r w:rsidRPr="004433FF">
              <w:rPr>
                <w:lang w:val="en"/>
              </w:rPr>
              <w:t xml:space="preserve">Identification of </w:t>
            </w:r>
            <w:r>
              <w:rPr>
                <w:lang w:val="en"/>
              </w:rPr>
              <w:t xml:space="preserve">construction type </w:t>
            </w:r>
            <w:r w:rsidRPr="004433FF">
              <w:rPr>
                <w:lang w:val="en"/>
              </w:rPr>
              <w:t xml:space="preserve">during OIS visits </w:t>
            </w:r>
            <w:r>
              <w:rPr>
                <w:lang w:val="en"/>
              </w:rPr>
              <w:t>and recording on SSRI</w:t>
            </w:r>
          </w:p>
          <w:p w14:paraId="357B1131" w14:textId="77777777" w:rsidR="00891B7A" w:rsidRDefault="00891B7A" w:rsidP="00891B7A">
            <w:pPr>
              <w:pStyle w:val="ListParagraph"/>
              <w:numPr>
                <w:ilvl w:val="0"/>
                <w:numId w:val="12"/>
              </w:numPr>
              <w:ind w:left="357" w:hanging="357"/>
              <w:jc w:val="both"/>
              <w:rPr>
                <w:lang w:val="en"/>
              </w:rPr>
            </w:pPr>
            <w:r>
              <w:rPr>
                <w:lang w:val="en"/>
              </w:rPr>
              <w:t>External scene survey with TIC</w:t>
            </w:r>
          </w:p>
          <w:p w14:paraId="4D4F5BA4" w14:textId="77777777" w:rsidR="00891B7A" w:rsidRDefault="00891B7A" w:rsidP="00891B7A">
            <w:pPr>
              <w:pStyle w:val="ListParagraph"/>
              <w:numPr>
                <w:ilvl w:val="0"/>
                <w:numId w:val="12"/>
              </w:numPr>
              <w:ind w:left="357" w:hanging="357"/>
              <w:jc w:val="both"/>
              <w:rPr>
                <w:lang w:val="en"/>
              </w:rPr>
            </w:pPr>
            <w:r>
              <w:rPr>
                <w:lang w:val="en"/>
              </w:rPr>
              <w:t>Use of a TIC by committed teams</w:t>
            </w:r>
          </w:p>
          <w:p w14:paraId="787B906B" w14:textId="77777777" w:rsidR="00891B7A" w:rsidRDefault="00891B7A" w:rsidP="00891B7A">
            <w:pPr>
              <w:pStyle w:val="ListParagraph"/>
              <w:numPr>
                <w:ilvl w:val="0"/>
                <w:numId w:val="12"/>
              </w:numPr>
              <w:ind w:left="357" w:hanging="357"/>
              <w:jc w:val="both"/>
              <w:rPr>
                <w:lang w:val="en"/>
              </w:rPr>
            </w:pPr>
            <w:r>
              <w:rPr>
                <w:lang w:val="en"/>
              </w:rPr>
              <w:t>Effective briefing and debriefing of committed teams</w:t>
            </w:r>
          </w:p>
          <w:p w14:paraId="37606404" w14:textId="77777777" w:rsidR="00891B7A" w:rsidRDefault="00891B7A" w:rsidP="00891B7A">
            <w:pPr>
              <w:pStyle w:val="ListParagraph"/>
              <w:numPr>
                <w:ilvl w:val="0"/>
                <w:numId w:val="12"/>
              </w:numPr>
              <w:ind w:left="357" w:hanging="357"/>
              <w:jc w:val="both"/>
              <w:rPr>
                <w:lang w:val="en"/>
              </w:rPr>
            </w:pPr>
            <w:r>
              <w:rPr>
                <w:lang w:val="en"/>
              </w:rPr>
              <w:t>Effective communications with committed teams</w:t>
            </w:r>
          </w:p>
          <w:p w14:paraId="07E9ACC5" w14:textId="77777777" w:rsidR="00891B7A" w:rsidRDefault="00891B7A" w:rsidP="00891B7A">
            <w:pPr>
              <w:pStyle w:val="ListParagraph"/>
              <w:numPr>
                <w:ilvl w:val="0"/>
                <w:numId w:val="12"/>
              </w:numPr>
              <w:ind w:left="357" w:hanging="357"/>
              <w:jc w:val="both"/>
              <w:rPr>
                <w:lang w:val="en"/>
              </w:rPr>
            </w:pPr>
            <w:r>
              <w:rPr>
                <w:lang w:val="en"/>
              </w:rPr>
              <w:t>Establish appropriate sized safety cordons</w:t>
            </w:r>
          </w:p>
          <w:p w14:paraId="2A95C7B3" w14:textId="77777777" w:rsidR="00891B7A" w:rsidRPr="00C03A6D" w:rsidRDefault="00891B7A" w:rsidP="00891B7A">
            <w:pPr>
              <w:pStyle w:val="ListParagraph"/>
              <w:numPr>
                <w:ilvl w:val="0"/>
                <w:numId w:val="12"/>
              </w:numPr>
              <w:ind w:left="357" w:hanging="357"/>
              <w:jc w:val="both"/>
              <w:rPr>
                <w:lang w:val="en"/>
              </w:rPr>
            </w:pPr>
            <w:r w:rsidRPr="00C03A6D">
              <w:rPr>
                <w:lang w:val="en"/>
              </w:rPr>
              <w:t>Placement of safety officers (external) to monitor building for panel failure or detachment</w:t>
            </w:r>
          </w:p>
          <w:p w14:paraId="4F1AF877" w14:textId="77777777" w:rsidR="00891B7A" w:rsidRPr="0007748A" w:rsidRDefault="00891B7A" w:rsidP="00891B7A">
            <w:pPr>
              <w:pStyle w:val="ListParagraph"/>
              <w:numPr>
                <w:ilvl w:val="0"/>
                <w:numId w:val="12"/>
              </w:numPr>
              <w:ind w:left="357" w:hanging="357"/>
              <w:jc w:val="both"/>
              <w:rPr>
                <w:lang w:val="en"/>
              </w:rPr>
            </w:pPr>
            <w:r>
              <w:rPr>
                <w:lang w:val="en"/>
              </w:rPr>
              <w:t>Consider work restraint during post-fire activities</w:t>
            </w:r>
          </w:p>
          <w:p w14:paraId="58BAD049" w14:textId="77777777" w:rsidR="00891B7A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</w:p>
          <w:p w14:paraId="11D55F4F" w14:textId="77777777" w:rsidR="00891B7A" w:rsidRPr="00D42272" w:rsidRDefault="00891B7A" w:rsidP="00891B7A">
            <w:pPr>
              <w:rPr>
                <w:rFonts w:cs="Arial"/>
                <w:b/>
                <w:szCs w:val="20"/>
              </w:rPr>
            </w:pPr>
            <w:r w:rsidRPr="00D42272">
              <w:rPr>
                <w:rFonts w:cs="Arial"/>
                <w:b/>
                <w:color w:val="FF0000"/>
                <w:szCs w:val="20"/>
              </w:rPr>
              <w:t>T</w:t>
            </w:r>
            <w:r w:rsidRPr="00D42272">
              <w:rPr>
                <w:rFonts w:cs="Arial"/>
                <w:b/>
                <w:szCs w:val="20"/>
              </w:rPr>
              <w:t>raining</w:t>
            </w:r>
          </w:p>
          <w:p w14:paraId="41B6048F" w14:textId="77777777" w:rsidR="00891B7A" w:rsidRPr="00F53A28" w:rsidRDefault="00891B7A" w:rsidP="00891B7A">
            <w:pPr>
              <w:pStyle w:val="ListParagraph"/>
              <w:numPr>
                <w:ilvl w:val="0"/>
                <w:numId w:val="12"/>
              </w:numPr>
              <w:ind w:left="357" w:hanging="357"/>
              <w:jc w:val="both"/>
              <w:rPr>
                <w:lang w:val="en"/>
              </w:rPr>
            </w:pPr>
            <w:r>
              <w:t>Buildings over 18 metres</w:t>
            </w:r>
            <w:r w:rsidRPr="00835758">
              <w:t xml:space="preserve"> eLearning packages</w:t>
            </w:r>
            <w:r>
              <w:t xml:space="preserve"> to be</w:t>
            </w:r>
            <w:r w:rsidRPr="00835758">
              <w:t xml:space="preserve"> completed</w:t>
            </w:r>
            <w:r>
              <w:t xml:space="preserve"> by all operational personnel every 6</w:t>
            </w:r>
            <w:r w:rsidRPr="00835758">
              <w:t xml:space="preserve"> months</w:t>
            </w:r>
          </w:p>
          <w:p w14:paraId="6986588E" w14:textId="7ED9B7E3" w:rsidR="00891B7A" w:rsidRPr="00835758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  <w:r>
              <w:t xml:space="preserve">Fires in Buildings Guidance </w:t>
            </w:r>
          </w:p>
        </w:tc>
        <w:tc>
          <w:tcPr>
            <w:tcW w:w="406" w:type="dxa"/>
            <w:shd w:val="clear" w:color="auto" w:fill="auto"/>
            <w:vAlign w:val="center"/>
          </w:tcPr>
          <w:p w14:paraId="620026E9" w14:textId="01708CC9" w:rsidR="00891B7A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3</w:t>
            </w:r>
          </w:p>
        </w:tc>
        <w:tc>
          <w:tcPr>
            <w:tcW w:w="451" w:type="dxa"/>
            <w:shd w:val="clear" w:color="auto" w:fill="auto"/>
            <w:vAlign w:val="center"/>
          </w:tcPr>
          <w:p w14:paraId="3AE1A4FE" w14:textId="55D59E4F" w:rsidR="00891B7A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3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7D8370C6" w14:textId="7F272BBE" w:rsidR="00891B7A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9</w:t>
            </w:r>
          </w:p>
        </w:tc>
        <w:tc>
          <w:tcPr>
            <w:tcW w:w="451" w:type="dxa"/>
            <w:shd w:val="clear" w:color="auto" w:fill="auto"/>
            <w:textDirection w:val="btLr"/>
          </w:tcPr>
          <w:p w14:paraId="368A473A" w14:textId="77777777" w:rsidR="00891B7A" w:rsidRDefault="00891B7A" w:rsidP="00891B7A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</w:tr>
      <w:tr w:rsidR="00891B7A" w:rsidRPr="00DB0795" w14:paraId="1E9739FA" w14:textId="77777777" w:rsidTr="003C725D">
        <w:trPr>
          <w:cantSplit/>
          <w:trHeight w:val="1626"/>
        </w:trPr>
        <w:tc>
          <w:tcPr>
            <w:tcW w:w="1577" w:type="dxa"/>
            <w:shd w:val="clear" w:color="auto" w:fill="auto"/>
            <w:vAlign w:val="center"/>
          </w:tcPr>
          <w:p w14:paraId="32ACAF13" w14:textId="4800725D" w:rsidR="00891B7A" w:rsidRDefault="00891B7A" w:rsidP="00891B7A">
            <w:pPr>
              <w:jc w:val="center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Extended Lines of Communication</w:t>
            </w:r>
          </w:p>
        </w:tc>
        <w:tc>
          <w:tcPr>
            <w:tcW w:w="1651" w:type="dxa"/>
            <w:shd w:val="clear" w:color="auto" w:fill="auto"/>
            <w:vAlign w:val="center"/>
          </w:tcPr>
          <w:p w14:paraId="25C5388E" w14:textId="29E2A393" w:rsidR="00891B7A" w:rsidRDefault="00891B7A" w:rsidP="00891B7A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RS Personnel</w:t>
            </w:r>
          </w:p>
        </w:tc>
        <w:tc>
          <w:tcPr>
            <w:tcW w:w="2907" w:type="dxa"/>
            <w:shd w:val="clear" w:color="auto" w:fill="auto"/>
            <w:vAlign w:val="center"/>
          </w:tcPr>
          <w:p w14:paraId="1A177276" w14:textId="35E63ADF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ncreased risk of injury due to lack of situational awareness cause by loss of communications</w:t>
            </w:r>
          </w:p>
        </w:tc>
        <w:tc>
          <w:tcPr>
            <w:tcW w:w="406" w:type="dxa"/>
            <w:shd w:val="clear" w:color="auto" w:fill="auto"/>
            <w:vAlign w:val="center"/>
          </w:tcPr>
          <w:p w14:paraId="108EC84D" w14:textId="6BEF9659" w:rsidR="00891B7A" w:rsidRPr="00EB6AE0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4</w:t>
            </w:r>
          </w:p>
        </w:tc>
        <w:tc>
          <w:tcPr>
            <w:tcW w:w="449" w:type="dxa"/>
            <w:shd w:val="clear" w:color="auto" w:fill="auto"/>
            <w:vAlign w:val="center"/>
          </w:tcPr>
          <w:p w14:paraId="50A6E4A0" w14:textId="7871FA1F" w:rsidR="00891B7A" w:rsidRPr="00DB0795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3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2D9D9FE0" w14:textId="2989F752" w:rsidR="00891B7A" w:rsidRPr="00DB0795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12</w:t>
            </w:r>
          </w:p>
        </w:tc>
        <w:tc>
          <w:tcPr>
            <w:tcW w:w="420" w:type="dxa"/>
            <w:shd w:val="clear" w:color="auto" w:fill="FFC000" w:themeFill="accent4"/>
            <w:textDirection w:val="btLr"/>
          </w:tcPr>
          <w:p w14:paraId="130B0E5F" w14:textId="77777777" w:rsidR="00891B7A" w:rsidRPr="00DB0795" w:rsidRDefault="00891B7A" w:rsidP="00891B7A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5889" w:type="dxa"/>
            <w:shd w:val="clear" w:color="auto" w:fill="auto"/>
          </w:tcPr>
          <w:p w14:paraId="6FDB4ABE" w14:textId="77777777" w:rsidR="00891B7A" w:rsidRPr="00835758" w:rsidRDefault="00891B7A" w:rsidP="00891B7A">
            <w:pPr>
              <w:widowControl w:val="0"/>
              <w:rPr>
                <w:rFonts w:cs="Arial"/>
                <w:b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K</w:t>
            </w:r>
            <w:r w:rsidRPr="00835758">
              <w:rPr>
                <w:rFonts w:cs="Arial"/>
                <w:b/>
                <w:szCs w:val="20"/>
              </w:rPr>
              <w:t>nowledge</w:t>
            </w:r>
          </w:p>
          <w:p w14:paraId="4ACF548F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Buildings over 18 metres</w:t>
            </w:r>
            <w:r w:rsidRPr="00835758">
              <w:t xml:space="preserve"> S</w:t>
            </w:r>
            <w:r>
              <w:t>tandard Operating Procedure (S</w:t>
            </w:r>
            <w:r w:rsidRPr="00835758">
              <w:t>OP</w:t>
            </w:r>
            <w:r>
              <w:t>)</w:t>
            </w:r>
            <w:r w:rsidRPr="00835758">
              <w:t xml:space="preserve"> and SOP Action Card</w:t>
            </w:r>
          </w:p>
          <w:p w14:paraId="0EEBBD68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7.2(d) and Site Specific Risk Information (SSRI)</w:t>
            </w:r>
          </w:p>
          <w:p w14:paraId="04CDEEE4" w14:textId="77777777" w:rsidR="00891B7A" w:rsidRPr="00171904" w:rsidRDefault="00891B7A" w:rsidP="00891B7A">
            <w:pPr>
              <w:widowControl w:val="0"/>
              <w:rPr>
                <w:rFonts w:cs="Arial"/>
                <w:szCs w:val="20"/>
              </w:rPr>
            </w:pPr>
          </w:p>
          <w:p w14:paraId="6B524577" w14:textId="77777777" w:rsidR="00891B7A" w:rsidRPr="007D1F85" w:rsidRDefault="00891B7A" w:rsidP="00891B7A">
            <w:pPr>
              <w:rPr>
                <w:rFonts w:cs="Arial"/>
                <w:b/>
                <w:color w:val="000000" w:themeColor="text1"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E</w:t>
            </w:r>
            <w:r w:rsidRPr="00835758">
              <w:rPr>
                <w:rFonts w:cs="Arial"/>
                <w:b/>
                <w:szCs w:val="20"/>
              </w:rPr>
              <w:t>qu</w:t>
            </w:r>
            <w:r w:rsidRPr="007D1F85">
              <w:rPr>
                <w:rFonts w:cs="Arial"/>
                <w:b/>
                <w:color w:val="000000" w:themeColor="text1"/>
                <w:szCs w:val="20"/>
              </w:rPr>
              <w:t>ipment</w:t>
            </w:r>
          </w:p>
          <w:p w14:paraId="4E3FDF9D" w14:textId="2177B27C" w:rsidR="00891B7A" w:rsidRPr="006842EE" w:rsidRDefault="00891B7A" w:rsidP="00891B7A">
            <w:pPr>
              <w:pStyle w:val="BulletList"/>
              <w:framePr w:hSpace="0" w:wrap="auto" w:vAnchor="margin" w:yAlign="inline"/>
              <w:suppressOverlap w:val="0"/>
              <w:rPr>
                <w:b/>
                <w:szCs w:val="20"/>
              </w:rPr>
            </w:pPr>
            <w:r w:rsidRPr="007D1F85">
              <w:t>Full firefighting kit including mid layer and outer layer jacket, over trousers, fire boots</w:t>
            </w:r>
          </w:p>
          <w:p w14:paraId="059297F0" w14:textId="77777777" w:rsidR="00891B7A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  <w:r w:rsidRPr="00D42272">
              <w:rPr>
                <w:rFonts w:cs="Arial"/>
                <w:b/>
                <w:color w:val="FF0000"/>
                <w:szCs w:val="20"/>
              </w:rPr>
              <w:t>P</w:t>
            </w:r>
            <w:r w:rsidRPr="00D42272">
              <w:rPr>
                <w:rFonts w:cs="Arial"/>
                <w:b/>
                <w:szCs w:val="20"/>
              </w:rPr>
              <w:t>rocedures</w:t>
            </w:r>
          </w:p>
          <w:p w14:paraId="63DB7C5F" w14:textId="77777777" w:rsidR="00891B7A" w:rsidRPr="004433FF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 w:rsidRPr="004433FF">
              <w:t>Robust communications testing during OIS visits</w:t>
            </w:r>
            <w:r>
              <w:t xml:space="preserve"> and recording on SSRI</w:t>
            </w:r>
          </w:p>
          <w:p w14:paraId="763F2C77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Robust implementation of the ICS</w:t>
            </w:r>
          </w:p>
          <w:p w14:paraId="7099B6E8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Nominated radio channels</w:t>
            </w:r>
          </w:p>
          <w:p w14:paraId="540ACEDA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Nominate BA Communications operatives</w:t>
            </w:r>
          </w:p>
          <w:p w14:paraId="3DAE62AD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Frequent radio checks during the incident</w:t>
            </w:r>
          </w:p>
          <w:p w14:paraId="660C6CC0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Deployment / activation of fixed or portable repeaters and leaky feeders</w:t>
            </w:r>
          </w:p>
          <w:p w14:paraId="05B4DCCB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Use of appliance mobile phones</w:t>
            </w:r>
          </w:p>
          <w:p w14:paraId="0686FF76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Additional resources to act as ‘runners’</w:t>
            </w:r>
          </w:p>
          <w:p w14:paraId="04030FB0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Consider confined space line communications</w:t>
            </w:r>
          </w:p>
          <w:p w14:paraId="047D80CC" w14:textId="77777777" w:rsidR="00891B7A" w:rsidRPr="0007748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Familiarisation of on-site communication systems</w:t>
            </w:r>
          </w:p>
          <w:p w14:paraId="5DC2CBE1" w14:textId="77777777" w:rsidR="00891B7A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</w:p>
          <w:p w14:paraId="1514524E" w14:textId="77777777" w:rsidR="00891B7A" w:rsidRPr="00D42272" w:rsidRDefault="00891B7A" w:rsidP="00891B7A">
            <w:pPr>
              <w:rPr>
                <w:rFonts w:cs="Arial"/>
                <w:b/>
                <w:szCs w:val="20"/>
              </w:rPr>
            </w:pPr>
            <w:r w:rsidRPr="00D42272">
              <w:rPr>
                <w:rFonts w:cs="Arial"/>
                <w:b/>
                <w:color w:val="FF0000"/>
                <w:szCs w:val="20"/>
              </w:rPr>
              <w:t>T</w:t>
            </w:r>
            <w:r w:rsidRPr="00D42272">
              <w:rPr>
                <w:rFonts w:cs="Arial"/>
                <w:b/>
                <w:szCs w:val="20"/>
              </w:rPr>
              <w:t>raining</w:t>
            </w:r>
          </w:p>
          <w:p w14:paraId="47A62C76" w14:textId="77777777" w:rsidR="00891B7A" w:rsidRPr="00F53A28" w:rsidRDefault="00891B7A" w:rsidP="00891B7A">
            <w:pPr>
              <w:pStyle w:val="BulletList"/>
              <w:framePr w:hSpace="0" w:wrap="auto" w:vAnchor="margin" w:yAlign="inline"/>
              <w:suppressOverlap w:val="0"/>
              <w:rPr>
                <w:lang w:val="en"/>
              </w:rPr>
            </w:pPr>
            <w:r>
              <w:t>Buildings over 18 metres</w:t>
            </w:r>
            <w:r w:rsidRPr="00835758">
              <w:t xml:space="preserve"> eLearning packages</w:t>
            </w:r>
            <w:r>
              <w:t xml:space="preserve"> to be</w:t>
            </w:r>
            <w:r w:rsidRPr="00835758">
              <w:t xml:space="preserve"> completed</w:t>
            </w:r>
            <w:r>
              <w:t xml:space="preserve"> by all operational personnel every 6</w:t>
            </w:r>
            <w:r w:rsidRPr="00835758">
              <w:t xml:space="preserve"> months</w:t>
            </w:r>
          </w:p>
          <w:p w14:paraId="0806F67F" w14:textId="4D049890" w:rsidR="00891B7A" w:rsidRPr="006842EE" w:rsidRDefault="00891B7A" w:rsidP="00891B7A">
            <w:pPr>
              <w:pStyle w:val="BulletList"/>
              <w:framePr w:hSpace="0" w:wrap="auto" w:vAnchor="margin" w:yAlign="inline"/>
              <w:suppressOverlap w:val="0"/>
              <w:rPr>
                <w:b/>
                <w:color w:val="000000" w:themeColor="text1"/>
                <w:szCs w:val="20"/>
              </w:rPr>
            </w:pPr>
            <w:r>
              <w:t>BA communications training</w:t>
            </w:r>
          </w:p>
          <w:p w14:paraId="152D2410" w14:textId="77777777" w:rsidR="00891B7A" w:rsidRPr="007D1F85" w:rsidRDefault="00891B7A" w:rsidP="00891B7A">
            <w:pPr>
              <w:pStyle w:val="BulletList"/>
              <w:framePr w:hSpace="0" w:wrap="auto" w:vAnchor="margin" w:yAlign="inline"/>
              <w:numPr>
                <w:ilvl w:val="0"/>
                <w:numId w:val="0"/>
              </w:numPr>
              <w:ind w:left="360" w:hanging="360"/>
              <w:suppressOverlap w:val="0"/>
              <w:rPr>
                <w:b/>
                <w:color w:val="000000" w:themeColor="text1"/>
                <w:szCs w:val="20"/>
              </w:rPr>
            </w:pPr>
          </w:p>
          <w:p w14:paraId="2A331C9E" w14:textId="77777777" w:rsidR="00891B7A" w:rsidRPr="00835758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</w:p>
        </w:tc>
        <w:tc>
          <w:tcPr>
            <w:tcW w:w="406" w:type="dxa"/>
            <w:shd w:val="clear" w:color="auto" w:fill="auto"/>
            <w:vAlign w:val="center"/>
          </w:tcPr>
          <w:p w14:paraId="05DDA588" w14:textId="4899C5C3" w:rsidR="00891B7A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3</w:t>
            </w:r>
          </w:p>
        </w:tc>
        <w:tc>
          <w:tcPr>
            <w:tcW w:w="451" w:type="dxa"/>
            <w:shd w:val="clear" w:color="auto" w:fill="auto"/>
            <w:vAlign w:val="center"/>
          </w:tcPr>
          <w:p w14:paraId="2323F480" w14:textId="4E020866" w:rsidR="00891B7A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3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35679EC7" w14:textId="51F0DC4B" w:rsidR="00891B7A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9</w:t>
            </w:r>
          </w:p>
        </w:tc>
        <w:tc>
          <w:tcPr>
            <w:tcW w:w="451" w:type="dxa"/>
            <w:shd w:val="clear" w:color="auto" w:fill="auto"/>
            <w:textDirection w:val="btLr"/>
          </w:tcPr>
          <w:p w14:paraId="63430EAF" w14:textId="77777777" w:rsidR="00891B7A" w:rsidRDefault="00891B7A" w:rsidP="00891B7A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</w:tr>
      <w:tr w:rsidR="00891B7A" w:rsidRPr="00DB0795" w14:paraId="3515568C" w14:textId="77777777" w:rsidTr="003C725D">
        <w:trPr>
          <w:cantSplit/>
          <w:trHeight w:val="1626"/>
        </w:trPr>
        <w:tc>
          <w:tcPr>
            <w:tcW w:w="1577" w:type="dxa"/>
            <w:shd w:val="clear" w:color="auto" w:fill="auto"/>
            <w:vAlign w:val="center"/>
          </w:tcPr>
          <w:p w14:paraId="1EEC11C1" w14:textId="54E8B8DF" w:rsidR="00891B7A" w:rsidRDefault="00891B7A" w:rsidP="00891B7A">
            <w:pPr>
              <w:jc w:val="center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Building Security</w:t>
            </w:r>
          </w:p>
        </w:tc>
        <w:tc>
          <w:tcPr>
            <w:tcW w:w="1651" w:type="dxa"/>
            <w:shd w:val="clear" w:color="auto" w:fill="auto"/>
            <w:vAlign w:val="center"/>
          </w:tcPr>
          <w:p w14:paraId="1D35A1F9" w14:textId="02C9869D" w:rsidR="00891B7A" w:rsidRDefault="00891B7A" w:rsidP="00891B7A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RS personnel</w:t>
            </w:r>
          </w:p>
          <w:p w14:paraId="2D93905F" w14:textId="77777777" w:rsidR="00891B7A" w:rsidRDefault="00891B7A" w:rsidP="00891B7A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ccupants</w:t>
            </w:r>
          </w:p>
          <w:p w14:paraId="6171D74D" w14:textId="77777777" w:rsidR="00891B7A" w:rsidRDefault="00891B7A" w:rsidP="00891B7A">
            <w:pPr>
              <w:widowControl w:val="0"/>
              <w:rPr>
                <w:rFonts w:cs="Arial"/>
                <w:szCs w:val="20"/>
              </w:rPr>
            </w:pPr>
          </w:p>
        </w:tc>
        <w:tc>
          <w:tcPr>
            <w:tcW w:w="2907" w:type="dxa"/>
            <w:shd w:val="clear" w:color="auto" w:fill="auto"/>
            <w:vAlign w:val="center"/>
          </w:tcPr>
          <w:p w14:paraId="68F78023" w14:textId="77777777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Injury or death due to </w:t>
            </w:r>
          </w:p>
          <w:p w14:paraId="3E8F8E59" w14:textId="47A2EE5F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RS - delayed entry leading to extended periods for fire growth</w:t>
            </w:r>
          </w:p>
          <w:p w14:paraId="509F8335" w14:textId="77777777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</w:p>
          <w:p w14:paraId="675D9C08" w14:textId="217B828A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ccupants – delayed exit leading to them being caught in fire or smoke</w:t>
            </w:r>
          </w:p>
        </w:tc>
        <w:tc>
          <w:tcPr>
            <w:tcW w:w="406" w:type="dxa"/>
            <w:shd w:val="clear" w:color="auto" w:fill="auto"/>
            <w:vAlign w:val="center"/>
          </w:tcPr>
          <w:p w14:paraId="0D37D0CD" w14:textId="1601DCC1" w:rsidR="00891B7A" w:rsidRPr="00EB6AE0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3</w:t>
            </w:r>
          </w:p>
        </w:tc>
        <w:tc>
          <w:tcPr>
            <w:tcW w:w="449" w:type="dxa"/>
            <w:shd w:val="clear" w:color="auto" w:fill="auto"/>
            <w:vAlign w:val="center"/>
          </w:tcPr>
          <w:p w14:paraId="3151FF8C" w14:textId="6200D7DD" w:rsidR="00891B7A" w:rsidRPr="00DB0795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4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31C564BE" w14:textId="0FA8E74B" w:rsidR="00891B7A" w:rsidRPr="00DB0795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12</w:t>
            </w:r>
          </w:p>
        </w:tc>
        <w:tc>
          <w:tcPr>
            <w:tcW w:w="420" w:type="dxa"/>
            <w:shd w:val="clear" w:color="auto" w:fill="FFC000" w:themeFill="accent4"/>
            <w:textDirection w:val="btLr"/>
          </w:tcPr>
          <w:p w14:paraId="7CB6A06A" w14:textId="77777777" w:rsidR="00891B7A" w:rsidRPr="00DB0795" w:rsidRDefault="00891B7A" w:rsidP="00891B7A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5889" w:type="dxa"/>
            <w:shd w:val="clear" w:color="auto" w:fill="auto"/>
          </w:tcPr>
          <w:p w14:paraId="7F092AEF" w14:textId="77777777" w:rsidR="00891B7A" w:rsidRPr="00835758" w:rsidRDefault="00891B7A" w:rsidP="00891B7A">
            <w:pPr>
              <w:widowControl w:val="0"/>
              <w:rPr>
                <w:rFonts w:cs="Arial"/>
                <w:b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K</w:t>
            </w:r>
            <w:r w:rsidRPr="00835758">
              <w:rPr>
                <w:rFonts w:cs="Arial"/>
                <w:b/>
                <w:szCs w:val="20"/>
              </w:rPr>
              <w:t>nowledge</w:t>
            </w:r>
          </w:p>
          <w:p w14:paraId="1DC1108E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Buildings over 18 metres</w:t>
            </w:r>
            <w:r w:rsidRPr="00835758">
              <w:t xml:space="preserve"> S</w:t>
            </w:r>
            <w:r>
              <w:t>tandard Operating Procedure (S</w:t>
            </w:r>
            <w:r w:rsidRPr="00835758">
              <w:t>OP</w:t>
            </w:r>
            <w:r>
              <w:t>)</w:t>
            </w:r>
            <w:r w:rsidRPr="00835758">
              <w:t xml:space="preserve"> and SOP Action Card</w:t>
            </w:r>
          </w:p>
          <w:p w14:paraId="12A4E9A3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7.2(d) and Site Specific Risk Information (SSRI)</w:t>
            </w:r>
          </w:p>
          <w:p w14:paraId="5BA3C1B8" w14:textId="77777777" w:rsidR="00891B7A" w:rsidRPr="00171904" w:rsidRDefault="00891B7A" w:rsidP="00891B7A">
            <w:pPr>
              <w:widowControl w:val="0"/>
              <w:rPr>
                <w:rFonts w:cs="Arial"/>
                <w:szCs w:val="20"/>
              </w:rPr>
            </w:pPr>
          </w:p>
          <w:p w14:paraId="344B8FD4" w14:textId="77777777" w:rsidR="00891B7A" w:rsidRPr="007D1F85" w:rsidRDefault="00891B7A" w:rsidP="00891B7A">
            <w:pPr>
              <w:rPr>
                <w:rFonts w:cs="Arial"/>
                <w:b/>
                <w:color w:val="000000" w:themeColor="text1"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E</w:t>
            </w:r>
            <w:r w:rsidRPr="00835758">
              <w:rPr>
                <w:rFonts w:cs="Arial"/>
                <w:b/>
                <w:szCs w:val="20"/>
              </w:rPr>
              <w:t>qu</w:t>
            </w:r>
            <w:r w:rsidRPr="007D1F85">
              <w:rPr>
                <w:rFonts w:cs="Arial"/>
                <w:b/>
                <w:color w:val="000000" w:themeColor="text1"/>
                <w:szCs w:val="20"/>
              </w:rPr>
              <w:t>ipment</w:t>
            </w:r>
          </w:p>
          <w:p w14:paraId="51D985A4" w14:textId="77777777" w:rsidR="00891B7A" w:rsidRPr="00F53A28" w:rsidRDefault="00891B7A" w:rsidP="00891B7A">
            <w:pPr>
              <w:pStyle w:val="BulletList"/>
              <w:framePr w:hSpace="0" w:wrap="auto" w:vAnchor="margin" w:yAlign="inline"/>
              <w:suppressOverlap w:val="0"/>
              <w:rPr>
                <w:b/>
                <w:color w:val="000000" w:themeColor="text1"/>
                <w:szCs w:val="20"/>
              </w:rPr>
            </w:pPr>
            <w:r w:rsidRPr="007D1F85">
              <w:rPr>
                <w:color w:val="000000" w:themeColor="text1"/>
              </w:rPr>
              <w:t>Full firefighting kit including mid layer and outer layer jacket, over trousers, fire boots</w:t>
            </w:r>
          </w:p>
          <w:p w14:paraId="20E8C550" w14:textId="77777777" w:rsidR="00891B7A" w:rsidRPr="00F53A28" w:rsidRDefault="00891B7A" w:rsidP="00891B7A">
            <w:pPr>
              <w:pStyle w:val="BulletList"/>
              <w:framePr w:hSpace="0" w:wrap="auto" w:vAnchor="margin" w:yAlign="inline"/>
              <w:suppressOverlap w:val="0"/>
              <w:rPr>
                <w:b/>
                <w:color w:val="000000" w:themeColor="text1"/>
                <w:szCs w:val="20"/>
              </w:rPr>
            </w:pPr>
            <w:r>
              <w:rPr>
                <w:color w:val="000000" w:themeColor="text1"/>
              </w:rPr>
              <w:t>Breaking in gear</w:t>
            </w:r>
          </w:p>
          <w:p w14:paraId="1CE654A6" w14:textId="77777777" w:rsidR="00891B7A" w:rsidRPr="00F53A28" w:rsidRDefault="00891B7A" w:rsidP="00891B7A">
            <w:pPr>
              <w:pStyle w:val="BulletList"/>
              <w:framePr w:hSpace="0" w:wrap="auto" w:vAnchor="margin" w:yAlign="inline"/>
              <w:numPr>
                <w:ilvl w:val="0"/>
                <w:numId w:val="0"/>
              </w:numPr>
              <w:ind w:left="360"/>
              <w:suppressOverlap w:val="0"/>
              <w:rPr>
                <w:b/>
                <w:color w:val="000000" w:themeColor="text1"/>
                <w:szCs w:val="20"/>
              </w:rPr>
            </w:pPr>
          </w:p>
          <w:p w14:paraId="4B4A1BD4" w14:textId="77777777" w:rsidR="00891B7A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  <w:r w:rsidRPr="00D42272">
              <w:rPr>
                <w:rFonts w:cs="Arial"/>
                <w:b/>
                <w:color w:val="FF0000"/>
                <w:szCs w:val="20"/>
              </w:rPr>
              <w:t>P</w:t>
            </w:r>
            <w:r w:rsidRPr="00D42272">
              <w:rPr>
                <w:rFonts w:cs="Arial"/>
                <w:b/>
                <w:szCs w:val="20"/>
              </w:rPr>
              <w:t>rocedures</w:t>
            </w:r>
          </w:p>
          <w:p w14:paraId="751A5E57" w14:textId="77777777" w:rsidR="00891B7A" w:rsidRPr="00F53A28" w:rsidRDefault="00891B7A" w:rsidP="00891B7A">
            <w:pPr>
              <w:pStyle w:val="ListParagraph"/>
              <w:numPr>
                <w:ilvl w:val="0"/>
                <w:numId w:val="17"/>
              </w:numPr>
              <w:jc w:val="both"/>
              <w:rPr>
                <w:lang w:val="en"/>
              </w:rPr>
            </w:pPr>
            <w:r w:rsidRPr="00F53A28">
              <w:rPr>
                <w:lang w:val="en"/>
              </w:rPr>
              <w:t>Identification and recording of security measures during OIS visits and recording on SSRI</w:t>
            </w:r>
          </w:p>
          <w:p w14:paraId="0FA23701" w14:textId="77777777" w:rsidR="00891B7A" w:rsidRPr="00F53A28" w:rsidRDefault="00891B7A" w:rsidP="00891B7A">
            <w:pPr>
              <w:pStyle w:val="ListParagraph"/>
              <w:numPr>
                <w:ilvl w:val="0"/>
                <w:numId w:val="17"/>
              </w:numPr>
              <w:jc w:val="both"/>
              <w:rPr>
                <w:lang w:val="en"/>
              </w:rPr>
            </w:pPr>
            <w:r w:rsidRPr="00F53A28">
              <w:rPr>
                <w:lang w:val="en"/>
              </w:rPr>
              <w:t>Obtain keys / codes and key holder details during OIS visits and record on SSRI</w:t>
            </w:r>
          </w:p>
          <w:p w14:paraId="5D24DD87" w14:textId="77777777" w:rsidR="00891B7A" w:rsidRPr="00F53A28" w:rsidRDefault="00891B7A" w:rsidP="00891B7A">
            <w:pPr>
              <w:pStyle w:val="ListParagraph"/>
              <w:numPr>
                <w:ilvl w:val="0"/>
                <w:numId w:val="17"/>
              </w:numPr>
              <w:jc w:val="both"/>
              <w:rPr>
                <w:lang w:val="en"/>
              </w:rPr>
            </w:pPr>
            <w:r w:rsidRPr="00F53A28">
              <w:rPr>
                <w:lang w:val="en"/>
              </w:rPr>
              <w:t>Identify appropriate access and egress routes</w:t>
            </w:r>
          </w:p>
          <w:p w14:paraId="6A537EC6" w14:textId="77777777" w:rsidR="00891B7A" w:rsidRPr="00F53A28" w:rsidRDefault="00891B7A" w:rsidP="00891B7A">
            <w:pPr>
              <w:pStyle w:val="ListParagraph"/>
              <w:numPr>
                <w:ilvl w:val="0"/>
                <w:numId w:val="17"/>
              </w:numPr>
              <w:jc w:val="both"/>
              <w:rPr>
                <w:lang w:val="en"/>
              </w:rPr>
            </w:pPr>
            <w:r w:rsidRPr="00F53A28">
              <w:rPr>
                <w:lang w:val="en"/>
              </w:rPr>
              <w:t>Maintain control of access and egress routes once established</w:t>
            </w:r>
          </w:p>
          <w:p w14:paraId="20336000" w14:textId="77777777" w:rsidR="00891B7A" w:rsidRPr="00F53A28" w:rsidRDefault="00891B7A" w:rsidP="00891B7A">
            <w:pPr>
              <w:pStyle w:val="ListParagraph"/>
              <w:numPr>
                <w:ilvl w:val="0"/>
                <w:numId w:val="17"/>
              </w:numPr>
              <w:jc w:val="both"/>
              <w:rPr>
                <w:lang w:val="en"/>
              </w:rPr>
            </w:pPr>
            <w:r w:rsidRPr="00F53A28">
              <w:rPr>
                <w:lang w:val="en"/>
              </w:rPr>
              <w:t>Identify safest and simplest methods of gaining entry</w:t>
            </w:r>
          </w:p>
          <w:p w14:paraId="6DF6B351" w14:textId="77777777" w:rsidR="00891B7A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</w:p>
          <w:p w14:paraId="2C4A2A08" w14:textId="77777777" w:rsidR="00891B7A" w:rsidRPr="00D42272" w:rsidRDefault="00891B7A" w:rsidP="00891B7A">
            <w:pPr>
              <w:rPr>
                <w:rFonts w:cs="Arial"/>
                <w:b/>
                <w:szCs w:val="20"/>
              </w:rPr>
            </w:pPr>
            <w:r w:rsidRPr="00D42272">
              <w:rPr>
                <w:rFonts w:cs="Arial"/>
                <w:b/>
                <w:color w:val="FF0000"/>
                <w:szCs w:val="20"/>
              </w:rPr>
              <w:t>T</w:t>
            </w:r>
            <w:r w:rsidRPr="00D42272">
              <w:rPr>
                <w:rFonts w:cs="Arial"/>
                <w:b/>
                <w:szCs w:val="20"/>
              </w:rPr>
              <w:t>raining</w:t>
            </w:r>
          </w:p>
          <w:p w14:paraId="01D97F07" w14:textId="77777777" w:rsidR="00891B7A" w:rsidRDefault="00891B7A" w:rsidP="00891B7A">
            <w:pPr>
              <w:pStyle w:val="ListParagraph"/>
              <w:widowControl w:val="0"/>
              <w:numPr>
                <w:ilvl w:val="0"/>
                <w:numId w:val="16"/>
              </w:numPr>
              <w:ind w:left="360"/>
            </w:pPr>
            <w:r>
              <w:t>Buildings over 18 metres</w:t>
            </w:r>
            <w:r w:rsidRPr="00835758">
              <w:t xml:space="preserve"> eLearning packages</w:t>
            </w:r>
            <w:r>
              <w:t xml:space="preserve"> to be</w:t>
            </w:r>
            <w:r w:rsidRPr="00835758">
              <w:t xml:space="preserve"> completed</w:t>
            </w:r>
            <w:r>
              <w:t xml:space="preserve"> by all operational personnel every 6</w:t>
            </w:r>
            <w:r w:rsidRPr="00835758">
              <w:t xml:space="preserve"> months</w:t>
            </w:r>
          </w:p>
          <w:p w14:paraId="05350915" w14:textId="043BB69E" w:rsidR="00891B7A" w:rsidRPr="001437BC" w:rsidRDefault="00891B7A" w:rsidP="00891B7A">
            <w:pPr>
              <w:pStyle w:val="ListParagraph"/>
              <w:widowControl w:val="0"/>
              <w:numPr>
                <w:ilvl w:val="0"/>
                <w:numId w:val="16"/>
              </w:numPr>
              <w:ind w:left="360"/>
            </w:pPr>
            <w:r>
              <w:t>Methods of entry</w:t>
            </w:r>
          </w:p>
        </w:tc>
        <w:tc>
          <w:tcPr>
            <w:tcW w:w="406" w:type="dxa"/>
            <w:shd w:val="clear" w:color="auto" w:fill="auto"/>
            <w:vAlign w:val="center"/>
          </w:tcPr>
          <w:p w14:paraId="5EAA26CB" w14:textId="718C4284" w:rsidR="00891B7A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2</w:t>
            </w:r>
          </w:p>
        </w:tc>
        <w:tc>
          <w:tcPr>
            <w:tcW w:w="451" w:type="dxa"/>
            <w:shd w:val="clear" w:color="auto" w:fill="auto"/>
            <w:vAlign w:val="center"/>
          </w:tcPr>
          <w:p w14:paraId="409F347B" w14:textId="34A28366" w:rsidR="00891B7A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3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36AD1A64" w14:textId="3D861659" w:rsidR="00891B7A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6</w:t>
            </w:r>
          </w:p>
        </w:tc>
        <w:tc>
          <w:tcPr>
            <w:tcW w:w="451" w:type="dxa"/>
            <w:shd w:val="clear" w:color="auto" w:fill="00B050"/>
            <w:textDirection w:val="btLr"/>
          </w:tcPr>
          <w:p w14:paraId="29DA41A6" w14:textId="77777777" w:rsidR="00891B7A" w:rsidRDefault="00891B7A" w:rsidP="00891B7A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</w:tr>
      <w:tr w:rsidR="00891B7A" w:rsidRPr="00DB0795" w14:paraId="6F39F5CA" w14:textId="77777777" w:rsidTr="003C725D">
        <w:trPr>
          <w:cantSplit/>
          <w:trHeight w:val="1626"/>
        </w:trPr>
        <w:tc>
          <w:tcPr>
            <w:tcW w:w="1577" w:type="dxa"/>
            <w:shd w:val="clear" w:color="auto" w:fill="auto"/>
            <w:vAlign w:val="center"/>
          </w:tcPr>
          <w:p w14:paraId="0806AA64" w14:textId="55077115" w:rsidR="00891B7A" w:rsidRDefault="00891B7A" w:rsidP="00891B7A">
            <w:pPr>
              <w:jc w:val="center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Complexity of Internal layout</w:t>
            </w:r>
          </w:p>
        </w:tc>
        <w:tc>
          <w:tcPr>
            <w:tcW w:w="1651" w:type="dxa"/>
            <w:shd w:val="clear" w:color="auto" w:fill="auto"/>
            <w:vAlign w:val="center"/>
          </w:tcPr>
          <w:p w14:paraId="485338C4" w14:textId="77777777" w:rsidR="00891B7A" w:rsidRDefault="00891B7A" w:rsidP="00891B7A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RS personnel</w:t>
            </w:r>
          </w:p>
          <w:p w14:paraId="3BB588CD" w14:textId="77777777" w:rsidR="00891B7A" w:rsidRDefault="00891B7A" w:rsidP="00891B7A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ccupants</w:t>
            </w:r>
          </w:p>
          <w:p w14:paraId="02C369B7" w14:textId="77777777" w:rsidR="00891B7A" w:rsidRDefault="00891B7A" w:rsidP="00891B7A">
            <w:pPr>
              <w:widowControl w:val="0"/>
              <w:rPr>
                <w:rFonts w:cs="Arial"/>
                <w:szCs w:val="20"/>
              </w:rPr>
            </w:pPr>
          </w:p>
        </w:tc>
        <w:tc>
          <w:tcPr>
            <w:tcW w:w="2907" w:type="dxa"/>
            <w:shd w:val="clear" w:color="auto" w:fill="auto"/>
            <w:vAlign w:val="center"/>
          </w:tcPr>
          <w:p w14:paraId="06563400" w14:textId="77777777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Injury or death due to </w:t>
            </w:r>
          </w:p>
          <w:p w14:paraId="3415A603" w14:textId="13133E0C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RS - delayed entry leading to extended periods for fire growth or losing sense of location / direction</w:t>
            </w:r>
          </w:p>
          <w:p w14:paraId="3D8E9BE7" w14:textId="77777777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</w:p>
          <w:p w14:paraId="1DBB4B7A" w14:textId="710FC5E5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ccupants – delayed exit due to losing sense of location / direction leading to them being caught in fire or smoke</w:t>
            </w:r>
          </w:p>
        </w:tc>
        <w:tc>
          <w:tcPr>
            <w:tcW w:w="406" w:type="dxa"/>
            <w:shd w:val="clear" w:color="auto" w:fill="auto"/>
            <w:vAlign w:val="center"/>
          </w:tcPr>
          <w:p w14:paraId="354B516D" w14:textId="43E0D62B" w:rsidR="00891B7A" w:rsidRPr="00EB6AE0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4</w:t>
            </w:r>
          </w:p>
        </w:tc>
        <w:tc>
          <w:tcPr>
            <w:tcW w:w="449" w:type="dxa"/>
            <w:shd w:val="clear" w:color="auto" w:fill="auto"/>
            <w:vAlign w:val="center"/>
          </w:tcPr>
          <w:p w14:paraId="257FA5BB" w14:textId="6B38F517" w:rsidR="00891B7A" w:rsidRPr="00DB0795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4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2D05B653" w14:textId="2DE1424D" w:rsidR="00891B7A" w:rsidRPr="00DB0795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16</w:t>
            </w:r>
          </w:p>
        </w:tc>
        <w:tc>
          <w:tcPr>
            <w:tcW w:w="420" w:type="dxa"/>
            <w:shd w:val="clear" w:color="auto" w:fill="FFC000" w:themeFill="accent4"/>
            <w:textDirection w:val="btLr"/>
          </w:tcPr>
          <w:p w14:paraId="4F305B41" w14:textId="77777777" w:rsidR="00891B7A" w:rsidRPr="00DB0795" w:rsidRDefault="00891B7A" w:rsidP="00891B7A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5889" w:type="dxa"/>
            <w:shd w:val="clear" w:color="auto" w:fill="auto"/>
          </w:tcPr>
          <w:p w14:paraId="10028D28" w14:textId="77777777" w:rsidR="00891B7A" w:rsidRPr="00835758" w:rsidRDefault="00891B7A" w:rsidP="00891B7A">
            <w:pPr>
              <w:widowControl w:val="0"/>
              <w:rPr>
                <w:rFonts w:cs="Arial"/>
                <w:b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K</w:t>
            </w:r>
            <w:r w:rsidRPr="00835758">
              <w:rPr>
                <w:rFonts w:cs="Arial"/>
                <w:b/>
                <w:szCs w:val="20"/>
              </w:rPr>
              <w:t>nowledge</w:t>
            </w:r>
          </w:p>
          <w:p w14:paraId="4CEDFEF0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Buildings over 18 metres</w:t>
            </w:r>
            <w:r w:rsidRPr="00835758">
              <w:t xml:space="preserve"> S</w:t>
            </w:r>
            <w:r>
              <w:t>tandard Operating Procedure (S</w:t>
            </w:r>
            <w:r w:rsidRPr="00835758">
              <w:t>OP</w:t>
            </w:r>
            <w:r>
              <w:t>)</w:t>
            </w:r>
            <w:r w:rsidRPr="00835758">
              <w:t xml:space="preserve"> and SOP Action Card</w:t>
            </w:r>
          </w:p>
          <w:p w14:paraId="615A1AFF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7.2(d) and Site Specific Risk Information (SSRI)</w:t>
            </w:r>
          </w:p>
          <w:p w14:paraId="58CA925C" w14:textId="77777777" w:rsidR="00891B7A" w:rsidRPr="00171904" w:rsidRDefault="00891B7A" w:rsidP="00891B7A">
            <w:pPr>
              <w:widowControl w:val="0"/>
              <w:rPr>
                <w:rFonts w:cs="Arial"/>
                <w:szCs w:val="20"/>
              </w:rPr>
            </w:pPr>
          </w:p>
          <w:p w14:paraId="6E5DB893" w14:textId="77777777" w:rsidR="00891B7A" w:rsidRPr="007D1F85" w:rsidRDefault="00891B7A" w:rsidP="00891B7A">
            <w:pPr>
              <w:rPr>
                <w:rFonts w:cs="Arial"/>
                <w:b/>
                <w:color w:val="000000" w:themeColor="text1"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E</w:t>
            </w:r>
            <w:r w:rsidRPr="00835758">
              <w:rPr>
                <w:rFonts w:cs="Arial"/>
                <w:b/>
                <w:szCs w:val="20"/>
              </w:rPr>
              <w:t>qu</w:t>
            </w:r>
            <w:r w:rsidRPr="007D1F85">
              <w:rPr>
                <w:rFonts w:cs="Arial"/>
                <w:b/>
                <w:color w:val="000000" w:themeColor="text1"/>
                <w:szCs w:val="20"/>
              </w:rPr>
              <w:t>ipment</w:t>
            </w:r>
          </w:p>
          <w:p w14:paraId="1C7EC17C" w14:textId="77777777" w:rsidR="00891B7A" w:rsidRPr="00F53A28" w:rsidRDefault="00891B7A" w:rsidP="00891B7A">
            <w:pPr>
              <w:pStyle w:val="BulletList"/>
              <w:framePr w:hSpace="0" w:wrap="auto" w:vAnchor="margin" w:yAlign="inline"/>
              <w:suppressOverlap w:val="0"/>
              <w:rPr>
                <w:b/>
                <w:color w:val="000000" w:themeColor="text1"/>
                <w:szCs w:val="20"/>
              </w:rPr>
            </w:pPr>
            <w:r w:rsidRPr="007D1F85">
              <w:rPr>
                <w:color w:val="000000" w:themeColor="text1"/>
              </w:rPr>
              <w:t>Full firefighting kit including mid layer and outer layer jacket, over trousers, fire boots</w:t>
            </w:r>
          </w:p>
          <w:p w14:paraId="45D1830B" w14:textId="77777777" w:rsidR="00891B7A" w:rsidRPr="00F53A28" w:rsidRDefault="00891B7A" w:rsidP="00891B7A">
            <w:pPr>
              <w:pStyle w:val="BulletList"/>
              <w:framePr w:hSpace="0" w:wrap="auto" w:vAnchor="margin" w:yAlign="inline"/>
              <w:suppressOverlap w:val="0"/>
              <w:rPr>
                <w:b/>
                <w:color w:val="000000" w:themeColor="text1"/>
                <w:szCs w:val="20"/>
              </w:rPr>
            </w:pPr>
            <w:r>
              <w:rPr>
                <w:color w:val="000000" w:themeColor="text1"/>
              </w:rPr>
              <w:t>Breaking in gear</w:t>
            </w:r>
          </w:p>
          <w:p w14:paraId="119D2466" w14:textId="77777777" w:rsidR="00891B7A" w:rsidRPr="00F53A28" w:rsidRDefault="00891B7A" w:rsidP="00891B7A">
            <w:pPr>
              <w:pStyle w:val="BulletList"/>
              <w:framePr w:hSpace="0" w:wrap="auto" w:vAnchor="margin" w:yAlign="inline"/>
              <w:numPr>
                <w:ilvl w:val="0"/>
                <w:numId w:val="0"/>
              </w:numPr>
              <w:ind w:left="360"/>
              <w:suppressOverlap w:val="0"/>
              <w:rPr>
                <w:b/>
                <w:color w:val="000000" w:themeColor="text1"/>
                <w:szCs w:val="20"/>
              </w:rPr>
            </w:pPr>
          </w:p>
          <w:p w14:paraId="548A2A01" w14:textId="77777777" w:rsidR="00891B7A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  <w:r w:rsidRPr="00D42272">
              <w:rPr>
                <w:rFonts w:cs="Arial"/>
                <w:b/>
                <w:color w:val="FF0000"/>
                <w:szCs w:val="20"/>
              </w:rPr>
              <w:t>P</w:t>
            </w:r>
            <w:r w:rsidRPr="00D42272">
              <w:rPr>
                <w:rFonts w:cs="Arial"/>
                <w:b/>
                <w:szCs w:val="20"/>
              </w:rPr>
              <w:t>rocedures</w:t>
            </w:r>
          </w:p>
          <w:p w14:paraId="094741A3" w14:textId="77777777" w:rsidR="00891B7A" w:rsidRDefault="00891B7A" w:rsidP="00891B7A">
            <w:pPr>
              <w:pStyle w:val="ListParagraph"/>
              <w:numPr>
                <w:ilvl w:val="0"/>
                <w:numId w:val="21"/>
              </w:numPr>
              <w:ind w:left="357" w:hanging="357"/>
              <w:jc w:val="both"/>
              <w:rPr>
                <w:lang w:val="en"/>
              </w:rPr>
            </w:pPr>
            <w:r>
              <w:rPr>
                <w:lang w:val="en"/>
              </w:rPr>
              <w:t xml:space="preserve">Obtain </w:t>
            </w:r>
            <w:r w:rsidRPr="004433FF">
              <w:rPr>
                <w:lang w:val="en"/>
              </w:rPr>
              <w:t xml:space="preserve">and record </w:t>
            </w:r>
            <w:r>
              <w:rPr>
                <w:lang w:val="en"/>
              </w:rPr>
              <w:t>detailed building layout, flat numbering plans and firefighting shaft and lift locations during OIS and visits and record on SSRI</w:t>
            </w:r>
          </w:p>
          <w:p w14:paraId="0DADB06F" w14:textId="77777777" w:rsidR="00891B7A" w:rsidRDefault="00891B7A" w:rsidP="00891B7A">
            <w:pPr>
              <w:pStyle w:val="ListParagraph"/>
              <w:numPr>
                <w:ilvl w:val="0"/>
                <w:numId w:val="21"/>
              </w:numPr>
              <w:ind w:left="357" w:hanging="357"/>
              <w:jc w:val="both"/>
              <w:rPr>
                <w:lang w:val="en"/>
              </w:rPr>
            </w:pPr>
            <w:r>
              <w:rPr>
                <w:lang w:val="en"/>
              </w:rPr>
              <w:t>Question occupants, staff and witnesses</w:t>
            </w:r>
          </w:p>
          <w:p w14:paraId="5B5637DD" w14:textId="77777777" w:rsidR="00891B7A" w:rsidRDefault="00891B7A" w:rsidP="00891B7A">
            <w:pPr>
              <w:pStyle w:val="ListParagraph"/>
              <w:numPr>
                <w:ilvl w:val="0"/>
                <w:numId w:val="21"/>
              </w:numPr>
              <w:ind w:left="357" w:hanging="357"/>
              <w:jc w:val="both"/>
              <w:rPr>
                <w:lang w:val="en"/>
              </w:rPr>
            </w:pPr>
            <w:r>
              <w:rPr>
                <w:lang w:val="en"/>
              </w:rPr>
              <w:t>Review on-site premises information boxes</w:t>
            </w:r>
          </w:p>
          <w:p w14:paraId="15A9F334" w14:textId="77777777" w:rsidR="00891B7A" w:rsidRDefault="00891B7A" w:rsidP="00891B7A">
            <w:pPr>
              <w:pStyle w:val="ListParagraph"/>
              <w:numPr>
                <w:ilvl w:val="0"/>
                <w:numId w:val="21"/>
              </w:numPr>
              <w:ind w:left="357" w:hanging="357"/>
              <w:jc w:val="both"/>
              <w:rPr>
                <w:lang w:val="en"/>
              </w:rPr>
            </w:pPr>
            <w:r>
              <w:rPr>
                <w:lang w:val="en"/>
              </w:rPr>
              <w:t>Review alarm indicator panels and zone maps</w:t>
            </w:r>
          </w:p>
          <w:p w14:paraId="33E3C42B" w14:textId="77777777" w:rsidR="00891B7A" w:rsidRDefault="00891B7A" w:rsidP="00891B7A">
            <w:pPr>
              <w:pStyle w:val="ListParagraph"/>
              <w:numPr>
                <w:ilvl w:val="0"/>
                <w:numId w:val="21"/>
              </w:numPr>
              <w:ind w:left="357" w:hanging="357"/>
              <w:jc w:val="both"/>
              <w:rPr>
                <w:lang w:val="en"/>
              </w:rPr>
            </w:pPr>
            <w:r>
              <w:rPr>
                <w:lang w:val="en"/>
              </w:rPr>
              <w:t>If the fire location is uncertain, approach cautiously using protected routes if available</w:t>
            </w:r>
          </w:p>
          <w:p w14:paraId="43E97AE4" w14:textId="77777777" w:rsidR="00891B7A" w:rsidRDefault="00891B7A" w:rsidP="00891B7A">
            <w:pPr>
              <w:pStyle w:val="ListParagraph"/>
              <w:numPr>
                <w:ilvl w:val="0"/>
                <w:numId w:val="21"/>
              </w:numPr>
              <w:ind w:left="357" w:hanging="357"/>
              <w:jc w:val="both"/>
              <w:rPr>
                <w:lang w:val="en"/>
              </w:rPr>
            </w:pPr>
            <w:r>
              <w:rPr>
                <w:lang w:val="en"/>
              </w:rPr>
              <w:t>If travelling in lifts, take control of the lift and exit a minimum of two floors below the fire</w:t>
            </w:r>
          </w:p>
          <w:p w14:paraId="6F1C4B6D" w14:textId="77777777" w:rsidR="00891B7A" w:rsidRDefault="00891B7A" w:rsidP="00891B7A">
            <w:pPr>
              <w:pStyle w:val="ListParagraph"/>
              <w:numPr>
                <w:ilvl w:val="0"/>
                <w:numId w:val="21"/>
              </w:numPr>
              <w:ind w:left="357" w:hanging="357"/>
              <w:jc w:val="both"/>
              <w:rPr>
                <w:lang w:val="en"/>
              </w:rPr>
            </w:pPr>
            <w:r>
              <w:rPr>
                <w:lang w:val="en"/>
              </w:rPr>
              <w:t>Internal scene survey with TIC</w:t>
            </w:r>
          </w:p>
          <w:p w14:paraId="2B868332" w14:textId="77777777" w:rsidR="00891B7A" w:rsidRDefault="00891B7A" w:rsidP="00891B7A">
            <w:pPr>
              <w:pStyle w:val="ListParagraph"/>
              <w:numPr>
                <w:ilvl w:val="0"/>
                <w:numId w:val="21"/>
              </w:numPr>
              <w:ind w:left="357" w:hanging="357"/>
              <w:jc w:val="both"/>
              <w:rPr>
                <w:lang w:val="en"/>
              </w:rPr>
            </w:pPr>
            <w:r>
              <w:rPr>
                <w:lang w:val="en"/>
              </w:rPr>
              <w:t>Effective briefing and debriefing of committed teams</w:t>
            </w:r>
          </w:p>
          <w:p w14:paraId="6263CC89" w14:textId="77777777" w:rsidR="00891B7A" w:rsidRPr="00AE59AE" w:rsidRDefault="00891B7A" w:rsidP="00891B7A">
            <w:pPr>
              <w:pStyle w:val="ListParagraph"/>
              <w:numPr>
                <w:ilvl w:val="0"/>
                <w:numId w:val="21"/>
              </w:numPr>
              <w:ind w:left="357" w:hanging="357"/>
              <w:jc w:val="both"/>
              <w:rPr>
                <w:lang w:val="en"/>
              </w:rPr>
            </w:pPr>
            <w:r>
              <w:rPr>
                <w:lang w:val="en"/>
              </w:rPr>
              <w:t>Use of TIC by committed teams</w:t>
            </w:r>
          </w:p>
          <w:p w14:paraId="08F45A0C" w14:textId="77777777" w:rsidR="00891B7A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</w:p>
          <w:p w14:paraId="212F2A7F" w14:textId="77777777" w:rsidR="00891B7A" w:rsidRPr="00D42272" w:rsidRDefault="00891B7A" w:rsidP="00891B7A">
            <w:pPr>
              <w:rPr>
                <w:rFonts w:cs="Arial"/>
                <w:b/>
                <w:szCs w:val="20"/>
              </w:rPr>
            </w:pPr>
            <w:r w:rsidRPr="00D42272">
              <w:rPr>
                <w:rFonts w:cs="Arial"/>
                <w:b/>
                <w:color w:val="FF0000"/>
                <w:szCs w:val="20"/>
              </w:rPr>
              <w:t>T</w:t>
            </w:r>
            <w:r w:rsidRPr="00D42272">
              <w:rPr>
                <w:rFonts w:cs="Arial"/>
                <w:b/>
                <w:szCs w:val="20"/>
              </w:rPr>
              <w:t>raining</w:t>
            </w:r>
          </w:p>
          <w:p w14:paraId="42E58C3C" w14:textId="77777777" w:rsidR="00891B7A" w:rsidRDefault="00891B7A" w:rsidP="00891B7A">
            <w:pPr>
              <w:pStyle w:val="ListParagraph"/>
              <w:widowControl w:val="0"/>
              <w:numPr>
                <w:ilvl w:val="0"/>
                <w:numId w:val="16"/>
              </w:numPr>
              <w:ind w:left="360"/>
            </w:pPr>
            <w:r>
              <w:t>Buildings over 18 metres</w:t>
            </w:r>
            <w:r w:rsidRPr="00835758">
              <w:t xml:space="preserve"> eLearning packages</w:t>
            </w:r>
            <w:r>
              <w:t xml:space="preserve"> to be</w:t>
            </w:r>
            <w:r w:rsidRPr="00835758">
              <w:t xml:space="preserve"> completed</w:t>
            </w:r>
            <w:r>
              <w:t xml:space="preserve"> by all operational personnel every 6</w:t>
            </w:r>
            <w:r w:rsidRPr="00835758">
              <w:t xml:space="preserve"> months</w:t>
            </w:r>
          </w:p>
          <w:p w14:paraId="0D29A2EF" w14:textId="49184395" w:rsidR="00891B7A" w:rsidRPr="00F53A28" w:rsidRDefault="00891B7A" w:rsidP="00891B7A">
            <w:pPr>
              <w:pStyle w:val="ListParagraph"/>
              <w:widowControl w:val="0"/>
              <w:numPr>
                <w:ilvl w:val="0"/>
                <w:numId w:val="16"/>
              </w:numPr>
              <w:ind w:left="360"/>
            </w:pPr>
            <w:r>
              <w:t>Methods of entry</w:t>
            </w:r>
          </w:p>
        </w:tc>
        <w:tc>
          <w:tcPr>
            <w:tcW w:w="406" w:type="dxa"/>
            <w:shd w:val="clear" w:color="auto" w:fill="auto"/>
            <w:vAlign w:val="center"/>
          </w:tcPr>
          <w:p w14:paraId="115C67E5" w14:textId="620BF7B9" w:rsidR="00891B7A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2</w:t>
            </w:r>
          </w:p>
        </w:tc>
        <w:tc>
          <w:tcPr>
            <w:tcW w:w="451" w:type="dxa"/>
            <w:shd w:val="clear" w:color="auto" w:fill="auto"/>
            <w:vAlign w:val="center"/>
          </w:tcPr>
          <w:p w14:paraId="210A7118" w14:textId="1F450BDD" w:rsidR="00891B7A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4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28A16256" w14:textId="6CFD0F6B" w:rsidR="00891B7A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8</w:t>
            </w:r>
          </w:p>
        </w:tc>
        <w:tc>
          <w:tcPr>
            <w:tcW w:w="451" w:type="dxa"/>
            <w:shd w:val="clear" w:color="auto" w:fill="00B050"/>
            <w:textDirection w:val="btLr"/>
          </w:tcPr>
          <w:p w14:paraId="5246550F" w14:textId="77777777" w:rsidR="00891B7A" w:rsidRDefault="00891B7A" w:rsidP="00891B7A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</w:tr>
      <w:tr w:rsidR="00891B7A" w:rsidRPr="00DB0795" w14:paraId="205BE7DC" w14:textId="77777777" w:rsidTr="003C725D">
        <w:trPr>
          <w:cantSplit/>
          <w:trHeight w:val="1626"/>
        </w:trPr>
        <w:tc>
          <w:tcPr>
            <w:tcW w:w="1577" w:type="dxa"/>
            <w:shd w:val="clear" w:color="auto" w:fill="auto"/>
            <w:vAlign w:val="center"/>
          </w:tcPr>
          <w:p w14:paraId="717CFDB8" w14:textId="0C04EDC1" w:rsidR="00891B7A" w:rsidRDefault="00891B7A" w:rsidP="00891B7A">
            <w:pPr>
              <w:jc w:val="center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 xml:space="preserve">Failure of fixed installations, engineered solutions and firefighting facilities </w:t>
            </w:r>
          </w:p>
        </w:tc>
        <w:tc>
          <w:tcPr>
            <w:tcW w:w="1651" w:type="dxa"/>
            <w:shd w:val="clear" w:color="auto" w:fill="auto"/>
            <w:vAlign w:val="center"/>
          </w:tcPr>
          <w:p w14:paraId="5190E92E" w14:textId="77777777" w:rsidR="00891B7A" w:rsidRDefault="00891B7A" w:rsidP="00891B7A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RS personnel</w:t>
            </w:r>
          </w:p>
          <w:p w14:paraId="3F4E5C35" w14:textId="77777777" w:rsidR="00891B7A" w:rsidRDefault="00891B7A" w:rsidP="00891B7A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ccupants</w:t>
            </w:r>
          </w:p>
          <w:p w14:paraId="631E72FA" w14:textId="77777777" w:rsidR="00891B7A" w:rsidRDefault="00891B7A" w:rsidP="00891B7A">
            <w:pPr>
              <w:widowControl w:val="0"/>
              <w:rPr>
                <w:rFonts w:cs="Arial"/>
                <w:szCs w:val="20"/>
              </w:rPr>
            </w:pPr>
          </w:p>
        </w:tc>
        <w:tc>
          <w:tcPr>
            <w:tcW w:w="2907" w:type="dxa"/>
            <w:shd w:val="clear" w:color="auto" w:fill="auto"/>
            <w:vAlign w:val="center"/>
          </w:tcPr>
          <w:p w14:paraId="087F4C11" w14:textId="77777777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Injury or death due to </w:t>
            </w:r>
          </w:p>
          <w:p w14:paraId="222DD9D5" w14:textId="0BFCEB1E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ailure of fire protection measures</w:t>
            </w:r>
          </w:p>
        </w:tc>
        <w:tc>
          <w:tcPr>
            <w:tcW w:w="406" w:type="dxa"/>
            <w:shd w:val="clear" w:color="auto" w:fill="auto"/>
            <w:vAlign w:val="center"/>
          </w:tcPr>
          <w:p w14:paraId="540A8144" w14:textId="48C55453" w:rsidR="00891B7A" w:rsidRPr="00EB6AE0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4</w:t>
            </w:r>
          </w:p>
        </w:tc>
        <w:tc>
          <w:tcPr>
            <w:tcW w:w="449" w:type="dxa"/>
            <w:shd w:val="clear" w:color="auto" w:fill="auto"/>
            <w:vAlign w:val="center"/>
          </w:tcPr>
          <w:p w14:paraId="320DF315" w14:textId="5E764A5F" w:rsidR="00891B7A" w:rsidRPr="00DB0795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4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5C333D40" w14:textId="33E729FE" w:rsidR="00891B7A" w:rsidRPr="00DB0795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16</w:t>
            </w:r>
          </w:p>
        </w:tc>
        <w:tc>
          <w:tcPr>
            <w:tcW w:w="420" w:type="dxa"/>
            <w:shd w:val="clear" w:color="auto" w:fill="FFC000" w:themeFill="accent4"/>
            <w:textDirection w:val="btLr"/>
          </w:tcPr>
          <w:p w14:paraId="34C1AB2C" w14:textId="77777777" w:rsidR="00891B7A" w:rsidRPr="00DB0795" w:rsidRDefault="00891B7A" w:rsidP="00891B7A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5889" w:type="dxa"/>
            <w:shd w:val="clear" w:color="auto" w:fill="auto"/>
          </w:tcPr>
          <w:p w14:paraId="47146F21" w14:textId="77777777" w:rsidR="00891B7A" w:rsidRPr="00835758" w:rsidRDefault="00891B7A" w:rsidP="00891B7A">
            <w:pPr>
              <w:widowControl w:val="0"/>
              <w:rPr>
                <w:rFonts w:cs="Arial"/>
                <w:b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K</w:t>
            </w:r>
            <w:r w:rsidRPr="00835758">
              <w:rPr>
                <w:rFonts w:cs="Arial"/>
                <w:b/>
                <w:szCs w:val="20"/>
              </w:rPr>
              <w:t>nowledge</w:t>
            </w:r>
          </w:p>
          <w:p w14:paraId="75F816BB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Buildings over 18 metres</w:t>
            </w:r>
            <w:r w:rsidRPr="00835758">
              <w:t xml:space="preserve"> S</w:t>
            </w:r>
            <w:r>
              <w:t>tandard Operating Procedure (S</w:t>
            </w:r>
            <w:r w:rsidRPr="00835758">
              <w:t>OP</w:t>
            </w:r>
            <w:r>
              <w:t>)</w:t>
            </w:r>
            <w:r w:rsidRPr="00835758">
              <w:t xml:space="preserve"> and SOP Action Card</w:t>
            </w:r>
          </w:p>
          <w:p w14:paraId="498D0AA8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7.2(d) and Site Specific Risk Information (SSRI)</w:t>
            </w:r>
          </w:p>
          <w:p w14:paraId="42DE9949" w14:textId="77777777" w:rsidR="00891B7A" w:rsidRPr="00171904" w:rsidRDefault="00891B7A" w:rsidP="00891B7A">
            <w:pPr>
              <w:widowControl w:val="0"/>
              <w:rPr>
                <w:rFonts w:cs="Arial"/>
                <w:szCs w:val="20"/>
              </w:rPr>
            </w:pPr>
          </w:p>
          <w:p w14:paraId="70AB5F95" w14:textId="77777777" w:rsidR="00891B7A" w:rsidRPr="000056FD" w:rsidRDefault="00891B7A" w:rsidP="00891B7A">
            <w:pPr>
              <w:rPr>
                <w:rFonts w:cs="Arial"/>
                <w:b/>
                <w:color w:val="000000" w:themeColor="text1"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E</w:t>
            </w:r>
            <w:r w:rsidRPr="00835758">
              <w:rPr>
                <w:rFonts w:cs="Arial"/>
                <w:b/>
                <w:szCs w:val="20"/>
              </w:rPr>
              <w:t>quipm</w:t>
            </w:r>
            <w:r w:rsidRPr="000056FD">
              <w:rPr>
                <w:rFonts w:cs="Arial"/>
                <w:b/>
                <w:color w:val="000000" w:themeColor="text1"/>
                <w:szCs w:val="20"/>
              </w:rPr>
              <w:t>ent</w:t>
            </w:r>
          </w:p>
          <w:p w14:paraId="797EBDB4" w14:textId="77777777" w:rsidR="00891B7A" w:rsidRPr="000056FD" w:rsidRDefault="00891B7A" w:rsidP="00891B7A">
            <w:pPr>
              <w:pStyle w:val="BulletList"/>
              <w:framePr w:hSpace="0" w:wrap="auto" w:vAnchor="margin" w:yAlign="inline"/>
              <w:numPr>
                <w:ilvl w:val="0"/>
                <w:numId w:val="13"/>
              </w:numPr>
              <w:suppressOverlap w:val="0"/>
              <w:rPr>
                <w:b/>
                <w:color w:val="000000" w:themeColor="text1"/>
                <w:szCs w:val="20"/>
              </w:rPr>
            </w:pPr>
            <w:r w:rsidRPr="000056FD">
              <w:rPr>
                <w:color w:val="000000" w:themeColor="text1"/>
              </w:rPr>
              <w:t>Full firefighting kit including mid layer and outer layer jacket, over trousers, fire boots</w:t>
            </w:r>
          </w:p>
          <w:p w14:paraId="0E4095DC" w14:textId="77777777" w:rsidR="00891B7A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</w:p>
          <w:p w14:paraId="5EC1C8F3" w14:textId="77777777" w:rsidR="00891B7A" w:rsidRPr="000056FD" w:rsidRDefault="00891B7A" w:rsidP="00891B7A">
            <w:pPr>
              <w:rPr>
                <w:rFonts w:cs="Arial"/>
                <w:b/>
                <w:szCs w:val="20"/>
              </w:rPr>
            </w:pPr>
            <w:r w:rsidRPr="00D42272">
              <w:rPr>
                <w:rFonts w:cs="Arial"/>
                <w:b/>
                <w:color w:val="FF0000"/>
                <w:szCs w:val="20"/>
              </w:rPr>
              <w:t>P</w:t>
            </w:r>
            <w:r w:rsidRPr="00D42272">
              <w:rPr>
                <w:rFonts w:cs="Arial"/>
                <w:b/>
                <w:szCs w:val="20"/>
              </w:rPr>
              <w:t>rocedures</w:t>
            </w:r>
          </w:p>
          <w:p w14:paraId="5DAE41A2" w14:textId="77777777" w:rsidR="00891B7A" w:rsidRDefault="00891B7A" w:rsidP="00891B7A">
            <w:pPr>
              <w:pStyle w:val="ListParagraph"/>
              <w:numPr>
                <w:ilvl w:val="0"/>
                <w:numId w:val="22"/>
              </w:numPr>
              <w:ind w:left="357" w:hanging="357"/>
              <w:jc w:val="both"/>
              <w:rPr>
                <w:lang w:val="en"/>
              </w:rPr>
            </w:pPr>
            <w:r>
              <w:rPr>
                <w:lang w:val="en"/>
              </w:rPr>
              <w:t xml:space="preserve">Obtain </w:t>
            </w:r>
            <w:r w:rsidRPr="004433FF">
              <w:rPr>
                <w:lang w:val="en"/>
              </w:rPr>
              <w:t xml:space="preserve">and record information on </w:t>
            </w:r>
            <w:r>
              <w:rPr>
                <w:lang w:val="en"/>
              </w:rPr>
              <w:t xml:space="preserve">the function and operation of </w:t>
            </w:r>
            <w:r w:rsidRPr="004433FF">
              <w:rPr>
                <w:lang w:val="en"/>
              </w:rPr>
              <w:t>fixed installations during OIS visits</w:t>
            </w:r>
          </w:p>
          <w:p w14:paraId="0118C231" w14:textId="77777777" w:rsidR="00891B7A" w:rsidRPr="004433FF" w:rsidRDefault="00891B7A" w:rsidP="00891B7A">
            <w:pPr>
              <w:pStyle w:val="ListParagraph"/>
              <w:numPr>
                <w:ilvl w:val="0"/>
                <w:numId w:val="22"/>
              </w:numPr>
              <w:ind w:left="357" w:hanging="357"/>
              <w:jc w:val="both"/>
              <w:rPr>
                <w:lang w:val="en"/>
              </w:rPr>
            </w:pPr>
            <w:r>
              <w:rPr>
                <w:lang w:val="en"/>
              </w:rPr>
              <w:t>Consider joint inspections between operational personnel, Fire Safety Enforcement Officers (FSEO) and building managers</w:t>
            </w:r>
          </w:p>
          <w:p w14:paraId="2DDE7937" w14:textId="77777777" w:rsidR="00891B7A" w:rsidRPr="00B03482" w:rsidRDefault="00891B7A" w:rsidP="00891B7A">
            <w:pPr>
              <w:pStyle w:val="ListParagraph"/>
              <w:numPr>
                <w:ilvl w:val="0"/>
                <w:numId w:val="22"/>
              </w:numPr>
              <w:ind w:left="357" w:hanging="357"/>
              <w:jc w:val="both"/>
              <w:rPr>
                <w:lang w:val="en"/>
              </w:rPr>
            </w:pPr>
            <w:r w:rsidRPr="004433FF">
              <w:rPr>
                <w:lang w:val="en"/>
              </w:rPr>
              <w:t xml:space="preserve">Make accurate plans of the </w:t>
            </w:r>
            <w:r>
              <w:rPr>
                <w:lang w:val="en"/>
              </w:rPr>
              <w:t>location of installations and their controls</w:t>
            </w:r>
          </w:p>
          <w:p w14:paraId="4ADCFB49" w14:textId="77777777" w:rsidR="00891B7A" w:rsidRDefault="00891B7A" w:rsidP="00891B7A">
            <w:pPr>
              <w:pStyle w:val="ListParagraph"/>
              <w:numPr>
                <w:ilvl w:val="0"/>
                <w:numId w:val="22"/>
              </w:numPr>
              <w:ind w:left="357" w:hanging="357"/>
              <w:jc w:val="both"/>
              <w:rPr>
                <w:lang w:val="en"/>
              </w:rPr>
            </w:pPr>
            <w:r>
              <w:rPr>
                <w:lang w:val="en"/>
              </w:rPr>
              <w:t>Secure support from on-site advisors</w:t>
            </w:r>
          </w:p>
          <w:p w14:paraId="1AA10FBA" w14:textId="77777777" w:rsidR="00891B7A" w:rsidRDefault="00891B7A" w:rsidP="00891B7A">
            <w:pPr>
              <w:pStyle w:val="ListParagraph"/>
              <w:numPr>
                <w:ilvl w:val="0"/>
                <w:numId w:val="22"/>
              </w:numPr>
              <w:ind w:left="357" w:hanging="357"/>
              <w:jc w:val="both"/>
              <w:rPr>
                <w:lang w:val="en"/>
              </w:rPr>
            </w:pPr>
            <w:r>
              <w:rPr>
                <w:lang w:val="en"/>
              </w:rPr>
              <w:t>Review on-site premises information boxes</w:t>
            </w:r>
          </w:p>
          <w:p w14:paraId="2FE51974" w14:textId="77777777" w:rsidR="00891B7A" w:rsidRDefault="00891B7A" w:rsidP="00891B7A">
            <w:pPr>
              <w:pStyle w:val="ListParagraph"/>
              <w:numPr>
                <w:ilvl w:val="0"/>
                <w:numId w:val="22"/>
              </w:numPr>
              <w:ind w:left="357" w:hanging="357"/>
              <w:jc w:val="both"/>
              <w:rPr>
                <w:lang w:val="en"/>
              </w:rPr>
            </w:pPr>
            <w:r>
              <w:rPr>
                <w:lang w:val="en"/>
              </w:rPr>
              <w:t>Do not operate fixed installations (on or off) without an understanding of their function and an expectation of how the building will be affected</w:t>
            </w:r>
          </w:p>
          <w:p w14:paraId="030E4A8A" w14:textId="77777777" w:rsidR="00891B7A" w:rsidRDefault="00891B7A" w:rsidP="00891B7A">
            <w:pPr>
              <w:pStyle w:val="ListParagraph"/>
              <w:numPr>
                <w:ilvl w:val="0"/>
                <w:numId w:val="22"/>
              </w:numPr>
              <w:ind w:left="357" w:hanging="357"/>
              <w:jc w:val="both"/>
              <w:rPr>
                <w:lang w:val="en"/>
              </w:rPr>
            </w:pPr>
            <w:r>
              <w:rPr>
                <w:lang w:val="en"/>
              </w:rPr>
              <w:t>Request attendance of an FSEO for advice on the function and operation of fire protection features</w:t>
            </w:r>
          </w:p>
          <w:p w14:paraId="564E49FA" w14:textId="77777777" w:rsidR="00891B7A" w:rsidRDefault="00891B7A" w:rsidP="00891B7A">
            <w:pPr>
              <w:pStyle w:val="ListParagraph"/>
              <w:numPr>
                <w:ilvl w:val="0"/>
                <w:numId w:val="22"/>
              </w:numPr>
              <w:ind w:left="357" w:hanging="357"/>
              <w:jc w:val="both"/>
              <w:rPr>
                <w:lang w:val="en"/>
              </w:rPr>
            </w:pPr>
            <w:r>
              <w:rPr>
                <w:lang w:val="en"/>
              </w:rPr>
              <w:t>Consider alternative means of supply water to the fire sector if fire mains are defective or insufficient</w:t>
            </w:r>
          </w:p>
          <w:p w14:paraId="6E4B7A6C" w14:textId="77777777" w:rsidR="00891B7A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</w:p>
          <w:p w14:paraId="60A48033" w14:textId="77777777" w:rsidR="00891B7A" w:rsidRPr="00D42272" w:rsidRDefault="00891B7A" w:rsidP="00891B7A">
            <w:pPr>
              <w:rPr>
                <w:rFonts w:cs="Arial"/>
                <w:b/>
                <w:szCs w:val="20"/>
              </w:rPr>
            </w:pPr>
            <w:r w:rsidRPr="00D42272">
              <w:rPr>
                <w:rFonts w:cs="Arial"/>
                <w:b/>
                <w:color w:val="FF0000"/>
                <w:szCs w:val="20"/>
              </w:rPr>
              <w:t>T</w:t>
            </w:r>
            <w:r w:rsidRPr="00D42272">
              <w:rPr>
                <w:rFonts w:cs="Arial"/>
                <w:b/>
                <w:szCs w:val="20"/>
              </w:rPr>
              <w:t>raining</w:t>
            </w:r>
          </w:p>
          <w:p w14:paraId="69BDECA2" w14:textId="77777777" w:rsidR="00891B7A" w:rsidRPr="00C563FF" w:rsidRDefault="00891B7A" w:rsidP="00891B7A">
            <w:pPr>
              <w:pStyle w:val="ListParagraph"/>
              <w:numPr>
                <w:ilvl w:val="0"/>
                <w:numId w:val="12"/>
              </w:numPr>
              <w:ind w:left="357" w:hanging="357"/>
              <w:jc w:val="both"/>
              <w:rPr>
                <w:lang w:val="en"/>
              </w:rPr>
            </w:pPr>
            <w:r>
              <w:t>Buildings over 18 metres</w:t>
            </w:r>
            <w:r w:rsidRPr="00835758">
              <w:t xml:space="preserve"> eLearning packages</w:t>
            </w:r>
            <w:r>
              <w:t xml:space="preserve"> to be</w:t>
            </w:r>
            <w:r w:rsidRPr="00835758">
              <w:t xml:space="preserve"> completed</w:t>
            </w:r>
            <w:r>
              <w:t xml:space="preserve"> by all operational personnel every 6</w:t>
            </w:r>
            <w:r w:rsidRPr="00835758">
              <w:t xml:space="preserve"> months</w:t>
            </w:r>
          </w:p>
          <w:p w14:paraId="04D0988C" w14:textId="24B909E9" w:rsidR="00891B7A" w:rsidRPr="00C563FF" w:rsidRDefault="00891B7A" w:rsidP="00891B7A">
            <w:pPr>
              <w:pStyle w:val="ListParagraph"/>
              <w:numPr>
                <w:ilvl w:val="0"/>
                <w:numId w:val="12"/>
              </w:numPr>
              <w:ind w:left="357" w:hanging="357"/>
              <w:jc w:val="both"/>
              <w:rPr>
                <w:lang w:val="en"/>
              </w:rPr>
            </w:pPr>
            <w:r>
              <w:t>Fires in Buildings Guidance</w:t>
            </w:r>
          </w:p>
        </w:tc>
        <w:tc>
          <w:tcPr>
            <w:tcW w:w="406" w:type="dxa"/>
            <w:shd w:val="clear" w:color="auto" w:fill="auto"/>
            <w:vAlign w:val="center"/>
          </w:tcPr>
          <w:p w14:paraId="5178D301" w14:textId="74A8424C" w:rsidR="00891B7A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2</w:t>
            </w:r>
          </w:p>
        </w:tc>
        <w:tc>
          <w:tcPr>
            <w:tcW w:w="451" w:type="dxa"/>
            <w:shd w:val="clear" w:color="auto" w:fill="auto"/>
            <w:vAlign w:val="center"/>
          </w:tcPr>
          <w:p w14:paraId="2343A448" w14:textId="4AD7F42C" w:rsidR="00891B7A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3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75022C9A" w14:textId="2BBB27C2" w:rsidR="00891B7A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6</w:t>
            </w:r>
          </w:p>
        </w:tc>
        <w:tc>
          <w:tcPr>
            <w:tcW w:w="451" w:type="dxa"/>
            <w:shd w:val="clear" w:color="auto" w:fill="00B050"/>
            <w:textDirection w:val="btLr"/>
          </w:tcPr>
          <w:p w14:paraId="6F7616F7" w14:textId="77777777" w:rsidR="00891B7A" w:rsidRDefault="00891B7A" w:rsidP="00891B7A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</w:tr>
      <w:tr w:rsidR="00891B7A" w:rsidRPr="00DB0795" w14:paraId="4D1FB603" w14:textId="77777777" w:rsidTr="003C725D">
        <w:trPr>
          <w:cantSplit/>
          <w:trHeight w:val="1626"/>
        </w:trPr>
        <w:tc>
          <w:tcPr>
            <w:tcW w:w="1577" w:type="dxa"/>
            <w:shd w:val="clear" w:color="auto" w:fill="auto"/>
            <w:vAlign w:val="center"/>
          </w:tcPr>
          <w:p w14:paraId="66F212B6" w14:textId="63D41A95" w:rsidR="00891B7A" w:rsidRDefault="00891B7A" w:rsidP="00891B7A">
            <w:pPr>
              <w:jc w:val="center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Construction or Refurbishment</w:t>
            </w:r>
          </w:p>
        </w:tc>
        <w:tc>
          <w:tcPr>
            <w:tcW w:w="1651" w:type="dxa"/>
            <w:shd w:val="clear" w:color="auto" w:fill="auto"/>
            <w:vAlign w:val="center"/>
          </w:tcPr>
          <w:p w14:paraId="767B8525" w14:textId="77777777" w:rsidR="00891B7A" w:rsidRDefault="00891B7A" w:rsidP="00891B7A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RS personnel</w:t>
            </w:r>
          </w:p>
          <w:p w14:paraId="7BAFD227" w14:textId="77777777" w:rsidR="00891B7A" w:rsidRDefault="00891B7A" w:rsidP="00891B7A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ccupants</w:t>
            </w:r>
          </w:p>
          <w:p w14:paraId="6FC4BEB5" w14:textId="77777777" w:rsidR="00891B7A" w:rsidRDefault="00891B7A" w:rsidP="00891B7A">
            <w:pPr>
              <w:widowControl w:val="0"/>
              <w:rPr>
                <w:rFonts w:cs="Arial"/>
                <w:szCs w:val="20"/>
              </w:rPr>
            </w:pPr>
          </w:p>
        </w:tc>
        <w:tc>
          <w:tcPr>
            <w:tcW w:w="2907" w:type="dxa"/>
            <w:shd w:val="clear" w:color="auto" w:fill="auto"/>
            <w:vAlign w:val="center"/>
          </w:tcPr>
          <w:p w14:paraId="1470B942" w14:textId="77777777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Injury or death due to </w:t>
            </w:r>
          </w:p>
          <w:p w14:paraId="437FC69C" w14:textId="77777777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Lack of fire protection</w:t>
            </w:r>
          </w:p>
          <w:p w14:paraId="17F319E7" w14:textId="77777777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Unexpected smoke or fire spread</w:t>
            </w:r>
          </w:p>
          <w:p w14:paraId="6435747A" w14:textId="77777777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Unrestricted fire spread</w:t>
            </w:r>
          </w:p>
          <w:p w14:paraId="69D529DA" w14:textId="71C26A0C" w:rsidR="00891B7A" w:rsidRDefault="00891B7A" w:rsidP="00891B7A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tructural collapse earlier than anticipated or expected</w:t>
            </w:r>
          </w:p>
        </w:tc>
        <w:tc>
          <w:tcPr>
            <w:tcW w:w="406" w:type="dxa"/>
            <w:shd w:val="clear" w:color="auto" w:fill="auto"/>
            <w:vAlign w:val="center"/>
          </w:tcPr>
          <w:p w14:paraId="31B37307" w14:textId="54CDC8E6" w:rsidR="00891B7A" w:rsidRPr="00EB6AE0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4</w:t>
            </w:r>
          </w:p>
        </w:tc>
        <w:tc>
          <w:tcPr>
            <w:tcW w:w="449" w:type="dxa"/>
            <w:shd w:val="clear" w:color="auto" w:fill="auto"/>
            <w:vAlign w:val="center"/>
          </w:tcPr>
          <w:p w14:paraId="4C509D6C" w14:textId="5156DC9D" w:rsidR="00891B7A" w:rsidRPr="00DB0795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4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4BB415D2" w14:textId="3949056B" w:rsidR="00891B7A" w:rsidRPr="00DB0795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16</w:t>
            </w:r>
          </w:p>
        </w:tc>
        <w:tc>
          <w:tcPr>
            <w:tcW w:w="420" w:type="dxa"/>
            <w:shd w:val="clear" w:color="auto" w:fill="FFC000" w:themeFill="accent4"/>
            <w:textDirection w:val="btLr"/>
          </w:tcPr>
          <w:p w14:paraId="56B5EE1B" w14:textId="77777777" w:rsidR="00891B7A" w:rsidRPr="00DB0795" w:rsidRDefault="00891B7A" w:rsidP="00891B7A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5889" w:type="dxa"/>
            <w:shd w:val="clear" w:color="auto" w:fill="auto"/>
          </w:tcPr>
          <w:p w14:paraId="1D05B41D" w14:textId="77777777" w:rsidR="00891B7A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</w:p>
          <w:p w14:paraId="3B793CA5" w14:textId="77777777" w:rsidR="00891B7A" w:rsidRPr="00835758" w:rsidRDefault="00891B7A" w:rsidP="00891B7A">
            <w:pPr>
              <w:widowControl w:val="0"/>
              <w:rPr>
                <w:rFonts w:cs="Arial"/>
                <w:b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K</w:t>
            </w:r>
            <w:r w:rsidRPr="00835758">
              <w:rPr>
                <w:rFonts w:cs="Arial"/>
                <w:b/>
                <w:szCs w:val="20"/>
              </w:rPr>
              <w:t>nowledge</w:t>
            </w:r>
          </w:p>
          <w:p w14:paraId="35186A6C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Buildings over 18 metres</w:t>
            </w:r>
            <w:r w:rsidRPr="00835758">
              <w:t xml:space="preserve"> S</w:t>
            </w:r>
            <w:r>
              <w:t>tandard Operating Procedure (S</w:t>
            </w:r>
            <w:r w:rsidRPr="00835758">
              <w:t>OP</w:t>
            </w:r>
            <w:r>
              <w:t>)</w:t>
            </w:r>
            <w:r w:rsidRPr="00835758">
              <w:t xml:space="preserve"> and SOP Action Card</w:t>
            </w:r>
          </w:p>
          <w:p w14:paraId="04B77AF8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7.2(d) and Site Specific Risk Information (SSRI)</w:t>
            </w:r>
          </w:p>
          <w:p w14:paraId="0DF52562" w14:textId="77777777" w:rsidR="00891B7A" w:rsidRPr="00171904" w:rsidRDefault="00891B7A" w:rsidP="00891B7A">
            <w:pPr>
              <w:widowControl w:val="0"/>
              <w:rPr>
                <w:rFonts w:cs="Arial"/>
                <w:szCs w:val="20"/>
              </w:rPr>
            </w:pPr>
          </w:p>
          <w:p w14:paraId="10A7D74D" w14:textId="77777777" w:rsidR="00891B7A" w:rsidRPr="000056FD" w:rsidRDefault="00891B7A" w:rsidP="00891B7A">
            <w:pPr>
              <w:rPr>
                <w:rFonts w:cs="Arial"/>
                <w:b/>
                <w:color w:val="000000" w:themeColor="text1"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E</w:t>
            </w:r>
            <w:r w:rsidRPr="00835758">
              <w:rPr>
                <w:rFonts w:cs="Arial"/>
                <w:b/>
                <w:szCs w:val="20"/>
              </w:rPr>
              <w:t>quipm</w:t>
            </w:r>
            <w:r w:rsidRPr="000056FD">
              <w:rPr>
                <w:rFonts w:cs="Arial"/>
                <w:b/>
                <w:color w:val="000000" w:themeColor="text1"/>
                <w:szCs w:val="20"/>
              </w:rPr>
              <w:t>ent</w:t>
            </w:r>
          </w:p>
          <w:p w14:paraId="11FB6F61" w14:textId="77777777" w:rsidR="00891B7A" w:rsidRPr="000056FD" w:rsidRDefault="00891B7A" w:rsidP="00891B7A">
            <w:pPr>
              <w:pStyle w:val="BulletList"/>
              <w:framePr w:hSpace="0" w:wrap="auto" w:vAnchor="margin" w:yAlign="inline"/>
              <w:numPr>
                <w:ilvl w:val="0"/>
                <w:numId w:val="13"/>
              </w:numPr>
              <w:suppressOverlap w:val="0"/>
              <w:rPr>
                <w:b/>
                <w:color w:val="000000" w:themeColor="text1"/>
                <w:szCs w:val="20"/>
              </w:rPr>
            </w:pPr>
            <w:r w:rsidRPr="000056FD">
              <w:rPr>
                <w:color w:val="000000" w:themeColor="text1"/>
              </w:rPr>
              <w:t>Full firefighting kit including mid layer and outer layer jacket, over trousers, fire boots</w:t>
            </w:r>
          </w:p>
          <w:p w14:paraId="75EC9DDF" w14:textId="77777777" w:rsidR="00891B7A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</w:p>
          <w:p w14:paraId="117178B7" w14:textId="77777777" w:rsidR="00891B7A" w:rsidRPr="000056FD" w:rsidRDefault="00891B7A" w:rsidP="00891B7A">
            <w:pPr>
              <w:rPr>
                <w:rFonts w:cs="Arial"/>
                <w:b/>
                <w:szCs w:val="20"/>
              </w:rPr>
            </w:pPr>
            <w:r w:rsidRPr="00D42272">
              <w:rPr>
                <w:rFonts w:cs="Arial"/>
                <w:b/>
                <w:color w:val="FF0000"/>
                <w:szCs w:val="20"/>
              </w:rPr>
              <w:t>P</w:t>
            </w:r>
            <w:r w:rsidRPr="00D42272">
              <w:rPr>
                <w:rFonts w:cs="Arial"/>
                <w:b/>
                <w:szCs w:val="20"/>
              </w:rPr>
              <w:t>rocedures</w:t>
            </w:r>
          </w:p>
          <w:p w14:paraId="5A62DDAA" w14:textId="77777777" w:rsidR="00891B7A" w:rsidRDefault="00891B7A" w:rsidP="00891B7A">
            <w:pPr>
              <w:pStyle w:val="ListParagraph"/>
              <w:numPr>
                <w:ilvl w:val="0"/>
                <w:numId w:val="23"/>
              </w:numPr>
              <w:ind w:left="385" w:hanging="357"/>
              <w:jc w:val="both"/>
              <w:rPr>
                <w:lang w:val="en"/>
              </w:rPr>
            </w:pPr>
            <w:r>
              <w:rPr>
                <w:lang w:val="en"/>
              </w:rPr>
              <w:t>Secure support from on-site advisors</w:t>
            </w:r>
          </w:p>
          <w:p w14:paraId="1DDEAE48" w14:textId="77777777" w:rsidR="00891B7A" w:rsidRPr="00070BD9" w:rsidRDefault="00891B7A" w:rsidP="00891B7A">
            <w:pPr>
              <w:pStyle w:val="ListParagraph"/>
              <w:numPr>
                <w:ilvl w:val="0"/>
                <w:numId w:val="23"/>
              </w:numPr>
              <w:ind w:left="385" w:hanging="357"/>
              <w:jc w:val="both"/>
              <w:rPr>
                <w:lang w:val="en"/>
              </w:rPr>
            </w:pPr>
            <w:r>
              <w:rPr>
                <w:lang w:val="en"/>
              </w:rPr>
              <w:t>Review on-site premises information boxes</w:t>
            </w:r>
          </w:p>
          <w:p w14:paraId="02D0CCBD" w14:textId="77777777" w:rsidR="00891B7A" w:rsidRPr="00070BD9" w:rsidRDefault="00891B7A" w:rsidP="00891B7A">
            <w:pPr>
              <w:pStyle w:val="ListParagraph"/>
              <w:numPr>
                <w:ilvl w:val="0"/>
                <w:numId w:val="23"/>
              </w:numPr>
              <w:ind w:left="385" w:hanging="357"/>
              <w:jc w:val="both"/>
              <w:rPr>
                <w:lang w:val="en"/>
              </w:rPr>
            </w:pPr>
            <w:r>
              <w:rPr>
                <w:lang w:val="en"/>
              </w:rPr>
              <w:t>Caution that the building may not perform as expected</w:t>
            </w:r>
          </w:p>
          <w:p w14:paraId="1F4B1434" w14:textId="77777777" w:rsidR="00891B7A" w:rsidRDefault="00891B7A" w:rsidP="00891B7A">
            <w:pPr>
              <w:pStyle w:val="ListParagraph"/>
              <w:numPr>
                <w:ilvl w:val="0"/>
                <w:numId w:val="23"/>
              </w:numPr>
              <w:ind w:left="385" w:hanging="357"/>
              <w:jc w:val="both"/>
              <w:rPr>
                <w:lang w:val="en"/>
              </w:rPr>
            </w:pPr>
            <w:r>
              <w:rPr>
                <w:lang w:val="en"/>
              </w:rPr>
              <w:t>Consideration of early structural collapse</w:t>
            </w:r>
          </w:p>
          <w:p w14:paraId="1E52C272" w14:textId="77777777" w:rsidR="00891B7A" w:rsidRPr="00314654" w:rsidRDefault="00891B7A" w:rsidP="00891B7A">
            <w:pPr>
              <w:pStyle w:val="ListParagraph"/>
              <w:numPr>
                <w:ilvl w:val="0"/>
                <w:numId w:val="23"/>
              </w:numPr>
              <w:ind w:left="385" w:hanging="357"/>
              <w:jc w:val="both"/>
              <w:rPr>
                <w:lang w:val="en"/>
              </w:rPr>
            </w:pPr>
            <w:r>
              <w:rPr>
                <w:lang w:val="en"/>
              </w:rPr>
              <w:t>Consideration of a defensive tactical mode</w:t>
            </w:r>
          </w:p>
          <w:p w14:paraId="3E68D0C3" w14:textId="77777777" w:rsidR="00891B7A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</w:p>
          <w:p w14:paraId="561D9364" w14:textId="77777777" w:rsidR="00891B7A" w:rsidRPr="00D42272" w:rsidRDefault="00891B7A" w:rsidP="00891B7A">
            <w:pPr>
              <w:rPr>
                <w:rFonts w:cs="Arial"/>
                <w:b/>
                <w:szCs w:val="20"/>
              </w:rPr>
            </w:pPr>
            <w:r w:rsidRPr="00D42272">
              <w:rPr>
                <w:rFonts w:cs="Arial"/>
                <w:b/>
                <w:color w:val="FF0000"/>
                <w:szCs w:val="20"/>
              </w:rPr>
              <w:t>T</w:t>
            </w:r>
            <w:r w:rsidRPr="00D42272">
              <w:rPr>
                <w:rFonts w:cs="Arial"/>
                <w:b/>
                <w:szCs w:val="20"/>
              </w:rPr>
              <w:t>raining</w:t>
            </w:r>
          </w:p>
          <w:p w14:paraId="02EA1799" w14:textId="77777777" w:rsidR="00891B7A" w:rsidRPr="00B91526" w:rsidRDefault="00891B7A" w:rsidP="00891B7A">
            <w:pPr>
              <w:pStyle w:val="ListParagraph"/>
              <w:numPr>
                <w:ilvl w:val="0"/>
                <w:numId w:val="12"/>
              </w:numPr>
              <w:ind w:left="357" w:hanging="357"/>
              <w:jc w:val="both"/>
              <w:rPr>
                <w:lang w:val="en"/>
              </w:rPr>
            </w:pPr>
            <w:r>
              <w:t>Buildings over 18 metres</w:t>
            </w:r>
            <w:r w:rsidRPr="00835758">
              <w:t xml:space="preserve"> eLearning packages</w:t>
            </w:r>
            <w:r>
              <w:t xml:space="preserve"> to be</w:t>
            </w:r>
            <w:r w:rsidRPr="00835758">
              <w:t xml:space="preserve"> completed</w:t>
            </w:r>
            <w:r>
              <w:t xml:space="preserve"> by all operational personnel every 6</w:t>
            </w:r>
            <w:r w:rsidRPr="00835758">
              <w:t xml:space="preserve"> months</w:t>
            </w:r>
          </w:p>
          <w:p w14:paraId="78922CD5" w14:textId="11BFB75D" w:rsidR="00891B7A" w:rsidRPr="00B91526" w:rsidRDefault="00891B7A" w:rsidP="00891B7A">
            <w:pPr>
              <w:pStyle w:val="ListParagraph"/>
              <w:numPr>
                <w:ilvl w:val="0"/>
                <w:numId w:val="12"/>
              </w:numPr>
              <w:ind w:left="357" w:hanging="357"/>
              <w:jc w:val="both"/>
              <w:rPr>
                <w:lang w:val="en"/>
              </w:rPr>
            </w:pPr>
            <w:r>
              <w:t>Fires in Buildings Guidance</w:t>
            </w:r>
          </w:p>
          <w:p w14:paraId="1C7C7354" w14:textId="275EBD55" w:rsidR="00891B7A" w:rsidRPr="00835758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</w:p>
        </w:tc>
        <w:tc>
          <w:tcPr>
            <w:tcW w:w="406" w:type="dxa"/>
            <w:shd w:val="clear" w:color="auto" w:fill="auto"/>
            <w:vAlign w:val="center"/>
          </w:tcPr>
          <w:p w14:paraId="6D61181B" w14:textId="5A83EA46" w:rsidR="00891B7A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4</w:t>
            </w:r>
          </w:p>
        </w:tc>
        <w:tc>
          <w:tcPr>
            <w:tcW w:w="451" w:type="dxa"/>
            <w:shd w:val="clear" w:color="auto" w:fill="auto"/>
            <w:vAlign w:val="center"/>
          </w:tcPr>
          <w:p w14:paraId="40E6C5A9" w14:textId="438E7365" w:rsidR="00891B7A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2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7039B5FD" w14:textId="07E30DAA" w:rsidR="00891B7A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8</w:t>
            </w:r>
          </w:p>
        </w:tc>
        <w:tc>
          <w:tcPr>
            <w:tcW w:w="451" w:type="dxa"/>
            <w:shd w:val="clear" w:color="auto" w:fill="00B050"/>
            <w:textDirection w:val="btLr"/>
          </w:tcPr>
          <w:p w14:paraId="7107A3B1" w14:textId="77777777" w:rsidR="00891B7A" w:rsidRDefault="00891B7A" w:rsidP="00891B7A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</w:tr>
      <w:tr w:rsidR="00891B7A" w:rsidRPr="00DB0795" w14:paraId="5B2337C2" w14:textId="77777777" w:rsidTr="00AC3D3B">
        <w:trPr>
          <w:cantSplit/>
          <w:trHeight w:val="1626"/>
        </w:trPr>
        <w:tc>
          <w:tcPr>
            <w:tcW w:w="1577" w:type="dxa"/>
            <w:shd w:val="clear" w:color="auto" w:fill="auto"/>
            <w:vAlign w:val="center"/>
          </w:tcPr>
          <w:p w14:paraId="34CBAD2B" w14:textId="4C1BCE36" w:rsidR="00891B7A" w:rsidRDefault="00891B7A" w:rsidP="00891B7A">
            <w:pPr>
              <w:jc w:val="center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 xml:space="preserve">Congestion of Access and Egress routes </w:t>
            </w:r>
          </w:p>
        </w:tc>
        <w:tc>
          <w:tcPr>
            <w:tcW w:w="1651" w:type="dxa"/>
            <w:shd w:val="clear" w:color="auto" w:fill="auto"/>
            <w:vAlign w:val="center"/>
          </w:tcPr>
          <w:p w14:paraId="260867DC" w14:textId="77777777" w:rsidR="00891B7A" w:rsidRDefault="00891B7A" w:rsidP="00891B7A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RS personnel</w:t>
            </w:r>
          </w:p>
          <w:p w14:paraId="2B853CFD" w14:textId="77777777" w:rsidR="00891B7A" w:rsidRDefault="00891B7A" w:rsidP="00891B7A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ccupants</w:t>
            </w:r>
          </w:p>
          <w:p w14:paraId="04BF212B" w14:textId="77777777" w:rsidR="00891B7A" w:rsidRDefault="00891B7A" w:rsidP="00891B7A">
            <w:pPr>
              <w:widowControl w:val="0"/>
              <w:rPr>
                <w:rFonts w:cs="Arial"/>
                <w:szCs w:val="20"/>
              </w:rPr>
            </w:pPr>
          </w:p>
        </w:tc>
        <w:tc>
          <w:tcPr>
            <w:tcW w:w="2907" w:type="dxa"/>
            <w:shd w:val="clear" w:color="auto" w:fill="auto"/>
            <w:vAlign w:val="center"/>
          </w:tcPr>
          <w:p w14:paraId="1638B63D" w14:textId="70940857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Injury or death </w:t>
            </w:r>
          </w:p>
          <w:p w14:paraId="17480F73" w14:textId="059BB47D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aused by residents unable to evacuate. Due to:</w:t>
            </w:r>
          </w:p>
          <w:p w14:paraId="6E0021B8" w14:textId="26CB0700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stricted access and egress residents on stairwells</w:t>
            </w:r>
          </w:p>
          <w:p w14:paraId="741F8CD6" w14:textId="48152383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ebris</w:t>
            </w:r>
          </w:p>
          <w:p w14:paraId="03608F96" w14:textId="1A3DEFCA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equipment </w:t>
            </w:r>
          </w:p>
          <w:p w14:paraId="33681A3B" w14:textId="4BFDDBB6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</w:p>
        </w:tc>
        <w:tc>
          <w:tcPr>
            <w:tcW w:w="406" w:type="dxa"/>
            <w:shd w:val="clear" w:color="auto" w:fill="auto"/>
            <w:vAlign w:val="center"/>
          </w:tcPr>
          <w:p w14:paraId="3BC31855" w14:textId="44CA7FA3" w:rsidR="00891B7A" w:rsidRPr="00EB6AE0" w:rsidRDefault="00AC3D3B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3</w:t>
            </w:r>
          </w:p>
        </w:tc>
        <w:tc>
          <w:tcPr>
            <w:tcW w:w="449" w:type="dxa"/>
            <w:shd w:val="clear" w:color="auto" w:fill="auto"/>
            <w:vAlign w:val="center"/>
          </w:tcPr>
          <w:p w14:paraId="468958FC" w14:textId="42CB703D" w:rsidR="00891B7A" w:rsidRPr="00DB0795" w:rsidRDefault="00891B7A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5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1E2788CD" w14:textId="148D1836" w:rsidR="00891B7A" w:rsidRPr="00DB0795" w:rsidRDefault="00AC3D3B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1</w:t>
            </w:r>
            <w:r w:rsidR="00891B7A">
              <w:rPr>
                <w:rFonts w:cs="Arial"/>
                <w:b/>
                <w:sz w:val="16"/>
                <w:szCs w:val="16"/>
              </w:rPr>
              <w:t>5</w:t>
            </w:r>
          </w:p>
        </w:tc>
        <w:tc>
          <w:tcPr>
            <w:tcW w:w="420" w:type="dxa"/>
            <w:shd w:val="clear" w:color="auto" w:fill="FFC000" w:themeFill="accent4"/>
            <w:textDirection w:val="btLr"/>
          </w:tcPr>
          <w:p w14:paraId="6DB7DE5C" w14:textId="77777777" w:rsidR="00891B7A" w:rsidRPr="00DB0795" w:rsidRDefault="00891B7A" w:rsidP="00891B7A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5889" w:type="dxa"/>
            <w:shd w:val="clear" w:color="auto" w:fill="auto"/>
          </w:tcPr>
          <w:p w14:paraId="789301F7" w14:textId="77777777" w:rsidR="00891B7A" w:rsidRPr="00835758" w:rsidRDefault="00891B7A" w:rsidP="00891B7A">
            <w:pPr>
              <w:widowControl w:val="0"/>
              <w:rPr>
                <w:rFonts w:cs="Arial"/>
                <w:b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K</w:t>
            </w:r>
            <w:r w:rsidRPr="00835758">
              <w:rPr>
                <w:rFonts w:cs="Arial"/>
                <w:b/>
                <w:szCs w:val="20"/>
              </w:rPr>
              <w:t>nowledge</w:t>
            </w:r>
          </w:p>
          <w:p w14:paraId="3ABF60DC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Buildings over 18 metres</w:t>
            </w:r>
            <w:r w:rsidRPr="00835758">
              <w:t xml:space="preserve"> S</w:t>
            </w:r>
            <w:r>
              <w:t>tandard Operating Procedure (S</w:t>
            </w:r>
            <w:r w:rsidRPr="00835758">
              <w:t>OP</w:t>
            </w:r>
            <w:r>
              <w:t>)</w:t>
            </w:r>
            <w:r w:rsidRPr="00835758">
              <w:t xml:space="preserve"> and SOP Action Card</w:t>
            </w:r>
          </w:p>
          <w:p w14:paraId="5AF3A2C6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7.2(d) and Site Specific Risk Information (SSRI)</w:t>
            </w:r>
          </w:p>
          <w:p w14:paraId="4FB87160" w14:textId="77777777" w:rsidR="00891B7A" w:rsidRPr="00171904" w:rsidRDefault="00891B7A" w:rsidP="00891B7A">
            <w:pPr>
              <w:widowControl w:val="0"/>
              <w:rPr>
                <w:rFonts w:cs="Arial"/>
                <w:szCs w:val="20"/>
              </w:rPr>
            </w:pPr>
          </w:p>
          <w:p w14:paraId="71E25BD8" w14:textId="77777777" w:rsidR="00891B7A" w:rsidRPr="000056FD" w:rsidRDefault="00891B7A" w:rsidP="00891B7A">
            <w:pPr>
              <w:rPr>
                <w:rFonts w:cs="Arial"/>
                <w:b/>
                <w:color w:val="000000" w:themeColor="text1"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E</w:t>
            </w:r>
            <w:r w:rsidRPr="00835758">
              <w:rPr>
                <w:rFonts w:cs="Arial"/>
                <w:b/>
                <w:szCs w:val="20"/>
              </w:rPr>
              <w:t>quipm</w:t>
            </w:r>
            <w:r w:rsidRPr="000056FD">
              <w:rPr>
                <w:rFonts w:cs="Arial"/>
                <w:b/>
                <w:color w:val="000000" w:themeColor="text1"/>
                <w:szCs w:val="20"/>
              </w:rPr>
              <w:t>ent</w:t>
            </w:r>
          </w:p>
          <w:p w14:paraId="13EA63DC" w14:textId="77777777" w:rsidR="00891B7A" w:rsidRPr="000056FD" w:rsidRDefault="00891B7A" w:rsidP="00891B7A">
            <w:pPr>
              <w:pStyle w:val="BulletList"/>
              <w:framePr w:hSpace="0" w:wrap="auto" w:vAnchor="margin" w:yAlign="inline"/>
              <w:numPr>
                <w:ilvl w:val="0"/>
                <w:numId w:val="13"/>
              </w:numPr>
              <w:suppressOverlap w:val="0"/>
              <w:rPr>
                <w:b/>
                <w:color w:val="000000" w:themeColor="text1"/>
                <w:szCs w:val="20"/>
              </w:rPr>
            </w:pPr>
            <w:r w:rsidRPr="000056FD">
              <w:rPr>
                <w:color w:val="000000" w:themeColor="text1"/>
              </w:rPr>
              <w:t>Full firefighting kit including mid layer and outer layer jacket, over trousers, fire boots</w:t>
            </w:r>
          </w:p>
          <w:p w14:paraId="2205A21A" w14:textId="77777777" w:rsidR="00891B7A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</w:p>
          <w:p w14:paraId="4D28753E" w14:textId="77777777" w:rsidR="00891B7A" w:rsidRPr="000056FD" w:rsidRDefault="00891B7A" w:rsidP="00891B7A">
            <w:pPr>
              <w:rPr>
                <w:rFonts w:cs="Arial"/>
                <w:b/>
                <w:szCs w:val="20"/>
              </w:rPr>
            </w:pPr>
            <w:r w:rsidRPr="00D42272">
              <w:rPr>
                <w:rFonts w:cs="Arial"/>
                <w:b/>
                <w:color w:val="FF0000"/>
                <w:szCs w:val="20"/>
              </w:rPr>
              <w:t>P</w:t>
            </w:r>
            <w:r w:rsidRPr="00D42272">
              <w:rPr>
                <w:rFonts w:cs="Arial"/>
                <w:b/>
                <w:szCs w:val="20"/>
              </w:rPr>
              <w:t>rocedures</w:t>
            </w:r>
          </w:p>
          <w:p w14:paraId="04671B46" w14:textId="77777777" w:rsidR="00891B7A" w:rsidRPr="00891B7A" w:rsidRDefault="00891B7A" w:rsidP="00891B7A">
            <w:pPr>
              <w:pStyle w:val="ListParagraph"/>
              <w:numPr>
                <w:ilvl w:val="0"/>
                <w:numId w:val="23"/>
              </w:numPr>
              <w:ind w:left="385" w:hanging="357"/>
            </w:pPr>
            <w:r w:rsidRPr="00891B7A">
              <w:t>Consideration of current firefighting tactics on the evacuation strategy</w:t>
            </w:r>
          </w:p>
          <w:p w14:paraId="028DEC21" w14:textId="77777777" w:rsidR="00891B7A" w:rsidRPr="00891B7A" w:rsidRDefault="00891B7A" w:rsidP="00891B7A">
            <w:pPr>
              <w:pStyle w:val="ListParagraph"/>
              <w:numPr>
                <w:ilvl w:val="0"/>
                <w:numId w:val="23"/>
              </w:numPr>
              <w:ind w:left="385" w:hanging="357"/>
            </w:pPr>
            <w:r w:rsidRPr="00891B7A">
              <w:t>Consideration of current evacuation strategy on firefighting operations</w:t>
            </w:r>
          </w:p>
          <w:p w14:paraId="19A85B19" w14:textId="77777777" w:rsidR="00891B7A" w:rsidRPr="00891B7A" w:rsidRDefault="00891B7A" w:rsidP="00891B7A">
            <w:pPr>
              <w:pStyle w:val="ListParagraph"/>
              <w:numPr>
                <w:ilvl w:val="0"/>
                <w:numId w:val="23"/>
              </w:numPr>
              <w:ind w:left="385" w:hanging="357"/>
            </w:pPr>
            <w:r w:rsidRPr="00891B7A">
              <w:t>Early consideration of amending the evacuation strategy to simultaneous evacuation</w:t>
            </w:r>
          </w:p>
          <w:p w14:paraId="6ABB8EE5" w14:textId="77777777" w:rsidR="00891B7A" w:rsidRPr="00891B7A" w:rsidRDefault="00891B7A" w:rsidP="00891B7A">
            <w:pPr>
              <w:pStyle w:val="ListParagraph"/>
              <w:numPr>
                <w:ilvl w:val="0"/>
                <w:numId w:val="23"/>
              </w:numPr>
              <w:ind w:left="385" w:hanging="357"/>
            </w:pPr>
            <w:r w:rsidRPr="00891B7A">
              <w:t>Early review of available resources</w:t>
            </w:r>
          </w:p>
          <w:p w14:paraId="3865DC9B" w14:textId="661EC764" w:rsidR="00891B7A" w:rsidRPr="00891B7A" w:rsidRDefault="00891B7A" w:rsidP="00891B7A">
            <w:pPr>
              <w:pStyle w:val="ListParagraph"/>
              <w:numPr>
                <w:ilvl w:val="0"/>
                <w:numId w:val="23"/>
              </w:numPr>
              <w:ind w:left="385" w:hanging="357"/>
            </w:pPr>
            <w:r w:rsidRPr="00891B7A">
              <w:t xml:space="preserve">Consider sending a </w:t>
            </w:r>
            <w:r w:rsidR="00C72CF5">
              <w:rPr>
                <w:i/>
              </w:rPr>
              <w:t>Immediate Building</w:t>
            </w:r>
            <w:r w:rsidRPr="00891B7A">
              <w:rPr>
                <w:i/>
              </w:rPr>
              <w:t xml:space="preserve"> Evacuation </w:t>
            </w:r>
            <w:r w:rsidR="00C72CF5">
              <w:t>(IBE</w:t>
            </w:r>
            <w:r w:rsidRPr="00891B7A">
              <w:t>) message, for additional resources and so FC can change their Fire Survival Guidance (FSG)</w:t>
            </w:r>
          </w:p>
          <w:p w14:paraId="36CCF1FD" w14:textId="77777777" w:rsidR="00891B7A" w:rsidRPr="00891B7A" w:rsidRDefault="00891B7A" w:rsidP="00891B7A">
            <w:pPr>
              <w:pStyle w:val="ListParagraph"/>
              <w:numPr>
                <w:ilvl w:val="0"/>
                <w:numId w:val="23"/>
              </w:numPr>
              <w:ind w:left="385" w:hanging="357"/>
            </w:pPr>
            <w:r w:rsidRPr="00891B7A">
              <w:t>Consideration of alternative access points or routes for fire service personnel</w:t>
            </w:r>
          </w:p>
          <w:p w14:paraId="6F6C3BEB" w14:textId="77777777" w:rsidR="00891B7A" w:rsidRPr="00891B7A" w:rsidRDefault="00891B7A" w:rsidP="00891B7A">
            <w:pPr>
              <w:pStyle w:val="ListParagraph"/>
              <w:numPr>
                <w:ilvl w:val="0"/>
                <w:numId w:val="23"/>
              </w:numPr>
              <w:ind w:left="385" w:hanging="357"/>
            </w:pPr>
            <w:r w:rsidRPr="00891B7A">
              <w:t>Consider nominating multiple staircases for specific functions such as firefighting operations or evacuation</w:t>
            </w:r>
          </w:p>
          <w:p w14:paraId="0846B606" w14:textId="3DEFAE17" w:rsidR="00891B7A" w:rsidRPr="00891B7A" w:rsidRDefault="00891B7A" w:rsidP="00891B7A">
            <w:pPr>
              <w:pStyle w:val="ListParagraph"/>
              <w:numPr>
                <w:ilvl w:val="0"/>
                <w:numId w:val="23"/>
              </w:numPr>
              <w:ind w:left="385" w:hanging="357"/>
            </w:pPr>
            <w:r w:rsidRPr="00891B7A">
              <w:t xml:space="preserve">Wherever possible, firefighting operations should </w:t>
            </w:r>
            <w:r>
              <w:t>not</w:t>
            </w:r>
            <w:r w:rsidRPr="00891B7A">
              <w:t xml:space="preserve"> restrict or create hazards on evacuation routes</w:t>
            </w:r>
          </w:p>
          <w:p w14:paraId="1BC1B6FC" w14:textId="77777777" w:rsidR="00891B7A" w:rsidRPr="00891B7A" w:rsidRDefault="00891B7A" w:rsidP="00891B7A">
            <w:pPr>
              <w:pStyle w:val="ListParagraph"/>
              <w:numPr>
                <w:ilvl w:val="0"/>
                <w:numId w:val="23"/>
              </w:numPr>
              <w:ind w:left="385" w:hanging="357"/>
            </w:pPr>
            <w:r w:rsidRPr="00891B7A">
              <w:rPr>
                <w:lang w:val="en"/>
              </w:rPr>
              <w:t>Protect and secure the evacuation routes</w:t>
            </w:r>
          </w:p>
          <w:p w14:paraId="71959ADD" w14:textId="77777777" w:rsidR="00891B7A" w:rsidRPr="00891B7A" w:rsidRDefault="00891B7A" w:rsidP="00AC3D3B">
            <w:pPr>
              <w:pStyle w:val="ListParagraph"/>
              <w:numPr>
                <w:ilvl w:val="1"/>
                <w:numId w:val="31"/>
              </w:numPr>
              <w:rPr>
                <w:lang w:val="en"/>
              </w:rPr>
            </w:pPr>
            <w:r w:rsidRPr="00891B7A">
              <w:rPr>
                <w:lang w:val="en"/>
              </w:rPr>
              <w:t>Deploy stairwell protection teams with gas detectors for early warning of smoke</w:t>
            </w:r>
          </w:p>
          <w:p w14:paraId="13630EC4" w14:textId="77777777" w:rsidR="00891B7A" w:rsidRPr="00891B7A" w:rsidRDefault="00891B7A" w:rsidP="00AC3D3B">
            <w:pPr>
              <w:pStyle w:val="ListParagraph"/>
              <w:numPr>
                <w:ilvl w:val="1"/>
                <w:numId w:val="31"/>
              </w:numPr>
              <w:rPr>
                <w:lang w:val="en"/>
              </w:rPr>
            </w:pPr>
            <w:r w:rsidRPr="00891B7A">
              <w:rPr>
                <w:lang w:val="en"/>
              </w:rPr>
              <w:t>Deploy portable smoke curtains</w:t>
            </w:r>
          </w:p>
          <w:p w14:paraId="2C8BAFF9" w14:textId="77777777" w:rsidR="00891B7A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</w:p>
          <w:p w14:paraId="05EAAF97" w14:textId="77777777" w:rsidR="00891B7A" w:rsidRPr="00D42272" w:rsidRDefault="00891B7A" w:rsidP="00891B7A">
            <w:pPr>
              <w:rPr>
                <w:rFonts w:cs="Arial"/>
                <w:b/>
                <w:szCs w:val="20"/>
              </w:rPr>
            </w:pPr>
            <w:r w:rsidRPr="00D42272">
              <w:rPr>
                <w:rFonts w:cs="Arial"/>
                <w:b/>
                <w:color w:val="FF0000"/>
                <w:szCs w:val="20"/>
              </w:rPr>
              <w:t>T</w:t>
            </w:r>
            <w:r w:rsidRPr="00D42272">
              <w:rPr>
                <w:rFonts w:cs="Arial"/>
                <w:b/>
                <w:szCs w:val="20"/>
              </w:rPr>
              <w:t>raining</w:t>
            </w:r>
          </w:p>
          <w:p w14:paraId="41DA70F9" w14:textId="3707A75D" w:rsidR="00891B7A" w:rsidRPr="00416F5E" w:rsidRDefault="00891B7A" w:rsidP="00891B7A">
            <w:pPr>
              <w:pStyle w:val="ListParagraph"/>
              <w:numPr>
                <w:ilvl w:val="0"/>
                <w:numId w:val="12"/>
              </w:numPr>
              <w:ind w:left="357" w:hanging="357"/>
              <w:jc w:val="both"/>
              <w:rPr>
                <w:lang w:val="en"/>
              </w:rPr>
            </w:pPr>
            <w:r>
              <w:t>Buildings over 18 metres</w:t>
            </w:r>
            <w:r w:rsidRPr="00835758">
              <w:t xml:space="preserve"> eLearning packages</w:t>
            </w:r>
            <w:r>
              <w:t xml:space="preserve"> to be</w:t>
            </w:r>
            <w:r w:rsidRPr="00835758">
              <w:t xml:space="preserve"> completed</w:t>
            </w:r>
            <w:r>
              <w:t xml:space="preserve"> by all operational personnel every 6</w:t>
            </w:r>
            <w:r w:rsidRPr="00835758">
              <w:t xml:space="preserve"> months</w:t>
            </w:r>
          </w:p>
        </w:tc>
        <w:tc>
          <w:tcPr>
            <w:tcW w:w="406" w:type="dxa"/>
            <w:shd w:val="clear" w:color="auto" w:fill="auto"/>
            <w:vAlign w:val="center"/>
          </w:tcPr>
          <w:p w14:paraId="742CDC8B" w14:textId="21B6A656" w:rsidR="00891B7A" w:rsidRDefault="00AC3D3B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3</w:t>
            </w:r>
          </w:p>
        </w:tc>
        <w:tc>
          <w:tcPr>
            <w:tcW w:w="451" w:type="dxa"/>
            <w:shd w:val="clear" w:color="auto" w:fill="auto"/>
            <w:vAlign w:val="center"/>
          </w:tcPr>
          <w:p w14:paraId="7815A366" w14:textId="5C4B639D" w:rsidR="00891B7A" w:rsidRDefault="00AC3D3B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3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712A7743" w14:textId="35D7F15F" w:rsidR="00891B7A" w:rsidRDefault="00AC3D3B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9</w:t>
            </w:r>
          </w:p>
        </w:tc>
        <w:tc>
          <w:tcPr>
            <w:tcW w:w="451" w:type="dxa"/>
            <w:shd w:val="clear" w:color="auto" w:fill="00B050"/>
            <w:textDirection w:val="btLr"/>
          </w:tcPr>
          <w:p w14:paraId="052E453F" w14:textId="77777777" w:rsidR="00891B7A" w:rsidRDefault="00891B7A" w:rsidP="00891B7A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</w:tr>
      <w:tr w:rsidR="00891B7A" w:rsidRPr="00DB0795" w14:paraId="206C70CA" w14:textId="77777777" w:rsidTr="00D41DED">
        <w:trPr>
          <w:cantSplit/>
          <w:trHeight w:val="1626"/>
        </w:trPr>
        <w:tc>
          <w:tcPr>
            <w:tcW w:w="1577" w:type="dxa"/>
            <w:shd w:val="clear" w:color="auto" w:fill="auto"/>
            <w:vAlign w:val="center"/>
          </w:tcPr>
          <w:p w14:paraId="3BF71EE7" w14:textId="0A238D83" w:rsidR="00891B7A" w:rsidRDefault="00891B7A" w:rsidP="00891B7A">
            <w:pPr>
              <w:jc w:val="center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Physical Workload</w:t>
            </w:r>
          </w:p>
        </w:tc>
        <w:tc>
          <w:tcPr>
            <w:tcW w:w="1651" w:type="dxa"/>
            <w:shd w:val="clear" w:color="auto" w:fill="auto"/>
            <w:vAlign w:val="center"/>
          </w:tcPr>
          <w:p w14:paraId="12694974" w14:textId="69CA79F0" w:rsidR="00891B7A" w:rsidRDefault="00891B7A" w:rsidP="00891B7A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RS Personnel</w:t>
            </w:r>
          </w:p>
        </w:tc>
        <w:tc>
          <w:tcPr>
            <w:tcW w:w="2907" w:type="dxa"/>
            <w:shd w:val="clear" w:color="auto" w:fill="auto"/>
            <w:vAlign w:val="center"/>
          </w:tcPr>
          <w:p w14:paraId="6C33B031" w14:textId="6E7CACCC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xhaustion or Heat Stress caused by over-exertion</w:t>
            </w:r>
          </w:p>
        </w:tc>
        <w:tc>
          <w:tcPr>
            <w:tcW w:w="406" w:type="dxa"/>
            <w:shd w:val="clear" w:color="auto" w:fill="auto"/>
            <w:vAlign w:val="center"/>
          </w:tcPr>
          <w:p w14:paraId="15FB4BD4" w14:textId="50D638A7" w:rsidR="00891B7A" w:rsidRPr="00EB6AE0" w:rsidRDefault="00D41DED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4</w:t>
            </w:r>
          </w:p>
        </w:tc>
        <w:tc>
          <w:tcPr>
            <w:tcW w:w="449" w:type="dxa"/>
            <w:shd w:val="clear" w:color="auto" w:fill="auto"/>
            <w:vAlign w:val="center"/>
          </w:tcPr>
          <w:p w14:paraId="6498B996" w14:textId="6C7133DA" w:rsidR="00891B7A" w:rsidRPr="00DB0795" w:rsidRDefault="00D41DED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3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5214AAD3" w14:textId="25F495A3" w:rsidR="00891B7A" w:rsidRPr="00DB0795" w:rsidRDefault="00D41DED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12</w:t>
            </w:r>
          </w:p>
        </w:tc>
        <w:tc>
          <w:tcPr>
            <w:tcW w:w="420" w:type="dxa"/>
            <w:shd w:val="clear" w:color="auto" w:fill="FFC000" w:themeFill="accent4"/>
            <w:textDirection w:val="btLr"/>
          </w:tcPr>
          <w:p w14:paraId="7DEA39BD" w14:textId="77777777" w:rsidR="00891B7A" w:rsidRPr="00DB0795" w:rsidRDefault="00891B7A" w:rsidP="00891B7A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5889" w:type="dxa"/>
            <w:shd w:val="clear" w:color="auto" w:fill="auto"/>
          </w:tcPr>
          <w:p w14:paraId="274869E8" w14:textId="77777777" w:rsidR="00891B7A" w:rsidRPr="00835758" w:rsidRDefault="00891B7A" w:rsidP="00891B7A">
            <w:pPr>
              <w:widowControl w:val="0"/>
              <w:rPr>
                <w:rFonts w:cs="Arial"/>
                <w:b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K</w:t>
            </w:r>
            <w:r w:rsidRPr="00835758">
              <w:rPr>
                <w:rFonts w:cs="Arial"/>
                <w:b/>
                <w:szCs w:val="20"/>
              </w:rPr>
              <w:t>nowledge</w:t>
            </w:r>
          </w:p>
          <w:p w14:paraId="20139FFB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Buildings over 18 metres</w:t>
            </w:r>
            <w:r w:rsidRPr="00835758">
              <w:t xml:space="preserve"> S</w:t>
            </w:r>
            <w:r>
              <w:t>tandard Operating Procedure (S</w:t>
            </w:r>
            <w:r w:rsidRPr="00835758">
              <w:t>OP</w:t>
            </w:r>
            <w:r>
              <w:t>)</w:t>
            </w:r>
            <w:r w:rsidRPr="00835758">
              <w:t xml:space="preserve"> and SOP Action Card</w:t>
            </w:r>
          </w:p>
          <w:p w14:paraId="2BED2A97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7.2(d) and Site Specific Risk Information (SSRI)</w:t>
            </w:r>
          </w:p>
          <w:p w14:paraId="4487A47E" w14:textId="77777777" w:rsidR="00891B7A" w:rsidRPr="00171904" w:rsidRDefault="00891B7A" w:rsidP="00891B7A">
            <w:pPr>
              <w:widowControl w:val="0"/>
              <w:rPr>
                <w:rFonts w:cs="Arial"/>
                <w:szCs w:val="20"/>
              </w:rPr>
            </w:pPr>
          </w:p>
          <w:p w14:paraId="22BE541C" w14:textId="77777777" w:rsidR="00891B7A" w:rsidRPr="000056FD" w:rsidRDefault="00891B7A" w:rsidP="00891B7A">
            <w:pPr>
              <w:rPr>
                <w:rFonts w:cs="Arial"/>
                <w:b/>
                <w:color w:val="000000" w:themeColor="text1"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E</w:t>
            </w:r>
            <w:r w:rsidRPr="00835758">
              <w:rPr>
                <w:rFonts w:cs="Arial"/>
                <w:b/>
                <w:szCs w:val="20"/>
              </w:rPr>
              <w:t>quipm</w:t>
            </w:r>
            <w:r w:rsidRPr="000056FD">
              <w:rPr>
                <w:rFonts w:cs="Arial"/>
                <w:b/>
                <w:color w:val="000000" w:themeColor="text1"/>
                <w:szCs w:val="20"/>
              </w:rPr>
              <w:t>ent</w:t>
            </w:r>
          </w:p>
          <w:p w14:paraId="7AAD83F2" w14:textId="77777777" w:rsidR="00891B7A" w:rsidRPr="000056FD" w:rsidRDefault="00891B7A" w:rsidP="00891B7A">
            <w:pPr>
              <w:pStyle w:val="BulletList"/>
              <w:framePr w:hSpace="0" w:wrap="auto" w:vAnchor="margin" w:yAlign="inline"/>
              <w:numPr>
                <w:ilvl w:val="0"/>
                <w:numId w:val="13"/>
              </w:numPr>
              <w:suppressOverlap w:val="0"/>
              <w:rPr>
                <w:b/>
                <w:color w:val="000000" w:themeColor="text1"/>
                <w:szCs w:val="20"/>
              </w:rPr>
            </w:pPr>
            <w:r w:rsidRPr="000056FD">
              <w:rPr>
                <w:color w:val="000000" w:themeColor="text1"/>
              </w:rPr>
              <w:t>Full firefighting kit including mid layer and outer layer jacket, over trousers, fire boots</w:t>
            </w:r>
          </w:p>
          <w:p w14:paraId="6DABC995" w14:textId="77777777" w:rsidR="00891B7A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</w:p>
          <w:p w14:paraId="72613DE8" w14:textId="77777777" w:rsidR="00891B7A" w:rsidRPr="000056FD" w:rsidRDefault="00891B7A" w:rsidP="00891B7A">
            <w:pPr>
              <w:rPr>
                <w:rFonts w:cs="Arial"/>
                <w:b/>
                <w:szCs w:val="20"/>
              </w:rPr>
            </w:pPr>
            <w:r w:rsidRPr="00D42272">
              <w:rPr>
                <w:rFonts w:cs="Arial"/>
                <w:b/>
                <w:color w:val="FF0000"/>
                <w:szCs w:val="20"/>
              </w:rPr>
              <w:t>P</w:t>
            </w:r>
            <w:r w:rsidRPr="00D42272">
              <w:rPr>
                <w:rFonts w:cs="Arial"/>
                <w:b/>
                <w:szCs w:val="20"/>
              </w:rPr>
              <w:t>rocedures</w:t>
            </w:r>
          </w:p>
          <w:p w14:paraId="2C0A1216" w14:textId="77777777" w:rsidR="00891B7A" w:rsidRPr="00AD707F" w:rsidRDefault="00891B7A" w:rsidP="00891B7A">
            <w:pPr>
              <w:pStyle w:val="ListParagraph"/>
              <w:numPr>
                <w:ilvl w:val="0"/>
                <w:numId w:val="13"/>
              </w:numPr>
              <w:jc w:val="both"/>
              <w:rPr>
                <w:lang w:val="en"/>
              </w:rPr>
            </w:pPr>
            <w:r w:rsidRPr="00AD707F">
              <w:rPr>
                <w:lang w:val="en"/>
              </w:rPr>
              <w:t>Identify the safest and most direct access and egress routes</w:t>
            </w:r>
          </w:p>
          <w:p w14:paraId="19648EF1" w14:textId="77777777" w:rsidR="00891B7A" w:rsidRPr="00AD707F" w:rsidRDefault="00891B7A" w:rsidP="00891B7A">
            <w:pPr>
              <w:pStyle w:val="ListParagraph"/>
              <w:numPr>
                <w:ilvl w:val="0"/>
                <w:numId w:val="13"/>
              </w:numPr>
              <w:jc w:val="both"/>
              <w:rPr>
                <w:lang w:val="en"/>
              </w:rPr>
            </w:pPr>
            <w:r w:rsidRPr="00AD707F">
              <w:rPr>
                <w:lang w:val="en"/>
              </w:rPr>
              <w:t>Secure and use firefighting lifts for transporting personnel, equipment and casualties</w:t>
            </w:r>
          </w:p>
          <w:p w14:paraId="41CC68D3" w14:textId="77777777" w:rsidR="00891B7A" w:rsidRPr="00AD707F" w:rsidRDefault="00891B7A" w:rsidP="00891B7A">
            <w:pPr>
              <w:pStyle w:val="ListParagraph"/>
              <w:numPr>
                <w:ilvl w:val="0"/>
                <w:numId w:val="13"/>
              </w:numPr>
              <w:jc w:val="both"/>
              <w:rPr>
                <w:lang w:val="en"/>
              </w:rPr>
            </w:pPr>
            <w:r w:rsidRPr="00AD707F">
              <w:rPr>
                <w:lang w:val="en"/>
              </w:rPr>
              <w:t>Provision of dedicated personnel for logistics, transporting equipment and casualties</w:t>
            </w:r>
          </w:p>
          <w:p w14:paraId="59DE461C" w14:textId="77777777" w:rsidR="00891B7A" w:rsidRPr="00AD707F" w:rsidRDefault="00891B7A" w:rsidP="00891B7A">
            <w:pPr>
              <w:pStyle w:val="ListParagraph"/>
              <w:numPr>
                <w:ilvl w:val="0"/>
                <w:numId w:val="13"/>
              </w:numPr>
              <w:jc w:val="both"/>
              <w:rPr>
                <w:lang w:val="en"/>
              </w:rPr>
            </w:pPr>
            <w:r w:rsidRPr="00AD707F">
              <w:rPr>
                <w:lang w:val="en"/>
              </w:rPr>
              <w:t>Personnel to get to work from ‘safe air’ in unaffected locations, as close to the fire as possible, making effective use of fire doors and compartmentation</w:t>
            </w:r>
          </w:p>
          <w:p w14:paraId="3F3489BF" w14:textId="77777777" w:rsidR="00891B7A" w:rsidRPr="00AD707F" w:rsidRDefault="00891B7A" w:rsidP="00891B7A">
            <w:pPr>
              <w:pStyle w:val="ListParagraph"/>
              <w:numPr>
                <w:ilvl w:val="0"/>
                <w:numId w:val="13"/>
              </w:numPr>
              <w:jc w:val="both"/>
              <w:rPr>
                <w:lang w:val="en"/>
              </w:rPr>
            </w:pPr>
            <w:r w:rsidRPr="00AD707F">
              <w:rPr>
                <w:lang w:val="en"/>
              </w:rPr>
              <w:t>Rotation of personnel that are working hard</w:t>
            </w:r>
          </w:p>
          <w:p w14:paraId="5D953B9A" w14:textId="77777777" w:rsidR="00891B7A" w:rsidRPr="00AD707F" w:rsidRDefault="00891B7A" w:rsidP="00891B7A">
            <w:pPr>
              <w:pStyle w:val="ListParagraph"/>
              <w:numPr>
                <w:ilvl w:val="0"/>
                <w:numId w:val="13"/>
              </w:numPr>
              <w:jc w:val="both"/>
              <w:rPr>
                <w:lang w:val="en"/>
              </w:rPr>
            </w:pPr>
            <w:r w:rsidRPr="00AD707F">
              <w:rPr>
                <w:lang w:val="en"/>
              </w:rPr>
              <w:t>Consider provision of early reliefs</w:t>
            </w:r>
          </w:p>
          <w:p w14:paraId="6C72133C" w14:textId="77777777" w:rsidR="00891B7A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</w:p>
          <w:p w14:paraId="6F58CF58" w14:textId="77777777" w:rsidR="00891B7A" w:rsidRPr="00D42272" w:rsidRDefault="00891B7A" w:rsidP="00891B7A">
            <w:pPr>
              <w:rPr>
                <w:rFonts w:cs="Arial"/>
                <w:b/>
                <w:szCs w:val="20"/>
              </w:rPr>
            </w:pPr>
            <w:r w:rsidRPr="00D42272">
              <w:rPr>
                <w:rFonts w:cs="Arial"/>
                <w:b/>
                <w:color w:val="FF0000"/>
                <w:szCs w:val="20"/>
              </w:rPr>
              <w:t>T</w:t>
            </w:r>
            <w:r w:rsidRPr="00D42272">
              <w:rPr>
                <w:rFonts w:cs="Arial"/>
                <w:b/>
                <w:szCs w:val="20"/>
              </w:rPr>
              <w:t>raining</w:t>
            </w:r>
          </w:p>
          <w:p w14:paraId="2D51532F" w14:textId="68BCDAFD" w:rsidR="00891B7A" w:rsidRDefault="00891B7A" w:rsidP="00891B7A">
            <w:pPr>
              <w:pStyle w:val="ListParagraph"/>
              <w:widowControl w:val="0"/>
              <w:numPr>
                <w:ilvl w:val="0"/>
                <w:numId w:val="13"/>
              </w:numPr>
            </w:pPr>
            <w:r>
              <w:t>Buildings over 18 metres</w:t>
            </w:r>
            <w:r w:rsidRPr="00835758">
              <w:t xml:space="preserve"> eLearning packages</w:t>
            </w:r>
            <w:r>
              <w:t xml:space="preserve"> to be</w:t>
            </w:r>
            <w:r w:rsidRPr="00835758">
              <w:t xml:space="preserve"> completed</w:t>
            </w:r>
            <w:r>
              <w:t xml:space="preserve"> by all operational personnel every 6</w:t>
            </w:r>
            <w:r w:rsidRPr="00835758">
              <w:t xml:space="preserve"> months</w:t>
            </w:r>
          </w:p>
          <w:p w14:paraId="302A0290" w14:textId="1763CAD2" w:rsidR="00891B7A" w:rsidRDefault="00891B7A" w:rsidP="00891B7A">
            <w:pPr>
              <w:pStyle w:val="ListParagraph"/>
              <w:widowControl w:val="0"/>
              <w:numPr>
                <w:ilvl w:val="0"/>
                <w:numId w:val="13"/>
              </w:numPr>
            </w:pPr>
            <w:r>
              <w:t xml:space="preserve">BA Guidance - </w:t>
            </w:r>
            <w:r w:rsidRPr="00416F5E">
              <w:rPr>
                <w:lang w:val="en"/>
              </w:rPr>
              <w:t xml:space="preserve"> “Physiology and Psychology’ and ‘Welfare of BA Wearers’</w:t>
            </w:r>
          </w:p>
          <w:p w14:paraId="1DB606BE" w14:textId="235FCD3D" w:rsidR="00891B7A" w:rsidRPr="00835758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</w:p>
        </w:tc>
        <w:tc>
          <w:tcPr>
            <w:tcW w:w="406" w:type="dxa"/>
            <w:shd w:val="clear" w:color="auto" w:fill="auto"/>
            <w:vAlign w:val="center"/>
          </w:tcPr>
          <w:p w14:paraId="6B2D5CE5" w14:textId="3277F9E0" w:rsidR="00891B7A" w:rsidRDefault="00D41DED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3</w:t>
            </w:r>
          </w:p>
        </w:tc>
        <w:tc>
          <w:tcPr>
            <w:tcW w:w="451" w:type="dxa"/>
            <w:shd w:val="clear" w:color="auto" w:fill="auto"/>
            <w:vAlign w:val="center"/>
          </w:tcPr>
          <w:p w14:paraId="4651AE09" w14:textId="2CE18AAA" w:rsidR="00891B7A" w:rsidRDefault="00D41DED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2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468E5806" w14:textId="02DD47B2" w:rsidR="00891B7A" w:rsidRDefault="00D41DED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6</w:t>
            </w:r>
          </w:p>
        </w:tc>
        <w:tc>
          <w:tcPr>
            <w:tcW w:w="451" w:type="dxa"/>
            <w:shd w:val="clear" w:color="auto" w:fill="00B050"/>
            <w:textDirection w:val="btLr"/>
          </w:tcPr>
          <w:p w14:paraId="5DD3C654" w14:textId="77777777" w:rsidR="00891B7A" w:rsidRDefault="00891B7A" w:rsidP="00891B7A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</w:tr>
      <w:tr w:rsidR="00891B7A" w:rsidRPr="00DB0795" w14:paraId="4C8EDFF8" w14:textId="77777777" w:rsidTr="00F96DE3">
        <w:trPr>
          <w:cantSplit/>
          <w:trHeight w:val="1626"/>
        </w:trPr>
        <w:tc>
          <w:tcPr>
            <w:tcW w:w="1577" w:type="dxa"/>
            <w:shd w:val="clear" w:color="auto" w:fill="auto"/>
            <w:vAlign w:val="center"/>
          </w:tcPr>
          <w:p w14:paraId="214D98F0" w14:textId="0B813CD9" w:rsidR="00891B7A" w:rsidRDefault="00891B7A" w:rsidP="00891B7A">
            <w:pPr>
              <w:jc w:val="center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Persons shut in lifts</w:t>
            </w:r>
          </w:p>
        </w:tc>
        <w:tc>
          <w:tcPr>
            <w:tcW w:w="1651" w:type="dxa"/>
            <w:shd w:val="clear" w:color="auto" w:fill="auto"/>
            <w:vAlign w:val="center"/>
          </w:tcPr>
          <w:p w14:paraId="38F0E270" w14:textId="29AF9FEE" w:rsidR="00891B7A" w:rsidRDefault="00891B7A" w:rsidP="00891B7A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RS Personnel</w:t>
            </w:r>
          </w:p>
        </w:tc>
        <w:tc>
          <w:tcPr>
            <w:tcW w:w="2907" w:type="dxa"/>
            <w:shd w:val="clear" w:color="auto" w:fill="auto"/>
            <w:vAlign w:val="center"/>
          </w:tcPr>
          <w:p w14:paraId="0C2BC5D2" w14:textId="7F259628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njury or death due to being marooned in a lift without BA or firefighting media as the fire develops outside</w:t>
            </w:r>
          </w:p>
        </w:tc>
        <w:tc>
          <w:tcPr>
            <w:tcW w:w="406" w:type="dxa"/>
            <w:shd w:val="clear" w:color="auto" w:fill="auto"/>
            <w:vAlign w:val="center"/>
          </w:tcPr>
          <w:p w14:paraId="0650C8AF" w14:textId="64FC0916" w:rsidR="00891B7A" w:rsidRPr="00EB6AE0" w:rsidRDefault="00F96DE3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3</w:t>
            </w:r>
          </w:p>
        </w:tc>
        <w:tc>
          <w:tcPr>
            <w:tcW w:w="449" w:type="dxa"/>
            <w:shd w:val="clear" w:color="auto" w:fill="auto"/>
            <w:vAlign w:val="center"/>
          </w:tcPr>
          <w:p w14:paraId="642F884F" w14:textId="30760BA5" w:rsidR="00891B7A" w:rsidRPr="00DB0795" w:rsidRDefault="00F96DE3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5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0E8D3B62" w14:textId="3AD78E61" w:rsidR="00891B7A" w:rsidRPr="00DB0795" w:rsidRDefault="00F96DE3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15</w:t>
            </w:r>
          </w:p>
        </w:tc>
        <w:tc>
          <w:tcPr>
            <w:tcW w:w="420" w:type="dxa"/>
            <w:shd w:val="clear" w:color="auto" w:fill="FFC000" w:themeFill="accent4"/>
            <w:textDirection w:val="btLr"/>
          </w:tcPr>
          <w:p w14:paraId="5B2BDBAB" w14:textId="77777777" w:rsidR="00891B7A" w:rsidRPr="00DB0795" w:rsidRDefault="00891B7A" w:rsidP="00891B7A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5889" w:type="dxa"/>
            <w:shd w:val="clear" w:color="auto" w:fill="auto"/>
          </w:tcPr>
          <w:p w14:paraId="03868B58" w14:textId="77777777" w:rsidR="00891B7A" w:rsidRPr="00835758" w:rsidRDefault="00891B7A" w:rsidP="00891B7A">
            <w:pPr>
              <w:widowControl w:val="0"/>
              <w:rPr>
                <w:rFonts w:cs="Arial"/>
                <w:b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K</w:t>
            </w:r>
            <w:r w:rsidRPr="00835758">
              <w:rPr>
                <w:rFonts w:cs="Arial"/>
                <w:b/>
                <w:szCs w:val="20"/>
              </w:rPr>
              <w:t>nowledge</w:t>
            </w:r>
          </w:p>
          <w:p w14:paraId="5B9C5315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Buildings over 18 metres</w:t>
            </w:r>
            <w:r w:rsidRPr="00835758">
              <w:t xml:space="preserve"> S</w:t>
            </w:r>
            <w:r>
              <w:t>tandard Operating Procedure (S</w:t>
            </w:r>
            <w:r w:rsidRPr="00835758">
              <w:t>OP</w:t>
            </w:r>
            <w:r>
              <w:t>)</w:t>
            </w:r>
            <w:r w:rsidRPr="00835758">
              <w:t xml:space="preserve"> and SOP Action Card</w:t>
            </w:r>
          </w:p>
          <w:p w14:paraId="172C3B9A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7.2(d) and Site Specific Risk Information (SSRI)</w:t>
            </w:r>
          </w:p>
          <w:p w14:paraId="16F736CC" w14:textId="77777777" w:rsidR="00891B7A" w:rsidRPr="00171904" w:rsidRDefault="00891B7A" w:rsidP="00891B7A">
            <w:pPr>
              <w:widowControl w:val="0"/>
              <w:rPr>
                <w:rFonts w:cs="Arial"/>
                <w:szCs w:val="20"/>
              </w:rPr>
            </w:pPr>
          </w:p>
          <w:p w14:paraId="24FDFE43" w14:textId="77777777" w:rsidR="00891B7A" w:rsidRPr="000056FD" w:rsidRDefault="00891B7A" w:rsidP="00891B7A">
            <w:pPr>
              <w:rPr>
                <w:rFonts w:cs="Arial"/>
                <w:b/>
                <w:color w:val="000000" w:themeColor="text1"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E</w:t>
            </w:r>
            <w:r w:rsidRPr="00835758">
              <w:rPr>
                <w:rFonts w:cs="Arial"/>
                <w:b/>
                <w:szCs w:val="20"/>
              </w:rPr>
              <w:t>quipm</w:t>
            </w:r>
            <w:r w:rsidRPr="000056FD">
              <w:rPr>
                <w:rFonts w:cs="Arial"/>
                <w:b/>
                <w:color w:val="000000" w:themeColor="text1"/>
                <w:szCs w:val="20"/>
              </w:rPr>
              <w:t>ent</w:t>
            </w:r>
          </w:p>
          <w:p w14:paraId="3F101520" w14:textId="77777777" w:rsidR="00891B7A" w:rsidRPr="000056FD" w:rsidRDefault="00891B7A" w:rsidP="00891B7A">
            <w:pPr>
              <w:pStyle w:val="BulletList"/>
              <w:framePr w:hSpace="0" w:wrap="auto" w:vAnchor="margin" w:yAlign="inline"/>
              <w:numPr>
                <w:ilvl w:val="0"/>
                <w:numId w:val="13"/>
              </w:numPr>
              <w:suppressOverlap w:val="0"/>
              <w:rPr>
                <w:b/>
                <w:color w:val="000000" w:themeColor="text1"/>
                <w:szCs w:val="20"/>
              </w:rPr>
            </w:pPr>
            <w:r w:rsidRPr="000056FD">
              <w:rPr>
                <w:color w:val="000000" w:themeColor="text1"/>
              </w:rPr>
              <w:t>Full firefighting kit including mid layer and outer layer jacket, over trousers, fire boots</w:t>
            </w:r>
          </w:p>
          <w:p w14:paraId="67073CB9" w14:textId="77777777" w:rsidR="00891B7A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</w:p>
          <w:p w14:paraId="1BB165B8" w14:textId="77777777" w:rsidR="00891B7A" w:rsidRPr="000056FD" w:rsidRDefault="00891B7A" w:rsidP="00891B7A">
            <w:pPr>
              <w:rPr>
                <w:rFonts w:cs="Arial"/>
                <w:b/>
                <w:szCs w:val="20"/>
              </w:rPr>
            </w:pPr>
            <w:r w:rsidRPr="00D42272">
              <w:rPr>
                <w:rFonts w:cs="Arial"/>
                <w:b/>
                <w:color w:val="FF0000"/>
                <w:szCs w:val="20"/>
              </w:rPr>
              <w:t>P</w:t>
            </w:r>
            <w:r w:rsidRPr="00D42272">
              <w:rPr>
                <w:rFonts w:cs="Arial"/>
                <w:b/>
                <w:szCs w:val="20"/>
              </w:rPr>
              <w:t>rocedures</w:t>
            </w:r>
          </w:p>
          <w:p w14:paraId="2982EF74" w14:textId="77777777" w:rsidR="00891B7A" w:rsidRPr="00DF5155" w:rsidRDefault="00891B7A" w:rsidP="00891B7A">
            <w:pPr>
              <w:pStyle w:val="ListParagraph"/>
              <w:numPr>
                <w:ilvl w:val="0"/>
                <w:numId w:val="13"/>
              </w:numPr>
              <w:ind w:left="357" w:hanging="357"/>
              <w:jc w:val="both"/>
              <w:rPr>
                <w:lang w:val="en"/>
              </w:rPr>
            </w:pPr>
            <w:r w:rsidRPr="00DF5155">
              <w:rPr>
                <w:lang w:val="en"/>
              </w:rPr>
              <w:t>Identify and record lift locations and instructions during OIS visits and record on SSRI</w:t>
            </w:r>
          </w:p>
          <w:p w14:paraId="1F290218" w14:textId="77777777" w:rsidR="00891B7A" w:rsidRPr="00DF5155" w:rsidRDefault="00891B7A" w:rsidP="00891B7A">
            <w:pPr>
              <w:pStyle w:val="ListParagraph"/>
              <w:numPr>
                <w:ilvl w:val="0"/>
                <w:numId w:val="13"/>
              </w:numPr>
              <w:ind w:left="357" w:hanging="357"/>
              <w:jc w:val="both"/>
              <w:rPr>
                <w:lang w:val="en"/>
              </w:rPr>
            </w:pPr>
            <w:r w:rsidRPr="00DF5155">
              <w:rPr>
                <w:lang w:val="en"/>
              </w:rPr>
              <w:t>Secure support from on-site advisors</w:t>
            </w:r>
          </w:p>
          <w:p w14:paraId="03421B1A" w14:textId="77777777" w:rsidR="00891B7A" w:rsidRPr="00DF5155" w:rsidRDefault="00891B7A" w:rsidP="00891B7A">
            <w:pPr>
              <w:pStyle w:val="ListParagraph"/>
              <w:numPr>
                <w:ilvl w:val="0"/>
                <w:numId w:val="13"/>
              </w:numPr>
              <w:ind w:left="357" w:hanging="357"/>
              <w:jc w:val="both"/>
              <w:rPr>
                <w:lang w:val="en"/>
              </w:rPr>
            </w:pPr>
            <w:r w:rsidRPr="00DF5155">
              <w:rPr>
                <w:lang w:val="en"/>
              </w:rPr>
              <w:t>Review on-site premises information boxes</w:t>
            </w:r>
          </w:p>
          <w:p w14:paraId="1A1679C2" w14:textId="77777777" w:rsidR="00891B7A" w:rsidRPr="00DF5155" w:rsidRDefault="00891B7A" w:rsidP="00891B7A">
            <w:pPr>
              <w:pStyle w:val="ListParagraph"/>
              <w:numPr>
                <w:ilvl w:val="0"/>
                <w:numId w:val="13"/>
              </w:numPr>
              <w:ind w:left="357" w:hanging="357"/>
              <w:jc w:val="both"/>
              <w:rPr>
                <w:lang w:val="en"/>
              </w:rPr>
            </w:pPr>
            <w:r w:rsidRPr="00DF5155">
              <w:rPr>
                <w:lang w:val="en"/>
              </w:rPr>
              <w:t>Secure firefighting lifts for operational use</w:t>
            </w:r>
          </w:p>
          <w:p w14:paraId="6B49BBA0" w14:textId="77777777" w:rsidR="00891B7A" w:rsidRPr="00DF5155" w:rsidRDefault="00891B7A" w:rsidP="00891B7A">
            <w:pPr>
              <w:pStyle w:val="ListParagraph"/>
              <w:numPr>
                <w:ilvl w:val="0"/>
                <w:numId w:val="13"/>
              </w:numPr>
              <w:ind w:left="357" w:hanging="357"/>
              <w:jc w:val="both"/>
              <w:rPr>
                <w:lang w:val="en"/>
              </w:rPr>
            </w:pPr>
            <w:r w:rsidRPr="00DF5155">
              <w:rPr>
                <w:lang w:val="en"/>
              </w:rPr>
              <w:t>Call other lifts to the ground to be cleared</w:t>
            </w:r>
          </w:p>
          <w:p w14:paraId="06AFEA28" w14:textId="77777777" w:rsidR="00891B7A" w:rsidRPr="00DF5155" w:rsidRDefault="00891B7A" w:rsidP="00891B7A">
            <w:pPr>
              <w:pStyle w:val="ListParagraph"/>
              <w:numPr>
                <w:ilvl w:val="0"/>
                <w:numId w:val="13"/>
              </w:numPr>
              <w:ind w:left="357" w:hanging="357"/>
              <w:jc w:val="both"/>
              <w:rPr>
                <w:lang w:val="en"/>
              </w:rPr>
            </w:pPr>
            <w:r w:rsidRPr="00DF5155">
              <w:rPr>
                <w:lang w:val="en"/>
              </w:rPr>
              <w:t>Prioritise lift rescues if cars become stuck</w:t>
            </w:r>
          </w:p>
          <w:p w14:paraId="25B6ABEB" w14:textId="77777777" w:rsidR="00891B7A" w:rsidRPr="00DF5155" w:rsidRDefault="00891B7A" w:rsidP="00891B7A">
            <w:pPr>
              <w:pStyle w:val="ListParagraph"/>
              <w:numPr>
                <w:ilvl w:val="0"/>
                <w:numId w:val="13"/>
              </w:numPr>
              <w:ind w:left="357" w:hanging="357"/>
              <w:jc w:val="both"/>
              <w:rPr>
                <w:lang w:val="en"/>
              </w:rPr>
            </w:pPr>
            <w:r w:rsidRPr="00DF5155">
              <w:rPr>
                <w:lang w:val="en"/>
              </w:rPr>
              <w:t>Protect areas around the lift shaft from fire and smoke ingress</w:t>
            </w:r>
          </w:p>
          <w:p w14:paraId="50162E03" w14:textId="51E06CB0" w:rsidR="00891B7A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</w:p>
          <w:p w14:paraId="29B67D7F" w14:textId="77777777" w:rsidR="00891B7A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</w:p>
          <w:p w14:paraId="7DEFFEF4" w14:textId="77777777" w:rsidR="00891B7A" w:rsidRPr="00D42272" w:rsidRDefault="00891B7A" w:rsidP="00891B7A">
            <w:pPr>
              <w:rPr>
                <w:rFonts w:cs="Arial"/>
                <w:b/>
                <w:szCs w:val="20"/>
              </w:rPr>
            </w:pPr>
            <w:r w:rsidRPr="00D42272">
              <w:rPr>
                <w:rFonts w:cs="Arial"/>
                <w:b/>
                <w:color w:val="FF0000"/>
                <w:szCs w:val="20"/>
              </w:rPr>
              <w:t>T</w:t>
            </w:r>
            <w:r w:rsidRPr="00D42272">
              <w:rPr>
                <w:rFonts w:cs="Arial"/>
                <w:b/>
                <w:szCs w:val="20"/>
              </w:rPr>
              <w:t>raining</w:t>
            </w:r>
          </w:p>
          <w:p w14:paraId="48E06910" w14:textId="77777777" w:rsidR="00891B7A" w:rsidRDefault="00891B7A" w:rsidP="00891B7A">
            <w:pPr>
              <w:pStyle w:val="ListParagraph"/>
              <w:widowControl w:val="0"/>
              <w:numPr>
                <w:ilvl w:val="0"/>
                <w:numId w:val="13"/>
              </w:numPr>
            </w:pPr>
            <w:r>
              <w:t>Buildings over 18 metres</w:t>
            </w:r>
            <w:r w:rsidRPr="00835758">
              <w:t xml:space="preserve"> eLearning packages</w:t>
            </w:r>
            <w:r>
              <w:t xml:space="preserve"> to be</w:t>
            </w:r>
            <w:r w:rsidRPr="00835758">
              <w:t xml:space="preserve"> completed</w:t>
            </w:r>
            <w:r>
              <w:t xml:space="preserve"> by all operational personnel every 6</w:t>
            </w:r>
            <w:r w:rsidRPr="00835758">
              <w:t xml:space="preserve"> months</w:t>
            </w:r>
          </w:p>
          <w:p w14:paraId="3C970A62" w14:textId="2DFFA8D3" w:rsidR="00891B7A" w:rsidRPr="00DF5155" w:rsidRDefault="00891B7A" w:rsidP="00891B7A">
            <w:pPr>
              <w:pStyle w:val="ListParagraph"/>
              <w:widowControl w:val="0"/>
              <w:numPr>
                <w:ilvl w:val="0"/>
                <w:numId w:val="13"/>
              </w:numPr>
            </w:pPr>
            <w:r>
              <w:t>Lifts and Escalators SOP</w:t>
            </w:r>
          </w:p>
        </w:tc>
        <w:tc>
          <w:tcPr>
            <w:tcW w:w="406" w:type="dxa"/>
            <w:shd w:val="clear" w:color="auto" w:fill="auto"/>
            <w:vAlign w:val="center"/>
          </w:tcPr>
          <w:p w14:paraId="09763496" w14:textId="35EC17ED" w:rsidR="00891B7A" w:rsidRDefault="00F96DE3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2</w:t>
            </w:r>
          </w:p>
        </w:tc>
        <w:tc>
          <w:tcPr>
            <w:tcW w:w="451" w:type="dxa"/>
            <w:shd w:val="clear" w:color="auto" w:fill="auto"/>
            <w:vAlign w:val="center"/>
          </w:tcPr>
          <w:p w14:paraId="16CC0FF3" w14:textId="6ABE45D0" w:rsidR="00891B7A" w:rsidRDefault="00F96DE3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4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2D8C8C42" w14:textId="4804D32A" w:rsidR="00891B7A" w:rsidRDefault="00F96DE3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8</w:t>
            </w:r>
          </w:p>
        </w:tc>
        <w:tc>
          <w:tcPr>
            <w:tcW w:w="451" w:type="dxa"/>
            <w:shd w:val="clear" w:color="auto" w:fill="00B050"/>
            <w:textDirection w:val="btLr"/>
          </w:tcPr>
          <w:p w14:paraId="03ED958C" w14:textId="77777777" w:rsidR="00891B7A" w:rsidRDefault="00891B7A" w:rsidP="00891B7A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</w:tr>
      <w:tr w:rsidR="00891B7A" w:rsidRPr="00DB0795" w14:paraId="405288A8" w14:textId="77777777" w:rsidTr="00F96DE3">
        <w:trPr>
          <w:cantSplit/>
          <w:trHeight w:val="1626"/>
        </w:trPr>
        <w:tc>
          <w:tcPr>
            <w:tcW w:w="1577" w:type="dxa"/>
            <w:shd w:val="clear" w:color="auto" w:fill="auto"/>
            <w:vAlign w:val="center"/>
          </w:tcPr>
          <w:p w14:paraId="0B8F9AD1" w14:textId="517E3DEA" w:rsidR="00891B7A" w:rsidRDefault="00891B7A" w:rsidP="00891B7A">
            <w:pPr>
              <w:jc w:val="center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Casualty Management</w:t>
            </w:r>
          </w:p>
        </w:tc>
        <w:tc>
          <w:tcPr>
            <w:tcW w:w="1651" w:type="dxa"/>
            <w:shd w:val="clear" w:color="auto" w:fill="auto"/>
            <w:vAlign w:val="center"/>
          </w:tcPr>
          <w:p w14:paraId="1F32F980" w14:textId="370F80B1" w:rsidR="00891B7A" w:rsidRDefault="00891B7A" w:rsidP="00891B7A">
            <w:pPr>
              <w:widowControl w:val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RS Personnel</w:t>
            </w:r>
          </w:p>
        </w:tc>
        <w:tc>
          <w:tcPr>
            <w:tcW w:w="2907" w:type="dxa"/>
            <w:shd w:val="clear" w:color="auto" w:fill="auto"/>
            <w:vAlign w:val="center"/>
          </w:tcPr>
          <w:p w14:paraId="019A7879" w14:textId="197604EC" w:rsidR="00891B7A" w:rsidRDefault="00891B7A" w:rsidP="00891B7A">
            <w:pPr>
              <w:widowControl w:val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Physical injury or exhaustion </w:t>
            </w:r>
          </w:p>
        </w:tc>
        <w:tc>
          <w:tcPr>
            <w:tcW w:w="406" w:type="dxa"/>
            <w:shd w:val="clear" w:color="auto" w:fill="auto"/>
            <w:vAlign w:val="center"/>
          </w:tcPr>
          <w:p w14:paraId="1E0C6CB0" w14:textId="245F7567" w:rsidR="00891B7A" w:rsidRPr="00EB6AE0" w:rsidRDefault="00F96DE3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4</w:t>
            </w:r>
          </w:p>
        </w:tc>
        <w:tc>
          <w:tcPr>
            <w:tcW w:w="449" w:type="dxa"/>
            <w:shd w:val="clear" w:color="auto" w:fill="auto"/>
            <w:vAlign w:val="center"/>
          </w:tcPr>
          <w:p w14:paraId="5DB24E4A" w14:textId="70A85451" w:rsidR="00891B7A" w:rsidRPr="00DB0795" w:rsidRDefault="00F96DE3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3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1C7254A0" w14:textId="1648F619" w:rsidR="00891B7A" w:rsidRPr="00DB0795" w:rsidRDefault="00F96DE3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12</w:t>
            </w:r>
          </w:p>
        </w:tc>
        <w:tc>
          <w:tcPr>
            <w:tcW w:w="420" w:type="dxa"/>
            <w:shd w:val="clear" w:color="auto" w:fill="FFC000" w:themeFill="accent4"/>
            <w:textDirection w:val="btLr"/>
          </w:tcPr>
          <w:p w14:paraId="692530ED" w14:textId="77777777" w:rsidR="00891B7A" w:rsidRPr="00DB0795" w:rsidRDefault="00891B7A" w:rsidP="00891B7A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5889" w:type="dxa"/>
            <w:shd w:val="clear" w:color="auto" w:fill="auto"/>
          </w:tcPr>
          <w:p w14:paraId="2940CAEB" w14:textId="77777777" w:rsidR="00891B7A" w:rsidRPr="00835758" w:rsidRDefault="00891B7A" w:rsidP="00891B7A">
            <w:pPr>
              <w:widowControl w:val="0"/>
              <w:rPr>
                <w:rFonts w:cs="Arial"/>
                <w:b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K</w:t>
            </w:r>
            <w:r w:rsidRPr="00835758">
              <w:rPr>
                <w:rFonts w:cs="Arial"/>
                <w:b/>
                <w:szCs w:val="20"/>
              </w:rPr>
              <w:t>nowledge</w:t>
            </w:r>
          </w:p>
          <w:p w14:paraId="35B567AC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Buildings over 18 metres</w:t>
            </w:r>
            <w:r w:rsidRPr="00835758">
              <w:t xml:space="preserve"> S</w:t>
            </w:r>
            <w:r>
              <w:t>tandard Operating Procedure (S</w:t>
            </w:r>
            <w:r w:rsidRPr="00835758">
              <w:t>OP</w:t>
            </w:r>
            <w:r>
              <w:t>)</w:t>
            </w:r>
            <w:r w:rsidRPr="00835758">
              <w:t xml:space="preserve"> and SOP Action Card</w:t>
            </w:r>
          </w:p>
          <w:p w14:paraId="0B570435" w14:textId="77777777" w:rsidR="00891B7A" w:rsidRDefault="00891B7A" w:rsidP="00891B7A">
            <w:pPr>
              <w:pStyle w:val="BulletList"/>
              <w:framePr w:hSpace="0" w:wrap="auto" w:vAnchor="margin" w:yAlign="inline"/>
              <w:suppressOverlap w:val="0"/>
            </w:pPr>
            <w:r>
              <w:t>7.2(d) and Site Specific Risk Information (SSRI)</w:t>
            </w:r>
          </w:p>
          <w:p w14:paraId="24492D1D" w14:textId="77777777" w:rsidR="00891B7A" w:rsidRPr="00171904" w:rsidRDefault="00891B7A" w:rsidP="00891B7A">
            <w:pPr>
              <w:widowControl w:val="0"/>
              <w:rPr>
                <w:rFonts w:cs="Arial"/>
                <w:szCs w:val="20"/>
              </w:rPr>
            </w:pPr>
          </w:p>
          <w:p w14:paraId="26546C6E" w14:textId="77777777" w:rsidR="00891B7A" w:rsidRPr="000056FD" w:rsidRDefault="00891B7A" w:rsidP="00891B7A">
            <w:pPr>
              <w:rPr>
                <w:rFonts w:cs="Arial"/>
                <w:b/>
                <w:color w:val="000000" w:themeColor="text1"/>
                <w:szCs w:val="20"/>
              </w:rPr>
            </w:pPr>
            <w:r w:rsidRPr="00835758">
              <w:rPr>
                <w:rFonts w:cs="Arial"/>
                <w:b/>
                <w:color w:val="FF0000"/>
                <w:szCs w:val="20"/>
              </w:rPr>
              <w:t>E</w:t>
            </w:r>
            <w:r w:rsidRPr="00835758">
              <w:rPr>
                <w:rFonts w:cs="Arial"/>
                <w:b/>
                <w:szCs w:val="20"/>
              </w:rPr>
              <w:t>quipm</w:t>
            </w:r>
            <w:r w:rsidRPr="000056FD">
              <w:rPr>
                <w:rFonts w:cs="Arial"/>
                <w:b/>
                <w:color w:val="000000" w:themeColor="text1"/>
                <w:szCs w:val="20"/>
              </w:rPr>
              <w:t>ent</w:t>
            </w:r>
          </w:p>
          <w:p w14:paraId="0FD088F6" w14:textId="77777777" w:rsidR="00891B7A" w:rsidRPr="000056FD" w:rsidRDefault="00891B7A" w:rsidP="00891B7A">
            <w:pPr>
              <w:pStyle w:val="BulletList"/>
              <w:framePr w:hSpace="0" w:wrap="auto" w:vAnchor="margin" w:yAlign="inline"/>
              <w:numPr>
                <w:ilvl w:val="0"/>
                <w:numId w:val="13"/>
              </w:numPr>
              <w:suppressOverlap w:val="0"/>
              <w:rPr>
                <w:b/>
                <w:color w:val="000000" w:themeColor="text1"/>
                <w:szCs w:val="20"/>
              </w:rPr>
            </w:pPr>
            <w:r w:rsidRPr="000056FD">
              <w:rPr>
                <w:color w:val="000000" w:themeColor="text1"/>
              </w:rPr>
              <w:t>Full firefighting kit including mid layer and outer layer jacket, over trousers, fire boots</w:t>
            </w:r>
          </w:p>
          <w:p w14:paraId="4E230668" w14:textId="77777777" w:rsidR="00891B7A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</w:p>
          <w:p w14:paraId="3D93ACDD" w14:textId="3F757F3E" w:rsidR="00891B7A" w:rsidRPr="006A7455" w:rsidRDefault="00891B7A" w:rsidP="00891B7A">
            <w:pPr>
              <w:rPr>
                <w:rFonts w:cs="Arial"/>
                <w:b/>
                <w:szCs w:val="20"/>
              </w:rPr>
            </w:pPr>
            <w:r w:rsidRPr="00D42272">
              <w:rPr>
                <w:rFonts w:cs="Arial"/>
                <w:b/>
                <w:color w:val="FF0000"/>
                <w:szCs w:val="20"/>
              </w:rPr>
              <w:t>P</w:t>
            </w:r>
            <w:r w:rsidRPr="00D42272">
              <w:rPr>
                <w:rFonts w:cs="Arial"/>
                <w:b/>
                <w:szCs w:val="20"/>
              </w:rPr>
              <w:t>rocedures</w:t>
            </w:r>
          </w:p>
          <w:p w14:paraId="2D975499" w14:textId="77777777" w:rsidR="00891B7A" w:rsidRPr="006A7455" w:rsidRDefault="00891B7A" w:rsidP="00891B7A">
            <w:pPr>
              <w:pStyle w:val="ListParagraph"/>
              <w:numPr>
                <w:ilvl w:val="0"/>
                <w:numId w:val="13"/>
              </w:numPr>
              <w:jc w:val="both"/>
              <w:rPr>
                <w:lang w:val="en"/>
              </w:rPr>
            </w:pPr>
            <w:r w:rsidRPr="006A7455">
              <w:rPr>
                <w:lang w:val="en"/>
              </w:rPr>
              <w:t>Use firefighting lifts to transport casualties</w:t>
            </w:r>
          </w:p>
          <w:p w14:paraId="21953099" w14:textId="77777777" w:rsidR="00891B7A" w:rsidRPr="006A7455" w:rsidRDefault="00891B7A" w:rsidP="00891B7A">
            <w:pPr>
              <w:pStyle w:val="ListParagraph"/>
              <w:numPr>
                <w:ilvl w:val="0"/>
                <w:numId w:val="13"/>
              </w:numPr>
              <w:jc w:val="both"/>
              <w:rPr>
                <w:lang w:val="en"/>
              </w:rPr>
            </w:pPr>
            <w:r w:rsidRPr="006A7455">
              <w:rPr>
                <w:lang w:val="en"/>
              </w:rPr>
              <w:t>Provide dedicated personnel for casualty retrieval</w:t>
            </w:r>
          </w:p>
          <w:p w14:paraId="73762E34" w14:textId="77777777" w:rsidR="00891B7A" w:rsidRPr="006A7455" w:rsidRDefault="00891B7A" w:rsidP="00891B7A">
            <w:pPr>
              <w:pStyle w:val="ListParagraph"/>
              <w:numPr>
                <w:ilvl w:val="0"/>
                <w:numId w:val="13"/>
              </w:numPr>
              <w:jc w:val="both"/>
              <w:rPr>
                <w:lang w:val="en"/>
              </w:rPr>
            </w:pPr>
            <w:r w:rsidRPr="006A7455">
              <w:rPr>
                <w:lang w:val="en"/>
              </w:rPr>
              <w:t>Rotate personnel that are working hard</w:t>
            </w:r>
          </w:p>
          <w:p w14:paraId="17D76BD1" w14:textId="77777777" w:rsidR="00891B7A" w:rsidRPr="006A7455" w:rsidRDefault="00891B7A" w:rsidP="00891B7A">
            <w:pPr>
              <w:pStyle w:val="ListParagraph"/>
              <w:numPr>
                <w:ilvl w:val="0"/>
                <w:numId w:val="13"/>
              </w:numPr>
              <w:jc w:val="both"/>
              <w:rPr>
                <w:lang w:val="en"/>
              </w:rPr>
            </w:pPr>
            <w:r w:rsidRPr="006A7455">
              <w:rPr>
                <w:lang w:val="en"/>
              </w:rPr>
              <w:t>Use casualty carrying equipment such as stretchers or carry sheets</w:t>
            </w:r>
          </w:p>
          <w:p w14:paraId="3E4FEC32" w14:textId="77777777" w:rsidR="00891B7A" w:rsidRPr="006A7455" w:rsidRDefault="00891B7A" w:rsidP="00891B7A">
            <w:pPr>
              <w:pStyle w:val="ListParagraph"/>
              <w:numPr>
                <w:ilvl w:val="0"/>
                <w:numId w:val="13"/>
              </w:numPr>
              <w:jc w:val="both"/>
              <w:rPr>
                <w:lang w:val="en"/>
              </w:rPr>
            </w:pPr>
            <w:r w:rsidRPr="006A7455">
              <w:rPr>
                <w:lang w:val="en"/>
              </w:rPr>
              <w:t>Establish casualty clearing points in Staging Areas</w:t>
            </w:r>
          </w:p>
          <w:p w14:paraId="1B2507A4" w14:textId="3F556799" w:rsidR="00891B7A" w:rsidRDefault="00891B7A" w:rsidP="00891B7A">
            <w:pPr>
              <w:pStyle w:val="ListParagraph"/>
              <w:numPr>
                <w:ilvl w:val="0"/>
                <w:numId w:val="13"/>
              </w:numPr>
              <w:jc w:val="both"/>
              <w:rPr>
                <w:lang w:val="en"/>
              </w:rPr>
            </w:pPr>
            <w:r w:rsidRPr="006A7455">
              <w:rPr>
                <w:lang w:val="en"/>
              </w:rPr>
              <w:t>Handover casualty management to North West Ambulance Service (NWAS) / Hazardous Area response Teams (HART)</w:t>
            </w:r>
          </w:p>
          <w:p w14:paraId="4A74320C" w14:textId="77777777" w:rsidR="00891B7A" w:rsidRPr="006A7455" w:rsidRDefault="00891B7A" w:rsidP="00891B7A">
            <w:pPr>
              <w:pStyle w:val="ListParagraph"/>
              <w:ind w:left="360"/>
              <w:jc w:val="both"/>
              <w:rPr>
                <w:lang w:val="en"/>
              </w:rPr>
            </w:pPr>
          </w:p>
          <w:p w14:paraId="4F6E175A" w14:textId="77777777" w:rsidR="00891B7A" w:rsidRPr="00D42272" w:rsidRDefault="00891B7A" w:rsidP="00891B7A">
            <w:pPr>
              <w:rPr>
                <w:rFonts w:cs="Arial"/>
                <w:b/>
                <w:szCs w:val="20"/>
              </w:rPr>
            </w:pPr>
            <w:r w:rsidRPr="00D42272">
              <w:rPr>
                <w:rFonts w:cs="Arial"/>
                <w:b/>
                <w:color w:val="FF0000"/>
                <w:szCs w:val="20"/>
              </w:rPr>
              <w:t>T</w:t>
            </w:r>
            <w:r w:rsidRPr="00D42272">
              <w:rPr>
                <w:rFonts w:cs="Arial"/>
                <w:b/>
                <w:szCs w:val="20"/>
              </w:rPr>
              <w:t>raining</w:t>
            </w:r>
          </w:p>
          <w:p w14:paraId="4D82AF70" w14:textId="77777777" w:rsidR="00891B7A" w:rsidRDefault="00891B7A" w:rsidP="00891B7A">
            <w:pPr>
              <w:pStyle w:val="ListParagraph"/>
              <w:widowControl w:val="0"/>
              <w:numPr>
                <w:ilvl w:val="0"/>
                <w:numId w:val="13"/>
              </w:numPr>
            </w:pPr>
            <w:r>
              <w:t>Buildings over 18 metres</w:t>
            </w:r>
            <w:r w:rsidRPr="00835758">
              <w:t xml:space="preserve"> eLearning packages</w:t>
            </w:r>
            <w:r>
              <w:t xml:space="preserve"> to be</w:t>
            </w:r>
            <w:r w:rsidRPr="00835758">
              <w:t xml:space="preserve"> completed</w:t>
            </w:r>
            <w:r>
              <w:t xml:space="preserve"> by all operational personnel every 6</w:t>
            </w:r>
            <w:r w:rsidRPr="00835758">
              <w:t xml:space="preserve"> months</w:t>
            </w:r>
          </w:p>
          <w:p w14:paraId="52D2D3C8" w14:textId="6621E679" w:rsidR="00891B7A" w:rsidRPr="00835758" w:rsidRDefault="00891B7A" w:rsidP="00891B7A">
            <w:pPr>
              <w:widowControl w:val="0"/>
              <w:rPr>
                <w:rFonts w:cs="Arial"/>
                <w:b/>
                <w:color w:val="FF0000"/>
                <w:szCs w:val="20"/>
              </w:rPr>
            </w:pPr>
          </w:p>
        </w:tc>
        <w:tc>
          <w:tcPr>
            <w:tcW w:w="406" w:type="dxa"/>
            <w:shd w:val="clear" w:color="auto" w:fill="auto"/>
            <w:vAlign w:val="center"/>
          </w:tcPr>
          <w:p w14:paraId="7D1377C5" w14:textId="10CD5DD9" w:rsidR="00891B7A" w:rsidRDefault="00F96DE3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3</w:t>
            </w:r>
          </w:p>
        </w:tc>
        <w:tc>
          <w:tcPr>
            <w:tcW w:w="451" w:type="dxa"/>
            <w:shd w:val="clear" w:color="auto" w:fill="auto"/>
            <w:vAlign w:val="center"/>
          </w:tcPr>
          <w:p w14:paraId="6EE6B1C8" w14:textId="35C02FD1" w:rsidR="00891B7A" w:rsidRDefault="00F96DE3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2</w:t>
            </w:r>
          </w:p>
        </w:tc>
        <w:tc>
          <w:tcPr>
            <w:tcW w:w="417" w:type="dxa"/>
            <w:shd w:val="clear" w:color="auto" w:fill="auto"/>
            <w:vAlign w:val="center"/>
          </w:tcPr>
          <w:p w14:paraId="233F312E" w14:textId="64DBDBDF" w:rsidR="00891B7A" w:rsidRDefault="00F96DE3" w:rsidP="00891B7A">
            <w:pPr>
              <w:widowControl w:val="0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6</w:t>
            </w:r>
          </w:p>
        </w:tc>
        <w:tc>
          <w:tcPr>
            <w:tcW w:w="451" w:type="dxa"/>
            <w:shd w:val="clear" w:color="auto" w:fill="00B050"/>
            <w:textDirection w:val="btLr"/>
          </w:tcPr>
          <w:p w14:paraId="4A4E7E5D" w14:textId="77777777" w:rsidR="00891B7A" w:rsidRDefault="00891B7A" w:rsidP="00891B7A">
            <w:pPr>
              <w:widowControl w:val="0"/>
              <w:ind w:left="113" w:right="113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</w:tr>
    </w:tbl>
    <w:p w14:paraId="6C4F741F" w14:textId="77777777" w:rsidR="001F2BC6" w:rsidRDefault="001F2BC6" w:rsidP="00957555">
      <w:pPr>
        <w:jc w:val="center"/>
        <w:rPr>
          <w:b/>
          <w:highlight w:val="yellow"/>
        </w:rPr>
      </w:pPr>
    </w:p>
    <w:p w14:paraId="3F26CA37" w14:textId="77777777" w:rsidR="004909C2" w:rsidRDefault="004909C2" w:rsidP="00957555">
      <w:pPr>
        <w:jc w:val="center"/>
        <w:rPr>
          <w:b/>
        </w:rPr>
      </w:pPr>
    </w:p>
    <w:p w14:paraId="4E286AAF" w14:textId="77777777" w:rsidR="004909C2" w:rsidRDefault="004909C2" w:rsidP="00957555">
      <w:pPr>
        <w:jc w:val="center"/>
        <w:rPr>
          <w:b/>
        </w:rPr>
      </w:pPr>
    </w:p>
    <w:p w14:paraId="7F919915" w14:textId="77777777" w:rsidR="004909C2" w:rsidRDefault="004909C2" w:rsidP="00957555">
      <w:pPr>
        <w:jc w:val="center"/>
        <w:rPr>
          <w:b/>
        </w:rPr>
      </w:pPr>
    </w:p>
    <w:p w14:paraId="0FAAAED9" w14:textId="77777777" w:rsidR="004909C2" w:rsidRDefault="004909C2" w:rsidP="00957555">
      <w:pPr>
        <w:jc w:val="center"/>
        <w:rPr>
          <w:b/>
        </w:rPr>
      </w:pPr>
    </w:p>
    <w:p w14:paraId="220263D2" w14:textId="77777777" w:rsidR="00926B5A" w:rsidRDefault="00926B5A" w:rsidP="00957555">
      <w:pPr>
        <w:jc w:val="center"/>
        <w:rPr>
          <w:b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64"/>
        <w:gridCol w:w="2564"/>
        <w:gridCol w:w="2565"/>
        <w:gridCol w:w="2565"/>
        <w:gridCol w:w="2565"/>
        <w:gridCol w:w="2565"/>
      </w:tblGrid>
      <w:sdt>
        <w:sdtPr>
          <w:rPr>
            <w:rFonts w:cs="Arial"/>
            <w:b/>
            <w:szCs w:val="20"/>
          </w:rPr>
          <w:alias w:val="Cannot be deleted or edited"/>
          <w:tag w:val="Cannot be deleted or edited"/>
          <w:id w:val="-238253802"/>
          <w:lock w:val="sdtContentLocked"/>
          <w:placeholder>
            <w:docPart w:val="972359BDFA964F88BBC9F8AE1F092C7A"/>
          </w:placeholder>
        </w:sdtPr>
        <w:sdtEndPr/>
        <w:sdtContent>
          <w:tr w:rsidR="008551ED" w:rsidRPr="004909C2" w14:paraId="261B09A7" w14:textId="77777777" w:rsidTr="004909C2">
            <w:trPr>
              <w:cantSplit/>
              <w:trHeight w:val="481"/>
              <w:jc w:val="center"/>
            </w:trPr>
            <w:tc>
              <w:tcPr>
                <w:tcW w:w="2564" w:type="dxa"/>
                <w:vMerge w:val="restart"/>
              </w:tcPr>
              <w:p w14:paraId="50BC307A" w14:textId="77777777" w:rsidR="008551ED" w:rsidRPr="004909C2" w:rsidRDefault="008551ED" w:rsidP="004909C2">
                <w:pPr>
                  <w:keepNext/>
                  <w:keepLines/>
                  <w:rPr>
                    <w:rFonts w:cs="Arial"/>
                    <w:b/>
                    <w:szCs w:val="20"/>
                  </w:rPr>
                </w:pPr>
                <w:r w:rsidRPr="004909C2">
                  <w:rPr>
                    <w:rFonts w:cs="Arial"/>
                    <w:b/>
                    <w:szCs w:val="20"/>
                  </w:rPr>
                  <w:t>Other assessments required:</w:t>
                </w:r>
              </w:p>
            </w:tc>
            <w:tc>
              <w:tcPr>
                <w:tcW w:w="2564" w:type="dxa"/>
                <w:vAlign w:val="center"/>
              </w:tcPr>
              <w:p w14:paraId="5E9C9335" w14:textId="77777777" w:rsidR="008551ED" w:rsidRPr="004909C2" w:rsidRDefault="008551ED" w:rsidP="004909C2">
                <w:pPr>
                  <w:keepNext/>
                  <w:keepLines/>
                  <w:jc w:val="center"/>
                  <w:rPr>
                    <w:rFonts w:cs="Arial"/>
                    <w:b/>
                    <w:szCs w:val="20"/>
                  </w:rPr>
                </w:pPr>
                <w:r w:rsidRPr="004909C2">
                  <w:rPr>
                    <w:rFonts w:cs="Arial"/>
                    <w:b/>
                    <w:szCs w:val="20"/>
                  </w:rPr>
                  <w:t>NOISE</w:t>
                </w:r>
              </w:p>
            </w:tc>
            <w:tc>
              <w:tcPr>
                <w:tcW w:w="2565" w:type="dxa"/>
                <w:vAlign w:val="center"/>
              </w:tcPr>
              <w:p w14:paraId="37C83EC2" w14:textId="77777777" w:rsidR="008551ED" w:rsidRPr="004909C2" w:rsidRDefault="008551ED" w:rsidP="004909C2">
                <w:pPr>
                  <w:keepNext/>
                  <w:keepLines/>
                  <w:jc w:val="center"/>
                  <w:rPr>
                    <w:rFonts w:cs="Arial"/>
                    <w:b/>
                    <w:szCs w:val="20"/>
                  </w:rPr>
                </w:pPr>
                <w:r w:rsidRPr="004909C2">
                  <w:rPr>
                    <w:rFonts w:cs="Arial"/>
                    <w:b/>
                    <w:szCs w:val="20"/>
                  </w:rPr>
                  <w:t>C O S H H</w:t>
                </w:r>
              </w:p>
            </w:tc>
            <w:tc>
              <w:tcPr>
                <w:tcW w:w="2565" w:type="dxa"/>
                <w:vAlign w:val="center"/>
              </w:tcPr>
              <w:p w14:paraId="181C5E8A" w14:textId="77777777" w:rsidR="008551ED" w:rsidRPr="004909C2" w:rsidRDefault="008551ED" w:rsidP="004909C2">
                <w:pPr>
                  <w:keepNext/>
                  <w:keepLines/>
                  <w:jc w:val="center"/>
                  <w:rPr>
                    <w:rFonts w:cs="Arial"/>
                    <w:b/>
                    <w:szCs w:val="20"/>
                  </w:rPr>
                </w:pPr>
                <w:r w:rsidRPr="004909C2">
                  <w:rPr>
                    <w:rFonts w:cs="Arial"/>
                    <w:b/>
                    <w:szCs w:val="20"/>
                  </w:rPr>
                  <w:t>D S E</w:t>
                </w:r>
              </w:p>
            </w:tc>
            <w:tc>
              <w:tcPr>
                <w:tcW w:w="2565" w:type="dxa"/>
                <w:vAlign w:val="center"/>
              </w:tcPr>
              <w:p w14:paraId="1363813E" w14:textId="77777777" w:rsidR="008551ED" w:rsidRPr="004909C2" w:rsidRDefault="008551ED" w:rsidP="004909C2">
                <w:pPr>
                  <w:keepNext/>
                  <w:keepLines/>
                  <w:jc w:val="center"/>
                  <w:rPr>
                    <w:rFonts w:cs="Arial"/>
                    <w:b/>
                    <w:szCs w:val="20"/>
                  </w:rPr>
                </w:pPr>
                <w:r w:rsidRPr="004909C2">
                  <w:rPr>
                    <w:rFonts w:cs="Arial"/>
                    <w:b/>
                    <w:szCs w:val="20"/>
                  </w:rPr>
                  <w:t>Manual Handling</w:t>
                </w:r>
              </w:p>
            </w:tc>
            <w:tc>
              <w:tcPr>
                <w:tcW w:w="2565" w:type="dxa"/>
                <w:vAlign w:val="center"/>
              </w:tcPr>
              <w:p w14:paraId="6B61E856" w14:textId="77777777" w:rsidR="008551ED" w:rsidRPr="004909C2" w:rsidRDefault="008551ED" w:rsidP="004909C2">
                <w:pPr>
                  <w:keepNext/>
                  <w:keepLines/>
                  <w:jc w:val="center"/>
                  <w:rPr>
                    <w:rFonts w:cs="Arial"/>
                    <w:b/>
                    <w:szCs w:val="20"/>
                  </w:rPr>
                </w:pPr>
                <w:r w:rsidRPr="004909C2">
                  <w:rPr>
                    <w:rFonts w:cs="Arial"/>
                    <w:b/>
                    <w:szCs w:val="20"/>
                  </w:rPr>
                  <w:t>Others</w:t>
                </w:r>
              </w:p>
            </w:tc>
          </w:tr>
        </w:sdtContent>
      </w:sdt>
      <w:tr w:rsidR="008551ED" w:rsidRPr="004909C2" w14:paraId="2836F62D" w14:textId="77777777" w:rsidTr="004909C2">
        <w:trPr>
          <w:cantSplit/>
          <w:trHeight w:val="417"/>
          <w:jc w:val="center"/>
        </w:trPr>
        <w:tc>
          <w:tcPr>
            <w:tcW w:w="2564" w:type="dxa"/>
            <w:vMerge/>
          </w:tcPr>
          <w:p w14:paraId="764E2069" w14:textId="77777777" w:rsidR="008551ED" w:rsidRPr="004909C2" w:rsidRDefault="008551ED" w:rsidP="004909C2">
            <w:pPr>
              <w:keepNext/>
              <w:keepLines/>
              <w:rPr>
                <w:rFonts w:cs="Arial"/>
                <w:b/>
                <w:szCs w:val="20"/>
              </w:rPr>
            </w:pPr>
          </w:p>
        </w:tc>
        <w:tc>
          <w:tcPr>
            <w:tcW w:w="2564" w:type="dxa"/>
          </w:tcPr>
          <w:p w14:paraId="2E3E46B2" w14:textId="77777777" w:rsidR="008551ED" w:rsidRPr="004909C2" w:rsidRDefault="008551ED" w:rsidP="004909C2">
            <w:pPr>
              <w:keepNext/>
              <w:keepLines/>
              <w:rPr>
                <w:rFonts w:cs="Arial"/>
                <w:b/>
                <w:szCs w:val="20"/>
              </w:rPr>
            </w:pPr>
          </w:p>
        </w:tc>
        <w:tc>
          <w:tcPr>
            <w:tcW w:w="2565" w:type="dxa"/>
          </w:tcPr>
          <w:p w14:paraId="262AD988" w14:textId="77777777" w:rsidR="008551ED" w:rsidRPr="004909C2" w:rsidRDefault="008551ED" w:rsidP="004909C2">
            <w:pPr>
              <w:keepNext/>
              <w:keepLines/>
              <w:rPr>
                <w:rFonts w:cs="Arial"/>
                <w:b/>
                <w:szCs w:val="20"/>
              </w:rPr>
            </w:pPr>
          </w:p>
        </w:tc>
        <w:tc>
          <w:tcPr>
            <w:tcW w:w="2565" w:type="dxa"/>
          </w:tcPr>
          <w:p w14:paraId="54E7F917" w14:textId="77777777" w:rsidR="008551ED" w:rsidRPr="004909C2" w:rsidRDefault="008551ED" w:rsidP="004909C2">
            <w:pPr>
              <w:keepNext/>
              <w:keepLines/>
              <w:rPr>
                <w:rFonts w:cs="Arial"/>
                <w:b/>
                <w:szCs w:val="20"/>
              </w:rPr>
            </w:pPr>
          </w:p>
        </w:tc>
        <w:tc>
          <w:tcPr>
            <w:tcW w:w="2565" w:type="dxa"/>
          </w:tcPr>
          <w:p w14:paraId="624BDA85" w14:textId="77777777" w:rsidR="008551ED" w:rsidRPr="004909C2" w:rsidRDefault="008551ED" w:rsidP="004909C2">
            <w:pPr>
              <w:keepNext/>
              <w:keepLines/>
              <w:rPr>
                <w:rFonts w:cs="Arial"/>
                <w:b/>
                <w:szCs w:val="20"/>
              </w:rPr>
            </w:pPr>
          </w:p>
        </w:tc>
        <w:tc>
          <w:tcPr>
            <w:tcW w:w="2565" w:type="dxa"/>
          </w:tcPr>
          <w:p w14:paraId="130B0120" w14:textId="77777777" w:rsidR="008551ED" w:rsidRPr="004909C2" w:rsidRDefault="008551ED" w:rsidP="004909C2">
            <w:pPr>
              <w:keepNext/>
              <w:keepLines/>
              <w:rPr>
                <w:rFonts w:cs="Arial"/>
                <w:b/>
                <w:szCs w:val="20"/>
              </w:rPr>
            </w:pPr>
          </w:p>
        </w:tc>
      </w:tr>
      <w:tr w:rsidR="004909C2" w:rsidRPr="004909C2" w14:paraId="0A913A57" w14:textId="77777777" w:rsidTr="004909C2">
        <w:trPr>
          <w:cantSplit/>
          <w:trHeight w:val="786"/>
          <w:jc w:val="center"/>
        </w:trPr>
        <w:tc>
          <w:tcPr>
            <w:tcW w:w="5128" w:type="dxa"/>
            <w:gridSpan w:val="2"/>
            <w:vAlign w:val="center"/>
          </w:tcPr>
          <w:sdt>
            <w:sdtPr>
              <w:rPr>
                <w:rFonts w:cs="Arial"/>
                <w:b/>
                <w:szCs w:val="20"/>
              </w:rPr>
              <w:alias w:val="Cannot be deleted "/>
              <w:tag w:val="Cannot be deleted "/>
              <w:id w:val="1973933877"/>
              <w:lock w:val="sdtLocked"/>
              <w:placeholder>
                <w:docPart w:val="972359BDFA964F88BBC9F8AE1F092C7A"/>
              </w:placeholder>
            </w:sdtPr>
            <w:sdtEndPr/>
            <w:sdtContent>
              <w:p w14:paraId="5F8EF61C" w14:textId="77777777" w:rsidR="004909C2" w:rsidRPr="004909C2" w:rsidRDefault="004909C2" w:rsidP="004909C2">
                <w:pPr>
                  <w:keepNext/>
                  <w:keepLines/>
                  <w:rPr>
                    <w:rFonts w:cs="Arial"/>
                    <w:b/>
                    <w:szCs w:val="20"/>
                  </w:rPr>
                </w:pPr>
                <w:r w:rsidRPr="004909C2">
                  <w:rPr>
                    <w:rFonts w:cs="Arial"/>
                    <w:b/>
                    <w:szCs w:val="20"/>
                  </w:rPr>
                  <w:t>Signed Assessor:</w:t>
                </w:r>
              </w:p>
            </w:sdtContent>
          </w:sdt>
        </w:tc>
        <w:tc>
          <w:tcPr>
            <w:tcW w:w="5130" w:type="dxa"/>
            <w:gridSpan w:val="2"/>
            <w:vAlign w:val="center"/>
          </w:tcPr>
          <w:sdt>
            <w:sdtPr>
              <w:rPr>
                <w:rFonts w:cs="Arial"/>
                <w:b/>
                <w:szCs w:val="20"/>
              </w:rPr>
              <w:alias w:val="Cannot be deleted "/>
              <w:tag w:val="Cannot be deleted "/>
              <w:id w:val="1720167398"/>
              <w:lock w:val="sdtLocked"/>
              <w:placeholder>
                <w:docPart w:val="972359BDFA964F88BBC9F8AE1F092C7A"/>
              </w:placeholder>
            </w:sdtPr>
            <w:sdtEndPr/>
            <w:sdtContent>
              <w:p w14:paraId="0A84813E" w14:textId="77777777" w:rsidR="004909C2" w:rsidRPr="004909C2" w:rsidRDefault="004909C2" w:rsidP="004909C2">
                <w:pPr>
                  <w:keepNext/>
                  <w:keepLines/>
                  <w:rPr>
                    <w:rFonts w:cs="Arial"/>
                    <w:b/>
                    <w:szCs w:val="20"/>
                  </w:rPr>
                </w:pPr>
                <w:r w:rsidRPr="004909C2">
                  <w:rPr>
                    <w:rFonts w:cs="Arial"/>
                    <w:b/>
                    <w:szCs w:val="20"/>
                  </w:rPr>
                  <w:t>Print Name:</w:t>
                </w:r>
              </w:p>
            </w:sdtContent>
          </w:sdt>
        </w:tc>
        <w:tc>
          <w:tcPr>
            <w:tcW w:w="5130" w:type="dxa"/>
            <w:gridSpan w:val="2"/>
            <w:vAlign w:val="center"/>
          </w:tcPr>
          <w:p w14:paraId="185EDEAC" w14:textId="77777777" w:rsidR="004909C2" w:rsidRPr="004909C2" w:rsidRDefault="00434945" w:rsidP="004909C2">
            <w:pPr>
              <w:keepNext/>
              <w:keepLines/>
              <w:rPr>
                <w:rFonts w:cs="Arial"/>
                <w:b/>
                <w:szCs w:val="20"/>
              </w:rPr>
            </w:pPr>
            <w:sdt>
              <w:sdtPr>
                <w:rPr>
                  <w:rFonts w:cs="Arial"/>
                  <w:b/>
                  <w:szCs w:val="20"/>
                </w:rPr>
                <w:alias w:val="Cannot be deleted "/>
                <w:tag w:val="Cannot be deleted "/>
                <w:id w:val="-220369044"/>
                <w:lock w:val="sdtLocked"/>
                <w:placeholder>
                  <w:docPart w:val="972359BDFA964F88BBC9F8AE1F092C7A"/>
                </w:placeholder>
              </w:sdtPr>
              <w:sdtEndPr/>
              <w:sdtContent>
                <w:r w:rsidR="004909C2" w:rsidRPr="004909C2">
                  <w:rPr>
                    <w:rFonts w:cs="Arial"/>
                    <w:b/>
                    <w:szCs w:val="20"/>
                  </w:rPr>
                  <w:t>Date:</w:t>
                </w:r>
              </w:sdtContent>
            </w:sdt>
            <w:r w:rsidR="004A38BE">
              <w:rPr>
                <w:rFonts w:cs="Arial"/>
                <w:b/>
                <w:szCs w:val="20"/>
              </w:rPr>
              <w:t xml:space="preserve"> </w:t>
            </w:r>
            <w:sdt>
              <w:sdtPr>
                <w:rPr>
                  <w:rFonts w:cs="Arial"/>
                  <w:b/>
                  <w:szCs w:val="20"/>
                </w:rPr>
                <w:alias w:val="Cannot be deleted "/>
                <w:tag w:val="Cannot be deleted "/>
                <w:id w:val="15513299"/>
                <w:lock w:val="sdtLocked"/>
                <w:placeholder>
                  <w:docPart w:val="6E649434B94842F78ECB31D700008E3E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4A38BE" w:rsidRPr="00F45E4C">
                  <w:rPr>
                    <w:rStyle w:val="PlaceholderText"/>
                  </w:rPr>
                  <w:t>Click here to enter a date.</w:t>
                </w:r>
              </w:sdtContent>
            </w:sdt>
          </w:p>
        </w:tc>
      </w:tr>
    </w:tbl>
    <w:p w14:paraId="0077C485" w14:textId="77777777" w:rsidR="00926B5A" w:rsidRDefault="00926B5A" w:rsidP="00926B5A">
      <w:pPr>
        <w:rPr>
          <w:b/>
        </w:rPr>
      </w:pPr>
    </w:p>
    <w:p w14:paraId="0DBADC8A" w14:textId="77777777" w:rsidR="004909C2" w:rsidRPr="004909C2" w:rsidRDefault="004909C2" w:rsidP="004909C2">
      <w:pPr>
        <w:jc w:val="center"/>
        <w:rPr>
          <w:rFonts w:cs="Arial"/>
          <w:b/>
          <w:szCs w:val="20"/>
        </w:rPr>
      </w:pPr>
    </w:p>
    <w:p w14:paraId="79D9A98E" w14:textId="77777777" w:rsidR="004909C2" w:rsidRDefault="004909C2" w:rsidP="004909C2">
      <w:pPr>
        <w:jc w:val="center"/>
        <w:rPr>
          <w:b/>
        </w:rPr>
        <w:sectPr w:rsidR="004909C2" w:rsidSect="00827E21">
          <w:headerReference w:type="default" r:id="rId12"/>
          <w:footerReference w:type="default" r:id="rId13"/>
          <w:headerReference w:type="first" r:id="rId14"/>
          <w:footerReference w:type="first" r:id="rId15"/>
          <w:pgSz w:w="16838" w:h="11906" w:orient="landscape" w:code="9"/>
          <w:pgMar w:top="1418" w:right="720" w:bottom="709" w:left="720" w:header="709" w:footer="297" w:gutter="0"/>
          <w:cols w:space="708"/>
          <w:titlePg/>
          <w:docGrid w:linePitch="360"/>
        </w:sectPr>
      </w:pPr>
    </w:p>
    <w:sdt>
      <w:sdtPr>
        <w:rPr>
          <w:sz w:val="28"/>
          <w:szCs w:val="28"/>
        </w:rPr>
        <w:alias w:val="Cannot be deleted or edited"/>
        <w:tag w:val="Cannot be deleted or edited"/>
        <w:id w:val="-1927952948"/>
        <w:lock w:val="sdtContentLocked"/>
        <w:placeholder>
          <w:docPart w:val="972359BDFA964F88BBC9F8AE1F092C7A"/>
        </w:placeholder>
      </w:sdtPr>
      <w:sdtEndPr/>
      <w:sdtContent>
        <w:p w14:paraId="2E4AB089" w14:textId="77777777" w:rsidR="004909C2" w:rsidRDefault="004909C2" w:rsidP="004909C2">
          <w:pPr>
            <w:rPr>
              <w:sz w:val="28"/>
              <w:szCs w:val="28"/>
            </w:rPr>
          </w:pPr>
          <w:r>
            <w:rPr>
              <w:sz w:val="28"/>
              <w:szCs w:val="28"/>
            </w:rPr>
            <w:t>Risk Assessment Briefing Record Sheet</w:t>
          </w:r>
        </w:p>
      </w:sdtContent>
    </w:sdt>
    <w:p w14:paraId="02634CAB" w14:textId="77777777" w:rsidR="004909C2" w:rsidRDefault="004909C2" w:rsidP="004909C2">
      <w:pPr>
        <w:rPr>
          <w:sz w:val="28"/>
          <w:szCs w:val="28"/>
        </w:rPr>
      </w:pPr>
    </w:p>
    <w:p w14:paraId="3680E7E1" w14:textId="77777777" w:rsidR="004909C2" w:rsidRDefault="004909C2" w:rsidP="004909C2">
      <w:pPr>
        <w:rPr>
          <w:sz w:val="28"/>
          <w:szCs w:val="28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0"/>
        <w:gridCol w:w="11170"/>
      </w:tblGrid>
      <w:tr w:rsidR="00D56ED2" w:rsidRPr="00D56ED2" w14:paraId="78BAA4FF" w14:textId="77777777" w:rsidTr="00D56ED2">
        <w:trPr>
          <w:trHeight w:val="545"/>
        </w:trPr>
        <w:tc>
          <w:tcPr>
            <w:tcW w:w="4140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A4C7F95" w14:textId="77777777" w:rsidR="00D56ED2" w:rsidRPr="004909C2" w:rsidRDefault="00434945" w:rsidP="00D56ED2">
            <w:pPr>
              <w:rPr>
                <w:b/>
                <w:sz w:val="28"/>
                <w:szCs w:val="28"/>
              </w:rPr>
            </w:pPr>
            <w:sdt>
              <w:sdtPr>
                <w:rPr>
                  <w:b/>
                  <w:sz w:val="28"/>
                  <w:szCs w:val="28"/>
                </w:rPr>
                <w:alias w:val="Cannot be deleted or edited"/>
                <w:tag w:val="Cannot be deleted or edited"/>
                <w:id w:val="2066376904"/>
                <w:lock w:val="sdtContentLocked"/>
                <w:placeholder>
                  <w:docPart w:val="972359BDFA964F88BBC9F8AE1F092C7A"/>
                </w:placeholder>
              </w:sdtPr>
              <w:sdtEndPr/>
              <w:sdtContent>
                <w:r w:rsidR="00D56ED2">
                  <w:rPr>
                    <w:b/>
                    <w:sz w:val="28"/>
                    <w:szCs w:val="28"/>
                  </w:rPr>
                  <w:t>Risk Assessment No:</w:t>
                </w:r>
              </w:sdtContent>
            </w:sdt>
          </w:p>
        </w:tc>
        <w:tc>
          <w:tcPr>
            <w:tcW w:w="111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C71D45" w14:textId="0B0F2141" w:rsidR="00D56ED2" w:rsidRPr="00D56ED2" w:rsidRDefault="00434945" w:rsidP="00D56ED2">
            <w:pPr>
              <w:rPr>
                <w:rFonts w:cs="Arial"/>
                <w:i/>
                <w:sz w:val="28"/>
                <w:szCs w:val="28"/>
              </w:rPr>
            </w:pPr>
            <w:sdt>
              <w:sdtPr>
                <w:rPr>
                  <w:b/>
                  <w:sz w:val="28"/>
                  <w:szCs w:val="28"/>
                </w:rPr>
                <w:alias w:val="Cannot be deleted or edited"/>
                <w:tag w:val="Cannot be deleted or edited"/>
                <w:id w:val="222100915"/>
                <w:lock w:val="sdtContentLocked"/>
                <w:placeholder>
                  <w:docPart w:val="972359BDFA964F88BBC9F8AE1F092C7A"/>
                </w:placeholder>
              </w:sdtPr>
              <w:sdtEndPr/>
              <w:sdtContent>
                <w:r w:rsidR="00D56ED2">
                  <w:rPr>
                    <w:b/>
                    <w:sz w:val="28"/>
                    <w:szCs w:val="28"/>
                  </w:rPr>
                  <w:t>Activity:</w:t>
                </w:r>
              </w:sdtContent>
            </w:sdt>
            <w:r w:rsidR="004A38BE">
              <w:rPr>
                <w:b/>
                <w:sz w:val="28"/>
                <w:szCs w:val="28"/>
              </w:rPr>
              <w:t xml:space="preserve"> </w:t>
            </w:r>
            <w:sdt>
              <w:sdtPr>
                <w:rPr>
                  <w:rFonts w:cs="Arial"/>
                  <w:b/>
                  <w:color w:val="FF0000"/>
                  <w:sz w:val="24"/>
                </w:rPr>
                <w:alias w:val="Title"/>
                <w:tag w:val=""/>
                <w:id w:val="-1372906622"/>
                <w:placeholder>
                  <w:docPart w:val="3B3D2009C158445A87F98E61B61829D0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/>
              <w:sdtContent>
                <w:r w:rsidR="00B2162C">
                  <w:rPr>
                    <w:rFonts w:cs="Arial"/>
                    <w:b/>
                    <w:color w:val="FF0000"/>
                    <w:sz w:val="24"/>
                  </w:rPr>
                  <w:t>High Rise Buildings over 18 Metres - ORA</w:t>
                </w:r>
              </w:sdtContent>
            </w:sdt>
          </w:p>
        </w:tc>
      </w:tr>
      <w:tr w:rsidR="00D56ED2" w:rsidRPr="00D56ED2" w14:paraId="090B649D" w14:textId="77777777" w:rsidTr="00D56ED2">
        <w:trPr>
          <w:trHeight w:val="545"/>
        </w:trPr>
        <w:tc>
          <w:tcPr>
            <w:tcW w:w="1531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58CF09" w14:textId="77777777" w:rsidR="00D56ED2" w:rsidRPr="00D56ED2" w:rsidRDefault="00D56ED2" w:rsidP="00D56ED2">
            <w:pPr>
              <w:rPr>
                <w:rFonts w:cs="Arial"/>
                <w:i/>
                <w:sz w:val="28"/>
                <w:szCs w:val="28"/>
              </w:rPr>
            </w:pPr>
            <w:r w:rsidRPr="004909C2">
              <w:rPr>
                <w:sz w:val="24"/>
                <w:szCs w:val="24"/>
              </w:rPr>
              <w:t>Work Area / Location</w:t>
            </w:r>
          </w:p>
        </w:tc>
      </w:tr>
    </w:tbl>
    <w:p w14:paraId="151F946F" w14:textId="77777777" w:rsidR="00FA0D1A" w:rsidRDefault="00FA0D1A"/>
    <w:p w14:paraId="778E1F0B" w14:textId="77777777" w:rsidR="00FA0D1A" w:rsidRDefault="00FA0D1A"/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5"/>
        <w:gridCol w:w="3191"/>
        <w:gridCol w:w="3191"/>
        <w:gridCol w:w="3191"/>
        <w:gridCol w:w="2512"/>
      </w:tblGrid>
      <w:tr w:rsidR="00D56ED2" w:rsidRPr="00D56ED2" w14:paraId="05A71C2E" w14:textId="77777777" w:rsidTr="00C563FF">
        <w:trPr>
          <w:trHeight w:val="545"/>
        </w:trPr>
        <w:tc>
          <w:tcPr>
            <w:tcW w:w="15310" w:type="dxa"/>
            <w:gridSpan w:val="5"/>
            <w:tcBorders>
              <w:bottom w:val="single" w:sz="4" w:space="0" w:color="auto"/>
            </w:tcBorders>
            <w:shd w:val="clear" w:color="auto" w:fill="FF0000"/>
            <w:vAlign w:val="center"/>
          </w:tcPr>
          <w:sdt>
            <w:sdtPr>
              <w:rPr>
                <w:rFonts w:cs="Arial"/>
                <w:i/>
                <w:sz w:val="28"/>
                <w:szCs w:val="28"/>
              </w:rPr>
              <w:alias w:val="Cannot be deleted or edited"/>
              <w:tag w:val="Cannot be deleted or edited"/>
              <w:id w:val="-1455562523"/>
              <w:lock w:val="sdtContentLocked"/>
              <w:placeholder>
                <w:docPart w:val="972359BDFA964F88BBC9F8AE1F092C7A"/>
              </w:placeholder>
            </w:sdtPr>
            <w:sdtEndPr/>
            <w:sdtContent>
              <w:p w14:paraId="2249D618" w14:textId="77777777" w:rsidR="00D56ED2" w:rsidRPr="00D56ED2" w:rsidRDefault="00D56ED2" w:rsidP="00D56ED2">
                <w:pPr>
                  <w:rPr>
                    <w:rFonts w:cs="Arial"/>
                    <w:b/>
                    <w:sz w:val="28"/>
                    <w:szCs w:val="28"/>
                  </w:rPr>
                </w:pPr>
                <w:r w:rsidRPr="00D56ED2">
                  <w:rPr>
                    <w:rFonts w:cs="Arial"/>
                    <w:i/>
                    <w:sz w:val="28"/>
                    <w:szCs w:val="28"/>
                  </w:rPr>
                  <w:t>Signing this form constitutes a declaration that you have fully understood the</w:t>
                </w:r>
                <w:r w:rsidR="00492E57">
                  <w:rPr>
                    <w:rFonts w:cs="Arial"/>
                    <w:i/>
                    <w:sz w:val="28"/>
                    <w:szCs w:val="28"/>
                  </w:rPr>
                  <w:t xml:space="preserve"> contents of the briefing given</w:t>
                </w:r>
              </w:p>
            </w:sdtContent>
          </w:sdt>
        </w:tc>
      </w:tr>
      <w:sdt>
        <w:sdtPr>
          <w:rPr>
            <w:rFonts w:cs="Arial"/>
            <w:b/>
          </w:rPr>
          <w:alias w:val="Cannot be deleted or edited"/>
          <w:tag w:val="Cannot be deleted or edited"/>
          <w:id w:val="490913537"/>
          <w:lock w:val="sdtContentLocked"/>
          <w:placeholder>
            <w:docPart w:val="972359BDFA964F88BBC9F8AE1F092C7A"/>
          </w:placeholder>
        </w:sdtPr>
        <w:sdtEndPr/>
        <w:sdtContent>
          <w:tr w:rsidR="00D56ED2" w:rsidRPr="00D56ED2" w14:paraId="7C261C66" w14:textId="77777777" w:rsidTr="00C563FF">
            <w:trPr>
              <w:trHeight w:val="742"/>
            </w:trPr>
            <w:tc>
              <w:tcPr>
                <w:tcW w:w="3225" w:type="dxa"/>
                <w:shd w:val="clear" w:color="auto" w:fill="BFBFBF"/>
                <w:vAlign w:val="center"/>
              </w:tcPr>
              <w:p w14:paraId="76F0D2CB" w14:textId="77777777" w:rsidR="00D56ED2" w:rsidRPr="00D56ED2" w:rsidRDefault="00D56ED2" w:rsidP="00D56ED2">
                <w:pPr>
                  <w:rPr>
                    <w:rFonts w:cs="Arial"/>
                    <w:b/>
                  </w:rPr>
                </w:pPr>
                <w:r w:rsidRPr="00D56ED2">
                  <w:rPr>
                    <w:rFonts w:cs="Arial"/>
                    <w:b/>
                  </w:rPr>
                  <w:t>Employee Name</w:t>
                </w:r>
              </w:p>
            </w:tc>
            <w:tc>
              <w:tcPr>
                <w:tcW w:w="3191" w:type="dxa"/>
                <w:shd w:val="clear" w:color="auto" w:fill="BFBFBF"/>
                <w:vAlign w:val="center"/>
              </w:tcPr>
              <w:p w14:paraId="0FD3BDE5" w14:textId="77777777" w:rsidR="00D56ED2" w:rsidRPr="00D56ED2" w:rsidRDefault="00D56ED2" w:rsidP="00D56ED2">
                <w:pPr>
                  <w:rPr>
                    <w:rFonts w:cs="Arial"/>
                    <w:b/>
                  </w:rPr>
                </w:pPr>
                <w:r w:rsidRPr="00D56ED2">
                  <w:rPr>
                    <w:rFonts w:cs="Arial"/>
                    <w:b/>
                  </w:rPr>
                  <w:t>Employee Signature</w:t>
                </w:r>
              </w:p>
            </w:tc>
            <w:tc>
              <w:tcPr>
                <w:tcW w:w="3191" w:type="dxa"/>
                <w:shd w:val="clear" w:color="auto" w:fill="BFBFBF"/>
                <w:vAlign w:val="center"/>
              </w:tcPr>
              <w:p w14:paraId="4928AF51" w14:textId="77777777" w:rsidR="00D56ED2" w:rsidRPr="00D56ED2" w:rsidRDefault="00D56ED2" w:rsidP="00D56ED2">
                <w:pPr>
                  <w:rPr>
                    <w:rFonts w:cs="Arial"/>
                    <w:b/>
                  </w:rPr>
                </w:pPr>
                <w:r w:rsidRPr="00D56ED2">
                  <w:rPr>
                    <w:rFonts w:cs="Arial"/>
                    <w:b/>
                  </w:rPr>
                  <w:t>Name of Person Giving Briefing</w:t>
                </w:r>
              </w:p>
            </w:tc>
            <w:tc>
              <w:tcPr>
                <w:tcW w:w="3191" w:type="dxa"/>
                <w:shd w:val="clear" w:color="auto" w:fill="BFBFBF"/>
                <w:vAlign w:val="center"/>
              </w:tcPr>
              <w:p w14:paraId="38DA87F3" w14:textId="77777777" w:rsidR="00D56ED2" w:rsidRPr="00D56ED2" w:rsidRDefault="00D56ED2" w:rsidP="00D56ED2">
                <w:pPr>
                  <w:rPr>
                    <w:rFonts w:cs="Arial"/>
                    <w:b/>
                  </w:rPr>
                </w:pPr>
                <w:r w:rsidRPr="00D56ED2">
                  <w:rPr>
                    <w:rFonts w:cs="Arial"/>
                    <w:b/>
                  </w:rPr>
                  <w:t>Signature of Person Giving Briefing</w:t>
                </w:r>
              </w:p>
            </w:tc>
            <w:tc>
              <w:tcPr>
                <w:tcW w:w="2512" w:type="dxa"/>
                <w:shd w:val="clear" w:color="auto" w:fill="BFBFBF"/>
                <w:vAlign w:val="center"/>
              </w:tcPr>
              <w:p w14:paraId="329E40BB" w14:textId="77777777" w:rsidR="00D56ED2" w:rsidRPr="00D56ED2" w:rsidRDefault="00D56ED2" w:rsidP="00D56ED2">
                <w:pPr>
                  <w:rPr>
                    <w:rFonts w:cs="Arial"/>
                    <w:b/>
                  </w:rPr>
                </w:pPr>
                <w:r w:rsidRPr="00D56ED2">
                  <w:rPr>
                    <w:rFonts w:cs="Arial"/>
                    <w:b/>
                  </w:rPr>
                  <w:t>Date of Briefing</w:t>
                </w:r>
              </w:p>
            </w:tc>
          </w:tr>
        </w:sdtContent>
      </w:sdt>
      <w:tr w:rsidR="00D56ED2" w:rsidRPr="00D56ED2" w14:paraId="7338F2DF" w14:textId="77777777" w:rsidTr="00C563FF">
        <w:trPr>
          <w:trHeight w:val="608"/>
        </w:trPr>
        <w:tc>
          <w:tcPr>
            <w:tcW w:w="3225" w:type="dxa"/>
          </w:tcPr>
          <w:p w14:paraId="5D1C666B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25921055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6F895136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01FD77A3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2512" w:type="dxa"/>
          </w:tcPr>
          <w:p w14:paraId="73E354CB" w14:textId="77777777" w:rsidR="00D56ED2" w:rsidRPr="00D56ED2" w:rsidRDefault="00D56ED2" w:rsidP="00D56ED2">
            <w:pPr>
              <w:rPr>
                <w:rFonts w:cs="Arial"/>
              </w:rPr>
            </w:pPr>
          </w:p>
        </w:tc>
      </w:tr>
      <w:tr w:rsidR="00D56ED2" w:rsidRPr="00D56ED2" w14:paraId="4FFC3DA5" w14:textId="77777777" w:rsidTr="00C563FF">
        <w:trPr>
          <w:trHeight w:val="608"/>
        </w:trPr>
        <w:tc>
          <w:tcPr>
            <w:tcW w:w="3225" w:type="dxa"/>
          </w:tcPr>
          <w:p w14:paraId="6ACA40FB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6C2BD3A5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68634186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42D590C4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2512" w:type="dxa"/>
          </w:tcPr>
          <w:p w14:paraId="161F75F0" w14:textId="77777777" w:rsidR="00D56ED2" w:rsidRPr="00D56ED2" w:rsidRDefault="00D56ED2" w:rsidP="00D56ED2">
            <w:pPr>
              <w:rPr>
                <w:rFonts w:cs="Arial"/>
              </w:rPr>
            </w:pPr>
          </w:p>
        </w:tc>
      </w:tr>
      <w:tr w:rsidR="00D56ED2" w:rsidRPr="00D56ED2" w14:paraId="69B670C9" w14:textId="77777777" w:rsidTr="00C563FF">
        <w:trPr>
          <w:trHeight w:val="608"/>
        </w:trPr>
        <w:tc>
          <w:tcPr>
            <w:tcW w:w="3225" w:type="dxa"/>
          </w:tcPr>
          <w:p w14:paraId="1AD5CB65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16E89D1D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74E01695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53CF430C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2512" w:type="dxa"/>
          </w:tcPr>
          <w:p w14:paraId="514BF302" w14:textId="77777777" w:rsidR="00D56ED2" w:rsidRPr="00D56ED2" w:rsidRDefault="00D56ED2" w:rsidP="00D56ED2">
            <w:pPr>
              <w:rPr>
                <w:rFonts w:cs="Arial"/>
              </w:rPr>
            </w:pPr>
          </w:p>
        </w:tc>
      </w:tr>
      <w:tr w:rsidR="00D56ED2" w:rsidRPr="00D56ED2" w14:paraId="5C7AD20C" w14:textId="77777777" w:rsidTr="00C563FF">
        <w:trPr>
          <w:trHeight w:val="608"/>
        </w:trPr>
        <w:tc>
          <w:tcPr>
            <w:tcW w:w="3225" w:type="dxa"/>
          </w:tcPr>
          <w:p w14:paraId="1711BFCA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1EF76A06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14AB2027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03FD45F3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2512" w:type="dxa"/>
          </w:tcPr>
          <w:p w14:paraId="26711D39" w14:textId="77777777" w:rsidR="00D56ED2" w:rsidRPr="00D56ED2" w:rsidRDefault="00D56ED2" w:rsidP="00D56ED2">
            <w:pPr>
              <w:rPr>
                <w:rFonts w:cs="Arial"/>
              </w:rPr>
            </w:pPr>
          </w:p>
        </w:tc>
      </w:tr>
      <w:tr w:rsidR="00D56ED2" w:rsidRPr="00D56ED2" w14:paraId="226B22A4" w14:textId="77777777" w:rsidTr="00C563FF">
        <w:trPr>
          <w:trHeight w:val="608"/>
        </w:trPr>
        <w:tc>
          <w:tcPr>
            <w:tcW w:w="3225" w:type="dxa"/>
          </w:tcPr>
          <w:p w14:paraId="6ED8F4FE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143B9DED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4E264512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2D349151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2512" w:type="dxa"/>
          </w:tcPr>
          <w:p w14:paraId="54B798BB" w14:textId="77777777" w:rsidR="00D56ED2" w:rsidRPr="00D56ED2" w:rsidRDefault="00D56ED2" w:rsidP="00D56ED2">
            <w:pPr>
              <w:rPr>
                <w:rFonts w:cs="Arial"/>
              </w:rPr>
            </w:pPr>
          </w:p>
        </w:tc>
      </w:tr>
      <w:tr w:rsidR="00D56ED2" w:rsidRPr="00D56ED2" w14:paraId="22ABED5C" w14:textId="77777777" w:rsidTr="00C563FF">
        <w:trPr>
          <w:trHeight w:val="608"/>
        </w:trPr>
        <w:tc>
          <w:tcPr>
            <w:tcW w:w="3225" w:type="dxa"/>
          </w:tcPr>
          <w:p w14:paraId="031CA5DA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7D135F7A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6B42CFDE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7D2D74DA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2512" w:type="dxa"/>
          </w:tcPr>
          <w:p w14:paraId="53E8BD1D" w14:textId="77777777" w:rsidR="00D56ED2" w:rsidRPr="00D56ED2" w:rsidRDefault="00D56ED2" w:rsidP="00D56ED2">
            <w:pPr>
              <w:rPr>
                <w:rFonts w:cs="Arial"/>
              </w:rPr>
            </w:pPr>
          </w:p>
        </w:tc>
      </w:tr>
      <w:tr w:rsidR="00D56ED2" w:rsidRPr="00D56ED2" w14:paraId="0D2D99B2" w14:textId="77777777" w:rsidTr="00C563FF">
        <w:trPr>
          <w:trHeight w:val="608"/>
        </w:trPr>
        <w:tc>
          <w:tcPr>
            <w:tcW w:w="3225" w:type="dxa"/>
          </w:tcPr>
          <w:p w14:paraId="38BDA482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5E5CF102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2E96B524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66AFF0A1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2512" w:type="dxa"/>
          </w:tcPr>
          <w:p w14:paraId="06AF466E" w14:textId="77777777" w:rsidR="00D56ED2" w:rsidRPr="00D56ED2" w:rsidRDefault="00D56ED2" w:rsidP="00D56ED2">
            <w:pPr>
              <w:rPr>
                <w:rFonts w:cs="Arial"/>
              </w:rPr>
            </w:pPr>
          </w:p>
        </w:tc>
      </w:tr>
      <w:tr w:rsidR="00D56ED2" w:rsidRPr="00D56ED2" w14:paraId="62E1B43D" w14:textId="77777777" w:rsidTr="00C563FF">
        <w:trPr>
          <w:trHeight w:val="545"/>
        </w:trPr>
        <w:tc>
          <w:tcPr>
            <w:tcW w:w="3225" w:type="dxa"/>
          </w:tcPr>
          <w:p w14:paraId="296DE9D4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78B02B46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197924A7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577FD6D6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2512" w:type="dxa"/>
          </w:tcPr>
          <w:p w14:paraId="5E61A41C" w14:textId="77777777" w:rsidR="00D56ED2" w:rsidRPr="00D56ED2" w:rsidRDefault="00D56ED2" w:rsidP="00D56ED2">
            <w:pPr>
              <w:rPr>
                <w:rFonts w:cs="Arial"/>
              </w:rPr>
            </w:pPr>
          </w:p>
        </w:tc>
      </w:tr>
      <w:tr w:rsidR="00D56ED2" w:rsidRPr="00D56ED2" w14:paraId="7B4FC23D" w14:textId="77777777" w:rsidTr="00C563FF">
        <w:trPr>
          <w:trHeight w:val="567"/>
        </w:trPr>
        <w:tc>
          <w:tcPr>
            <w:tcW w:w="3225" w:type="dxa"/>
          </w:tcPr>
          <w:p w14:paraId="07CC81D9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4B9E14B5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0A8D4A69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3191" w:type="dxa"/>
          </w:tcPr>
          <w:p w14:paraId="696C4BC6" w14:textId="77777777" w:rsidR="00D56ED2" w:rsidRPr="00D56ED2" w:rsidRDefault="00D56ED2" w:rsidP="00D56ED2">
            <w:pPr>
              <w:rPr>
                <w:rFonts w:cs="Arial"/>
              </w:rPr>
            </w:pPr>
          </w:p>
        </w:tc>
        <w:tc>
          <w:tcPr>
            <w:tcW w:w="2512" w:type="dxa"/>
          </w:tcPr>
          <w:p w14:paraId="7AA3DC85" w14:textId="77777777" w:rsidR="00D56ED2" w:rsidRPr="00D56ED2" w:rsidRDefault="00D56ED2" w:rsidP="00D56ED2">
            <w:pPr>
              <w:rPr>
                <w:rFonts w:cs="Arial"/>
              </w:rPr>
            </w:pPr>
          </w:p>
        </w:tc>
      </w:tr>
    </w:tbl>
    <w:p w14:paraId="3DDB9BF7" w14:textId="77777777" w:rsidR="00605A86" w:rsidRPr="004909C2" w:rsidRDefault="00605A86" w:rsidP="004909C2">
      <w:pPr>
        <w:rPr>
          <w:sz w:val="28"/>
          <w:szCs w:val="28"/>
        </w:rPr>
      </w:pPr>
    </w:p>
    <w:sectPr w:rsidR="00605A86" w:rsidRPr="004909C2" w:rsidSect="004909C2">
      <w:pgSz w:w="16838" w:h="11906" w:orient="landscape" w:code="9"/>
      <w:pgMar w:top="1418" w:right="720" w:bottom="567" w:left="720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22C8D9" w14:textId="77777777" w:rsidR="00434945" w:rsidRDefault="00434945" w:rsidP="000A0230">
      <w:r>
        <w:separator/>
      </w:r>
    </w:p>
  </w:endnote>
  <w:endnote w:type="continuationSeparator" w:id="0">
    <w:p w14:paraId="64A9595A" w14:textId="77777777" w:rsidR="00434945" w:rsidRDefault="00434945" w:rsidP="000A02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5276" w:type="dxa"/>
      <w:tblLook w:val="01E0" w:firstRow="1" w:lastRow="1" w:firstColumn="1" w:lastColumn="1" w:noHBand="0" w:noVBand="0"/>
    </w:tblPr>
    <w:tblGrid>
      <w:gridCol w:w="2047"/>
      <w:gridCol w:w="9827"/>
      <w:gridCol w:w="1876"/>
      <w:gridCol w:w="1526"/>
    </w:tblGrid>
    <w:tr w:rsidR="00D4027B" w:rsidRPr="002D3BE6" w14:paraId="4459914C" w14:textId="77777777" w:rsidTr="00B97458">
      <w:trPr>
        <w:trHeight w:val="219"/>
      </w:trPr>
      <w:tc>
        <w:tcPr>
          <w:tcW w:w="2047" w:type="dxa"/>
          <w:shd w:val="clear" w:color="auto" w:fill="auto"/>
          <w:vAlign w:val="center"/>
        </w:tcPr>
        <w:p w14:paraId="5D14D818" w14:textId="77777777" w:rsidR="00D4027B" w:rsidRPr="00784E83" w:rsidRDefault="00D4027B" w:rsidP="000F55CE">
          <w:pPr>
            <w:pStyle w:val="Footer"/>
            <w:tabs>
              <w:tab w:val="left" w:pos="6946"/>
              <w:tab w:val="right" w:pos="14884"/>
            </w:tabs>
            <w:rPr>
              <w:rFonts w:cs="Arial"/>
              <w:b/>
              <w:sz w:val="16"/>
              <w:szCs w:val="16"/>
            </w:rPr>
          </w:pPr>
          <w:r w:rsidRPr="00784E83">
            <w:rPr>
              <w:rFonts w:cs="Arial"/>
              <w:b/>
              <w:sz w:val="16"/>
              <w:szCs w:val="16"/>
            </w:rPr>
            <w:t>Document reference :</w:t>
          </w:r>
        </w:p>
      </w:tc>
      <w:tc>
        <w:tcPr>
          <w:tcW w:w="9827" w:type="dxa"/>
          <w:shd w:val="clear" w:color="auto" w:fill="auto"/>
          <w:vAlign w:val="center"/>
        </w:tcPr>
        <w:p w14:paraId="03B2E7F0" w14:textId="77777777" w:rsidR="00D4027B" w:rsidRPr="002D3BE6" w:rsidRDefault="00D4027B" w:rsidP="000F55CE">
          <w:pPr>
            <w:pStyle w:val="Footer"/>
            <w:tabs>
              <w:tab w:val="center" w:pos="2773"/>
              <w:tab w:val="left" w:pos="4190"/>
              <w:tab w:val="right" w:pos="4757"/>
              <w:tab w:val="right" w:pos="14884"/>
            </w:tabs>
            <w:rPr>
              <w:rFonts w:cs="Arial"/>
              <w:sz w:val="16"/>
              <w:szCs w:val="16"/>
            </w:rPr>
          </w:pPr>
          <w:r>
            <w:rPr>
              <w:rStyle w:val="PageNumber"/>
              <w:sz w:val="16"/>
              <w:szCs w:val="16"/>
            </w:rPr>
            <w:t xml:space="preserve">Operational Risk Assessment Form </w:t>
          </w:r>
        </w:p>
      </w:tc>
      <w:tc>
        <w:tcPr>
          <w:tcW w:w="1876" w:type="dxa"/>
          <w:vAlign w:val="center"/>
        </w:tcPr>
        <w:p w14:paraId="0178A627" w14:textId="77777777" w:rsidR="00D4027B" w:rsidRPr="00784E83" w:rsidRDefault="00D4027B" w:rsidP="000F55CE">
          <w:pPr>
            <w:pStyle w:val="Footer"/>
            <w:tabs>
              <w:tab w:val="center" w:pos="7560"/>
              <w:tab w:val="right" w:pos="14884"/>
            </w:tabs>
            <w:rPr>
              <w:rFonts w:cs="Arial"/>
              <w:b/>
              <w:sz w:val="16"/>
              <w:szCs w:val="16"/>
            </w:rPr>
          </w:pPr>
          <w:r w:rsidRPr="00784E83">
            <w:rPr>
              <w:rFonts w:cs="Arial"/>
              <w:b/>
              <w:sz w:val="16"/>
              <w:szCs w:val="16"/>
            </w:rPr>
            <w:t xml:space="preserve">Author:                                                                                                                                                  </w:t>
          </w:r>
        </w:p>
      </w:tc>
      <w:tc>
        <w:tcPr>
          <w:tcW w:w="1526" w:type="dxa"/>
          <w:vAlign w:val="center"/>
        </w:tcPr>
        <w:p w14:paraId="0C8ACFFB" w14:textId="77777777" w:rsidR="00D4027B" w:rsidRPr="00405211" w:rsidRDefault="00D4027B" w:rsidP="00636ADA">
          <w:pPr>
            <w:pStyle w:val="Footer"/>
            <w:tabs>
              <w:tab w:val="center" w:pos="7560"/>
              <w:tab w:val="right" w:pos="14884"/>
            </w:tabs>
            <w:rPr>
              <w:rFonts w:cs="Arial"/>
              <w:sz w:val="16"/>
              <w:szCs w:val="16"/>
            </w:rPr>
          </w:pPr>
        </w:p>
      </w:tc>
    </w:tr>
    <w:tr w:rsidR="00D4027B" w:rsidRPr="002D3BE6" w14:paraId="77478079" w14:textId="77777777" w:rsidTr="00B97458">
      <w:trPr>
        <w:trHeight w:val="217"/>
      </w:trPr>
      <w:tc>
        <w:tcPr>
          <w:tcW w:w="2047" w:type="dxa"/>
          <w:shd w:val="clear" w:color="auto" w:fill="auto"/>
          <w:vAlign w:val="center"/>
        </w:tcPr>
        <w:p w14:paraId="3B27F008" w14:textId="77777777" w:rsidR="00D4027B" w:rsidRPr="00784E83" w:rsidRDefault="00D4027B" w:rsidP="000F55CE">
          <w:pPr>
            <w:pStyle w:val="Footer"/>
            <w:tabs>
              <w:tab w:val="left" w:pos="6946"/>
              <w:tab w:val="right" w:pos="14884"/>
            </w:tabs>
            <w:rPr>
              <w:rFonts w:cs="Arial"/>
              <w:b/>
              <w:sz w:val="16"/>
              <w:szCs w:val="16"/>
            </w:rPr>
          </w:pPr>
          <w:r w:rsidRPr="00784E83">
            <w:rPr>
              <w:rFonts w:cs="Arial"/>
              <w:b/>
              <w:sz w:val="16"/>
              <w:szCs w:val="16"/>
            </w:rPr>
            <w:t>Current Issue Date:</w:t>
          </w:r>
        </w:p>
      </w:tc>
      <w:tc>
        <w:tcPr>
          <w:tcW w:w="9827" w:type="dxa"/>
          <w:shd w:val="clear" w:color="auto" w:fill="auto"/>
          <w:vAlign w:val="center"/>
        </w:tcPr>
        <w:p w14:paraId="063035C8" w14:textId="2BC86443" w:rsidR="00D4027B" w:rsidRPr="002D3BE6" w:rsidRDefault="00D4027B" w:rsidP="000F55CE">
          <w:pPr>
            <w:pStyle w:val="Footer"/>
            <w:tabs>
              <w:tab w:val="left" w:pos="6946"/>
              <w:tab w:val="right" w:pos="14884"/>
            </w:tabs>
            <w:rPr>
              <w:rFonts w:cs="Arial"/>
              <w:sz w:val="16"/>
              <w:szCs w:val="16"/>
            </w:rPr>
          </w:pPr>
          <w:r>
            <w:rPr>
              <w:rFonts w:cs="Arial"/>
              <w:sz w:val="16"/>
              <w:szCs w:val="16"/>
            </w:rPr>
            <w:fldChar w:fldCharType="begin"/>
          </w:r>
          <w:r>
            <w:rPr>
              <w:rFonts w:cs="Arial"/>
              <w:sz w:val="16"/>
              <w:szCs w:val="16"/>
            </w:rPr>
            <w:instrText xml:space="preserve"> DATE  \@ "dd/MM/yyyy HH:mm"  \* MERGEFORMAT </w:instrText>
          </w:r>
          <w:r>
            <w:rPr>
              <w:rFonts w:cs="Arial"/>
              <w:sz w:val="16"/>
              <w:szCs w:val="16"/>
            </w:rPr>
            <w:fldChar w:fldCharType="separate"/>
          </w:r>
          <w:r w:rsidR="006465FF">
            <w:rPr>
              <w:rFonts w:cs="Arial"/>
              <w:noProof/>
              <w:sz w:val="16"/>
              <w:szCs w:val="16"/>
            </w:rPr>
            <w:t>18/02/2021 16:50</w:t>
          </w:r>
          <w:r>
            <w:rPr>
              <w:rFonts w:cs="Arial"/>
              <w:sz w:val="16"/>
              <w:szCs w:val="16"/>
            </w:rPr>
            <w:fldChar w:fldCharType="end"/>
          </w:r>
        </w:p>
      </w:tc>
      <w:tc>
        <w:tcPr>
          <w:tcW w:w="1876" w:type="dxa"/>
          <w:vAlign w:val="center"/>
        </w:tcPr>
        <w:p w14:paraId="028BE917" w14:textId="77777777" w:rsidR="00D4027B" w:rsidRPr="00784E83" w:rsidRDefault="00D4027B" w:rsidP="000F55CE">
          <w:pPr>
            <w:pStyle w:val="Footer"/>
            <w:tabs>
              <w:tab w:val="left" w:pos="6946"/>
              <w:tab w:val="right" w:pos="14884"/>
            </w:tabs>
            <w:rPr>
              <w:rFonts w:cs="Arial"/>
              <w:b/>
              <w:sz w:val="16"/>
              <w:szCs w:val="16"/>
            </w:rPr>
          </w:pPr>
          <w:r w:rsidRPr="00784E83">
            <w:rPr>
              <w:rFonts w:cs="Arial"/>
              <w:b/>
              <w:sz w:val="16"/>
              <w:szCs w:val="16"/>
            </w:rPr>
            <w:t>Owner:</w:t>
          </w:r>
        </w:p>
      </w:tc>
      <w:tc>
        <w:tcPr>
          <w:tcW w:w="1526" w:type="dxa"/>
          <w:vAlign w:val="center"/>
        </w:tcPr>
        <w:p w14:paraId="4C79CA02" w14:textId="77777777" w:rsidR="00D4027B" w:rsidRPr="00405211" w:rsidRDefault="00D4027B" w:rsidP="00527B60">
          <w:pPr>
            <w:pStyle w:val="Footer"/>
            <w:tabs>
              <w:tab w:val="left" w:pos="6946"/>
              <w:tab w:val="right" w:pos="14884"/>
            </w:tabs>
            <w:rPr>
              <w:rFonts w:cs="Arial"/>
              <w:sz w:val="16"/>
              <w:szCs w:val="16"/>
            </w:rPr>
          </w:pPr>
        </w:p>
      </w:tc>
    </w:tr>
    <w:tr w:rsidR="00D4027B" w:rsidRPr="002D3BE6" w14:paraId="61783BD4" w14:textId="77777777" w:rsidTr="00B97458">
      <w:trPr>
        <w:trHeight w:val="217"/>
      </w:trPr>
      <w:tc>
        <w:tcPr>
          <w:tcW w:w="2047" w:type="dxa"/>
          <w:shd w:val="clear" w:color="auto" w:fill="auto"/>
          <w:vAlign w:val="center"/>
        </w:tcPr>
        <w:p w14:paraId="0D189952" w14:textId="77777777" w:rsidR="00D4027B" w:rsidRPr="00784E83" w:rsidRDefault="00D4027B" w:rsidP="000F55CE">
          <w:pPr>
            <w:pStyle w:val="Footer"/>
            <w:tabs>
              <w:tab w:val="left" w:pos="6946"/>
              <w:tab w:val="right" w:pos="14884"/>
            </w:tabs>
            <w:rPr>
              <w:rFonts w:cs="Arial"/>
              <w:b/>
              <w:sz w:val="16"/>
              <w:szCs w:val="16"/>
            </w:rPr>
          </w:pPr>
          <w:r w:rsidRPr="00784E83">
            <w:rPr>
              <w:rFonts w:cs="Arial"/>
              <w:b/>
              <w:sz w:val="16"/>
              <w:szCs w:val="16"/>
            </w:rPr>
            <w:t>Page</w:t>
          </w:r>
        </w:p>
      </w:tc>
      <w:tc>
        <w:tcPr>
          <w:tcW w:w="9827" w:type="dxa"/>
          <w:shd w:val="clear" w:color="auto" w:fill="auto"/>
          <w:vAlign w:val="center"/>
        </w:tcPr>
        <w:p w14:paraId="03BE9FE8" w14:textId="4BB70608" w:rsidR="00D4027B" w:rsidRPr="002D3BE6" w:rsidRDefault="00D4027B" w:rsidP="000F55CE">
          <w:pPr>
            <w:pStyle w:val="Footer"/>
            <w:tabs>
              <w:tab w:val="left" w:pos="6946"/>
              <w:tab w:val="right" w:pos="14884"/>
            </w:tabs>
            <w:rPr>
              <w:rFonts w:cs="Arial"/>
              <w:sz w:val="16"/>
              <w:szCs w:val="16"/>
            </w:rPr>
          </w:pPr>
          <w:r w:rsidRPr="002D3BE6">
            <w:rPr>
              <w:rFonts w:cs="Arial"/>
              <w:sz w:val="16"/>
              <w:szCs w:val="16"/>
            </w:rPr>
            <w:fldChar w:fldCharType="begin"/>
          </w:r>
          <w:r w:rsidRPr="002D3BE6">
            <w:rPr>
              <w:rFonts w:cs="Arial"/>
              <w:sz w:val="16"/>
              <w:szCs w:val="16"/>
            </w:rPr>
            <w:instrText xml:space="preserve"> PAGE </w:instrText>
          </w:r>
          <w:r w:rsidRPr="002D3BE6">
            <w:rPr>
              <w:rFonts w:cs="Arial"/>
              <w:sz w:val="16"/>
              <w:szCs w:val="16"/>
            </w:rPr>
            <w:fldChar w:fldCharType="separate"/>
          </w:r>
          <w:r w:rsidR="00C72CF5">
            <w:rPr>
              <w:rFonts w:cs="Arial"/>
              <w:noProof/>
              <w:sz w:val="16"/>
              <w:szCs w:val="16"/>
            </w:rPr>
            <w:t>10</w:t>
          </w:r>
          <w:r w:rsidRPr="002D3BE6">
            <w:rPr>
              <w:rFonts w:cs="Arial"/>
              <w:sz w:val="16"/>
              <w:szCs w:val="16"/>
            </w:rPr>
            <w:fldChar w:fldCharType="end"/>
          </w:r>
          <w:r w:rsidRPr="002D3BE6">
            <w:rPr>
              <w:rFonts w:cs="Arial"/>
              <w:sz w:val="16"/>
              <w:szCs w:val="16"/>
            </w:rPr>
            <w:t xml:space="preserve"> of </w:t>
          </w:r>
          <w:r w:rsidRPr="002D3BE6">
            <w:rPr>
              <w:rFonts w:cs="Arial"/>
              <w:sz w:val="16"/>
              <w:szCs w:val="16"/>
            </w:rPr>
            <w:fldChar w:fldCharType="begin"/>
          </w:r>
          <w:r w:rsidRPr="002D3BE6">
            <w:rPr>
              <w:rFonts w:cs="Arial"/>
              <w:sz w:val="16"/>
              <w:szCs w:val="16"/>
            </w:rPr>
            <w:instrText xml:space="preserve"> NUMPAGES </w:instrText>
          </w:r>
          <w:r w:rsidRPr="002D3BE6">
            <w:rPr>
              <w:rFonts w:cs="Arial"/>
              <w:sz w:val="16"/>
              <w:szCs w:val="16"/>
            </w:rPr>
            <w:fldChar w:fldCharType="separate"/>
          </w:r>
          <w:r w:rsidR="00C72CF5">
            <w:rPr>
              <w:rFonts w:cs="Arial"/>
              <w:noProof/>
              <w:sz w:val="16"/>
              <w:szCs w:val="16"/>
            </w:rPr>
            <w:t>16</w:t>
          </w:r>
          <w:r w:rsidRPr="002D3BE6">
            <w:rPr>
              <w:rFonts w:cs="Arial"/>
              <w:sz w:val="16"/>
              <w:szCs w:val="16"/>
            </w:rPr>
            <w:fldChar w:fldCharType="end"/>
          </w:r>
        </w:p>
      </w:tc>
      <w:tc>
        <w:tcPr>
          <w:tcW w:w="1876" w:type="dxa"/>
          <w:vAlign w:val="center"/>
        </w:tcPr>
        <w:p w14:paraId="430934D6" w14:textId="77777777" w:rsidR="00D4027B" w:rsidRPr="00784E83" w:rsidRDefault="00D4027B" w:rsidP="000F55CE">
          <w:pPr>
            <w:pStyle w:val="Footer"/>
            <w:tabs>
              <w:tab w:val="left" w:pos="6946"/>
              <w:tab w:val="right" w:pos="14884"/>
            </w:tabs>
            <w:rPr>
              <w:rFonts w:cs="Arial"/>
              <w:b/>
              <w:sz w:val="16"/>
              <w:szCs w:val="16"/>
            </w:rPr>
          </w:pPr>
          <w:r w:rsidRPr="00784E83">
            <w:rPr>
              <w:rFonts w:cs="Arial"/>
              <w:b/>
              <w:sz w:val="16"/>
              <w:szCs w:val="16"/>
            </w:rPr>
            <w:t>GMFRS ID:</w:t>
          </w:r>
        </w:p>
      </w:tc>
      <w:sdt>
        <w:sdtPr>
          <w:rPr>
            <w:rFonts w:cs="Arial"/>
            <w:sz w:val="16"/>
            <w:szCs w:val="16"/>
          </w:rPr>
          <w:alias w:val="Document ID Value"/>
          <w:tag w:val="_dlc_DocId"/>
          <w:id w:val="-1661837272"/>
          <w:lock w:val="contentLocked"/>
          <w:placeholder>
            <w:docPart w:val="3B3D2009C158445A87F98E61B61829D0"/>
          </w:placeholder>
          <w:dataBinding w:prefixMappings="xmlns:ns0='http://schemas.microsoft.com/office/2006/metadata/properties' xmlns:ns1='http://www.w3.org/2001/XMLSchema-instance' xmlns:ns2='http://schemas.microsoft.com/office/infopath/2007/PartnerControls' xmlns:ns3='a749faeb-3e0e-43e0-843a-c9e9391f6e50' " w:xpath="/ns0:properties[1]/documentManagement[1]/ns3:_dlc_DocId[1]" w:storeItemID="{47D88A70-C3D9-4806-B108-5C1E6157D797}"/>
          <w:text/>
        </w:sdtPr>
        <w:sdtEndPr/>
        <w:sdtContent>
          <w:tc>
            <w:tcPr>
              <w:tcW w:w="1526" w:type="dxa"/>
              <w:vAlign w:val="center"/>
            </w:tcPr>
            <w:p w14:paraId="533CE05D" w14:textId="7D05EF69" w:rsidR="00D4027B" w:rsidRPr="002D3BE6" w:rsidRDefault="00D4027B" w:rsidP="000F55CE">
              <w:pPr>
                <w:pStyle w:val="Footer"/>
                <w:tabs>
                  <w:tab w:val="left" w:pos="6946"/>
                  <w:tab w:val="right" w:pos="14884"/>
                </w:tabs>
                <w:rPr>
                  <w:rFonts w:cs="Arial"/>
                  <w:sz w:val="16"/>
                  <w:szCs w:val="16"/>
                </w:rPr>
              </w:pPr>
              <w:r>
                <w:rPr>
                  <w:rFonts w:cs="Arial"/>
                  <w:sz w:val="16"/>
                  <w:szCs w:val="16"/>
                </w:rPr>
                <w:t>GMFRS-25-1333</w:t>
              </w:r>
            </w:p>
          </w:tc>
        </w:sdtContent>
      </w:sdt>
    </w:tr>
  </w:tbl>
  <w:p w14:paraId="5C9C315F" w14:textId="77777777" w:rsidR="00D4027B" w:rsidRPr="000F55CE" w:rsidRDefault="00D4027B" w:rsidP="000F55CE">
    <w:pPr>
      <w:pStyle w:val="Foo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5276" w:type="dxa"/>
      <w:tblLook w:val="01E0" w:firstRow="1" w:lastRow="1" w:firstColumn="1" w:lastColumn="1" w:noHBand="0" w:noVBand="0"/>
    </w:tblPr>
    <w:tblGrid>
      <w:gridCol w:w="2047"/>
      <w:gridCol w:w="9827"/>
      <w:gridCol w:w="1734"/>
      <w:gridCol w:w="1668"/>
    </w:tblGrid>
    <w:tr w:rsidR="00D4027B" w:rsidRPr="002D3BE6" w14:paraId="15C9086C" w14:textId="77777777" w:rsidTr="00B97458">
      <w:trPr>
        <w:trHeight w:val="219"/>
      </w:trPr>
      <w:tc>
        <w:tcPr>
          <w:tcW w:w="2047" w:type="dxa"/>
          <w:shd w:val="clear" w:color="auto" w:fill="auto"/>
          <w:vAlign w:val="center"/>
        </w:tcPr>
        <w:p w14:paraId="00B16C20" w14:textId="77777777" w:rsidR="00D4027B" w:rsidRPr="00784E83" w:rsidRDefault="00D4027B" w:rsidP="004909C2">
          <w:pPr>
            <w:pStyle w:val="Footer"/>
            <w:tabs>
              <w:tab w:val="left" w:pos="6946"/>
              <w:tab w:val="right" w:pos="14884"/>
            </w:tabs>
            <w:rPr>
              <w:rFonts w:cs="Arial"/>
              <w:b/>
              <w:sz w:val="16"/>
              <w:szCs w:val="16"/>
            </w:rPr>
          </w:pPr>
          <w:r w:rsidRPr="00784E83">
            <w:rPr>
              <w:rFonts w:cs="Arial"/>
              <w:b/>
              <w:sz w:val="16"/>
              <w:szCs w:val="16"/>
            </w:rPr>
            <w:t>Document reference :</w:t>
          </w:r>
        </w:p>
      </w:tc>
      <w:tc>
        <w:tcPr>
          <w:tcW w:w="9827" w:type="dxa"/>
          <w:shd w:val="clear" w:color="auto" w:fill="auto"/>
          <w:vAlign w:val="center"/>
        </w:tcPr>
        <w:p w14:paraId="318DCA50" w14:textId="77777777" w:rsidR="00D4027B" w:rsidRPr="002D3BE6" w:rsidRDefault="00D4027B" w:rsidP="004909C2">
          <w:pPr>
            <w:pStyle w:val="Footer"/>
            <w:tabs>
              <w:tab w:val="center" w:pos="2773"/>
              <w:tab w:val="left" w:pos="4190"/>
              <w:tab w:val="right" w:pos="4757"/>
              <w:tab w:val="right" w:pos="14884"/>
            </w:tabs>
            <w:rPr>
              <w:rFonts w:cs="Arial"/>
              <w:sz w:val="16"/>
              <w:szCs w:val="16"/>
            </w:rPr>
          </w:pPr>
          <w:r>
            <w:rPr>
              <w:rStyle w:val="PageNumber"/>
              <w:sz w:val="16"/>
              <w:szCs w:val="16"/>
            </w:rPr>
            <w:t xml:space="preserve">Operational Risk Assessment Form </w:t>
          </w:r>
        </w:p>
      </w:tc>
      <w:tc>
        <w:tcPr>
          <w:tcW w:w="1734" w:type="dxa"/>
          <w:vAlign w:val="center"/>
        </w:tcPr>
        <w:p w14:paraId="27972BDE" w14:textId="77777777" w:rsidR="00D4027B" w:rsidRPr="00784E83" w:rsidRDefault="00D4027B" w:rsidP="004909C2">
          <w:pPr>
            <w:pStyle w:val="Footer"/>
            <w:tabs>
              <w:tab w:val="center" w:pos="7560"/>
              <w:tab w:val="right" w:pos="14884"/>
            </w:tabs>
            <w:rPr>
              <w:rFonts w:cs="Arial"/>
              <w:b/>
              <w:sz w:val="16"/>
              <w:szCs w:val="16"/>
            </w:rPr>
          </w:pPr>
          <w:r w:rsidRPr="00784E83">
            <w:rPr>
              <w:rFonts w:cs="Arial"/>
              <w:b/>
              <w:sz w:val="16"/>
              <w:szCs w:val="16"/>
            </w:rPr>
            <w:t xml:space="preserve">Author: </w:t>
          </w:r>
        </w:p>
      </w:tc>
      <w:tc>
        <w:tcPr>
          <w:tcW w:w="1668" w:type="dxa"/>
          <w:vAlign w:val="center"/>
        </w:tcPr>
        <w:p w14:paraId="6D7AA997" w14:textId="77777777" w:rsidR="00D4027B" w:rsidRPr="00405211" w:rsidRDefault="00D4027B" w:rsidP="00636ADA">
          <w:pPr>
            <w:pStyle w:val="Footer"/>
            <w:tabs>
              <w:tab w:val="center" w:pos="7560"/>
              <w:tab w:val="right" w:pos="14884"/>
            </w:tabs>
            <w:rPr>
              <w:rFonts w:cs="Arial"/>
              <w:sz w:val="16"/>
              <w:szCs w:val="16"/>
            </w:rPr>
          </w:pPr>
        </w:p>
      </w:tc>
    </w:tr>
    <w:tr w:rsidR="00D4027B" w:rsidRPr="002D3BE6" w14:paraId="08A21380" w14:textId="77777777" w:rsidTr="00B97458">
      <w:trPr>
        <w:trHeight w:val="217"/>
      </w:trPr>
      <w:tc>
        <w:tcPr>
          <w:tcW w:w="2047" w:type="dxa"/>
          <w:shd w:val="clear" w:color="auto" w:fill="auto"/>
          <w:vAlign w:val="center"/>
        </w:tcPr>
        <w:p w14:paraId="5C54CB29" w14:textId="77777777" w:rsidR="00D4027B" w:rsidRPr="00784E83" w:rsidRDefault="00D4027B" w:rsidP="004909C2">
          <w:pPr>
            <w:pStyle w:val="Footer"/>
            <w:tabs>
              <w:tab w:val="left" w:pos="6946"/>
              <w:tab w:val="right" w:pos="14884"/>
            </w:tabs>
            <w:rPr>
              <w:rFonts w:cs="Arial"/>
              <w:b/>
              <w:sz w:val="16"/>
              <w:szCs w:val="16"/>
            </w:rPr>
          </w:pPr>
          <w:r w:rsidRPr="00784E83">
            <w:rPr>
              <w:rFonts w:cs="Arial"/>
              <w:b/>
              <w:sz w:val="16"/>
              <w:szCs w:val="16"/>
            </w:rPr>
            <w:t>Current Issue Date:</w:t>
          </w:r>
        </w:p>
      </w:tc>
      <w:tc>
        <w:tcPr>
          <w:tcW w:w="9827" w:type="dxa"/>
          <w:shd w:val="clear" w:color="auto" w:fill="auto"/>
          <w:vAlign w:val="center"/>
        </w:tcPr>
        <w:p w14:paraId="3C02B903" w14:textId="56F75572" w:rsidR="00D4027B" w:rsidRPr="002D3BE6" w:rsidRDefault="00D4027B" w:rsidP="004909C2">
          <w:pPr>
            <w:pStyle w:val="Footer"/>
            <w:tabs>
              <w:tab w:val="left" w:pos="6946"/>
              <w:tab w:val="right" w:pos="14884"/>
            </w:tabs>
            <w:rPr>
              <w:rFonts w:cs="Arial"/>
              <w:sz w:val="16"/>
              <w:szCs w:val="16"/>
            </w:rPr>
          </w:pPr>
          <w:r>
            <w:rPr>
              <w:rFonts w:cs="Arial"/>
              <w:sz w:val="16"/>
              <w:szCs w:val="16"/>
            </w:rPr>
            <w:fldChar w:fldCharType="begin"/>
          </w:r>
          <w:r>
            <w:rPr>
              <w:rFonts w:cs="Arial"/>
              <w:sz w:val="16"/>
              <w:szCs w:val="16"/>
            </w:rPr>
            <w:instrText xml:space="preserve"> DATE  \@ "dd/MM/yyyy HH:mm"  \* MERGEFORMAT </w:instrText>
          </w:r>
          <w:r>
            <w:rPr>
              <w:rFonts w:cs="Arial"/>
              <w:sz w:val="16"/>
              <w:szCs w:val="16"/>
            </w:rPr>
            <w:fldChar w:fldCharType="separate"/>
          </w:r>
          <w:r w:rsidR="006465FF">
            <w:rPr>
              <w:rFonts w:cs="Arial"/>
              <w:noProof/>
              <w:sz w:val="16"/>
              <w:szCs w:val="16"/>
            </w:rPr>
            <w:t>18/02/2021 16:50</w:t>
          </w:r>
          <w:r>
            <w:rPr>
              <w:rFonts w:cs="Arial"/>
              <w:sz w:val="16"/>
              <w:szCs w:val="16"/>
            </w:rPr>
            <w:fldChar w:fldCharType="end"/>
          </w:r>
        </w:p>
      </w:tc>
      <w:tc>
        <w:tcPr>
          <w:tcW w:w="1734" w:type="dxa"/>
          <w:vAlign w:val="center"/>
        </w:tcPr>
        <w:p w14:paraId="4F808F1E" w14:textId="77777777" w:rsidR="00D4027B" w:rsidRPr="00784E83" w:rsidRDefault="00D4027B" w:rsidP="004909C2">
          <w:pPr>
            <w:pStyle w:val="Footer"/>
            <w:tabs>
              <w:tab w:val="left" w:pos="6946"/>
              <w:tab w:val="right" w:pos="14884"/>
            </w:tabs>
            <w:rPr>
              <w:rFonts w:cs="Arial"/>
              <w:b/>
              <w:sz w:val="16"/>
              <w:szCs w:val="16"/>
            </w:rPr>
          </w:pPr>
          <w:r w:rsidRPr="00784E83">
            <w:rPr>
              <w:rFonts w:cs="Arial"/>
              <w:b/>
              <w:sz w:val="16"/>
              <w:szCs w:val="16"/>
            </w:rPr>
            <w:t>Owner:</w:t>
          </w:r>
        </w:p>
      </w:tc>
      <w:tc>
        <w:tcPr>
          <w:tcW w:w="1668" w:type="dxa"/>
          <w:vAlign w:val="center"/>
        </w:tcPr>
        <w:p w14:paraId="11FF4260" w14:textId="77777777" w:rsidR="00D4027B" w:rsidRPr="00405211" w:rsidRDefault="00D4027B" w:rsidP="004909C2">
          <w:pPr>
            <w:pStyle w:val="Footer"/>
            <w:tabs>
              <w:tab w:val="left" w:pos="6946"/>
              <w:tab w:val="right" w:pos="14884"/>
            </w:tabs>
            <w:rPr>
              <w:rFonts w:cs="Arial"/>
              <w:sz w:val="16"/>
              <w:szCs w:val="16"/>
            </w:rPr>
          </w:pPr>
        </w:p>
      </w:tc>
    </w:tr>
    <w:tr w:rsidR="00D4027B" w:rsidRPr="002D3BE6" w14:paraId="375A2A65" w14:textId="77777777" w:rsidTr="00B97458">
      <w:trPr>
        <w:trHeight w:val="217"/>
      </w:trPr>
      <w:tc>
        <w:tcPr>
          <w:tcW w:w="2047" w:type="dxa"/>
          <w:shd w:val="clear" w:color="auto" w:fill="auto"/>
          <w:vAlign w:val="center"/>
        </w:tcPr>
        <w:p w14:paraId="4CD2D8EF" w14:textId="77777777" w:rsidR="00D4027B" w:rsidRPr="00784E83" w:rsidRDefault="00D4027B" w:rsidP="004909C2">
          <w:pPr>
            <w:pStyle w:val="Footer"/>
            <w:tabs>
              <w:tab w:val="left" w:pos="6946"/>
              <w:tab w:val="right" w:pos="14884"/>
            </w:tabs>
            <w:rPr>
              <w:rFonts w:cs="Arial"/>
              <w:b/>
              <w:sz w:val="16"/>
              <w:szCs w:val="16"/>
            </w:rPr>
          </w:pPr>
          <w:r w:rsidRPr="00784E83">
            <w:rPr>
              <w:rFonts w:cs="Arial"/>
              <w:b/>
              <w:sz w:val="16"/>
              <w:szCs w:val="16"/>
            </w:rPr>
            <w:t>Page</w:t>
          </w:r>
          <w:r>
            <w:rPr>
              <w:rFonts w:cs="Arial"/>
              <w:b/>
              <w:sz w:val="16"/>
              <w:szCs w:val="16"/>
            </w:rPr>
            <w:t>:</w:t>
          </w:r>
        </w:p>
      </w:tc>
      <w:tc>
        <w:tcPr>
          <w:tcW w:w="9827" w:type="dxa"/>
          <w:shd w:val="clear" w:color="auto" w:fill="auto"/>
          <w:vAlign w:val="center"/>
        </w:tcPr>
        <w:p w14:paraId="4FD934F2" w14:textId="0243463F" w:rsidR="00D4027B" w:rsidRPr="002D3BE6" w:rsidRDefault="00D4027B" w:rsidP="004909C2">
          <w:pPr>
            <w:pStyle w:val="Footer"/>
            <w:tabs>
              <w:tab w:val="left" w:pos="6946"/>
              <w:tab w:val="right" w:pos="14884"/>
            </w:tabs>
            <w:rPr>
              <w:rFonts w:cs="Arial"/>
              <w:sz w:val="16"/>
              <w:szCs w:val="16"/>
            </w:rPr>
          </w:pPr>
          <w:r w:rsidRPr="002D3BE6">
            <w:rPr>
              <w:rFonts w:cs="Arial"/>
              <w:sz w:val="16"/>
              <w:szCs w:val="16"/>
            </w:rPr>
            <w:fldChar w:fldCharType="begin"/>
          </w:r>
          <w:r w:rsidRPr="002D3BE6">
            <w:rPr>
              <w:rFonts w:cs="Arial"/>
              <w:sz w:val="16"/>
              <w:szCs w:val="16"/>
            </w:rPr>
            <w:instrText xml:space="preserve"> PAGE </w:instrText>
          </w:r>
          <w:r w:rsidRPr="002D3BE6">
            <w:rPr>
              <w:rFonts w:cs="Arial"/>
              <w:sz w:val="16"/>
              <w:szCs w:val="16"/>
            </w:rPr>
            <w:fldChar w:fldCharType="separate"/>
          </w:r>
          <w:r w:rsidR="00C72CF5">
            <w:rPr>
              <w:rFonts w:cs="Arial"/>
              <w:noProof/>
              <w:sz w:val="16"/>
              <w:szCs w:val="16"/>
            </w:rPr>
            <w:t>1</w:t>
          </w:r>
          <w:r w:rsidRPr="002D3BE6">
            <w:rPr>
              <w:rFonts w:cs="Arial"/>
              <w:sz w:val="16"/>
              <w:szCs w:val="16"/>
            </w:rPr>
            <w:fldChar w:fldCharType="end"/>
          </w:r>
          <w:r w:rsidRPr="002D3BE6">
            <w:rPr>
              <w:rFonts w:cs="Arial"/>
              <w:sz w:val="16"/>
              <w:szCs w:val="16"/>
            </w:rPr>
            <w:t xml:space="preserve"> of </w:t>
          </w:r>
          <w:r w:rsidRPr="002D3BE6">
            <w:rPr>
              <w:rFonts w:cs="Arial"/>
              <w:sz w:val="16"/>
              <w:szCs w:val="16"/>
            </w:rPr>
            <w:fldChar w:fldCharType="begin"/>
          </w:r>
          <w:r w:rsidRPr="002D3BE6">
            <w:rPr>
              <w:rFonts w:cs="Arial"/>
              <w:sz w:val="16"/>
              <w:szCs w:val="16"/>
            </w:rPr>
            <w:instrText xml:space="preserve"> NUMPAGES </w:instrText>
          </w:r>
          <w:r w:rsidRPr="002D3BE6">
            <w:rPr>
              <w:rFonts w:cs="Arial"/>
              <w:sz w:val="16"/>
              <w:szCs w:val="16"/>
            </w:rPr>
            <w:fldChar w:fldCharType="separate"/>
          </w:r>
          <w:r w:rsidR="00C72CF5">
            <w:rPr>
              <w:rFonts w:cs="Arial"/>
              <w:noProof/>
              <w:sz w:val="16"/>
              <w:szCs w:val="16"/>
            </w:rPr>
            <w:t>16</w:t>
          </w:r>
          <w:r w:rsidRPr="002D3BE6">
            <w:rPr>
              <w:rFonts w:cs="Arial"/>
              <w:sz w:val="16"/>
              <w:szCs w:val="16"/>
            </w:rPr>
            <w:fldChar w:fldCharType="end"/>
          </w:r>
        </w:p>
      </w:tc>
      <w:tc>
        <w:tcPr>
          <w:tcW w:w="1734" w:type="dxa"/>
          <w:vAlign w:val="center"/>
        </w:tcPr>
        <w:p w14:paraId="5AD105DF" w14:textId="77777777" w:rsidR="00D4027B" w:rsidRPr="00784E83" w:rsidRDefault="00D4027B" w:rsidP="004909C2">
          <w:pPr>
            <w:pStyle w:val="Footer"/>
            <w:tabs>
              <w:tab w:val="left" w:pos="6946"/>
              <w:tab w:val="right" w:pos="14884"/>
            </w:tabs>
            <w:rPr>
              <w:rFonts w:cs="Arial"/>
              <w:b/>
              <w:sz w:val="16"/>
              <w:szCs w:val="16"/>
            </w:rPr>
          </w:pPr>
          <w:r>
            <w:rPr>
              <w:rFonts w:cs="Arial"/>
              <w:b/>
              <w:sz w:val="16"/>
              <w:szCs w:val="16"/>
            </w:rPr>
            <w:t xml:space="preserve">GMFRS </w:t>
          </w:r>
          <w:r w:rsidRPr="00784E83">
            <w:rPr>
              <w:rFonts w:cs="Arial"/>
              <w:b/>
              <w:sz w:val="16"/>
              <w:szCs w:val="16"/>
            </w:rPr>
            <w:t>ID:</w:t>
          </w:r>
        </w:p>
      </w:tc>
      <w:sdt>
        <w:sdtPr>
          <w:rPr>
            <w:rFonts w:cs="Arial"/>
            <w:b/>
            <w:sz w:val="16"/>
            <w:szCs w:val="16"/>
          </w:rPr>
          <w:alias w:val="Document ID Value"/>
          <w:tag w:val="_dlc_DocId"/>
          <w:id w:val="410512444"/>
          <w:lock w:val="contentLocked"/>
          <w:placeholder>
            <w:docPart w:val="6E649434B94842F78ECB31D700008E3E"/>
          </w:placeholder>
          <w:dataBinding w:prefixMappings="xmlns:ns0='http://schemas.microsoft.com/office/2006/metadata/properties' xmlns:ns1='http://www.w3.org/2001/XMLSchema-instance' xmlns:ns2='http://schemas.microsoft.com/office/infopath/2007/PartnerControls' xmlns:ns3='a749faeb-3e0e-43e0-843a-c9e9391f6e50' " w:xpath="/ns0:properties[1]/documentManagement[1]/ns3:_dlc_DocId[1]" w:storeItemID="{47D88A70-C3D9-4806-B108-5C1E6157D797}"/>
          <w:text/>
        </w:sdtPr>
        <w:sdtEndPr/>
        <w:sdtContent>
          <w:tc>
            <w:tcPr>
              <w:tcW w:w="1668" w:type="dxa"/>
              <w:vAlign w:val="center"/>
            </w:tcPr>
            <w:p w14:paraId="1FDB33AD" w14:textId="3139310B" w:rsidR="00D4027B" w:rsidRPr="004A38BE" w:rsidRDefault="00D4027B" w:rsidP="004A38BE">
              <w:pPr>
                <w:pStyle w:val="Footer"/>
                <w:tabs>
                  <w:tab w:val="left" w:pos="6946"/>
                  <w:tab w:val="right" w:pos="14884"/>
                </w:tabs>
                <w:rPr>
                  <w:rFonts w:cs="Arial"/>
                  <w:b/>
                  <w:sz w:val="16"/>
                  <w:szCs w:val="16"/>
                </w:rPr>
              </w:pPr>
              <w:r>
                <w:rPr>
                  <w:rFonts w:cs="Arial"/>
                  <w:b/>
                  <w:sz w:val="16"/>
                  <w:szCs w:val="16"/>
                </w:rPr>
                <w:t>GMFRS-25-1333</w:t>
              </w:r>
            </w:p>
          </w:tc>
        </w:sdtContent>
      </w:sdt>
    </w:tr>
  </w:tbl>
  <w:p w14:paraId="19194786" w14:textId="77777777" w:rsidR="00D4027B" w:rsidRPr="000F55CE" w:rsidRDefault="00D4027B" w:rsidP="004909C2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2D3E4F" w14:textId="77777777" w:rsidR="00434945" w:rsidRDefault="00434945" w:rsidP="000A0230">
      <w:r>
        <w:separator/>
      </w:r>
    </w:p>
  </w:footnote>
  <w:footnote w:type="continuationSeparator" w:id="0">
    <w:p w14:paraId="63544000" w14:textId="77777777" w:rsidR="00434945" w:rsidRDefault="00434945" w:rsidP="000A02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5439" w:type="dxa"/>
      <w:jc w:val="center"/>
      <w:tblLayout w:type="fixed"/>
      <w:tblLook w:val="04A0" w:firstRow="1" w:lastRow="0" w:firstColumn="1" w:lastColumn="0" w:noHBand="0" w:noVBand="1"/>
    </w:tblPr>
    <w:tblGrid>
      <w:gridCol w:w="1383"/>
      <w:gridCol w:w="1642"/>
      <w:gridCol w:w="3010"/>
      <w:gridCol w:w="425"/>
      <w:gridCol w:w="452"/>
      <w:gridCol w:w="412"/>
      <w:gridCol w:w="412"/>
      <w:gridCol w:w="6009"/>
      <w:gridCol w:w="388"/>
      <w:gridCol w:w="447"/>
      <w:gridCol w:w="412"/>
      <w:gridCol w:w="447"/>
    </w:tblGrid>
    <w:tr w:rsidR="00D4027B" w:rsidRPr="00DB0795" w14:paraId="029D7B79" w14:textId="77777777" w:rsidTr="00EF5388">
      <w:trPr>
        <w:tblHeader/>
        <w:jc w:val="center"/>
      </w:trPr>
      <w:tc>
        <w:tcPr>
          <w:tcW w:w="1383" w:type="dxa"/>
          <w:shd w:val="clear" w:color="auto" w:fill="BFBFBF" w:themeFill="background1" w:themeFillShade="BF"/>
          <w:vAlign w:val="center"/>
        </w:tcPr>
        <w:p w14:paraId="1C872BCB" w14:textId="77777777" w:rsidR="00D4027B" w:rsidRPr="00DB175F" w:rsidRDefault="00D4027B" w:rsidP="000A0230">
          <w:pPr>
            <w:rPr>
              <w:rFonts w:cs="Arial"/>
              <w:b/>
            </w:rPr>
          </w:pPr>
          <w:r w:rsidRPr="00DB175F">
            <w:rPr>
              <w:rFonts w:cs="Arial"/>
              <w:b/>
            </w:rPr>
            <w:t>HAZARD</w:t>
          </w:r>
        </w:p>
      </w:tc>
      <w:tc>
        <w:tcPr>
          <w:tcW w:w="4652" w:type="dxa"/>
          <w:gridSpan w:val="2"/>
          <w:shd w:val="clear" w:color="auto" w:fill="BFBFBF" w:themeFill="background1" w:themeFillShade="BF"/>
          <w:vAlign w:val="center"/>
        </w:tcPr>
        <w:p w14:paraId="08A7C7AB" w14:textId="77777777" w:rsidR="00D4027B" w:rsidRPr="00DB0795" w:rsidRDefault="00D4027B" w:rsidP="000A0230">
          <w:pPr>
            <w:jc w:val="center"/>
            <w:rPr>
              <w:rFonts w:cs="Arial"/>
              <w:b/>
            </w:rPr>
          </w:pPr>
          <w:r>
            <w:rPr>
              <w:rFonts w:cs="Arial"/>
              <w:b/>
            </w:rPr>
            <w:t>HAZARDOUS EVENT</w:t>
          </w:r>
        </w:p>
      </w:tc>
      <w:tc>
        <w:tcPr>
          <w:tcW w:w="1701" w:type="dxa"/>
          <w:gridSpan w:val="4"/>
          <w:shd w:val="clear" w:color="auto" w:fill="BFBFBF" w:themeFill="background1" w:themeFillShade="BF"/>
        </w:tcPr>
        <w:p w14:paraId="27A39216" w14:textId="77777777" w:rsidR="00D4027B" w:rsidRPr="00583CF6" w:rsidRDefault="00D4027B" w:rsidP="000A0230">
          <w:pPr>
            <w:jc w:val="center"/>
            <w:rPr>
              <w:rFonts w:cs="Arial"/>
              <w:b/>
            </w:rPr>
          </w:pPr>
          <w:r w:rsidRPr="00583CF6">
            <w:rPr>
              <w:rFonts w:cs="Arial"/>
              <w:b/>
            </w:rPr>
            <w:t>Level of Risk</w:t>
          </w:r>
        </w:p>
        <w:p w14:paraId="49281ADA" w14:textId="77777777" w:rsidR="00D4027B" w:rsidRPr="00DB0795" w:rsidRDefault="00D4027B" w:rsidP="000A0230">
          <w:pPr>
            <w:jc w:val="center"/>
            <w:rPr>
              <w:rFonts w:cs="Arial"/>
              <w:sz w:val="16"/>
              <w:szCs w:val="16"/>
            </w:rPr>
          </w:pPr>
          <w:r w:rsidRPr="00583CF6">
            <w:rPr>
              <w:rFonts w:cs="Arial"/>
              <w:sz w:val="14"/>
              <w:szCs w:val="16"/>
            </w:rPr>
            <w:t>Initial Risk without control measures</w:t>
          </w:r>
        </w:p>
      </w:tc>
      <w:tc>
        <w:tcPr>
          <w:tcW w:w="6009" w:type="dxa"/>
          <w:vMerge w:val="restart"/>
          <w:shd w:val="clear" w:color="auto" w:fill="BFBFBF" w:themeFill="background1" w:themeFillShade="BF"/>
          <w:vAlign w:val="center"/>
        </w:tcPr>
        <w:p w14:paraId="229AF444" w14:textId="77777777" w:rsidR="00D4027B" w:rsidRDefault="00D4027B" w:rsidP="000A0230">
          <w:pPr>
            <w:jc w:val="center"/>
            <w:rPr>
              <w:rFonts w:cs="Arial"/>
              <w:b/>
            </w:rPr>
          </w:pPr>
          <w:r>
            <w:rPr>
              <w:rFonts w:cs="Arial"/>
              <w:b/>
            </w:rPr>
            <w:t>RISK CONTROLS</w:t>
          </w:r>
        </w:p>
        <w:p w14:paraId="2D998ABA" w14:textId="77777777" w:rsidR="00D4027B" w:rsidRPr="00DB175F" w:rsidRDefault="00D4027B" w:rsidP="000A0230">
          <w:pPr>
            <w:jc w:val="center"/>
            <w:rPr>
              <w:rFonts w:cs="Arial"/>
              <w:sz w:val="16"/>
              <w:szCs w:val="16"/>
            </w:rPr>
          </w:pPr>
          <w:r w:rsidRPr="00DB175F">
            <w:rPr>
              <w:rFonts w:cs="Arial"/>
              <w:sz w:val="16"/>
              <w:szCs w:val="16"/>
            </w:rPr>
            <w:t>(What action is necessary?)</w:t>
          </w:r>
        </w:p>
      </w:tc>
      <w:tc>
        <w:tcPr>
          <w:tcW w:w="1694" w:type="dxa"/>
          <w:gridSpan w:val="4"/>
          <w:shd w:val="clear" w:color="auto" w:fill="BFBFBF" w:themeFill="background1" w:themeFillShade="BF"/>
          <w:vAlign w:val="center"/>
        </w:tcPr>
        <w:p w14:paraId="766BD9FC" w14:textId="77777777" w:rsidR="00D4027B" w:rsidRPr="00DB0795" w:rsidRDefault="00D4027B" w:rsidP="000A0230">
          <w:pPr>
            <w:jc w:val="center"/>
            <w:rPr>
              <w:rFonts w:cs="Arial"/>
              <w:b/>
            </w:rPr>
          </w:pPr>
          <w:r w:rsidRPr="00DB0795">
            <w:rPr>
              <w:rFonts w:cs="Arial"/>
              <w:b/>
            </w:rPr>
            <w:t>Level of Risk</w:t>
          </w:r>
        </w:p>
        <w:p w14:paraId="22967F47" w14:textId="77777777" w:rsidR="00D4027B" w:rsidRPr="00DB0795" w:rsidRDefault="00D4027B" w:rsidP="00611BE3">
          <w:pPr>
            <w:jc w:val="center"/>
            <w:rPr>
              <w:rFonts w:cs="Arial"/>
              <w:sz w:val="16"/>
              <w:szCs w:val="16"/>
            </w:rPr>
          </w:pPr>
          <w:r>
            <w:rPr>
              <w:rFonts w:cs="Arial"/>
              <w:sz w:val="16"/>
              <w:szCs w:val="16"/>
            </w:rPr>
            <w:t>Residual</w:t>
          </w:r>
          <w:r w:rsidRPr="00DB0795">
            <w:rPr>
              <w:rFonts w:cs="Arial"/>
              <w:sz w:val="16"/>
              <w:szCs w:val="16"/>
            </w:rPr>
            <w:t xml:space="preserve"> Risk with control measures</w:t>
          </w:r>
        </w:p>
      </w:tc>
    </w:tr>
    <w:tr w:rsidR="00D4027B" w:rsidRPr="00DB0795" w14:paraId="7D032B62" w14:textId="77777777" w:rsidTr="00EF5388">
      <w:trPr>
        <w:cantSplit/>
        <w:trHeight w:val="1626"/>
        <w:tblHeader/>
        <w:jc w:val="center"/>
      </w:trPr>
      <w:tc>
        <w:tcPr>
          <w:tcW w:w="1383" w:type="dxa"/>
          <w:shd w:val="clear" w:color="auto" w:fill="D9D9D9" w:themeFill="background1" w:themeFillShade="D9"/>
        </w:tcPr>
        <w:p w14:paraId="6E9678AB" w14:textId="77777777" w:rsidR="00D4027B" w:rsidRPr="00DB0795" w:rsidRDefault="00D4027B" w:rsidP="000A0230">
          <w:pPr>
            <w:rPr>
              <w:rFonts w:cs="Arial"/>
              <w:szCs w:val="20"/>
            </w:rPr>
          </w:pPr>
          <w:r w:rsidRPr="00DB0795">
            <w:rPr>
              <w:rFonts w:cs="Arial"/>
              <w:szCs w:val="20"/>
            </w:rPr>
            <w:t>(What could potentially cause harm?)</w:t>
          </w:r>
        </w:p>
      </w:tc>
      <w:tc>
        <w:tcPr>
          <w:tcW w:w="1642" w:type="dxa"/>
          <w:shd w:val="clear" w:color="auto" w:fill="D9D9D9" w:themeFill="background1" w:themeFillShade="D9"/>
        </w:tcPr>
        <w:p w14:paraId="1DA01C4E" w14:textId="77777777" w:rsidR="00D4027B" w:rsidRPr="00DB0795" w:rsidRDefault="00D4027B" w:rsidP="000A0230">
          <w:pPr>
            <w:rPr>
              <w:rFonts w:cs="Arial"/>
              <w:szCs w:val="20"/>
            </w:rPr>
          </w:pPr>
          <w:r w:rsidRPr="00DB0795">
            <w:rPr>
              <w:rFonts w:cs="Arial"/>
              <w:szCs w:val="20"/>
            </w:rPr>
            <w:t>Who might be harmed</w:t>
          </w:r>
        </w:p>
      </w:tc>
      <w:tc>
        <w:tcPr>
          <w:tcW w:w="3010" w:type="dxa"/>
          <w:shd w:val="clear" w:color="auto" w:fill="D9D9D9" w:themeFill="background1" w:themeFillShade="D9"/>
        </w:tcPr>
        <w:p w14:paraId="226AA132" w14:textId="77777777" w:rsidR="00D4027B" w:rsidRPr="00DB175F" w:rsidRDefault="00D4027B" w:rsidP="000A0230">
          <w:pPr>
            <w:jc w:val="center"/>
            <w:rPr>
              <w:rFonts w:cs="Arial"/>
              <w:szCs w:val="20"/>
            </w:rPr>
          </w:pPr>
          <w:r w:rsidRPr="00DB175F">
            <w:rPr>
              <w:rFonts w:cs="Arial"/>
              <w:szCs w:val="20"/>
            </w:rPr>
            <w:t>How might they be harmed?</w:t>
          </w:r>
        </w:p>
        <w:p w14:paraId="6FB6D23A" w14:textId="77777777" w:rsidR="00D4027B" w:rsidRDefault="00D4027B" w:rsidP="00583CF6">
          <w:pPr>
            <w:ind w:right="2"/>
            <w:jc w:val="center"/>
            <w:rPr>
              <w:rFonts w:cs="Arial"/>
              <w:szCs w:val="20"/>
            </w:rPr>
          </w:pPr>
          <w:r w:rsidRPr="00DB175F">
            <w:rPr>
              <w:rFonts w:cs="Arial"/>
              <w:szCs w:val="20"/>
            </w:rPr>
            <w:t xml:space="preserve">(Most likely outcome NOT </w:t>
          </w:r>
        </w:p>
        <w:p w14:paraId="53ABFDD2" w14:textId="77777777" w:rsidR="00D4027B" w:rsidRPr="00DB175F" w:rsidRDefault="00D4027B" w:rsidP="00583CF6">
          <w:pPr>
            <w:ind w:right="2"/>
            <w:jc w:val="center"/>
            <w:rPr>
              <w:rFonts w:cs="Arial"/>
              <w:szCs w:val="20"/>
            </w:rPr>
          </w:pPr>
          <w:r w:rsidRPr="00DB175F">
            <w:rPr>
              <w:rFonts w:cs="Arial"/>
              <w:szCs w:val="20"/>
            </w:rPr>
            <w:t>worst possible case)</w:t>
          </w:r>
        </w:p>
      </w:tc>
      <w:tc>
        <w:tcPr>
          <w:tcW w:w="425" w:type="dxa"/>
          <w:shd w:val="clear" w:color="auto" w:fill="D9D9D9" w:themeFill="background1" w:themeFillShade="D9"/>
          <w:textDirection w:val="btLr"/>
          <w:vAlign w:val="center"/>
        </w:tcPr>
        <w:p w14:paraId="083539C8" w14:textId="77777777" w:rsidR="00D4027B" w:rsidRPr="00DB0795" w:rsidRDefault="00D4027B" w:rsidP="000A0230">
          <w:pPr>
            <w:ind w:left="113" w:right="113"/>
            <w:rPr>
              <w:rFonts w:cs="Arial"/>
              <w:b/>
              <w:sz w:val="16"/>
              <w:szCs w:val="16"/>
            </w:rPr>
          </w:pPr>
          <w:r w:rsidRPr="00DB0795">
            <w:rPr>
              <w:rFonts w:cs="Arial"/>
              <w:b/>
              <w:sz w:val="16"/>
              <w:szCs w:val="16"/>
            </w:rPr>
            <w:t>Likelihood</w:t>
          </w:r>
        </w:p>
      </w:tc>
      <w:tc>
        <w:tcPr>
          <w:tcW w:w="452" w:type="dxa"/>
          <w:shd w:val="clear" w:color="auto" w:fill="D9D9D9" w:themeFill="background1" w:themeFillShade="D9"/>
          <w:textDirection w:val="btLr"/>
          <w:vAlign w:val="center"/>
        </w:tcPr>
        <w:p w14:paraId="7CF674FC" w14:textId="77777777" w:rsidR="00D4027B" w:rsidRPr="00DB0795" w:rsidRDefault="00D4027B" w:rsidP="000A0230">
          <w:pPr>
            <w:ind w:left="113" w:right="113"/>
            <w:rPr>
              <w:rFonts w:cs="Arial"/>
              <w:b/>
              <w:sz w:val="16"/>
              <w:szCs w:val="16"/>
            </w:rPr>
          </w:pPr>
          <w:r w:rsidRPr="00DB0795">
            <w:rPr>
              <w:rFonts w:cs="Arial"/>
              <w:b/>
              <w:sz w:val="16"/>
              <w:szCs w:val="16"/>
            </w:rPr>
            <w:t>Severity of Consequence</w:t>
          </w:r>
        </w:p>
      </w:tc>
      <w:tc>
        <w:tcPr>
          <w:tcW w:w="412" w:type="dxa"/>
          <w:shd w:val="clear" w:color="auto" w:fill="D9D9D9" w:themeFill="background1" w:themeFillShade="D9"/>
          <w:textDirection w:val="btLr"/>
          <w:vAlign w:val="center"/>
        </w:tcPr>
        <w:p w14:paraId="15F2E4C1" w14:textId="77777777" w:rsidR="00D4027B" w:rsidRPr="00DB0795" w:rsidRDefault="00D4027B" w:rsidP="000A0230">
          <w:pPr>
            <w:ind w:left="113" w:right="113"/>
            <w:rPr>
              <w:rFonts w:cs="Arial"/>
              <w:b/>
              <w:sz w:val="16"/>
              <w:szCs w:val="16"/>
            </w:rPr>
          </w:pPr>
          <w:r w:rsidRPr="00DB0795">
            <w:rPr>
              <w:rFonts w:cs="Arial"/>
              <w:b/>
              <w:sz w:val="16"/>
              <w:szCs w:val="16"/>
            </w:rPr>
            <w:t>Risk Factor</w:t>
          </w:r>
        </w:p>
      </w:tc>
      <w:tc>
        <w:tcPr>
          <w:tcW w:w="412" w:type="dxa"/>
          <w:shd w:val="clear" w:color="auto" w:fill="D9D9D9" w:themeFill="background1" w:themeFillShade="D9"/>
          <w:textDirection w:val="btLr"/>
          <w:vAlign w:val="center"/>
        </w:tcPr>
        <w:p w14:paraId="223E87AC" w14:textId="77777777" w:rsidR="00D4027B" w:rsidRPr="00DB0795" w:rsidRDefault="00D4027B" w:rsidP="000A0230">
          <w:pPr>
            <w:ind w:left="113" w:right="113"/>
            <w:rPr>
              <w:rFonts w:cs="Arial"/>
              <w:b/>
              <w:sz w:val="16"/>
              <w:szCs w:val="16"/>
            </w:rPr>
          </w:pPr>
          <w:r w:rsidRPr="00DB0795">
            <w:rPr>
              <w:rFonts w:cs="Arial"/>
              <w:b/>
              <w:sz w:val="16"/>
              <w:szCs w:val="16"/>
            </w:rPr>
            <w:t>Risk Rating</w:t>
          </w:r>
        </w:p>
      </w:tc>
      <w:tc>
        <w:tcPr>
          <w:tcW w:w="6009" w:type="dxa"/>
          <w:vMerge/>
          <w:shd w:val="clear" w:color="auto" w:fill="BFBFBF" w:themeFill="background1" w:themeFillShade="BF"/>
        </w:tcPr>
        <w:p w14:paraId="53E796DE" w14:textId="77777777" w:rsidR="00D4027B" w:rsidRPr="00DB0795" w:rsidRDefault="00D4027B" w:rsidP="000A0230">
          <w:pPr>
            <w:rPr>
              <w:rFonts w:cs="Arial"/>
            </w:rPr>
          </w:pPr>
        </w:p>
      </w:tc>
      <w:tc>
        <w:tcPr>
          <w:tcW w:w="388" w:type="dxa"/>
          <w:shd w:val="clear" w:color="auto" w:fill="D9D9D9" w:themeFill="background1" w:themeFillShade="D9"/>
          <w:textDirection w:val="btLr"/>
        </w:tcPr>
        <w:p w14:paraId="7693A421" w14:textId="77777777" w:rsidR="00D4027B" w:rsidRPr="00DB0795" w:rsidRDefault="00D4027B" w:rsidP="000A0230">
          <w:pPr>
            <w:ind w:left="113" w:right="113"/>
            <w:rPr>
              <w:rFonts w:cs="Arial"/>
              <w:b/>
              <w:sz w:val="16"/>
              <w:szCs w:val="16"/>
            </w:rPr>
          </w:pPr>
          <w:r w:rsidRPr="00DB0795">
            <w:rPr>
              <w:rFonts w:cs="Arial"/>
              <w:b/>
              <w:sz w:val="16"/>
              <w:szCs w:val="16"/>
            </w:rPr>
            <w:t>Likelihood</w:t>
          </w:r>
        </w:p>
      </w:tc>
      <w:tc>
        <w:tcPr>
          <w:tcW w:w="447" w:type="dxa"/>
          <w:shd w:val="clear" w:color="auto" w:fill="D9D9D9" w:themeFill="background1" w:themeFillShade="D9"/>
          <w:textDirection w:val="btLr"/>
        </w:tcPr>
        <w:p w14:paraId="190C6BE5" w14:textId="77777777" w:rsidR="00D4027B" w:rsidRPr="00DB0795" w:rsidRDefault="00D4027B" w:rsidP="000A0230">
          <w:pPr>
            <w:ind w:left="113" w:right="113"/>
            <w:rPr>
              <w:rFonts w:cs="Arial"/>
              <w:b/>
              <w:sz w:val="16"/>
              <w:szCs w:val="16"/>
            </w:rPr>
          </w:pPr>
          <w:r w:rsidRPr="00DB0795">
            <w:rPr>
              <w:rFonts w:cs="Arial"/>
              <w:b/>
              <w:sz w:val="16"/>
              <w:szCs w:val="16"/>
            </w:rPr>
            <w:t>Severity of Consequence</w:t>
          </w:r>
        </w:p>
      </w:tc>
      <w:tc>
        <w:tcPr>
          <w:tcW w:w="412" w:type="dxa"/>
          <w:shd w:val="clear" w:color="auto" w:fill="D9D9D9" w:themeFill="background1" w:themeFillShade="D9"/>
          <w:textDirection w:val="btLr"/>
        </w:tcPr>
        <w:p w14:paraId="0C93E4DF" w14:textId="77777777" w:rsidR="00D4027B" w:rsidRPr="00DB0795" w:rsidRDefault="00D4027B" w:rsidP="000A0230">
          <w:pPr>
            <w:ind w:left="113" w:right="113"/>
            <w:rPr>
              <w:rFonts w:cs="Arial"/>
              <w:b/>
              <w:sz w:val="16"/>
              <w:szCs w:val="16"/>
            </w:rPr>
          </w:pPr>
          <w:r w:rsidRPr="00DB0795">
            <w:rPr>
              <w:rFonts w:cs="Arial"/>
              <w:b/>
              <w:sz w:val="16"/>
              <w:szCs w:val="16"/>
            </w:rPr>
            <w:t>Risk Factor</w:t>
          </w:r>
        </w:p>
      </w:tc>
      <w:tc>
        <w:tcPr>
          <w:tcW w:w="447" w:type="dxa"/>
          <w:shd w:val="clear" w:color="auto" w:fill="D9D9D9" w:themeFill="background1" w:themeFillShade="D9"/>
          <w:textDirection w:val="btLr"/>
        </w:tcPr>
        <w:p w14:paraId="20BFE6BA" w14:textId="77777777" w:rsidR="00D4027B" w:rsidRPr="00DB0795" w:rsidRDefault="00D4027B" w:rsidP="000A0230">
          <w:pPr>
            <w:ind w:left="113" w:right="113"/>
            <w:rPr>
              <w:rFonts w:cs="Arial"/>
              <w:b/>
              <w:sz w:val="16"/>
              <w:szCs w:val="16"/>
            </w:rPr>
          </w:pPr>
          <w:r w:rsidRPr="00DB0795">
            <w:rPr>
              <w:rFonts w:cs="Arial"/>
              <w:b/>
              <w:sz w:val="16"/>
              <w:szCs w:val="16"/>
            </w:rPr>
            <w:t>Residual Risk Rating</w:t>
          </w:r>
        </w:p>
      </w:tc>
    </w:tr>
  </w:tbl>
  <w:p w14:paraId="7DA4492E" w14:textId="77777777" w:rsidR="00D4027B" w:rsidRPr="000A0230" w:rsidRDefault="00D4027B" w:rsidP="000A0230">
    <w:pPr>
      <w:pStyle w:val="Header"/>
      <w:rPr>
        <w:sz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5B2D00" w14:textId="77777777" w:rsidR="00D4027B" w:rsidRDefault="00D4027B" w:rsidP="00206367">
    <w:pPr>
      <w:pStyle w:val="Header"/>
      <w:tabs>
        <w:tab w:val="clear" w:pos="4513"/>
        <w:tab w:val="clear" w:pos="9026"/>
        <w:tab w:val="left" w:pos="11345"/>
      </w:tabs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D4F02A9" wp14:editId="1504869B">
              <wp:simplePos x="0" y="0"/>
              <wp:positionH relativeFrom="column">
                <wp:posOffset>-118153</wp:posOffset>
              </wp:positionH>
              <wp:positionV relativeFrom="paragraph">
                <wp:posOffset>-306377</wp:posOffset>
              </wp:positionV>
              <wp:extent cx="9685295" cy="677552"/>
              <wp:effectExtent l="0" t="0" r="0" b="8255"/>
              <wp:wrapNone/>
              <wp:docPr id="1" name="Group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9685295" cy="677552"/>
                        <a:chOff x="385" y="171"/>
                        <a:chExt cx="15474" cy="1381"/>
                      </a:xfrm>
                    </wpg:grpSpPr>
                    <pic:pic xmlns:pic="http://schemas.openxmlformats.org/drawingml/2006/picture">
                      <pic:nvPicPr>
                        <pic:cNvPr id="2" name="Picture 9" descr="GMFRS-Doc-Logo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5043" y="171"/>
                          <a:ext cx="816" cy="138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385" y="873"/>
                          <a:ext cx="9706" cy="5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D16C20" w14:textId="77777777" w:rsidR="00D4027B" w:rsidRPr="00206367" w:rsidRDefault="00D4027B" w:rsidP="000F55CE">
                            <w:pPr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</w:pPr>
                            <w:r w:rsidRPr="0020636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Operational Risk Assessment (OR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D4F02A9" id="Group 17" o:spid="_x0000_s1026" style="position:absolute;margin-left:-9.3pt;margin-top:-24.1pt;width:762.6pt;height:53.35pt;z-index:251659264" coordorigin="385,171" coordsize="15474,13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9" o:spid="_x0000_s1027" type="#_x0000_t75" alt="GMFRS-Doc-Logo2" style="position:absolute;left:15043;top:171;width:816;height:13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">
                <v:imagedata r:id="rId2" o:title="GMFRS-Doc-Logo2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385;top:873;width:9706;height:5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14:paraId="20D16C20" w14:textId="77777777" w:rsidR="00D4027B" w:rsidRPr="00206367" w:rsidRDefault="00D4027B" w:rsidP="000F55CE">
                      <w:pPr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</w:pPr>
                      <w:r w:rsidRPr="0020636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Operational Risk Assessment (ORA)</w:t>
                      </w:r>
                    </w:p>
                  </w:txbxContent>
                </v:textbox>
              </v:shape>
            </v:group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A60E8"/>
    <w:multiLevelType w:val="hybridMultilevel"/>
    <w:tmpl w:val="F124B8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447FD2"/>
    <w:multiLevelType w:val="hybridMultilevel"/>
    <w:tmpl w:val="D97049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D0211F"/>
    <w:multiLevelType w:val="hybridMultilevel"/>
    <w:tmpl w:val="D22437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726973"/>
    <w:multiLevelType w:val="hybridMultilevel"/>
    <w:tmpl w:val="4D0A0A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D53F2E"/>
    <w:multiLevelType w:val="hybridMultilevel"/>
    <w:tmpl w:val="15AA9C16"/>
    <w:lvl w:ilvl="0" w:tplc="08090001">
      <w:start w:val="1"/>
      <w:numFmt w:val="bullet"/>
      <w:lvlText w:val=""/>
      <w:lvlJc w:val="left"/>
      <w:pPr>
        <w:ind w:left="6" w:hanging="360"/>
      </w:pPr>
      <w:rPr>
        <w:rFonts w:ascii="Symbol" w:hAnsi="Symbol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726" w:hanging="360"/>
      </w:pPr>
      <w:rPr>
        <w:color w:val="auto"/>
      </w:rPr>
    </w:lvl>
    <w:lvl w:ilvl="2" w:tplc="0809001B">
      <w:start w:val="1"/>
      <w:numFmt w:val="lowerRoman"/>
      <w:lvlText w:val="%3."/>
      <w:lvlJc w:val="right"/>
      <w:pPr>
        <w:ind w:left="1446" w:hanging="180"/>
      </w:pPr>
    </w:lvl>
    <w:lvl w:ilvl="3" w:tplc="0809000F" w:tentative="1">
      <w:start w:val="1"/>
      <w:numFmt w:val="decimal"/>
      <w:lvlText w:val="%4."/>
      <w:lvlJc w:val="left"/>
      <w:pPr>
        <w:ind w:left="2166" w:hanging="360"/>
      </w:pPr>
    </w:lvl>
    <w:lvl w:ilvl="4" w:tplc="08090019" w:tentative="1">
      <w:start w:val="1"/>
      <w:numFmt w:val="lowerLetter"/>
      <w:lvlText w:val="%5."/>
      <w:lvlJc w:val="left"/>
      <w:pPr>
        <w:ind w:left="2886" w:hanging="360"/>
      </w:pPr>
    </w:lvl>
    <w:lvl w:ilvl="5" w:tplc="0809001B" w:tentative="1">
      <w:start w:val="1"/>
      <w:numFmt w:val="lowerRoman"/>
      <w:lvlText w:val="%6."/>
      <w:lvlJc w:val="right"/>
      <w:pPr>
        <w:ind w:left="3606" w:hanging="180"/>
      </w:pPr>
    </w:lvl>
    <w:lvl w:ilvl="6" w:tplc="0809000F" w:tentative="1">
      <w:start w:val="1"/>
      <w:numFmt w:val="decimal"/>
      <w:lvlText w:val="%7."/>
      <w:lvlJc w:val="left"/>
      <w:pPr>
        <w:ind w:left="4326" w:hanging="360"/>
      </w:pPr>
    </w:lvl>
    <w:lvl w:ilvl="7" w:tplc="08090019" w:tentative="1">
      <w:start w:val="1"/>
      <w:numFmt w:val="lowerLetter"/>
      <w:lvlText w:val="%8."/>
      <w:lvlJc w:val="left"/>
      <w:pPr>
        <w:ind w:left="5046" w:hanging="360"/>
      </w:pPr>
    </w:lvl>
    <w:lvl w:ilvl="8" w:tplc="0809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5" w15:restartNumberingAfterBreak="0">
    <w:nsid w:val="13C5230C"/>
    <w:multiLevelType w:val="hybridMultilevel"/>
    <w:tmpl w:val="6DBAE4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382FED"/>
    <w:multiLevelType w:val="hybridMultilevel"/>
    <w:tmpl w:val="B840E218"/>
    <w:lvl w:ilvl="0" w:tplc="0809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083" w:hanging="360"/>
      </w:pPr>
      <w:rPr>
        <w:color w:val="auto"/>
      </w:rPr>
    </w:lvl>
    <w:lvl w:ilvl="2" w:tplc="0809001B">
      <w:start w:val="1"/>
      <w:numFmt w:val="lowerRoman"/>
      <w:lvlText w:val="%3."/>
      <w:lvlJc w:val="right"/>
      <w:pPr>
        <w:ind w:left="1803" w:hanging="180"/>
      </w:pPr>
    </w:lvl>
    <w:lvl w:ilvl="3" w:tplc="0809000F" w:tentative="1">
      <w:start w:val="1"/>
      <w:numFmt w:val="decimal"/>
      <w:lvlText w:val="%4."/>
      <w:lvlJc w:val="left"/>
      <w:pPr>
        <w:ind w:left="2523" w:hanging="360"/>
      </w:pPr>
    </w:lvl>
    <w:lvl w:ilvl="4" w:tplc="08090019" w:tentative="1">
      <w:start w:val="1"/>
      <w:numFmt w:val="lowerLetter"/>
      <w:lvlText w:val="%5."/>
      <w:lvlJc w:val="left"/>
      <w:pPr>
        <w:ind w:left="3243" w:hanging="360"/>
      </w:pPr>
    </w:lvl>
    <w:lvl w:ilvl="5" w:tplc="0809001B" w:tentative="1">
      <w:start w:val="1"/>
      <w:numFmt w:val="lowerRoman"/>
      <w:lvlText w:val="%6."/>
      <w:lvlJc w:val="right"/>
      <w:pPr>
        <w:ind w:left="3963" w:hanging="180"/>
      </w:pPr>
    </w:lvl>
    <w:lvl w:ilvl="6" w:tplc="0809000F" w:tentative="1">
      <w:start w:val="1"/>
      <w:numFmt w:val="decimal"/>
      <w:lvlText w:val="%7."/>
      <w:lvlJc w:val="left"/>
      <w:pPr>
        <w:ind w:left="4683" w:hanging="360"/>
      </w:pPr>
    </w:lvl>
    <w:lvl w:ilvl="7" w:tplc="08090019" w:tentative="1">
      <w:start w:val="1"/>
      <w:numFmt w:val="lowerLetter"/>
      <w:lvlText w:val="%8."/>
      <w:lvlJc w:val="left"/>
      <w:pPr>
        <w:ind w:left="5403" w:hanging="360"/>
      </w:pPr>
    </w:lvl>
    <w:lvl w:ilvl="8" w:tplc="08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7" w15:restartNumberingAfterBreak="0">
    <w:nsid w:val="19B97DAC"/>
    <w:multiLevelType w:val="hybridMultilevel"/>
    <w:tmpl w:val="0D5A90A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B640579"/>
    <w:multiLevelType w:val="hybridMultilevel"/>
    <w:tmpl w:val="4B1A81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E40389"/>
    <w:multiLevelType w:val="hybridMultilevel"/>
    <w:tmpl w:val="F2E25B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E26F21"/>
    <w:multiLevelType w:val="hybridMultilevel"/>
    <w:tmpl w:val="4D8EC234"/>
    <w:lvl w:ilvl="0" w:tplc="08090001">
      <w:start w:val="1"/>
      <w:numFmt w:val="bullet"/>
      <w:lvlText w:val=""/>
      <w:lvlJc w:val="left"/>
      <w:pPr>
        <w:ind w:left="6" w:hanging="360"/>
      </w:pPr>
      <w:rPr>
        <w:rFonts w:ascii="Symbol" w:hAnsi="Symbol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726" w:hanging="360"/>
      </w:pPr>
      <w:rPr>
        <w:color w:val="auto"/>
      </w:rPr>
    </w:lvl>
    <w:lvl w:ilvl="2" w:tplc="0809001B">
      <w:start w:val="1"/>
      <w:numFmt w:val="lowerRoman"/>
      <w:lvlText w:val="%3."/>
      <w:lvlJc w:val="right"/>
      <w:pPr>
        <w:ind w:left="1446" w:hanging="180"/>
      </w:pPr>
    </w:lvl>
    <w:lvl w:ilvl="3" w:tplc="0809000F" w:tentative="1">
      <w:start w:val="1"/>
      <w:numFmt w:val="decimal"/>
      <w:lvlText w:val="%4."/>
      <w:lvlJc w:val="left"/>
      <w:pPr>
        <w:ind w:left="2166" w:hanging="360"/>
      </w:pPr>
    </w:lvl>
    <w:lvl w:ilvl="4" w:tplc="08090019" w:tentative="1">
      <w:start w:val="1"/>
      <w:numFmt w:val="lowerLetter"/>
      <w:lvlText w:val="%5."/>
      <w:lvlJc w:val="left"/>
      <w:pPr>
        <w:ind w:left="2886" w:hanging="360"/>
      </w:pPr>
    </w:lvl>
    <w:lvl w:ilvl="5" w:tplc="0809001B" w:tentative="1">
      <w:start w:val="1"/>
      <w:numFmt w:val="lowerRoman"/>
      <w:lvlText w:val="%6."/>
      <w:lvlJc w:val="right"/>
      <w:pPr>
        <w:ind w:left="3606" w:hanging="180"/>
      </w:pPr>
    </w:lvl>
    <w:lvl w:ilvl="6" w:tplc="0809000F" w:tentative="1">
      <w:start w:val="1"/>
      <w:numFmt w:val="decimal"/>
      <w:lvlText w:val="%7."/>
      <w:lvlJc w:val="left"/>
      <w:pPr>
        <w:ind w:left="4326" w:hanging="360"/>
      </w:pPr>
    </w:lvl>
    <w:lvl w:ilvl="7" w:tplc="08090019" w:tentative="1">
      <w:start w:val="1"/>
      <w:numFmt w:val="lowerLetter"/>
      <w:lvlText w:val="%8."/>
      <w:lvlJc w:val="left"/>
      <w:pPr>
        <w:ind w:left="5046" w:hanging="360"/>
      </w:pPr>
    </w:lvl>
    <w:lvl w:ilvl="8" w:tplc="0809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11" w15:restartNumberingAfterBreak="0">
    <w:nsid w:val="28B6117A"/>
    <w:multiLevelType w:val="hybridMultilevel"/>
    <w:tmpl w:val="5CC2E1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080" w:hanging="360"/>
      </w:pPr>
      <w:rPr>
        <w:color w:val="auto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AE01828"/>
    <w:multiLevelType w:val="hybridMultilevel"/>
    <w:tmpl w:val="5600D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C01521"/>
    <w:multiLevelType w:val="hybridMultilevel"/>
    <w:tmpl w:val="981846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0B6B85"/>
    <w:multiLevelType w:val="hybridMultilevel"/>
    <w:tmpl w:val="34B0C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41C6423"/>
    <w:multiLevelType w:val="hybridMultilevel"/>
    <w:tmpl w:val="C77C648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AB4D23"/>
    <w:multiLevelType w:val="hybridMultilevel"/>
    <w:tmpl w:val="02060A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BD760C"/>
    <w:multiLevelType w:val="hybridMultilevel"/>
    <w:tmpl w:val="FA68EC10"/>
    <w:lvl w:ilvl="0" w:tplc="D73E176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784954"/>
    <w:multiLevelType w:val="hybridMultilevel"/>
    <w:tmpl w:val="BD202086"/>
    <w:lvl w:ilvl="0" w:tplc="08090001">
      <w:start w:val="1"/>
      <w:numFmt w:val="bullet"/>
      <w:lvlText w:val=""/>
      <w:lvlJc w:val="left"/>
      <w:pPr>
        <w:ind w:left="-351" w:hanging="360"/>
      </w:pPr>
      <w:rPr>
        <w:rFonts w:ascii="Symbol" w:hAnsi="Symbol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369" w:hanging="360"/>
      </w:pPr>
      <w:rPr>
        <w:color w:val="auto"/>
      </w:rPr>
    </w:lvl>
    <w:lvl w:ilvl="2" w:tplc="0809001B">
      <w:start w:val="1"/>
      <w:numFmt w:val="lowerRoman"/>
      <w:lvlText w:val="%3."/>
      <w:lvlJc w:val="right"/>
      <w:pPr>
        <w:ind w:left="1089" w:hanging="180"/>
      </w:pPr>
    </w:lvl>
    <w:lvl w:ilvl="3" w:tplc="0809000F" w:tentative="1">
      <w:start w:val="1"/>
      <w:numFmt w:val="decimal"/>
      <w:lvlText w:val="%4."/>
      <w:lvlJc w:val="left"/>
      <w:pPr>
        <w:ind w:left="1809" w:hanging="360"/>
      </w:pPr>
    </w:lvl>
    <w:lvl w:ilvl="4" w:tplc="08090019" w:tentative="1">
      <w:start w:val="1"/>
      <w:numFmt w:val="lowerLetter"/>
      <w:lvlText w:val="%5."/>
      <w:lvlJc w:val="left"/>
      <w:pPr>
        <w:ind w:left="2529" w:hanging="360"/>
      </w:pPr>
    </w:lvl>
    <w:lvl w:ilvl="5" w:tplc="0809001B" w:tentative="1">
      <w:start w:val="1"/>
      <w:numFmt w:val="lowerRoman"/>
      <w:lvlText w:val="%6."/>
      <w:lvlJc w:val="right"/>
      <w:pPr>
        <w:ind w:left="3249" w:hanging="180"/>
      </w:pPr>
    </w:lvl>
    <w:lvl w:ilvl="6" w:tplc="0809000F" w:tentative="1">
      <w:start w:val="1"/>
      <w:numFmt w:val="decimal"/>
      <w:lvlText w:val="%7."/>
      <w:lvlJc w:val="left"/>
      <w:pPr>
        <w:ind w:left="3969" w:hanging="360"/>
      </w:pPr>
    </w:lvl>
    <w:lvl w:ilvl="7" w:tplc="08090019" w:tentative="1">
      <w:start w:val="1"/>
      <w:numFmt w:val="lowerLetter"/>
      <w:lvlText w:val="%8."/>
      <w:lvlJc w:val="left"/>
      <w:pPr>
        <w:ind w:left="4689" w:hanging="360"/>
      </w:pPr>
    </w:lvl>
    <w:lvl w:ilvl="8" w:tplc="0809001B" w:tentative="1">
      <w:start w:val="1"/>
      <w:numFmt w:val="lowerRoman"/>
      <w:lvlText w:val="%9."/>
      <w:lvlJc w:val="right"/>
      <w:pPr>
        <w:ind w:left="5409" w:hanging="180"/>
      </w:pPr>
    </w:lvl>
  </w:abstractNum>
  <w:abstractNum w:abstractNumId="19" w15:restartNumberingAfterBreak="0">
    <w:nsid w:val="3F985909"/>
    <w:multiLevelType w:val="hybridMultilevel"/>
    <w:tmpl w:val="2A1A71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FB71C9A"/>
    <w:multiLevelType w:val="hybridMultilevel"/>
    <w:tmpl w:val="D52450E2"/>
    <w:lvl w:ilvl="0" w:tplc="08090001">
      <w:start w:val="1"/>
      <w:numFmt w:val="bullet"/>
      <w:lvlText w:val=""/>
      <w:lvlJc w:val="left"/>
      <w:pPr>
        <w:ind w:left="6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  <w:color w:val="auto"/>
      </w:rPr>
    </w:lvl>
    <w:lvl w:ilvl="2" w:tplc="0809001B">
      <w:start w:val="1"/>
      <w:numFmt w:val="lowerRoman"/>
      <w:lvlText w:val="%3."/>
      <w:lvlJc w:val="right"/>
      <w:pPr>
        <w:ind w:left="1446" w:hanging="180"/>
      </w:pPr>
    </w:lvl>
    <w:lvl w:ilvl="3" w:tplc="0809000F" w:tentative="1">
      <w:start w:val="1"/>
      <w:numFmt w:val="decimal"/>
      <w:lvlText w:val="%4."/>
      <w:lvlJc w:val="left"/>
      <w:pPr>
        <w:ind w:left="2166" w:hanging="360"/>
      </w:pPr>
    </w:lvl>
    <w:lvl w:ilvl="4" w:tplc="08090019" w:tentative="1">
      <w:start w:val="1"/>
      <w:numFmt w:val="lowerLetter"/>
      <w:lvlText w:val="%5."/>
      <w:lvlJc w:val="left"/>
      <w:pPr>
        <w:ind w:left="2886" w:hanging="360"/>
      </w:pPr>
    </w:lvl>
    <w:lvl w:ilvl="5" w:tplc="0809001B" w:tentative="1">
      <w:start w:val="1"/>
      <w:numFmt w:val="lowerRoman"/>
      <w:lvlText w:val="%6."/>
      <w:lvlJc w:val="right"/>
      <w:pPr>
        <w:ind w:left="3606" w:hanging="180"/>
      </w:pPr>
    </w:lvl>
    <w:lvl w:ilvl="6" w:tplc="0809000F" w:tentative="1">
      <w:start w:val="1"/>
      <w:numFmt w:val="decimal"/>
      <w:lvlText w:val="%7."/>
      <w:lvlJc w:val="left"/>
      <w:pPr>
        <w:ind w:left="4326" w:hanging="360"/>
      </w:pPr>
    </w:lvl>
    <w:lvl w:ilvl="7" w:tplc="08090019" w:tentative="1">
      <w:start w:val="1"/>
      <w:numFmt w:val="lowerLetter"/>
      <w:lvlText w:val="%8."/>
      <w:lvlJc w:val="left"/>
      <w:pPr>
        <w:ind w:left="5046" w:hanging="360"/>
      </w:pPr>
    </w:lvl>
    <w:lvl w:ilvl="8" w:tplc="0809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21" w15:restartNumberingAfterBreak="0">
    <w:nsid w:val="429A55BC"/>
    <w:multiLevelType w:val="hybridMultilevel"/>
    <w:tmpl w:val="9146970E"/>
    <w:lvl w:ilvl="0" w:tplc="08090001">
      <w:start w:val="1"/>
      <w:numFmt w:val="bullet"/>
      <w:lvlText w:val=""/>
      <w:lvlJc w:val="left"/>
      <w:pPr>
        <w:ind w:left="3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5" w:hanging="360"/>
      </w:pPr>
      <w:rPr>
        <w:rFonts w:ascii="Wingdings" w:hAnsi="Wingdings" w:hint="default"/>
      </w:rPr>
    </w:lvl>
  </w:abstractNum>
  <w:abstractNum w:abstractNumId="22" w15:restartNumberingAfterBreak="0">
    <w:nsid w:val="476E03A9"/>
    <w:multiLevelType w:val="hybridMultilevel"/>
    <w:tmpl w:val="2634DA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080" w:hanging="360"/>
      </w:pPr>
      <w:rPr>
        <w:color w:val="auto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0081B06"/>
    <w:multiLevelType w:val="hybridMultilevel"/>
    <w:tmpl w:val="CFAA516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E80820"/>
    <w:multiLevelType w:val="hybridMultilevel"/>
    <w:tmpl w:val="209A06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080" w:hanging="360"/>
      </w:pPr>
      <w:rPr>
        <w:color w:val="auto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5D64008"/>
    <w:multiLevelType w:val="hybridMultilevel"/>
    <w:tmpl w:val="808639E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080" w:hanging="360"/>
      </w:pPr>
      <w:rPr>
        <w:color w:val="auto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CA45C32"/>
    <w:multiLevelType w:val="hybridMultilevel"/>
    <w:tmpl w:val="65108B8C"/>
    <w:lvl w:ilvl="0" w:tplc="66149E46">
      <w:numFmt w:val="bullet"/>
      <w:pStyle w:val="BulletList"/>
      <w:lvlText w:val="•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F551C4D"/>
    <w:multiLevelType w:val="hybridMultilevel"/>
    <w:tmpl w:val="E3A23F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EC36B6"/>
    <w:multiLevelType w:val="hybridMultilevel"/>
    <w:tmpl w:val="37D8BC4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080" w:hanging="360"/>
      </w:pPr>
      <w:rPr>
        <w:color w:val="auto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5D66C57"/>
    <w:multiLevelType w:val="hybridMultilevel"/>
    <w:tmpl w:val="353A6A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F6808D4"/>
    <w:multiLevelType w:val="hybridMultilevel"/>
    <w:tmpl w:val="CE9829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080" w:hanging="360"/>
      </w:pPr>
      <w:rPr>
        <w:color w:val="auto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7"/>
  </w:num>
  <w:num w:numId="2">
    <w:abstractNumId w:val="26"/>
  </w:num>
  <w:num w:numId="3">
    <w:abstractNumId w:val="12"/>
  </w:num>
  <w:num w:numId="4">
    <w:abstractNumId w:val="24"/>
  </w:num>
  <w:num w:numId="5">
    <w:abstractNumId w:val="16"/>
  </w:num>
  <w:num w:numId="6">
    <w:abstractNumId w:val="29"/>
  </w:num>
  <w:num w:numId="7">
    <w:abstractNumId w:val="0"/>
  </w:num>
  <w:num w:numId="8">
    <w:abstractNumId w:val="15"/>
  </w:num>
  <w:num w:numId="9">
    <w:abstractNumId w:val="23"/>
  </w:num>
  <w:num w:numId="10">
    <w:abstractNumId w:val="25"/>
  </w:num>
  <w:num w:numId="11">
    <w:abstractNumId w:val="8"/>
  </w:num>
  <w:num w:numId="12">
    <w:abstractNumId w:val="28"/>
  </w:num>
  <w:num w:numId="13">
    <w:abstractNumId w:val="14"/>
  </w:num>
  <w:num w:numId="14">
    <w:abstractNumId w:val="30"/>
  </w:num>
  <w:num w:numId="15">
    <w:abstractNumId w:val="18"/>
  </w:num>
  <w:num w:numId="16">
    <w:abstractNumId w:val="5"/>
  </w:num>
  <w:num w:numId="17">
    <w:abstractNumId w:val="21"/>
  </w:num>
  <w:num w:numId="18">
    <w:abstractNumId w:val="3"/>
  </w:num>
  <w:num w:numId="19">
    <w:abstractNumId w:val="13"/>
  </w:num>
  <w:num w:numId="20">
    <w:abstractNumId w:val="7"/>
  </w:num>
  <w:num w:numId="21">
    <w:abstractNumId w:val="11"/>
  </w:num>
  <w:num w:numId="22">
    <w:abstractNumId w:val="22"/>
  </w:num>
  <w:num w:numId="23">
    <w:abstractNumId w:val="10"/>
  </w:num>
  <w:num w:numId="24">
    <w:abstractNumId w:val="4"/>
  </w:num>
  <w:num w:numId="25">
    <w:abstractNumId w:val="1"/>
  </w:num>
  <w:num w:numId="26">
    <w:abstractNumId w:val="6"/>
  </w:num>
  <w:num w:numId="27">
    <w:abstractNumId w:val="17"/>
  </w:num>
  <w:num w:numId="28">
    <w:abstractNumId w:val="9"/>
  </w:num>
  <w:num w:numId="29">
    <w:abstractNumId w:val="2"/>
  </w:num>
  <w:num w:numId="30">
    <w:abstractNumId w:val="19"/>
  </w:num>
  <w:num w:numId="3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NrE0sbQ0MrEwMTFU0lEKTi0uzszPAykwrAUAMDJBjSwAAAA="/>
  </w:docVars>
  <w:rsids>
    <w:rsidRoot w:val="0006512C"/>
    <w:rsid w:val="000056FD"/>
    <w:rsid w:val="000170B7"/>
    <w:rsid w:val="00042DEC"/>
    <w:rsid w:val="0006512C"/>
    <w:rsid w:val="000A0230"/>
    <w:rsid w:val="000A4B37"/>
    <w:rsid w:val="000E308B"/>
    <w:rsid w:val="000F55CE"/>
    <w:rsid w:val="001437BC"/>
    <w:rsid w:val="00164D6C"/>
    <w:rsid w:val="001F2BC6"/>
    <w:rsid w:val="00206367"/>
    <w:rsid w:val="00210717"/>
    <w:rsid w:val="00272E26"/>
    <w:rsid w:val="002E3C8B"/>
    <w:rsid w:val="002E5F41"/>
    <w:rsid w:val="002F6278"/>
    <w:rsid w:val="003A16BB"/>
    <w:rsid w:val="003C725D"/>
    <w:rsid w:val="003F0789"/>
    <w:rsid w:val="00416F5E"/>
    <w:rsid w:val="00423A47"/>
    <w:rsid w:val="00434945"/>
    <w:rsid w:val="00436AF1"/>
    <w:rsid w:val="004909C2"/>
    <w:rsid w:val="00492E57"/>
    <w:rsid w:val="004A2B36"/>
    <w:rsid w:val="004A38BE"/>
    <w:rsid w:val="004D4870"/>
    <w:rsid w:val="005203A5"/>
    <w:rsid w:val="00527B60"/>
    <w:rsid w:val="0058002E"/>
    <w:rsid w:val="005830B4"/>
    <w:rsid w:val="00583CF6"/>
    <w:rsid w:val="005B17FD"/>
    <w:rsid w:val="00605A86"/>
    <w:rsid w:val="00611BE3"/>
    <w:rsid w:val="00633091"/>
    <w:rsid w:val="00635277"/>
    <w:rsid w:val="00636ADA"/>
    <w:rsid w:val="006465FF"/>
    <w:rsid w:val="006842EE"/>
    <w:rsid w:val="00697875"/>
    <w:rsid w:val="006A7455"/>
    <w:rsid w:val="0071316D"/>
    <w:rsid w:val="00765F43"/>
    <w:rsid w:val="00774BF4"/>
    <w:rsid w:val="00784E83"/>
    <w:rsid w:val="007A4100"/>
    <w:rsid w:val="007D1F85"/>
    <w:rsid w:val="00827E21"/>
    <w:rsid w:val="0083512B"/>
    <w:rsid w:val="008375B9"/>
    <w:rsid w:val="008551ED"/>
    <w:rsid w:val="00891B7A"/>
    <w:rsid w:val="008A12D6"/>
    <w:rsid w:val="008A7452"/>
    <w:rsid w:val="008B1611"/>
    <w:rsid w:val="008B5DF1"/>
    <w:rsid w:val="008C6FF0"/>
    <w:rsid w:val="008D4FA3"/>
    <w:rsid w:val="008F2E06"/>
    <w:rsid w:val="00926B5A"/>
    <w:rsid w:val="00930A7E"/>
    <w:rsid w:val="0093148F"/>
    <w:rsid w:val="00952FF0"/>
    <w:rsid w:val="00957555"/>
    <w:rsid w:val="009A5770"/>
    <w:rsid w:val="009B0004"/>
    <w:rsid w:val="009D1897"/>
    <w:rsid w:val="009F5533"/>
    <w:rsid w:val="00A03BED"/>
    <w:rsid w:val="00A50838"/>
    <w:rsid w:val="00A55753"/>
    <w:rsid w:val="00A61537"/>
    <w:rsid w:val="00AA1B8B"/>
    <w:rsid w:val="00AC3D3B"/>
    <w:rsid w:val="00AD707F"/>
    <w:rsid w:val="00B1202F"/>
    <w:rsid w:val="00B2162C"/>
    <w:rsid w:val="00B649C7"/>
    <w:rsid w:val="00B81F8B"/>
    <w:rsid w:val="00B91526"/>
    <w:rsid w:val="00B97458"/>
    <w:rsid w:val="00BD6EFD"/>
    <w:rsid w:val="00C128DB"/>
    <w:rsid w:val="00C17862"/>
    <w:rsid w:val="00C563FF"/>
    <w:rsid w:val="00C72CF5"/>
    <w:rsid w:val="00C90383"/>
    <w:rsid w:val="00CB5275"/>
    <w:rsid w:val="00CD6FEC"/>
    <w:rsid w:val="00CD7F0A"/>
    <w:rsid w:val="00CE024C"/>
    <w:rsid w:val="00CF01C6"/>
    <w:rsid w:val="00D4027B"/>
    <w:rsid w:val="00D41DED"/>
    <w:rsid w:val="00D45E63"/>
    <w:rsid w:val="00D505FC"/>
    <w:rsid w:val="00D56ED2"/>
    <w:rsid w:val="00DB0795"/>
    <w:rsid w:val="00DB175F"/>
    <w:rsid w:val="00DD14C9"/>
    <w:rsid w:val="00DF0B0B"/>
    <w:rsid w:val="00DF5155"/>
    <w:rsid w:val="00E417C1"/>
    <w:rsid w:val="00EB6AE0"/>
    <w:rsid w:val="00EE73EF"/>
    <w:rsid w:val="00EF5388"/>
    <w:rsid w:val="00F1550A"/>
    <w:rsid w:val="00F53A28"/>
    <w:rsid w:val="00F96DE3"/>
    <w:rsid w:val="00FA0D1A"/>
    <w:rsid w:val="00FB2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68DB46"/>
  <w15:chartTrackingRefBased/>
  <w15:docId w15:val="{A492C6E2-BCAB-4B9C-9E05-D3514B89B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9C2"/>
    <w:pPr>
      <w:spacing w:after="0" w:line="240" w:lineRule="auto"/>
    </w:pPr>
    <w:rPr>
      <w:rFonts w:ascii="Arial" w:hAnsi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0A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B6A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A023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0230"/>
  </w:style>
  <w:style w:type="paragraph" w:styleId="Footer">
    <w:name w:val="footer"/>
    <w:basedOn w:val="Normal"/>
    <w:link w:val="FooterChar"/>
    <w:unhideWhenUsed/>
    <w:rsid w:val="000A023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0A0230"/>
  </w:style>
  <w:style w:type="paragraph" w:customStyle="1" w:styleId="BulletList">
    <w:name w:val="Bullet List"/>
    <w:basedOn w:val="Normal"/>
    <w:link w:val="BulletListChar"/>
    <w:qFormat/>
    <w:rsid w:val="0058002E"/>
    <w:pPr>
      <w:framePr w:hSpace="180" w:wrap="around" w:vAnchor="text" w:hAnchor="text" w:y="1"/>
      <w:numPr>
        <w:numId w:val="2"/>
      </w:numPr>
      <w:suppressOverlap/>
    </w:pPr>
    <w:rPr>
      <w:rFonts w:eastAsia="Times New Roman" w:cs="Arial"/>
      <w:szCs w:val="24"/>
      <w:lang w:val="en-US"/>
    </w:rPr>
  </w:style>
  <w:style w:type="character" w:customStyle="1" w:styleId="BulletListChar">
    <w:name w:val="Bullet List Char"/>
    <w:link w:val="BulletList"/>
    <w:rsid w:val="0058002E"/>
    <w:rPr>
      <w:rFonts w:ascii="Arial" w:eastAsia="Times New Roman" w:hAnsi="Arial" w:cs="Arial"/>
      <w:sz w:val="20"/>
      <w:szCs w:val="24"/>
      <w:lang w:val="en-US"/>
    </w:rPr>
  </w:style>
  <w:style w:type="character" w:styleId="PageNumber">
    <w:name w:val="page number"/>
    <w:basedOn w:val="DefaultParagraphFont"/>
    <w:rsid w:val="000F55CE"/>
  </w:style>
  <w:style w:type="paragraph" w:styleId="BalloonText">
    <w:name w:val="Balloon Text"/>
    <w:basedOn w:val="Normal"/>
    <w:link w:val="BalloonTextChar"/>
    <w:uiPriority w:val="99"/>
    <w:semiHidden/>
    <w:unhideWhenUsed/>
    <w:rsid w:val="00827E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7E2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A2B36"/>
    <w:rPr>
      <w:color w:val="80808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F2E06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1" Type="http://schemas.openxmlformats.org/officeDocument/2006/relationships/endnotes" Target="endnotes.xml"/><Relationship Id="rId6" Type="http://schemas.openxmlformats.org/officeDocument/2006/relationships/numbering" Target="numbering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0A01331F4874D0C8EE4903E089B7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D4A11B-A827-48A1-8DE1-E71D0DAA57DA}"/>
      </w:docPartPr>
      <w:docPartBody>
        <w:p w:rsidR="000F5F71" w:rsidRDefault="000F5F71">
          <w:pPr>
            <w:pStyle w:val="20A01331F4874D0C8EE4903E089B7717"/>
          </w:pPr>
          <w:r w:rsidRPr="002D590F">
            <w:rPr>
              <w:rStyle w:val="PlaceholderText"/>
            </w:rPr>
            <w:t>Click here to enter text.</w:t>
          </w:r>
        </w:p>
      </w:docPartBody>
    </w:docPart>
    <w:docPart>
      <w:docPartPr>
        <w:name w:val="5FB707ADF6334A9CA15551A687389A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ABE58-D227-402E-8319-AB301FACBED4}"/>
      </w:docPartPr>
      <w:docPartBody>
        <w:p w:rsidR="000F5F71" w:rsidRDefault="000F5F71">
          <w:pPr>
            <w:pStyle w:val="5FB707ADF6334A9CA15551A687389A6A"/>
          </w:pPr>
          <w:r w:rsidRPr="006D1465">
            <w:rPr>
              <w:rStyle w:val="PlaceholderText"/>
            </w:rPr>
            <w:t>[Title]</w:t>
          </w:r>
        </w:p>
      </w:docPartBody>
    </w:docPart>
    <w:docPart>
      <w:docPartPr>
        <w:name w:val="972359BDFA964F88BBC9F8AE1F092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B87C6-8F03-495C-B501-3643B036ADEB}"/>
      </w:docPartPr>
      <w:docPartBody>
        <w:p w:rsidR="000F5F71" w:rsidRDefault="000F5F71">
          <w:pPr>
            <w:pStyle w:val="972359BDFA964F88BBC9F8AE1F092C7A"/>
          </w:pPr>
          <w:r w:rsidRPr="00F45E4C">
            <w:rPr>
              <w:rStyle w:val="PlaceholderText"/>
            </w:rPr>
            <w:t>Click here to enter text.</w:t>
          </w:r>
        </w:p>
      </w:docPartBody>
    </w:docPart>
    <w:docPart>
      <w:docPartPr>
        <w:name w:val="6E649434B94842F78ECB31D700008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D5772-D39B-4305-9E0D-883E39177DBC}"/>
      </w:docPartPr>
      <w:docPartBody>
        <w:p w:rsidR="000F5F71" w:rsidRDefault="000F5F71">
          <w:pPr>
            <w:pStyle w:val="6E649434B94842F78ECB31D700008E3E"/>
          </w:pPr>
          <w:r w:rsidRPr="00F45E4C">
            <w:rPr>
              <w:rStyle w:val="PlaceholderText"/>
            </w:rPr>
            <w:t>Click here to enter a date.</w:t>
          </w:r>
        </w:p>
      </w:docPartBody>
    </w:docPart>
    <w:docPart>
      <w:docPartPr>
        <w:name w:val="3B3D2009C158445A87F98E61B6182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77A1C-E98A-4406-BAB8-DFC02AAECB2F}"/>
      </w:docPartPr>
      <w:docPartBody>
        <w:p w:rsidR="000F5F71" w:rsidRDefault="000F5F71">
          <w:pPr>
            <w:pStyle w:val="3B3D2009C158445A87F98E61B61829D0"/>
          </w:pPr>
          <w:r w:rsidRPr="006D146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F5F71"/>
    <w:rsid w:val="000F5F71"/>
    <w:rsid w:val="002C5282"/>
    <w:rsid w:val="00D52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0A01331F4874D0C8EE4903E089B7717">
    <w:name w:val="20A01331F4874D0C8EE4903E089B7717"/>
  </w:style>
  <w:style w:type="paragraph" w:customStyle="1" w:styleId="5FB707ADF6334A9CA15551A687389A6A">
    <w:name w:val="5FB707ADF6334A9CA15551A687389A6A"/>
  </w:style>
  <w:style w:type="paragraph" w:customStyle="1" w:styleId="972359BDFA964F88BBC9F8AE1F092C7A">
    <w:name w:val="972359BDFA964F88BBC9F8AE1F092C7A"/>
  </w:style>
  <w:style w:type="paragraph" w:customStyle="1" w:styleId="6E649434B94842F78ECB31D700008E3E">
    <w:name w:val="6E649434B94842F78ECB31D700008E3E"/>
  </w:style>
  <w:style w:type="paragraph" w:customStyle="1" w:styleId="3B3D2009C158445A87F98E61B61829D0">
    <w:name w:val="3B3D2009C158445A87F98E61B61829D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AD533D576CE24997D4B96336F11054" ma:contentTypeVersion="12" ma:contentTypeDescription="Create a new document." ma:contentTypeScope="" ma:versionID="8cb6e73a37c97417273095cbd41a542c">
  <xsd:schema xmlns:xsd="http://www.w3.org/2001/XMLSchema" xmlns:xs="http://www.w3.org/2001/XMLSchema" xmlns:p="http://schemas.microsoft.com/office/2006/metadata/properties" xmlns:ns2="3c6684c8-57ae-40bf-8888-a2d49c38a2fc" xmlns:ns3="efc295d5-4940-43b1-aa28-bd7d66881741" targetNamespace="http://schemas.microsoft.com/office/2006/metadata/properties" ma:root="true" ma:fieldsID="5bc98838a66d6e3cfe4acfa94921c9cd" ns2:_="" ns3:_="">
    <xsd:import namespace="3c6684c8-57ae-40bf-8888-a2d49c38a2fc"/>
    <xsd:import namespace="efc295d5-4940-43b1-aa28-bd7d668817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684c8-57ae-40bf-8888-a2d49c38a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e50ef28-99b3-468c-877a-52e04a70a63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c295d5-4940-43b1-aa28-bd7d6688174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af08059d-0b4d-4dcb-b0f6-6a0906a01c6a}" ma:internalName="TaxCatchAll" ma:showField="CatchAllData" ma:web="efc295d5-4940-43b1-aa28-bd7d668817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c295d5-4940-43b1-aa28-bd7d66881741">
      <Value>2</Value>
      <Value>1</Value>
    </TaxCatchAll>
    <lcf76f155ced4ddcb4097134ff3c332f xmlns="3c6684c8-57ae-40bf-8888-a2d49c38a2fc">
      <Terms xmlns="http://schemas.microsoft.com/office/infopath/2007/PartnerControls"/>
    </lcf76f155ced4ddcb4097134ff3c332f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840FFB-38CC-48A3-B50B-03A40DB9F15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1C635C4-3D46-4235-BF5E-EB353C79A186}"/>
</file>

<file path=customXml/itemProps3.xml><?xml version="1.0" encoding="utf-8"?>
<ds:datastoreItem xmlns:ds="http://schemas.openxmlformats.org/officeDocument/2006/customXml" ds:itemID="{9CB8F326-5F0D-4A75-9BAA-BB3AEDCD77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7D88A70-C3D9-4806-B108-5C1E6157D797}">
  <ds:schemaRefs>
    <ds:schemaRef ds:uri="http://schemas.microsoft.com/office/2006/metadata/properties"/>
    <ds:schemaRef ds:uri="http://schemas.microsoft.com/office/infopath/2007/PartnerControls"/>
    <ds:schemaRef ds:uri="a749faeb-3e0e-43e0-843a-c9e9391f6e50"/>
    <ds:schemaRef ds:uri="f131d532-ad47-48a8-978d-611e7a81d69d"/>
  </ds:schemaRefs>
</ds:datastoreItem>
</file>

<file path=customXml/itemProps5.xml><?xml version="1.0" encoding="utf-8"?>
<ds:datastoreItem xmlns:ds="http://schemas.openxmlformats.org/officeDocument/2006/customXml" ds:itemID="{01360935-7412-448F-BDFF-9C9FB36455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569</Words>
  <Characters>14645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gh Rise Buildings over 18 metres (ORA)</vt:lpstr>
    </vt:vector>
  </TitlesOfParts>
  <Company>Greater Manchester Fire &amp; Rescue Service</Company>
  <LinksUpToDate>false</LinksUpToDate>
  <CharactersWithSpaces>17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 Rise Buildings over 18 Metres - ORA</dc:title>
  <dc:subject/>
  <dc:creator>Kelly, Megan</dc:creator>
  <cp:keywords/>
  <dc:description/>
  <cp:lastModifiedBy>Tristan Evans</cp:lastModifiedBy>
  <cp:revision>2</cp:revision>
  <cp:lastPrinted>2016-05-06T13:28:00Z</cp:lastPrinted>
  <dcterms:created xsi:type="dcterms:W3CDTF">2021-02-18T16:51:00Z</dcterms:created>
  <dcterms:modified xsi:type="dcterms:W3CDTF">2021-02-18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AD533D576CE24997D4B96336F11054</vt:lpwstr>
  </property>
  <property fmtid="{D5CDD505-2E9C-101B-9397-08002B2CF9AE}" pid="3" name="Doc_x0020_Keywords">
    <vt:lpwstr/>
  </property>
  <property fmtid="{D5CDD505-2E9C-101B-9397-08002B2CF9AE}" pid="4" name="Doc Keywords">
    <vt:lpwstr/>
  </property>
  <property fmtid="{D5CDD505-2E9C-101B-9397-08002B2CF9AE}" pid="5" name="_dlc_DocIdItemGuid">
    <vt:lpwstr>7f6961c8-c59f-49d0-8397-3ef03c947102</vt:lpwstr>
  </property>
  <property fmtid="{D5CDD505-2E9C-101B-9397-08002B2CF9AE}" pid="6" name="Doc Owner">
    <vt:lpwstr/>
  </property>
  <property fmtid="{D5CDD505-2E9C-101B-9397-08002B2CF9AE}" pid="7" name="Doc Author">
    <vt:lpwstr/>
  </property>
  <property fmtid="{D5CDD505-2E9C-101B-9397-08002B2CF9AE}" pid="8" name="Security Level">
    <vt:lpwstr>All Users</vt:lpwstr>
  </property>
  <property fmtid="{D5CDD505-2E9C-101B-9397-08002B2CF9AE}" pid="9" name="TaxCatchAll">
    <vt:lpwstr/>
  </property>
  <property fmtid="{D5CDD505-2E9C-101B-9397-08002B2CF9AE}" pid="10" name="Approved">
    <vt:lpwstr>No</vt:lpwstr>
  </property>
  <property fmtid="{D5CDD505-2E9C-101B-9397-08002B2CF9AE}" pid="11" name="lba77feccc034dbe973979dc52fc9856">
    <vt:lpwstr/>
  </property>
  <property fmtid="{D5CDD505-2E9C-101B-9397-08002B2CF9AE}" pid="12" name="lb05d06d57f64287a813ec571c45d5ba">
    <vt:lpwstr>100|391ef052-5af0-49f3-a708-4faba597211b</vt:lpwstr>
  </property>
  <property fmtid="{D5CDD505-2E9C-101B-9397-08002B2CF9AE}" pid="13" name="Order">
    <vt:r8>133300</vt:r8>
  </property>
  <property fmtid="{D5CDD505-2E9C-101B-9397-08002B2CF9AE}" pid="14" name="Facility_">
    <vt:lpwstr>1;#100|391ef052-5af0-49f3-a708-4faba597211b</vt:lpwstr>
  </property>
  <property fmtid="{D5CDD505-2E9C-101B-9397-08002B2CF9AE}" pid="15" name="Superseded">
    <vt:lpwstr>No</vt:lpwstr>
  </property>
  <property fmtid="{D5CDD505-2E9C-101B-9397-08002B2CF9AE}" pid="16" name="Review Date">
    <vt:lpwstr>2022-02-19T00:00:00Z</vt:lpwstr>
  </property>
  <property fmtid="{D5CDD505-2E9C-101B-9397-08002B2CF9AE}" pid="17" name="bfb8618aa14440f1a4b280839afe137a">
    <vt:lpwstr>01|ac016125-e6ca-4552-90d8-2271732de06a</vt:lpwstr>
  </property>
  <property fmtid="{D5CDD505-2E9C-101B-9397-08002B2CF9AE}" pid="18" name="ContentType0">
    <vt:lpwstr>Operational Risk Assessment</vt:lpwstr>
  </property>
  <property fmtid="{D5CDD505-2E9C-101B-9397-08002B2CF9AE}" pid="19" name="WorkflowChangePath">
    <vt:lpwstr>dd4cd947-2f22-4c52-81e9-957ecad6cc25,4;dd4cd947-2f22-4c52-81e9-957ecad6cc25,4;dd4cd947-2f22-4c52-81e9-957ecad6cc25,5;dd4cd947-2f22-4c52-81e9-957ecad6cc25,6;37844438-75a3-4d87-a515-a3e62e770b3b,7;4a1109f9-8078-40cc-9ab7-0572294df901,13;4a1109f9-8078-40cc-9</vt:lpwstr>
  </property>
  <property fmtid="{D5CDD505-2E9C-101B-9397-08002B2CF9AE}" pid="20" name="Confidentiality_">
    <vt:lpwstr>2;#01|ac016125-e6ca-4552-90d8-2271732de06a</vt:lpwstr>
  </property>
  <property fmtid="{D5CDD505-2E9C-101B-9397-08002B2CF9AE}" pid="21" name="DocOwners_">
    <vt:lpwstr/>
  </property>
  <property fmtid="{D5CDD505-2E9C-101B-9397-08002B2CF9AE}" pid="22" name="p1e174acca07444f906f3c74c6e7e9eb">
    <vt:lpwstr/>
  </property>
  <property fmtid="{D5CDD505-2E9C-101B-9397-08002B2CF9AE}" pid="23" name="Service_">
    <vt:lpwstr/>
  </property>
</Properties>
</file>